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C858A" w14:textId="6398AC9B" w:rsidR="00F73557" w:rsidRDefault="00C17810" w:rsidP="00F73557">
      <w:pPr>
        <w:rPr>
          <w:rFonts w:ascii="Segoe UI" w:hAnsi="Segoe UI" w:cs="Segoe UI"/>
          <w:color w:val="FFFFFF" w:themeColor="background1"/>
          <w:sz w:val="36"/>
          <w:szCs w:val="36"/>
        </w:rPr>
      </w:pPr>
      <w:r w:rsidRPr="00C17810">
        <w:rPr>
          <w:rFonts w:ascii="Segoe UI" w:hAnsi="Segoe UI" w:cs="Segoe UI"/>
          <w:b/>
          <w:bCs/>
          <w:noProof/>
          <w:color w:val="4CDAF2"/>
          <w:sz w:val="50"/>
          <w:szCs w:val="50"/>
        </w:rPr>
        <mc:AlternateContent>
          <mc:Choice Requires="wps">
            <w:drawing>
              <wp:anchor distT="0" distB="0" distL="114300" distR="114300" simplePos="0" relativeHeight="251658241" behindDoc="1" locked="0" layoutInCell="1" allowOverlap="1" wp14:anchorId="084FEC78" wp14:editId="22B92164">
                <wp:simplePos x="0" y="0"/>
                <wp:positionH relativeFrom="margin">
                  <wp:posOffset>178526</wp:posOffset>
                </wp:positionH>
                <wp:positionV relativeFrom="paragraph">
                  <wp:posOffset>-195580</wp:posOffset>
                </wp:positionV>
                <wp:extent cx="9481457" cy="2598420"/>
                <wp:effectExtent l="0" t="0" r="5715" b="0"/>
                <wp:wrapNone/>
                <wp:docPr id="2" name="Rectangle 2"/>
                <wp:cNvGraphicFramePr/>
                <a:graphic xmlns:a="http://schemas.openxmlformats.org/drawingml/2006/main">
                  <a:graphicData uri="http://schemas.microsoft.com/office/word/2010/wordprocessingShape">
                    <wps:wsp>
                      <wps:cNvSpPr/>
                      <wps:spPr>
                        <a:xfrm>
                          <a:off x="0" y="0"/>
                          <a:ext cx="9481457" cy="2598420"/>
                        </a:xfrm>
                        <a:prstGeom prst="rect">
                          <a:avLst/>
                        </a:prstGeom>
                        <a:solidFill>
                          <a:srgbClr val="1A3D4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87682D5" id="Rectangle 2" o:spid="_x0000_s1026" style="position:absolute;margin-left:14.05pt;margin-top:-15.4pt;width:746.55pt;height:204.6pt;z-index:-2516572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" fillcolor="#1a3d46" stroked="f" strokeweight="1pt">
                <w10:wrap anchorx="margin"/>
              </v:rect>
            </w:pict>
          </mc:Fallback>
        </mc:AlternateContent>
      </w:r>
      <w:r w:rsidRPr="00C17810">
        <w:rPr>
          <w:rFonts w:ascii="Segoe UI" w:hAnsi="Segoe UI" w:cs="Segoe UI"/>
          <w:noProof/>
          <w:color w:val="4CDAF2"/>
          <w:sz w:val="50"/>
          <w:szCs w:val="50"/>
        </w:rPr>
        <w:drawing>
          <wp:anchor distT="0" distB="0" distL="114300" distR="114300" simplePos="0" relativeHeight="251658240" behindDoc="1" locked="0" layoutInCell="1" allowOverlap="1" wp14:anchorId="21DF7E83" wp14:editId="2407C813">
            <wp:simplePos x="0" y="0"/>
            <wp:positionH relativeFrom="margin">
              <wp:posOffset>-2688771</wp:posOffset>
            </wp:positionH>
            <wp:positionV relativeFrom="paragraph">
              <wp:posOffset>-816429</wp:posOffset>
            </wp:positionV>
            <wp:extent cx="13426440" cy="8702040"/>
            <wp:effectExtent l="0" t="0" r="381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428671" cy="8703486"/>
                    </a:xfrm>
                    <a:prstGeom prst="rect">
                      <a:avLst/>
                    </a:prstGeom>
                    <a:noFill/>
                    <a:ln>
                      <a:noFill/>
                    </a:ln>
                  </pic:spPr>
                </pic:pic>
              </a:graphicData>
            </a:graphic>
            <wp14:sizeRelH relativeFrom="page">
              <wp14:pctWidth>0</wp14:pctWidth>
            </wp14:sizeRelH>
            <wp14:sizeRelV relativeFrom="page">
              <wp14:pctHeight>0</wp14:pctHeight>
            </wp14:sizeRelV>
          </wp:anchor>
        </w:drawing>
      </w:r>
      <w:r w:rsidR="00F73557">
        <w:rPr>
          <w:rFonts w:ascii="Segoe UI" w:hAnsi="Segoe UI" w:cs="Segoe UI"/>
          <w:b/>
          <w:bCs/>
          <w:color w:val="4CDAF2"/>
          <w:sz w:val="50"/>
          <w:szCs w:val="50"/>
        </w:rPr>
        <w:t xml:space="preserve">   </w:t>
      </w:r>
      <w:r w:rsidR="00F73557">
        <w:rPr>
          <w:rFonts w:ascii="Segoe UI" w:hAnsi="Segoe UI" w:cs="Segoe UI"/>
          <w:color w:val="FFFFFF" w:themeColor="background1"/>
          <w:sz w:val="36"/>
          <w:szCs w:val="36"/>
        </w:rPr>
        <w:t xml:space="preserve">Snackable Pocket Demo Set Up Instruction: </w:t>
      </w:r>
    </w:p>
    <w:p w14:paraId="767BB321" w14:textId="7E18BF23" w:rsidR="00F73557" w:rsidRDefault="00F73557" w:rsidP="00F73557">
      <w:pPr>
        <w:rPr>
          <w:rFonts w:ascii="Segoe UI" w:hAnsi="Segoe UI" w:cs="Segoe UI"/>
          <w:color w:val="FFFFFF" w:themeColor="background1"/>
          <w:sz w:val="44"/>
          <w:szCs w:val="44"/>
        </w:rPr>
      </w:pPr>
      <w:r>
        <w:rPr>
          <w:rFonts w:ascii="Segoe UI" w:hAnsi="Segoe UI" w:cs="Segoe UI"/>
          <w:color w:val="FFFFFF" w:themeColor="background1"/>
          <w:sz w:val="44"/>
          <w:szCs w:val="44"/>
        </w:rPr>
        <w:t xml:space="preserve">   </w:t>
      </w:r>
      <w:r w:rsidR="00641CC3" w:rsidRPr="00641CC3">
        <w:rPr>
          <w:rFonts w:ascii="Segoe UI" w:hAnsi="Segoe UI" w:cs="Segoe UI"/>
          <w:color w:val="FFFFFF" w:themeColor="background1"/>
          <w:sz w:val="44"/>
          <w:szCs w:val="44"/>
        </w:rPr>
        <w:t>Azure SQL geospatial Services for</w:t>
      </w:r>
      <w:r>
        <w:rPr>
          <w:rFonts w:ascii="Segoe UI" w:hAnsi="Segoe UI" w:cs="Segoe UI"/>
          <w:color w:val="FFFFFF" w:themeColor="background1"/>
          <w:sz w:val="44"/>
          <w:szCs w:val="44"/>
        </w:rPr>
        <w:t xml:space="preserve"> FSI Scenario</w:t>
      </w:r>
    </w:p>
    <w:p w14:paraId="0293FB71" w14:textId="77777777" w:rsidR="00F73557" w:rsidRDefault="00F73557" w:rsidP="00F73557">
      <w:pPr>
        <w:rPr>
          <w:rFonts w:ascii="Segoe UI" w:hAnsi="Segoe UI" w:cs="Segoe UI"/>
          <w:color w:val="FFFFFF" w:themeColor="background1"/>
          <w:sz w:val="32"/>
          <w:szCs w:val="32"/>
        </w:rPr>
      </w:pPr>
      <w:r>
        <w:rPr>
          <w:rFonts w:ascii="Segoe UI" w:hAnsi="Segoe UI" w:cs="Segoe UI"/>
          <w:color w:val="FFFFFF" w:themeColor="background1"/>
          <w:sz w:val="32"/>
          <w:szCs w:val="32"/>
        </w:rPr>
        <w:t xml:space="preserve">     </w:t>
      </w:r>
      <w:r>
        <w:rPr>
          <w:rFonts w:ascii="Segoe UI" w:hAnsi="Segoe UI" w:cs="Segoe UI"/>
          <w:color w:val="FFFFFF" w:themeColor="background1"/>
          <w:sz w:val="28"/>
          <w:szCs w:val="28"/>
        </w:rPr>
        <w:t>Part of the</w:t>
      </w:r>
      <w:r>
        <w:rPr>
          <w:rFonts w:ascii="Segoe UI" w:hAnsi="Segoe UI" w:cs="Segoe UI"/>
          <w:color w:val="FFFFFF" w:themeColor="background1"/>
          <w:sz w:val="32"/>
          <w:szCs w:val="32"/>
        </w:rPr>
        <w:t xml:space="preserve"> </w:t>
      </w:r>
      <w:r>
        <w:rPr>
          <w:rFonts w:ascii="Segoe UI" w:hAnsi="Segoe UI" w:cs="Segoe UI"/>
          <w:b/>
          <w:bCs/>
          <w:color w:val="4CDAF2"/>
          <w:sz w:val="36"/>
          <w:szCs w:val="36"/>
        </w:rPr>
        <w:t xml:space="preserve">Financial Services Industry Scenario </w:t>
      </w:r>
      <w:r>
        <w:rPr>
          <w:rFonts w:ascii="Segoe UI Semibold" w:eastAsia="Calibri" w:hAnsi="Segoe UI Semibold" w:cs="Segoe UI"/>
          <w:b/>
          <w:color w:val="00B050"/>
          <w:spacing w:val="-10"/>
          <w:kern w:val="24"/>
          <w:position w:val="1"/>
          <w:sz w:val="32"/>
          <w:szCs w:val="32"/>
        </w:rPr>
        <w:t>D</w:t>
      </w:r>
      <w:r>
        <w:rPr>
          <w:rFonts w:ascii="Segoe UI Semibold" w:eastAsia="Calibri" w:hAnsi="Segoe UI Semibold" w:cs="Segoe UI"/>
          <w:b/>
          <w:color w:val="00CCFF"/>
          <w:spacing w:val="-10"/>
          <w:kern w:val="24"/>
          <w:position w:val="1"/>
          <w:sz w:val="32"/>
          <w:szCs w:val="32"/>
        </w:rPr>
        <w:t>R</w:t>
      </w:r>
      <w:r>
        <w:rPr>
          <w:rFonts w:ascii="Segoe UI Semibold" w:eastAsia="Calibri" w:hAnsi="Segoe UI Semibold" w:cs="Segoe UI"/>
          <w:b/>
          <w:color w:val="ED7D31"/>
          <w:spacing w:val="-10"/>
          <w:kern w:val="24"/>
          <w:position w:val="1"/>
          <w:sz w:val="32"/>
          <w:szCs w:val="32"/>
        </w:rPr>
        <w:t>E</w:t>
      </w:r>
      <w:r>
        <w:rPr>
          <w:rFonts w:ascii="Segoe UI Semibold" w:eastAsia="Calibri" w:hAnsi="Segoe UI Semibold" w:cs="Segoe UI"/>
          <w:b/>
          <w:color w:val="BA8CDC"/>
          <w:spacing w:val="-10"/>
          <w:kern w:val="24"/>
          <w:position w:val="1"/>
          <w:sz w:val="32"/>
          <w:szCs w:val="32"/>
        </w:rPr>
        <w:t>A</w:t>
      </w:r>
      <w:r>
        <w:rPr>
          <w:rFonts w:ascii="Segoe UI Semibold" w:eastAsia="+mn-ea" w:hAnsi="Segoe UI Semibold" w:cs="Segoe UI"/>
          <w:b/>
          <w:color w:val="8CCCF0"/>
          <w:spacing w:val="-10"/>
          <w:kern w:val="24"/>
          <w:position w:val="1"/>
          <w:sz w:val="32"/>
          <w:szCs w:val="32"/>
        </w:rPr>
        <w:t>M</w:t>
      </w:r>
      <w:r>
        <w:rPr>
          <w:rFonts w:ascii="Segoe UI" w:hAnsi="Segoe UI" w:cs="Segoe UI"/>
          <w:b/>
          <w:bCs/>
          <w:color w:val="4CDAF2"/>
          <w:sz w:val="36"/>
          <w:szCs w:val="36"/>
        </w:rPr>
        <w:t xml:space="preserve"> Demo </w:t>
      </w:r>
    </w:p>
    <w:p w14:paraId="74BCC425" w14:textId="15227861" w:rsidR="00C17810" w:rsidRPr="00C07032" w:rsidRDefault="00D63BEA" w:rsidP="00F73557">
      <w:pPr>
        <w:jc w:val="center"/>
        <w:rPr>
          <w:rFonts w:ascii="Segoe UI" w:hAnsi="Segoe UI" w:cs="Segoe UI"/>
          <w:color w:val="FFFFFF" w:themeColor="background1"/>
          <w:sz w:val="44"/>
          <w:szCs w:val="44"/>
        </w:rPr>
      </w:pPr>
      <w:r>
        <w:rPr>
          <w:rFonts w:ascii="Segoe UI" w:hAnsi="Segoe UI" w:cs="Segoe UI"/>
          <w:color w:val="FFFFFF" w:themeColor="background1"/>
          <w:sz w:val="44"/>
          <w:szCs w:val="44"/>
        </w:rPr>
        <w:t xml:space="preserve"> </w:t>
      </w:r>
      <w:r w:rsidR="00827ED4">
        <w:rPr>
          <w:rFonts w:ascii="Segoe UI" w:hAnsi="Segoe UI" w:cs="Segoe UI"/>
          <w:color w:val="FFFFFF" w:themeColor="background1"/>
          <w:sz w:val="44"/>
          <w:szCs w:val="44"/>
        </w:rPr>
        <w:t xml:space="preserve">              </w:t>
      </w:r>
    </w:p>
    <w:p w14:paraId="27633381" w14:textId="5A3BD551" w:rsidR="00C17810" w:rsidRPr="00C17810" w:rsidRDefault="00F73557" w:rsidP="00F73557">
      <w:pPr>
        <w:ind w:firstLine="720"/>
        <w:rPr>
          <w:rFonts w:ascii="Segoe UI" w:hAnsi="Segoe UI" w:cs="Segoe UI"/>
          <w:color w:val="FFFFFF" w:themeColor="background1"/>
          <w:sz w:val="28"/>
          <w:szCs w:val="28"/>
          <w:u w:val="single"/>
        </w:rPr>
      </w:pPr>
      <w:r>
        <w:rPr>
          <w:rFonts w:ascii="Segoe UI" w:hAnsi="Segoe UI" w:cs="Segoe UI"/>
          <w:color w:val="FFFFFF" w:themeColor="background1"/>
          <w:sz w:val="28"/>
          <w:szCs w:val="28"/>
        </w:rPr>
        <w:t xml:space="preserve">                           </w:t>
      </w:r>
      <w:r w:rsidR="00C17810" w:rsidRPr="00C17810">
        <w:rPr>
          <w:rFonts w:ascii="Segoe UI" w:hAnsi="Segoe UI" w:cs="Segoe UI"/>
          <w:color w:val="FFFFFF" w:themeColor="background1"/>
          <w:sz w:val="28"/>
          <w:szCs w:val="28"/>
        </w:rPr>
        <w:t xml:space="preserve">For demo feedback and other questions please email </w:t>
      </w:r>
      <w:r w:rsidR="00C17810" w:rsidRPr="00C17810">
        <w:rPr>
          <w:rFonts w:ascii="Segoe UI" w:hAnsi="Segoe UI" w:cs="Segoe UI"/>
          <w:color w:val="FFFFFF" w:themeColor="background1"/>
          <w:sz w:val="28"/>
          <w:szCs w:val="28"/>
          <w:u w:val="single"/>
        </w:rPr>
        <w:t>daidemos@microsoft.com.</w:t>
      </w:r>
    </w:p>
    <w:p w14:paraId="5BF516FB" w14:textId="1BC3E605" w:rsidR="00C17810" w:rsidRDefault="00C17810" w:rsidP="00C17810">
      <w:pPr>
        <w:ind w:firstLine="720"/>
        <w:jc w:val="center"/>
        <w:rPr>
          <w:rFonts w:ascii="Segoe UI" w:hAnsi="Segoe UI" w:cs="Segoe UI"/>
          <w:color w:val="FFFFFF" w:themeColor="background1"/>
          <w:sz w:val="28"/>
          <w:szCs w:val="28"/>
          <w:u w:val="single"/>
        </w:rPr>
      </w:pPr>
      <w:r w:rsidRPr="00C17810">
        <w:rPr>
          <w:rFonts w:ascii="Segoe UI" w:hAnsi="Segoe UI" w:cs="Segoe UI"/>
          <w:color w:val="FFFFFF" w:themeColor="background1"/>
          <w:sz w:val="28"/>
          <w:szCs w:val="28"/>
        </w:rPr>
        <w:t>For demo environment issues, please email cloudlabs-</w:t>
      </w:r>
      <w:r w:rsidRPr="00C17810">
        <w:rPr>
          <w:rFonts w:ascii="Segoe UI" w:hAnsi="Segoe UI" w:cs="Segoe UI"/>
          <w:color w:val="FFFFFF" w:themeColor="background1"/>
          <w:sz w:val="28"/>
          <w:szCs w:val="28"/>
          <w:u w:val="single"/>
        </w:rPr>
        <w:t>support@spektrasystems.com</w:t>
      </w:r>
      <w:r>
        <w:rPr>
          <w:rFonts w:ascii="Segoe UI" w:hAnsi="Segoe UI" w:cs="Segoe UI"/>
          <w:color w:val="FFFFFF" w:themeColor="background1"/>
          <w:sz w:val="28"/>
          <w:szCs w:val="28"/>
          <w:u w:val="single"/>
        </w:rPr>
        <w:t>.</w:t>
      </w:r>
    </w:p>
    <w:p w14:paraId="10544971" w14:textId="74196E23" w:rsidR="00FD799C" w:rsidRPr="00C17810" w:rsidRDefault="00C17810" w:rsidP="00C17810">
      <w:pPr>
        <w:ind w:firstLine="720"/>
        <w:jc w:val="center"/>
        <w:rPr>
          <w:rFonts w:ascii="Segoe UI" w:hAnsi="Segoe UI" w:cs="Segoe UI"/>
          <w:color w:val="4CDAF2"/>
          <w:sz w:val="37"/>
          <w:szCs w:val="37"/>
        </w:rPr>
      </w:pPr>
      <w:r>
        <w:rPr>
          <w:rFonts w:ascii="Segoe UI" w:hAnsi="Segoe UI" w:cs="Segoe UI"/>
          <w:noProof/>
          <w:color w:val="4CDAF2"/>
          <w:sz w:val="28"/>
          <w:szCs w:val="28"/>
        </w:rPr>
        <w:drawing>
          <wp:anchor distT="0" distB="0" distL="114300" distR="114300" simplePos="0" relativeHeight="251658242" behindDoc="1" locked="0" layoutInCell="1" allowOverlap="1" wp14:anchorId="29A7E707" wp14:editId="4742727E">
            <wp:simplePos x="0" y="0"/>
            <wp:positionH relativeFrom="margin">
              <wp:align>center</wp:align>
            </wp:positionH>
            <wp:positionV relativeFrom="paragraph">
              <wp:posOffset>253546</wp:posOffset>
            </wp:positionV>
            <wp:extent cx="5697762" cy="480822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97762" cy="4808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17810">
        <w:rPr>
          <w:rFonts w:ascii="Segoe UI" w:hAnsi="Segoe UI" w:cs="Segoe UI"/>
          <w:color w:val="4CDAF2"/>
          <w:sz w:val="28"/>
          <w:szCs w:val="28"/>
        </w:rPr>
        <w:cr/>
      </w:r>
      <w:r w:rsidRPr="00C17810">
        <w:rPr>
          <w:rFonts w:ascii="Segoe UI" w:hAnsi="Segoe UI" w:cs="Segoe UI"/>
          <w:color w:val="4CDAF2"/>
          <w:sz w:val="37"/>
          <w:szCs w:val="37"/>
        </w:rPr>
        <w:cr/>
      </w:r>
      <w:r w:rsidR="001A055D" w:rsidRPr="00C17810">
        <w:rPr>
          <w:rFonts w:ascii="Segoe UI" w:hAnsi="Segoe UI" w:cs="Segoe UI"/>
          <w:color w:val="4CDAF2"/>
          <w:sz w:val="37"/>
          <w:szCs w:val="37"/>
        </w:rPr>
        <w:br w:type="page"/>
      </w:r>
    </w:p>
    <w:tbl>
      <w:tblPr>
        <w:tblStyle w:val="TableGridLight1"/>
        <w:tblpPr w:leftFromText="180" w:rightFromText="180" w:vertAnchor="text" w:tblpXSpec="center" w:tblpY="1"/>
        <w:tblOverlap w:val="never"/>
        <w:tblW w:w="15385" w:type="dxa"/>
        <w:tblLayout w:type="fixed"/>
        <w:tblCellMar>
          <w:top w:w="58" w:type="dxa"/>
          <w:left w:w="58" w:type="dxa"/>
          <w:bottom w:w="58" w:type="dxa"/>
          <w:right w:w="58" w:type="dxa"/>
        </w:tblCellMar>
        <w:tblLook w:val="04A0" w:firstRow="1" w:lastRow="0" w:firstColumn="1" w:lastColumn="0" w:noHBand="0" w:noVBand="1"/>
      </w:tblPr>
      <w:tblGrid>
        <w:gridCol w:w="7758"/>
        <w:gridCol w:w="7627"/>
      </w:tblGrid>
      <w:tr w:rsidR="00254D52" w:rsidRPr="00712044" w14:paraId="59645CAF" w14:textId="77777777" w:rsidTr="003C6985">
        <w:trPr>
          <w:cantSplit/>
          <w:tblHeader/>
        </w:trPr>
        <w:tc>
          <w:tcPr>
            <w:tcW w:w="15385" w:type="dxa"/>
            <w:gridSpan w:val="2"/>
            <w:shd w:val="clear" w:color="auto" w:fill="00B0F0"/>
          </w:tcPr>
          <w:p w14:paraId="6BBD54A0" w14:textId="77777777" w:rsidR="00254D52" w:rsidRPr="00712044" w:rsidRDefault="00254D52" w:rsidP="0000524E">
            <w:pPr>
              <w:rPr>
                <w:rFonts w:ascii="Segoe UI" w:hAnsi="Segoe UI" w:cs="Segoe UI"/>
                <w:b/>
                <w:noProof/>
                <w:color w:val="FFFFFF" w:themeColor="background1"/>
                <w:lang w:eastAsia="zh-CN"/>
              </w:rPr>
            </w:pPr>
            <w:r w:rsidRPr="00CD7E39">
              <w:rPr>
                <w:rFonts w:ascii="Segoe UI" w:hAnsi="Segoe UI" w:cs="Segoe UI"/>
                <w:b/>
                <w:bCs/>
                <w:shd w:val="clear" w:color="auto" w:fill="FFFF00"/>
              </w:rPr>
              <w:t>IMPORTANT NOTE</w:t>
            </w:r>
            <w:r w:rsidRPr="00CD7E39">
              <w:rPr>
                <w:rFonts w:ascii="Segoe UI" w:hAnsi="Segoe UI" w:cs="Segoe UI"/>
                <w:b/>
                <w:bCs/>
                <w:color w:val="FFFFFF"/>
                <w:shd w:val="clear" w:color="auto" w:fill="FFFF00"/>
              </w:rPr>
              <w:t>:</w:t>
            </w:r>
            <w:r w:rsidRPr="00CD7E39">
              <w:rPr>
                <w:rFonts w:ascii="Segoe UI" w:hAnsi="Segoe UI" w:cs="Segoe UI"/>
                <w:b/>
                <w:bCs/>
                <w:color w:val="FFFFFF"/>
              </w:rPr>
              <w:t> Set up your demo environment one hour before your scheduled demo to make sure everything is working.  For access problems, please email </w:t>
            </w:r>
            <w:hyperlink r:id="rId14" w:tgtFrame="_blank" w:history="1">
              <w:r w:rsidRPr="00CD7E39">
                <w:rPr>
                  <w:rFonts w:ascii="Segoe UI" w:hAnsi="Segoe UI" w:cs="Segoe UI"/>
                  <w:b/>
                  <w:bCs/>
                  <w:color w:val="FFFF00"/>
                  <w:u w:val="single"/>
                </w:rPr>
                <w:t>cloudlabs-support@spektrasystems.com</w:t>
              </w:r>
            </w:hyperlink>
            <w:r w:rsidRPr="00CD7E39">
              <w:rPr>
                <w:rFonts w:ascii="Segoe UI" w:hAnsi="Segoe UI" w:cs="Segoe UI"/>
                <w:b/>
                <w:bCs/>
                <w:color w:val="FFFFFF"/>
              </w:rPr>
              <w:t>.  For demo feedback and other questions please email </w:t>
            </w:r>
            <w:hyperlink r:id="rId15" w:tgtFrame="_blank" w:history="1">
              <w:r w:rsidRPr="00CD7E39">
                <w:rPr>
                  <w:rFonts w:ascii="Segoe UI" w:hAnsi="Segoe UI" w:cs="Segoe UI"/>
                  <w:b/>
                  <w:bCs/>
                  <w:color w:val="FFFF00"/>
                  <w:u w:val="single"/>
                </w:rPr>
                <w:t>daidemos@microsoft.com</w:t>
              </w:r>
            </w:hyperlink>
            <w:r w:rsidRPr="00CD7E39">
              <w:rPr>
                <w:rFonts w:ascii="Segoe UI" w:hAnsi="Segoe UI" w:cs="Segoe UI"/>
              </w:rPr>
              <w:t> </w:t>
            </w:r>
          </w:p>
        </w:tc>
      </w:tr>
      <w:tr w:rsidR="00254D52" w:rsidRPr="00712044" w14:paraId="3AC57C21" w14:textId="77777777" w:rsidTr="003C6985">
        <w:trPr>
          <w:cantSplit/>
          <w:tblHeader/>
        </w:trPr>
        <w:tc>
          <w:tcPr>
            <w:tcW w:w="7758" w:type="dxa"/>
            <w:shd w:val="clear" w:color="auto" w:fill="00B0F0"/>
          </w:tcPr>
          <w:p w14:paraId="7A448867" w14:textId="77777777" w:rsidR="00254D52" w:rsidRPr="00712044" w:rsidRDefault="00254D52" w:rsidP="0000524E">
            <w:pPr>
              <w:spacing w:before="120" w:after="120"/>
              <w:jc w:val="center"/>
              <w:rPr>
                <w:rFonts w:ascii="Segoe UI" w:hAnsi="Segoe UI" w:cs="Segoe UI"/>
                <w:b/>
                <w:color w:val="FFFFFF" w:themeColor="background1"/>
              </w:rPr>
            </w:pPr>
            <w:r w:rsidRPr="00712044">
              <w:rPr>
                <w:rFonts w:ascii="Segoe UI" w:hAnsi="Segoe UI" w:cs="Segoe UI"/>
                <w:b/>
                <w:noProof/>
                <w:color w:val="FFFFFF" w:themeColor="background1"/>
                <w:lang w:eastAsia="zh-CN"/>
              </w:rPr>
              <w:t>Steps</w:t>
            </w:r>
          </w:p>
        </w:tc>
        <w:tc>
          <w:tcPr>
            <w:tcW w:w="7627" w:type="dxa"/>
            <w:shd w:val="clear" w:color="auto" w:fill="00B0F0"/>
          </w:tcPr>
          <w:p w14:paraId="3231C7A9" w14:textId="77777777" w:rsidR="00254D52" w:rsidRPr="00712044" w:rsidRDefault="00254D52" w:rsidP="0000524E">
            <w:pPr>
              <w:spacing w:before="120" w:after="120"/>
              <w:jc w:val="center"/>
              <w:rPr>
                <w:rFonts w:ascii="Segoe UI" w:hAnsi="Segoe UI" w:cs="Segoe UI"/>
                <w:b/>
                <w:noProof/>
                <w:color w:val="FFFFFF" w:themeColor="background1"/>
                <w:lang w:eastAsia="zh-CN"/>
              </w:rPr>
            </w:pPr>
            <w:r w:rsidRPr="00712044">
              <w:rPr>
                <w:rFonts w:ascii="Segoe UI" w:hAnsi="Segoe UI" w:cs="Segoe UI"/>
                <w:b/>
                <w:noProof/>
                <w:color w:val="FFFFFF" w:themeColor="background1"/>
                <w:lang w:eastAsia="zh-CN"/>
              </w:rPr>
              <w:t>Screenshot</w:t>
            </w:r>
          </w:p>
        </w:tc>
      </w:tr>
      <w:tr w:rsidR="00254D52" w:rsidRPr="00712044" w14:paraId="2A1CF3F8" w14:textId="77777777" w:rsidTr="003C6985">
        <w:trPr>
          <w:cantSplit/>
          <w:trHeight w:val="199"/>
        </w:trPr>
        <w:tc>
          <w:tcPr>
            <w:tcW w:w="7758" w:type="dxa"/>
          </w:tcPr>
          <w:p w14:paraId="4537E0BE" w14:textId="77777777" w:rsidR="00254D52" w:rsidRPr="00CD7E39" w:rsidRDefault="00254D52" w:rsidP="0000524E">
            <w:pPr>
              <w:textAlignment w:val="baseline"/>
              <w:rPr>
                <w:rFonts w:ascii="Times New Roman" w:hAnsi="Times New Roman" w:cs="Times New Roman"/>
              </w:rPr>
            </w:pPr>
            <w:r w:rsidRPr="00CD7E39">
              <w:rPr>
                <w:rFonts w:ascii="Segoe UI" w:hAnsi="Segoe UI" w:cs="Segoe UI"/>
                <w:b/>
                <w:bCs/>
                <w:shd w:val="clear" w:color="auto" w:fill="FFFF00"/>
              </w:rPr>
              <w:t>PLEASE USE Microsoft EDGE based on CHROMIUM </w:t>
            </w:r>
            <w:r w:rsidRPr="00CD7E39">
              <w:rPr>
                <w:rFonts w:ascii="Segoe UI" w:hAnsi="Segoe UI" w:cs="Segoe UI"/>
                <w:shd w:val="clear" w:color="auto" w:fill="FFFF00"/>
              </w:rPr>
              <w:t>for the below steps</w:t>
            </w:r>
            <w:r w:rsidRPr="00CD7E39">
              <w:rPr>
                <w:rFonts w:ascii="Segoe UI" w:hAnsi="Segoe UI" w:cs="Segoe UI"/>
                <w:b/>
                <w:bCs/>
                <w:shd w:val="clear" w:color="auto" w:fill="FFFF00"/>
              </w:rPr>
              <w:t> </w:t>
            </w:r>
            <w:r w:rsidRPr="00CD7E39">
              <w:rPr>
                <w:rFonts w:ascii="Segoe UI" w:hAnsi="Segoe UI" w:cs="Segoe UI"/>
                <w:shd w:val="clear" w:color="auto" w:fill="FFFF00"/>
              </w:rPr>
              <w:t>to enable</w:t>
            </w:r>
            <w:r w:rsidRPr="00CD7E39">
              <w:rPr>
                <w:rFonts w:ascii="Segoe UI" w:hAnsi="Segoe UI" w:cs="Segoe UI"/>
                <w:b/>
                <w:bCs/>
                <w:shd w:val="clear" w:color="auto" w:fill="FFFF00"/>
              </w:rPr>
              <w:t> </w:t>
            </w:r>
            <w:r w:rsidRPr="00CD7E39">
              <w:rPr>
                <w:rFonts w:ascii="Segoe UI" w:hAnsi="Segoe UI" w:cs="Segoe UI"/>
                <w:shd w:val="clear" w:color="auto" w:fill="FFFF00"/>
              </w:rPr>
              <w:t>copying and pasting credentials directly from the browser. </w:t>
            </w:r>
            <w:r w:rsidRPr="00CD7E39">
              <w:rPr>
                <w:rFonts w:ascii="Segoe UI" w:hAnsi="Segoe UI" w:cs="Segoe UI"/>
              </w:rPr>
              <w:t>There is a known issue with Edge browser where the copy / paste for credentials doesn’t work. To download Microsoft Edge based on Chromium, please go </w:t>
            </w:r>
            <w:hyperlink r:id="rId16" w:tgtFrame="_blank" w:history="1">
              <w:r w:rsidRPr="00CD7E39">
                <w:rPr>
                  <w:rFonts w:ascii="Segoe UI" w:hAnsi="Segoe UI" w:cs="Segoe UI"/>
                  <w:color w:val="0563C1"/>
                  <w:u w:val="single"/>
                  <w:lang w:val="en-IN"/>
                </w:rPr>
                <w:t>here</w:t>
              </w:r>
            </w:hyperlink>
            <w:r w:rsidRPr="00CD7E39">
              <w:rPr>
                <w:rFonts w:ascii="Segoe UI" w:hAnsi="Segoe UI" w:cs="Segoe UI"/>
              </w:rPr>
              <w:t>. </w:t>
            </w:r>
          </w:p>
          <w:p w14:paraId="0BB5C24D" w14:textId="77777777" w:rsidR="00254D52" w:rsidRPr="00CD7E39" w:rsidRDefault="00254D52" w:rsidP="0000524E">
            <w:pPr>
              <w:textAlignment w:val="baseline"/>
              <w:rPr>
                <w:rFonts w:ascii="Times New Roman" w:hAnsi="Times New Roman" w:cs="Times New Roman"/>
              </w:rPr>
            </w:pPr>
            <w:r w:rsidRPr="00CD7E39">
              <w:rPr>
                <w:rFonts w:ascii="Segoe UI" w:hAnsi="Segoe UI" w:cs="Segoe UI"/>
                <w:sz w:val="20"/>
                <w:szCs w:val="20"/>
              </w:rPr>
              <w:t> </w:t>
            </w:r>
          </w:p>
          <w:p w14:paraId="56EBBF51" w14:textId="77777777" w:rsidR="00254D52" w:rsidRPr="00CD7E39" w:rsidRDefault="00254D52" w:rsidP="00254D52">
            <w:pPr>
              <w:numPr>
                <w:ilvl w:val="0"/>
                <w:numId w:val="46"/>
              </w:numPr>
              <w:textAlignment w:val="baseline"/>
              <w:rPr>
                <w:rFonts w:ascii="Segoe UI" w:hAnsi="Segoe UI" w:cs="Segoe UI"/>
              </w:rPr>
            </w:pPr>
            <w:r w:rsidRPr="00CD7E39">
              <w:rPr>
                <w:rFonts w:ascii="Segoe UI" w:hAnsi="Segoe UI" w:cs="Segoe UI"/>
                <w:b/>
                <w:bCs/>
              </w:rPr>
              <w:t>Click</w:t>
            </w:r>
            <w:r w:rsidRPr="00CD7E39">
              <w:rPr>
                <w:rFonts w:ascii="Segoe UI" w:hAnsi="Segoe UI" w:cs="Segoe UI"/>
              </w:rPr>
              <w:t> on the link below to get to the login page: </w:t>
            </w:r>
          </w:p>
          <w:p w14:paraId="2D175ADF" w14:textId="148156F1" w:rsidR="00254D52" w:rsidRPr="00CD7E39" w:rsidRDefault="006E70F9" w:rsidP="0000524E">
            <w:pPr>
              <w:pStyle w:val="ListParagraph"/>
              <w:textAlignment w:val="baseline"/>
              <w:rPr>
                <w:rFonts w:ascii="Times New Roman" w:eastAsia="Times New Roman" w:hAnsi="Times New Roman" w:cs="Times New Roman"/>
                <w:sz w:val="24"/>
                <w:szCs w:val="24"/>
              </w:rPr>
            </w:pPr>
            <w:hyperlink r:id="rId17" w:history="1">
              <w:r w:rsidR="00254D52" w:rsidRPr="006A2F3A">
                <w:rPr>
                  <w:rStyle w:val="Hyperlink"/>
                  <w:rFonts w:ascii="Segoe UI" w:eastAsia="Times New Roman" w:hAnsi="Segoe UI" w:cs="Segoe UI"/>
                  <w:sz w:val="24"/>
                  <w:szCs w:val="24"/>
                </w:rPr>
                <w:t>https://admin.cloudlabs.ai</w:t>
              </w:r>
            </w:hyperlink>
            <w:r w:rsidR="00254D52" w:rsidRPr="00CD7E39">
              <w:rPr>
                <w:rFonts w:ascii="Segoe UI" w:eastAsia="Times New Roman" w:hAnsi="Segoe UI" w:cs="Segoe UI"/>
              </w:rPr>
              <w:t> </w:t>
            </w:r>
          </w:p>
          <w:p w14:paraId="7405EBAF" w14:textId="77777777" w:rsidR="00254D52" w:rsidRPr="00712044" w:rsidRDefault="00254D52" w:rsidP="00254D52">
            <w:pPr>
              <w:numPr>
                <w:ilvl w:val="0"/>
                <w:numId w:val="46"/>
              </w:numPr>
              <w:spacing w:before="120" w:after="120"/>
              <w:rPr>
                <w:rFonts w:ascii="Segoe UI" w:hAnsi="Segoe UI" w:cs="Segoe UI"/>
              </w:rPr>
            </w:pPr>
            <w:r w:rsidRPr="00D02C08">
              <w:rPr>
                <w:rFonts w:ascii="Segoe UI" w:hAnsi="Segoe UI" w:cs="Segoe UI"/>
                <w:b/>
                <w:bCs/>
              </w:rPr>
              <w:t>Click</w:t>
            </w:r>
            <w:r>
              <w:rPr>
                <w:rFonts w:ascii="Segoe UI" w:hAnsi="Segoe UI" w:cs="Segoe UI"/>
                <w:b/>
                <w:bCs/>
              </w:rPr>
              <w:t xml:space="preserve"> </w:t>
            </w:r>
            <w:r>
              <w:rPr>
                <w:rFonts w:ascii="Segoe UI" w:hAnsi="Segoe UI" w:cs="Segoe UI"/>
              </w:rPr>
              <w:t xml:space="preserve">on the </w:t>
            </w:r>
            <w:r w:rsidRPr="00D02C08">
              <w:rPr>
                <w:rFonts w:ascii="Segoe UI" w:hAnsi="Segoe UI" w:cs="Segoe UI"/>
                <w:b/>
                <w:bCs/>
              </w:rPr>
              <w:t>LOG IN</w:t>
            </w:r>
            <w:r>
              <w:rPr>
                <w:rFonts w:ascii="Segoe UI" w:hAnsi="Segoe UI" w:cs="Segoe UI"/>
              </w:rPr>
              <w:t xml:space="preserve"> </w:t>
            </w:r>
            <w:r w:rsidRPr="00D02C08">
              <w:rPr>
                <w:rFonts w:ascii="Segoe UI" w:hAnsi="Segoe UI" w:cs="Segoe UI"/>
              </w:rPr>
              <w:t>button</w:t>
            </w:r>
            <w:r>
              <w:rPr>
                <w:rFonts w:ascii="Segoe UI" w:hAnsi="Segoe UI" w:cs="Segoe UI"/>
              </w:rPr>
              <w:t xml:space="preserve"> on the top right-hand corner. </w:t>
            </w:r>
            <w:r w:rsidRPr="00CD7E39">
              <w:rPr>
                <w:rFonts w:ascii="Segoe UI" w:hAnsi="Segoe UI" w:cs="Segoe UI"/>
              </w:rPr>
              <w:t> </w:t>
            </w:r>
          </w:p>
        </w:tc>
        <w:tc>
          <w:tcPr>
            <w:tcW w:w="7627" w:type="dxa"/>
          </w:tcPr>
          <w:p w14:paraId="0A6D9C97" w14:textId="4F1D5681" w:rsidR="00254D52" w:rsidRPr="00712044" w:rsidRDefault="00254D52" w:rsidP="00C52B36">
            <w:pPr>
              <w:spacing w:before="120" w:after="120"/>
              <w:jc w:val="center"/>
            </w:pPr>
            <w:r>
              <w:rPr>
                <w:noProof/>
              </w:rPr>
              <w:drawing>
                <wp:inline distT="0" distB="0" distL="0" distR="0" wp14:anchorId="338C7266" wp14:editId="67C62E0B">
                  <wp:extent cx="4572000" cy="2352654"/>
                  <wp:effectExtent l="19050" t="19050" r="19050" b="10160"/>
                  <wp:docPr id="1933155414" name="Picture 193315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72000" cy="2352654"/>
                          </a:xfrm>
                          <a:prstGeom prst="rect">
                            <a:avLst/>
                          </a:prstGeom>
                          <a:ln>
                            <a:solidFill>
                              <a:schemeClr val="accent1"/>
                            </a:solidFill>
                          </a:ln>
                        </pic:spPr>
                      </pic:pic>
                    </a:graphicData>
                  </a:graphic>
                </wp:inline>
              </w:drawing>
            </w:r>
          </w:p>
        </w:tc>
      </w:tr>
      <w:tr w:rsidR="00254D52" w:rsidRPr="00712044" w14:paraId="72DFF3CD" w14:textId="77777777" w:rsidTr="003C6985">
        <w:trPr>
          <w:cantSplit/>
          <w:trHeight w:val="199"/>
        </w:trPr>
        <w:tc>
          <w:tcPr>
            <w:tcW w:w="7758" w:type="dxa"/>
          </w:tcPr>
          <w:p w14:paraId="33C843E4" w14:textId="77777777" w:rsidR="00254D52" w:rsidRPr="00712044" w:rsidRDefault="00254D52" w:rsidP="00254D52">
            <w:pPr>
              <w:numPr>
                <w:ilvl w:val="0"/>
                <w:numId w:val="46"/>
              </w:numPr>
              <w:spacing w:before="120" w:after="120"/>
              <w:ind w:left="390"/>
              <w:rPr>
                <w:rFonts w:ascii="Segoe UI" w:hAnsi="Segoe UI" w:cs="Segoe UI"/>
              </w:rPr>
            </w:pPr>
            <w:r>
              <w:rPr>
                <w:rFonts w:ascii="Segoe UI" w:hAnsi="Segoe UI" w:cs="Segoe UI"/>
              </w:rPr>
              <w:t xml:space="preserve">Click on </w:t>
            </w:r>
            <w:r>
              <w:rPr>
                <w:rFonts w:ascii="Segoe UI" w:hAnsi="Segoe UI" w:cs="Segoe UI"/>
                <w:b/>
                <w:bCs/>
              </w:rPr>
              <w:t>Work or School Account</w:t>
            </w:r>
            <w:r w:rsidRPr="00CD7E39">
              <w:rPr>
                <w:rFonts w:ascii="Segoe UI" w:hAnsi="Segoe UI" w:cs="Segoe UI"/>
              </w:rPr>
              <w:t> </w:t>
            </w:r>
          </w:p>
        </w:tc>
        <w:tc>
          <w:tcPr>
            <w:tcW w:w="7627" w:type="dxa"/>
          </w:tcPr>
          <w:p w14:paraId="24E150A8" w14:textId="5150747C" w:rsidR="00254D52" w:rsidRPr="00712044" w:rsidRDefault="009D4458" w:rsidP="00C52B36">
            <w:pPr>
              <w:spacing w:before="120" w:after="120"/>
              <w:jc w:val="center"/>
            </w:pPr>
            <w:r>
              <w:rPr>
                <w:noProof/>
              </w:rPr>
              <w:drawing>
                <wp:inline distT="0" distB="0" distL="0" distR="0" wp14:anchorId="1691A4A6" wp14:editId="203FF116">
                  <wp:extent cx="4572000" cy="3963901"/>
                  <wp:effectExtent l="19050" t="19050" r="19050" b="17780"/>
                  <wp:docPr id="1933155416" name="Picture 1933155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72000" cy="3963901"/>
                          </a:xfrm>
                          <a:prstGeom prst="rect">
                            <a:avLst/>
                          </a:prstGeom>
                          <a:ln>
                            <a:solidFill>
                              <a:schemeClr val="accent1"/>
                            </a:solidFill>
                          </a:ln>
                        </pic:spPr>
                      </pic:pic>
                    </a:graphicData>
                  </a:graphic>
                </wp:inline>
              </w:drawing>
            </w:r>
          </w:p>
        </w:tc>
      </w:tr>
      <w:tr w:rsidR="00254D52" w:rsidRPr="00712044" w14:paraId="6CBC06CD" w14:textId="77777777" w:rsidTr="003C6985">
        <w:trPr>
          <w:cantSplit/>
          <w:trHeight w:val="199"/>
        </w:trPr>
        <w:tc>
          <w:tcPr>
            <w:tcW w:w="7758" w:type="dxa"/>
          </w:tcPr>
          <w:p w14:paraId="1498F736" w14:textId="77777777" w:rsidR="00254D52" w:rsidRPr="00712044" w:rsidRDefault="00254D52" w:rsidP="00254D52">
            <w:pPr>
              <w:pStyle w:val="ListParagraph"/>
              <w:numPr>
                <w:ilvl w:val="0"/>
                <w:numId w:val="46"/>
              </w:numPr>
              <w:spacing w:before="120" w:after="120" w:line="240" w:lineRule="auto"/>
              <w:rPr>
                <w:rFonts w:ascii="Segoe UI" w:hAnsi="Segoe UI" w:cs="Segoe UI"/>
              </w:rPr>
            </w:pPr>
            <w:r>
              <w:rPr>
                <w:rFonts w:ascii="Segoe UI" w:eastAsia="Times New Roman" w:hAnsi="Segoe UI" w:cs="Segoe UI"/>
              </w:rPr>
              <w:t xml:space="preserve">Login using your </w:t>
            </w:r>
            <w:r w:rsidRPr="000552A5">
              <w:rPr>
                <w:rFonts w:ascii="Segoe UI" w:eastAsia="Times New Roman" w:hAnsi="Segoe UI" w:cs="Segoe UI"/>
                <w:b/>
                <w:bCs/>
              </w:rPr>
              <w:t>Microsoft Account</w:t>
            </w:r>
            <w:r>
              <w:rPr>
                <w:rFonts w:ascii="Segoe UI" w:eastAsia="Times New Roman" w:hAnsi="Segoe UI" w:cs="Segoe UI"/>
              </w:rPr>
              <w:t xml:space="preserve"> to </w:t>
            </w:r>
            <w:r w:rsidRPr="5BABDC50">
              <w:rPr>
                <w:rFonts w:ascii="Segoe UI" w:eastAsia="Times New Roman" w:hAnsi="Segoe UI" w:cs="Segoe UI"/>
              </w:rPr>
              <w:t>log into</w:t>
            </w:r>
            <w:r>
              <w:rPr>
                <w:rFonts w:ascii="Segoe UI" w:eastAsia="Times New Roman" w:hAnsi="Segoe UI" w:cs="Segoe UI"/>
              </w:rPr>
              <w:t xml:space="preserve"> the Cloudlabs portal.</w:t>
            </w:r>
            <w:r w:rsidRPr="00CD7E39">
              <w:rPr>
                <w:rFonts w:ascii="Segoe UI" w:eastAsia="Times New Roman" w:hAnsi="Segoe UI" w:cs="Segoe UI"/>
              </w:rPr>
              <w:t> </w:t>
            </w:r>
          </w:p>
        </w:tc>
        <w:tc>
          <w:tcPr>
            <w:tcW w:w="7627" w:type="dxa"/>
          </w:tcPr>
          <w:p w14:paraId="4B509048" w14:textId="77777777" w:rsidR="00254D52" w:rsidRPr="00712044" w:rsidRDefault="00254D52" w:rsidP="00C52B36">
            <w:pPr>
              <w:spacing w:before="120" w:after="120"/>
              <w:jc w:val="center"/>
            </w:pPr>
            <w:r w:rsidRPr="005105D0">
              <w:rPr>
                <w:noProof/>
              </w:rPr>
              <w:drawing>
                <wp:inline distT="0" distB="0" distL="0" distR="0" wp14:anchorId="4718AC02" wp14:editId="4BA37C68">
                  <wp:extent cx="4572000" cy="3836766"/>
                  <wp:effectExtent l="19050" t="19050" r="19050" b="11430"/>
                  <wp:docPr id="1933155410" name="Picture 193315541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155410" name="Picture 1933155410" descr="Graphical user interface&#10;&#10;Description automatically generated with low confidence"/>
                          <pic:cNvPicPr/>
                        </pic:nvPicPr>
                        <pic:blipFill>
                          <a:blip r:embed="rId20"/>
                          <a:stretch>
                            <a:fillRect/>
                          </a:stretch>
                        </pic:blipFill>
                        <pic:spPr>
                          <a:xfrm>
                            <a:off x="0" y="0"/>
                            <a:ext cx="4572000" cy="3836766"/>
                          </a:xfrm>
                          <a:prstGeom prst="rect">
                            <a:avLst/>
                          </a:prstGeom>
                          <a:ln w="19050">
                            <a:solidFill>
                              <a:schemeClr val="accent1"/>
                            </a:solidFill>
                          </a:ln>
                        </pic:spPr>
                      </pic:pic>
                    </a:graphicData>
                  </a:graphic>
                </wp:inline>
              </w:drawing>
            </w:r>
          </w:p>
        </w:tc>
      </w:tr>
      <w:tr w:rsidR="00254D52" w:rsidRPr="00712044" w14:paraId="2BE14A4A" w14:textId="77777777" w:rsidTr="003C6985">
        <w:trPr>
          <w:cantSplit/>
          <w:trHeight w:val="199"/>
        </w:trPr>
        <w:tc>
          <w:tcPr>
            <w:tcW w:w="7758" w:type="dxa"/>
          </w:tcPr>
          <w:p w14:paraId="045DCEDA" w14:textId="77777777" w:rsidR="00254D52" w:rsidRDefault="00254D52" w:rsidP="00254D52">
            <w:pPr>
              <w:numPr>
                <w:ilvl w:val="0"/>
                <w:numId w:val="46"/>
              </w:numPr>
              <w:spacing w:before="120" w:after="120"/>
              <w:rPr>
                <w:rFonts w:ascii="Segoe UI" w:hAnsi="Segoe UI" w:cs="Segoe UI"/>
              </w:rPr>
            </w:pPr>
            <w:r w:rsidRPr="006A2F3A">
              <w:rPr>
                <w:rFonts w:ascii="Segoe UI" w:hAnsi="Segoe UI" w:cs="Segoe UI"/>
              </w:rPr>
              <w:t>After Lo</w:t>
            </w:r>
            <w:r>
              <w:rPr>
                <w:rFonts w:ascii="Segoe UI" w:hAnsi="Segoe UI" w:cs="Segoe UI"/>
              </w:rPr>
              <w:t xml:space="preserve">gging in, </w:t>
            </w:r>
            <w:r>
              <w:rPr>
                <w:rFonts w:ascii="Segoe UI" w:hAnsi="Segoe UI" w:cs="Segoe UI"/>
                <w:b/>
                <w:bCs/>
              </w:rPr>
              <w:t xml:space="preserve">click </w:t>
            </w:r>
            <w:r>
              <w:rPr>
                <w:rFonts w:ascii="Segoe UI" w:hAnsi="Segoe UI" w:cs="Segoe UI"/>
              </w:rPr>
              <w:t xml:space="preserve">on the drop down on the top right-hand corner to change the tenant to </w:t>
            </w:r>
            <w:r>
              <w:rPr>
                <w:rFonts w:ascii="Segoe UI" w:hAnsi="Segoe UI" w:cs="Segoe UI"/>
                <w:b/>
                <w:bCs/>
              </w:rPr>
              <w:t>Microsoft Demo.</w:t>
            </w:r>
          </w:p>
          <w:p w14:paraId="1DD535B9" w14:textId="77777777" w:rsidR="00254D52" w:rsidRDefault="00254D52" w:rsidP="0000524E">
            <w:pPr>
              <w:spacing w:before="120" w:after="120"/>
              <w:rPr>
                <w:rFonts w:ascii="Segoe UI" w:hAnsi="Segoe UI" w:cs="Segoe UI"/>
              </w:rPr>
            </w:pPr>
          </w:p>
          <w:p w14:paraId="177ABA59" w14:textId="77777777" w:rsidR="00254D52" w:rsidRDefault="00254D52" w:rsidP="0000524E">
            <w:pPr>
              <w:spacing w:before="120" w:after="120"/>
              <w:rPr>
                <w:rFonts w:ascii="Segoe UI" w:hAnsi="Segoe UI" w:cs="Segoe UI"/>
              </w:rPr>
            </w:pPr>
          </w:p>
          <w:p w14:paraId="5A4BAE64" w14:textId="77777777" w:rsidR="00254D52" w:rsidRPr="00712044" w:rsidRDefault="00254D52" w:rsidP="0000524E">
            <w:pPr>
              <w:spacing w:before="120" w:after="120"/>
              <w:rPr>
                <w:rFonts w:ascii="Segoe UI" w:hAnsi="Segoe UI" w:cs="Segoe UI"/>
              </w:rPr>
            </w:pPr>
          </w:p>
        </w:tc>
        <w:tc>
          <w:tcPr>
            <w:tcW w:w="7627" w:type="dxa"/>
          </w:tcPr>
          <w:p w14:paraId="246E05CD" w14:textId="77777777" w:rsidR="00254D52" w:rsidRPr="00712044" w:rsidRDefault="00254D52" w:rsidP="00C52B36">
            <w:pPr>
              <w:spacing w:before="120" w:after="120"/>
              <w:jc w:val="center"/>
            </w:pPr>
            <w:r>
              <w:rPr>
                <w:noProof/>
              </w:rPr>
              <w:drawing>
                <wp:inline distT="0" distB="0" distL="0" distR="0" wp14:anchorId="4038E2BA" wp14:editId="0D19F966">
                  <wp:extent cx="4572000" cy="3889093"/>
                  <wp:effectExtent l="19050" t="19050" r="19050" b="1651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572000" cy="3889093"/>
                          </a:xfrm>
                          <a:prstGeom prst="rect">
                            <a:avLst/>
                          </a:prstGeom>
                          <a:ln w="19050">
                            <a:solidFill>
                              <a:schemeClr val="accent1"/>
                            </a:solidFill>
                          </a:ln>
                        </pic:spPr>
                      </pic:pic>
                    </a:graphicData>
                  </a:graphic>
                </wp:inline>
              </w:drawing>
            </w:r>
          </w:p>
        </w:tc>
      </w:tr>
      <w:tr w:rsidR="00254D52" w:rsidRPr="00712044" w14:paraId="4B31A514" w14:textId="77777777" w:rsidTr="003C6985">
        <w:trPr>
          <w:cantSplit/>
          <w:trHeight w:val="199"/>
        </w:trPr>
        <w:tc>
          <w:tcPr>
            <w:tcW w:w="7758" w:type="dxa"/>
          </w:tcPr>
          <w:p w14:paraId="7CEBB0ED" w14:textId="77777777" w:rsidR="00254D52" w:rsidRPr="00E67014" w:rsidRDefault="00254D52" w:rsidP="00254D52">
            <w:pPr>
              <w:numPr>
                <w:ilvl w:val="0"/>
                <w:numId w:val="46"/>
              </w:numPr>
              <w:textAlignment w:val="baseline"/>
              <w:rPr>
                <w:rFonts w:ascii="Segoe UI" w:hAnsi="Segoe UI" w:cs="Segoe UI"/>
              </w:rPr>
            </w:pPr>
            <w:r w:rsidRPr="00E67014">
              <w:rPr>
                <w:rFonts w:ascii="Segoe UI" w:hAnsi="Segoe UI" w:cs="Segoe UI"/>
              </w:rPr>
              <w:t>Click on</w:t>
            </w:r>
            <w:r>
              <w:rPr>
                <w:rFonts w:ascii="Segoe UI" w:hAnsi="Segoe UI" w:cs="Segoe UI"/>
              </w:rPr>
              <w:t xml:space="preserve"> </w:t>
            </w:r>
            <w:r>
              <w:rPr>
                <w:rFonts w:ascii="Segoe UI" w:hAnsi="Segoe UI" w:cs="Segoe UI"/>
                <w:b/>
                <w:bCs/>
              </w:rPr>
              <w:t xml:space="preserve">Test Drives </w:t>
            </w:r>
            <w:r>
              <w:rPr>
                <w:rFonts w:ascii="Segoe UI" w:hAnsi="Segoe UI" w:cs="Segoe UI"/>
              </w:rPr>
              <w:t>and then click on the</w:t>
            </w:r>
            <w:r w:rsidRPr="00E67014">
              <w:rPr>
                <w:rFonts w:ascii="Segoe UI" w:hAnsi="Segoe UI" w:cs="Segoe UI"/>
              </w:rPr>
              <w:t xml:space="preserve"> </w:t>
            </w:r>
            <w:r>
              <w:rPr>
                <w:rFonts w:ascii="Segoe UI" w:hAnsi="Segoe UI" w:cs="Segoe UI"/>
                <w:b/>
                <w:bCs/>
              </w:rPr>
              <w:t xml:space="preserve">NEW LAB </w:t>
            </w:r>
            <w:r>
              <w:rPr>
                <w:rFonts w:ascii="Segoe UI" w:hAnsi="Segoe UI" w:cs="Segoe UI"/>
              </w:rPr>
              <w:t>button</w:t>
            </w:r>
            <w:r w:rsidRPr="00E67014">
              <w:rPr>
                <w:rFonts w:ascii="Segoe UI" w:hAnsi="Segoe UI" w:cs="Segoe UI"/>
              </w:rPr>
              <w:t xml:space="preserve">. </w:t>
            </w:r>
          </w:p>
          <w:p w14:paraId="78EF6F34" w14:textId="77777777" w:rsidR="00254D52" w:rsidRPr="00E67014" w:rsidRDefault="00254D52" w:rsidP="00254D52">
            <w:pPr>
              <w:numPr>
                <w:ilvl w:val="0"/>
                <w:numId w:val="46"/>
              </w:numPr>
              <w:textAlignment w:val="baseline"/>
              <w:rPr>
                <w:rFonts w:ascii="Segoe UI" w:hAnsi="Segoe UI" w:cs="Segoe UI"/>
              </w:rPr>
            </w:pPr>
            <w:r w:rsidRPr="00E67014">
              <w:rPr>
                <w:rFonts w:ascii="Segoe UI" w:hAnsi="Segoe UI" w:cs="Segoe UI"/>
              </w:rPr>
              <w:t xml:space="preserve">After clicking on New Lab button, </w:t>
            </w:r>
            <w:r w:rsidRPr="5BABDC50">
              <w:rPr>
                <w:rFonts w:ascii="Segoe UI" w:hAnsi="Segoe UI" w:cs="Segoe UI"/>
              </w:rPr>
              <w:t>you will</w:t>
            </w:r>
            <w:r w:rsidRPr="00E67014">
              <w:rPr>
                <w:rFonts w:ascii="Segoe UI" w:hAnsi="Segoe UI" w:cs="Segoe UI"/>
              </w:rPr>
              <w:t xml:space="preserve"> be able to see all the labs/demos enabled as Test Drive.</w:t>
            </w:r>
          </w:p>
          <w:p w14:paraId="148A0884" w14:textId="77777777" w:rsidR="00254D52" w:rsidRPr="002B5FF5" w:rsidRDefault="00254D52" w:rsidP="0000524E">
            <w:pPr>
              <w:pStyle w:val="ListParagraph"/>
              <w:spacing w:before="120" w:after="120"/>
              <w:ind w:left="450"/>
              <w:rPr>
                <w:rFonts w:ascii="Segoe UI" w:hAnsi="Segoe UI" w:cs="Segoe UI"/>
                <w:b/>
                <w:bCs/>
              </w:rPr>
            </w:pPr>
          </w:p>
        </w:tc>
        <w:tc>
          <w:tcPr>
            <w:tcW w:w="7627" w:type="dxa"/>
          </w:tcPr>
          <w:p w14:paraId="0E7575B7" w14:textId="77777777" w:rsidR="00254D52" w:rsidRPr="00712044" w:rsidRDefault="00254D52" w:rsidP="00C52B36">
            <w:pPr>
              <w:spacing w:before="120" w:after="120"/>
              <w:jc w:val="center"/>
            </w:pPr>
            <w:r>
              <w:rPr>
                <w:noProof/>
              </w:rPr>
              <w:drawing>
                <wp:inline distT="0" distB="0" distL="0" distR="0" wp14:anchorId="0DC4761D" wp14:editId="5BD56466">
                  <wp:extent cx="4572000" cy="937021"/>
                  <wp:effectExtent l="19050" t="19050" r="19050" b="15875"/>
                  <wp:docPr id="27" name="Picture 27"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Teams&#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572000" cy="937021"/>
                          </a:xfrm>
                          <a:prstGeom prst="rect">
                            <a:avLst/>
                          </a:prstGeom>
                          <a:noFill/>
                          <a:ln w="19050">
                            <a:solidFill>
                              <a:schemeClr val="accent1"/>
                            </a:solidFill>
                          </a:ln>
                        </pic:spPr>
                      </pic:pic>
                    </a:graphicData>
                  </a:graphic>
                </wp:inline>
              </w:drawing>
            </w:r>
          </w:p>
        </w:tc>
      </w:tr>
      <w:tr w:rsidR="00254D52" w:rsidRPr="00712044" w14:paraId="6F390389" w14:textId="77777777" w:rsidTr="003C6985">
        <w:trPr>
          <w:cantSplit/>
          <w:trHeight w:val="199"/>
        </w:trPr>
        <w:tc>
          <w:tcPr>
            <w:tcW w:w="7758" w:type="dxa"/>
          </w:tcPr>
          <w:p w14:paraId="4A96C190" w14:textId="365D2D43" w:rsidR="00254D52" w:rsidRPr="00712044" w:rsidRDefault="00254D52" w:rsidP="00254D52">
            <w:pPr>
              <w:numPr>
                <w:ilvl w:val="0"/>
                <w:numId w:val="46"/>
              </w:numPr>
              <w:spacing w:before="120" w:after="120"/>
              <w:rPr>
                <w:rFonts w:ascii="Segoe UI" w:hAnsi="Segoe UI" w:cs="Segoe UI"/>
              </w:rPr>
            </w:pPr>
            <w:r>
              <w:rPr>
                <w:rFonts w:ascii="Segoe UI" w:hAnsi="Segoe UI" w:cs="Segoe UI"/>
              </w:rPr>
              <w:t xml:space="preserve">On the search bar, type </w:t>
            </w:r>
            <w:r w:rsidR="009D4458" w:rsidRPr="009D4458">
              <w:rPr>
                <w:rFonts w:ascii="Segoe UI" w:hAnsi="Segoe UI" w:cs="Segoe UI"/>
                <w:b/>
                <w:bCs/>
              </w:rPr>
              <w:t xml:space="preserve">Financial Services Industry Scenario DREAM Demo </w:t>
            </w:r>
            <w:r>
              <w:rPr>
                <w:rFonts w:ascii="Segoe UI" w:hAnsi="Segoe UI" w:cs="Segoe UI"/>
              </w:rPr>
              <w:t xml:space="preserve">Click on the </w:t>
            </w:r>
            <w:r>
              <w:rPr>
                <w:rFonts w:ascii="Segoe UI" w:hAnsi="Segoe UI" w:cs="Segoe UI"/>
                <w:b/>
                <w:bCs/>
              </w:rPr>
              <w:t xml:space="preserve">Test Drive </w:t>
            </w:r>
            <w:r>
              <w:rPr>
                <w:rFonts w:ascii="Segoe UI" w:hAnsi="Segoe UI" w:cs="Segoe UI"/>
              </w:rPr>
              <w:t>button when the demo shows up.</w:t>
            </w:r>
          </w:p>
        </w:tc>
        <w:tc>
          <w:tcPr>
            <w:tcW w:w="7627" w:type="dxa"/>
          </w:tcPr>
          <w:p w14:paraId="148C8E3A" w14:textId="08EDA9C8" w:rsidR="00254D52" w:rsidRDefault="009D4458" w:rsidP="00C52B36">
            <w:pPr>
              <w:spacing w:before="120" w:after="120"/>
              <w:jc w:val="center"/>
            </w:pPr>
            <w:r>
              <w:rPr>
                <w:noProof/>
              </w:rPr>
              <w:drawing>
                <wp:inline distT="0" distB="0" distL="0" distR="0" wp14:anchorId="2097031F" wp14:editId="2BBF8225">
                  <wp:extent cx="4572000" cy="3660766"/>
                  <wp:effectExtent l="19050" t="19050" r="19050" b="16510"/>
                  <wp:docPr id="1933155417" name="Picture 1933155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72000" cy="3660766"/>
                          </a:xfrm>
                          <a:prstGeom prst="rect">
                            <a:avLst/>
                          </a:prstGeom>
                          <a:ln>
                            <a:solidFill>
                              <a:schemeClr val="accent1"/>
                            </a:solidFill>
                          </a:ln>
                        </pic:spPr>
                      </pic:pic>
                    </a:graphicData>
                  </a:graphic>
                </wp:inline>
              </w:drawing>
            </w:r>
          </w:p>
        </w:tc>
      </w:tr>
      <w:tr w:rsidR="00254D52" w:rsidRPr="00712044" w14:paraId="2336D87C" w14:textId="77777777" w:rsidTr="003C6985">
        <w:trPr>
          <w:cantSplit/>
          <w:trHeight w:val="199"/>
        </w:trPr>
        <w:tc>
          <w:tcPr>
            <w:tcW w:w="7758" w:type="dxa"/>
          </w:tcPr>
          <w:p w14:paraId="79498F02" w14:textId="77777777" w:rsidR="00254D52" w:rsidRDefault="00254D52" w:rsidP="00254D52">
            <w:pPr>
              <w:numPr>
                <w:ilvl w:val="0"/>
                <w:numId w:val="46"/>
              </w:numPr>
              <w:textAlignment w:val="baseline"/>
              <w:rPr>
                <w:rFonts w:ascii="Segoe UI" w:hAnsi="Segoe UI" w:cs="Segoe UI"/>
              </w:rPr>
            </w:pPr>
            <w:r>
              <w:rPr>
                <w:rFonts w:ascii="Segoe UI" w:hAnsi="Segoe UI" w:cs="Segoe UI"/>
              </w:rPr>
              <w:t xml:space="preserve">You will be redirected to </w:t>
            </w:r>
            <w:r w:rsidRPr="5BABDC50">
              <w:rPr>
                <w:rFonts w:ascii="Segoe UI" w:hAnsi="Segoe UI" w:cs="Segoe UI"/>
              </w:rPr>
              <w:t>a</w:t>
            </w:r>
            <w:r>
              <w:rPr>
                <w:rFonts w:ascii="Segoe UI" w:hAnsi="Segoe UI" w:cs="Segoe UI"/>
              </w:rPr>
              <w:t xml:space="preserve"> page to launch the lab. </w:t>
            </w:r>
            <w:r>
              <w:rPr>
                <w:rFonts w:ascii="Segoe UI" w:hAnsi="Segoe UI" w:cs="Segoe UI"/>
                <w:b/>
                <w:bCs/>
              </w:rPr>
              <w:t xml:space="preserve">Click </w:t>
            </w:r>
            <w:r>
              <w:rPr>
                <w:rFonts w:ascii="Segoe UI" w:hAnsi="Segoe UI" w:cs="Segoe UI"/>
              </w:rPr>
              <w:t xml:space="preserve">on the </w:t>
            </w:r>
            <w:r>
              <w:rPr>
                <w:rFonts w:ascii="Segoe UI" w:hAnsi="Segoe UI" w:cs="Segoe UI"/>
                <w:b/>
                <w:bCs/>
              </w:rPr>
              <w:t xml:space="preserve">LAUNCH LAB </w:t>
            </w:r>
            <w:r>
              <w:rPr>
                <w:rFonts w:ascii="Segoe UI" w:hAnsi="Segoe UI" w:cs="Segoe UI"/>
              </w:rPr>
              <w:t>button to create the demo environment.</w:t>
            </w:r>
          </w:p>
        </w:tc>
        <w:tc>
          <w:tcPr>
            <w:tcW w:w="7627" w:type="dxa"/>
          </w:tcPr>
          <w:p w14:paraId="160043D4" w14:textId="33DA00B4" w:rsidR="00254D52" w:rsidRDefault="0023659C" w:rsidP="00C52B36">
            <w:pPr>
              <w:spacing w:before="120" w:after="120"/>
              <w:jc w:val="center"/>
              <w:rPr>
                <w:noProof/>
              </w:rPr>
            </w:pPr>
            <w:r>
              <w:rPr>
                <w:noProof/>
              </w:rPr>
              <w:drawing>
                <wp:inline distT="0" distB="0" distL="0" distR="0" wp14:anchorId="4D59BD20" wp14:editId="119276B6">
                  <wp:extent cx="4572000" cy="819928"/>
                  <wp:effectExtent l="19050" t="19050" r="19050" b="18415"/>
                  <wp:docPr id="1933155418" name="Picture 1933155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72000" cy="819928"/>
                          </a:xfrm>
                          <a:prstGeom prst="rect">
                            <a:avLst/>
                          </a:prstGeom>
                          <a:ln>
                            <a:solidFill>
                              <a:schemeClr val="accent1"/>
                            </a:solidFill>
                          </a:ln>
                        </pic:spPr>
                      </pic:pic>
                    </a:graphicData>
                  </a:graphic>
                </wp:inline>
              </w:drawing>
            </w:r>
          </w:p>
        </w:tc>
      </w:tr>
      <w:tr w:rsidR="00254D52" w:rsidRPr="00712044" w14:paraId="0AF3BE17" w14:textId="77777777" w:rsidTr="003C6985">
        <w:trPr>
          <w:cantSplit/>
          <w:trHeight w:val="199"/>
        </w:trPr>
        <w:tc>
          <w:tcPr>
            <w:tcW w:w="7758" w:type="dxa"/>
          </w:tcPr>
          <w:p w14:paraId="0A1BD6EE" w14:textId="77777777" w:rsidR="00254D52" w:rsidRDefault="00254D52" w:rsidP="00254D52">
            <w:pPr>
              <w:numPr>
                <w:ilvl w:val="0"/>
                <w:numId w:val="46"/>
              </w:numPr>
              <w:textAlignment w:val="baseline"/>
              <w:rPr>
                <w:rFonts w:ascii="Segoe UI" w:hAnsi="Segoe UI" w:cs="Segoe UI"/>
              </w:rPr>
            </w:pPr>
            <w:r w:rsidRPr="00CD7E39">
              <w:rPr>
                <w:rFonts w:ascii="Segoe UI" w:hAnsi="Segoe UI" w:cs="Segoe UI"/>
              </w:rPr>
              <w:t>Upon clicking the Launch Lab button, you will be redirected to a browser page with lab details. </w:t>
            </w:r>
          </w:p>
          <w:p w14:paraId="69111FAE" w14:textId="77777777" w:rsidR="00254D52" w:rsidRDefault="00254D52" w:rsidP="00254D52">
            <w:pPr>
              <w:numPr>
                <w:ilvl w:val="0"/>
                <w:numId w:val="46"/>
              </w:numPr>
              <w:textAlignment w:val="baseline"/>
              <w:rPr>
                <w:rFonts w:ascii="Segoe UI" w:hAnsi="Segoe UI" w:cs="Segoe UI"/>
              </w:rPr>
            </w:pPr>
            <w:r w:rsidRPr="00F214C4">
              <w:rPr>
                <w:rFonts w:ascii="Segoe UI" w:hAnsi="Segoe UI" w:cs="Segoe UI"/>
                <w:b/>
                <w:bCs/>
              </w:rPr>
              <w:t>Click</w:t>
            </w:r>
            <w:r>
              <w:rPr>
                <w:rFonts w:ascii="Segoe UI" w:hAnsi="Segoe UI" w:cs="Segoe UI"/>
              </w:rPr>
              <w:t xml:space="preserve"> on ‘</w:t>
            </w:r>
            <w:r w:rsidRPr="00551B91">
              <w:rPr>
                <w:rFonts w:ascii="Segoe UI" w:hAnsi="Segoe UI" w:cs="Segoe UI"/>
              </w:rPr>
              <w:t>Environment Details</w:t>
            </w:r>
            <w:r>
              <w:rPr>
                <w:rFonts w:ascii="Segoe UI" w:hAnsi="Segoe UI" w:cs="Segoe UI"/>
              </w:rPr>
              <w:t>’.</w:t>
            </w:r>
          </w:p>
          <w:p w14:paraId="50F95164" w14:textId="77777777" w:rsidR="00254D52" w:rsidRPr="00B30B88" w:rsidRDefault="00254D52" w:rsidP="00254D52">
            <w:pPr>
              <w:numPr>
                <w:ilvl w:val="0"/>
                <w:numId w:val="46"/>
              </w:numPr>
              <w:textAlignment w:val="baseline"/>
              <w:rPr>
                <w:rFonts w:ascii="Segoe UI" w:hAnsi="Segoe UI" w:cs="Segoe UI"/>
              </w:rPr>
            </w:pPr>
            <w:r w:rsidRPr="00F214C4">
              <w:rPr>
                <w:rFonts w:ascii="Segoe UI" w:hAnsi="Segoe UI" w:cs="Segoe UI"/>
                <w:b/>
                <w:bCs/>
              </w:rPr>
              <w:t>Click</w:t>
            </w:r>
            <w:r>
              <w:rPr>
                <w:rFonts w:ascii="Segoe UI" w:hAnsi="Segoe UI" w:cs="Segoe UI"/>
              </w:rPr>
              <w:t xml:space="preserve"> on ‘</w:t>
            </w:r>
            <w:r w:rsidRPr="00551B91">
              <w:rPr>
                <w:rFonts w:ascii="Segoe UI" w:hAnsi="Segoe UI" w:cs="Segoe UI"/>
              </w:rPr>
              <w:t>Azure Credentials</w:t>
            </w:r>
            <w:r>
              <w:rPr>
                <w:rFonts w:ascii="Segoe UI" w:hAnsi="Segoe UI" w:cs="Segoe UI"/>
              </w:rPr>
              <w:t>’.</w:t>
            </w:r>
          </w:p>
          <w:p w14:paraId="07B45AD9" w14:textId="77777777" w:rsidR="00254D52" w:rsidRDefault="00254D52" w:rsidP="0000524E">
            <w:pPr>
              <w:ind w:left="90"/>
              <w:textAlignment w:val="baseline"/>
              <w:rPr>
                <w:rFonts w:ascii="Segoe UI" w:hAnsi="Segoe UI" w:cs="Segoe UI"/>
              </w:rPr>
            </w:pPr>
          </w:p>
        </w:tc>
        <w:tc>
          <w:tcPr>
            <w:tcW w:w="7627" w:type="dxa"/>
          </w:tcPr>
          <w:p w14:paraId="2D0DF16D" w14:textId="5B96BE63" w:rsidR="00254D52" w:rsidRDefault="00BA3490" w:rsidP="00C52B36">
            <w:pPr>
              <w:spacing w:before="120" w:after="120"/>
              <w:jc w:val="center"/>
              <w:rPr>
                <w:noProof/>
              </w:rPr>
            </w:pPr>
            <w:r w:rsidRPr="00BA3490">
              <w:rPr>
                <w:noProof/>
              </w:rPr>
              <w:drawing>
                <wp:inline distT="0" distB="0" distL="0" distR="0" wp14:anchorId="4112C683" wp14:editId="2CD0446F">
                  <wp:extent cx="4572000" cy="2551701"/>
                  <wp:effectExtent l="19050" t="19050" r="19050" b="203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2000" cy="2551701"/>
                          </a:xfrm>
                          <a:prstGeom prst="rect">
                            <a:avLst/>
                          </a:prstGeom>
                          <a:ln>
                            <a:solidFill>
                              <a:schemeClr val="accent1"/>
                            </a:solidFill>
                          </a:ln>
                        </pic:spPr>
                      </pic:pic>
                    </a:graphicData>
                  </a:graphic>
                </wp:inline>
              </w:drawing>
            </w:r>
          </w:p>
        </w:tc>
      </w:tr>
      <w:tr w:rsidR="00254D52" w:rsidRPr="00712044" w14:paraId="51064E3F" w14:textId="77777777" w:rsidTr="003C6985">
        <w:trPr>
          <w:cantSplit/>
          <w:trHeight w:val="199"/>
        </w:trPr>
        <w:tc>
          <w:tcPr>
            <w:tcW w:w="7758" w:type="dxa"/>
          </w:tcPr>
          <w:p w14:paraId="43D02384" w14:textId="77777777" w:rsidR="00254D52" w:rsidRPr="00CD7E39" w:rsidRDefault="00254D52" w:rsidP="00254D52">
            <w:pPr>
              <w:numPr>
                <w:ilvl w:val="0"/>
                <w:numId w:val="46"/>
              </w:numPr>
              <w:textAlignment w:val="baseline"/>
              <w:rPr>
                <w:rFonts w:ascii="Segoe UI" w:hAnsi="Segoe UI" w:cs="Segoe UI"/>
              </w:rPr>
            </w:pPr>
            <w:r w:rsidRPr="00F214C4">
              <w:rPr>
                <w:rFonts w:ascii="Segoe UI" w:hAnsi="Segoe UI" w:cs="Segoe UI"/>
                <w:b/>
                <w:bCs/>
              </w:rPr>
              <w:t>Click</w:t>
            </w:r>
            <w:r>
              <w:rPr>
                <w:rFonts w:ascii="Segoe UI" w:hAnsi="Segoe UI" w:cs="Segoe UI"/>
              </w:rPr>
              <w:t xml:space="preserve"> on ‘</w:t>
            </w:r>
            <w:r w:rsidRPr="00683450">
              <w:rPr>
                <w:rFonts w:ascii="Segoe UI" w:hAnsi="Segoe UI" w:cs="Segoe UI"/>
              </w:rPr>
              <w:t>Resource URLs and Credentials</w:t>
            </w:r>
            <w:r>
              <w:rPr>
                <w:rFonts w:ascii="Segoe UI" w:hAnsi="Segoe UI" w:cs="Segoe UI"/>
              </w:rPr>
              <w:t>’.</w:t>
            </w:r>
          </w:p>
        </w:tc>
        <w:tc>
          <w:tcPr>
            <w:tcW w:w="7627" w:type="dxa"/>
          </w:tcPr>
          <w:p w14:paraId="22EF4A68" w14:textId="5B65813B" w:rsidR="00254D52" w:rsidRDefault="00990C3E" w:rsidP="0000524E">
            <w:pPr>
              <w:spacing w:before="120" w:after="120"/>
              <w:rPr>
                <w:noProof/>
              </w:rPr>
            </w:pPr>
            <w:r>
              <w:rPr>
                <w:noProof/>
              </w:rPr>
              <w:drawing>
                <wp:inline distT="0" distB="0" distL="0" distR="0" wp14:anchorId="601B916B" wp14:editId="7F04C5BA">
                  <wp:extent cx="4572000" cy="3054493"/>
                  <wp:effectExtent l="19050" t="19050" r="1905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2000" cy="3054493"/>
                          </a:xfrm>
                          <a:prstGeom prst="rect">
                            <a:avLst/>
                          </a:prstGeom>
                          <a:ln>
                            <a:solidFill>
                              <a:schemeClr val="accent1"/>
                            </a:solidFill>
                          </a:ln>
                        </pic:spPr>
                      </pic:pic>
                    </a:graphicData>
                  </a:graphic>
                </wp:inline>
              </w:drawing>
            </w:r>
          </w:p>
        </w:tc>
      </w:tr>
      <w:tr w:rsidR="00254D52" w:rsidRPr="00712044" w14:paraId="00B3F296" w14:textId="77777777" w:rsidTr="003C6985">
        <w:trPr>
          <w:cantSplit/>
          <w:trHeight w:val="199"/>
        </w:trPr>
        <w:tc>
          <w:tcPr>
            <w:tcW w:w="7758" w:type="dxa"/>
          </w:tcPr>
          <w:p w14:paraId="79F4B840" w14:textId="09E105F1" w:rsidR="00254D52" w:rsidRPr="00CD7E39" w:rsidRDefault="00254D52" w:rsidP="00254D52">
            <w:pPr>
              <w:numPr>
                <w:ilvl w:val="0"/>
                <w:numId w:val="46"/>
              </w:numPr>
              <w:textAlignment w:val="baseline"/>
              <w:rPr>
                <w:rFonts w:ascii="Segoe UI" w:hAnsi="Segoe UI" w:cs="Segoe UI"/>
              </w:rPr>
            </w:pPr>
            <w:r w:rsidRPr="00F214C4">
              <w:rPr>
                <w:rFonts w:ascii="Segoe UI" w:hAnsi="Segoe UI" w:cs="Segoe UI"/>
                <w:b/>
                <w:bCs/>
              </w:rPr>
              <w:t>Copy</w:t>
            </w:r>
            <w:r w:rsidRPr="00CD7E39">
              <w:rPr>
                <w:rFonts w:ascii="Segoe UI" w:hAnsi="Segoe UI" w:cs="Segoe UI"/>
              </w:rPr>
              <w:t xml:space="preserve"> the URL (https://</w:t>
            </w:r>
            <w:r w:rsidR="007B06DA" w:rsidRPr="007B06DA">
              <w:rPr>
                <w:rFonts w:ascii="Segoe UI" w:hAnsi="Segoe UI" w:cs="Segoe UI"/>
              </w:rPr>
              <w:t>storagep7cjlb2iaspd2</w:t>
            </w:r>
            <w:r w:rsidRPr="00CD7E39">
              <w:rPr>
                <w:rFonts w:ascii="Segoe UI" w:hAnsi="Segoe UI" w:cs="Segoe UI"/>
              </w:rPr>
              <w:t>...) from the lab details page and paste it into an InPrivate window in Edge Chromium.</w:t>
            </w:r>
          </w:p>
        </w:tc>
        <w:tc>
          <w:tcPr>
            <w:tcW w:w="7627" w:type="dxa"/>
          </w:tcPr>
          <w:p w14:paraId="3C4D68A2" w14:textId="706563B1" w:rsidR="00254D52" w:rsidRPr="00CD7E39" w:rsidRDefault="00FD31A6" w:rsidP="0000524E">
            <w:pPr>
              <w:spacing w:before="120" w:after="120"/>
              <w:rPr>
                <w:noProof/>
              </w:rPr>
            </w:pPr>
            <w:r>
              <w:rPr>
                <w:noProof/>
              </w:rPr>
              <w:drawing>
                <wp:inline distT="0" distB="0" distL="0" distR="0" wp14:anchorId="7CAE6C57" wp14:editId="462A6DBF">
                  <wp:extent cx="4572000" cy="2170650"/>
                  <wp:effectExtent l="19050" t="19050" r="19050" b="20320"/>
                  <wp:docPr id="1933155420" name="Picture 1933155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72000" cy="2170650"/>
                          </a:xfrm>
                          <a:prstGeom prst="rect">
                            <a:avLst/>
                          </a:prstGeom>
                          <a:ln>
                            <a:solidFill>
                              <a:schemeClr val="accent1"/>
                            </a:solidFill>
                          </a:ln>
                        </pic:spPr>
                      </pic:pic>
                    </a:graphicData>
                  </a:graphic>
                </wp:inline>
              </w:drawing>
            </w:r>
          </w:p>
        </w:tc>
      </w:tr>
      <w:tr w:rsidR="00254D52" w:rsidRPr="00712044" w14:paraId="300D5ABC" w14:textId="77777777" w:rsidTr="003C6985">
        <w:trPr>
          <w:cantSplit/>
          <w:trHeight w:val="199"/>
        </w:trPr>
        <w:tc>
          <w:tcPr>
            <w:tcW w:w="7758" w:type="dxa"/>
          </w:tcPr>
          <w:p w14:paraId="126E0EE8" w14:textId="4767DB0B" w:rsidR="00254D52" w:rsidRDefault="00254D52" w:rsidP="00254D52">
            <w:pPr>
              <w:pStyle w:val="ListParagraph"/>
              <w:numPr>
                <w:ilvl w:val="0"/>
                <w:numId w:val="46"/>
              </w:numPr>
              <w:spacing w:after="0" w:line="240" w:lineRule="auto"/>
              <w:rPr>
                <w:rFonts w:ascii="Segoe UI" w:eastAsia="Times New Roman" w:hAnsi="Segoe UI" w:cs="Segoe UI"/>
              </w:rPr>
            </w:pPr>
            <w:r w:rsidRPr="0D6870AF">
              <w:rPr>
                <w:rFonts w:ascii="Segoe UI" w:eastAsia="Times New Roman" w:hAnsi="Segoe UI" w:cs="Segoe UI"/>
                <w:b/>
                <w:bCs/>
              </w:rPr>
              <w:t>Click</w:t>
            </w:r>
            <w:r w:rsidRPr="0D6870AF">
              <w:rPr>
                <w:rFonts w:ascii="Segoe UI" w:eastAsia="Times New Roman" w:hAnsi="Segoe UI" w:cs="Segoe UI"/>
              </w:rPr>
              <w:t xml:space="preserve"> on </w:t>
            </w:r>
            <w:r w:rsidR="00BD46C7" w:rsidRPr="0D6870AF">
              <w:rPr>
                <w:rFonts w:ascii="Segoe UI" w:eastAsia="Times New Roman" w:hAnsi="Segoe UI" w:cs="Segoe UI"/>
              </w:rPr>
              <w:t>“</w:t>
            </w:r>
            <w:r w:rsidR="00BD46C7" w:rsidRPr="00BD46C7">
              <w:rPr>
                <w:rFonts w:ascii="Segoe UI" w:hAnsi="Segoe UI" w:cs="Segoe UI"/>
              </w:rPr>
              <w:t>Financial Services Industry Scenario DREAM Demo</w:t>
            </w:r>
            <w:r w:rsidR="00BD46C7" w:rsidRPr="0D6870AF">
              <w:rPr>
                <w:rFonts w:ascii="Segoe UI" w:eastAsia="Times New Roman" w:hAnsi="Segoe UI" w:cs="Segoe UI"/>
              </w:rPr>
              <w:t xml:space="preserve"> </w:t>
            </w:r>
            <w:r w:rsidRPr="0D6870AF">
              <w:rPr>
                <w:rFonts w:ascii="Segoe UI" w:eastAsia="Times New Roman" w:hAnsi="Segoe UI" w:cs="Segoe UI"/>
              </w:rPr>
              <w:t>–</w:t>
            </w:r>
            <w:r w:rsidR="00D67332">
              <w:rPr>
                <w:rFonts w:ascii="Segoe UI" w:eastAsia="Times New Roman" w:hAnsi="Segoe UI" w:cs="Segoe UI"/>
              </w:rPr>
              <w:t xml:space="preserve">Pocket </w:t>
            </w:r>
            <w:r w:rsidR="00C7496A">
              <w:rPr>
                <w:rFonts w:ascii="Segoe UI" w:eastAsia="Times New Roman" w:hAnsi="Segoe UI" w:cs="Segoe UI"/>
              </w:rPr>
              <w:t>‘</w:t>
            </w:r>
            <w:r w:rsidR="00D67332">
              <w:rPr>
                <w:rFonts w:ascii="Segoe UI" w:eastAsia="Times New Roman" w:hAnsi="Segoe UI" w:cs="Segoe UI"/>
              </w:rPr>
              <w:t>Snackable</w:t>
            </w:r>
            <w:r w:rsidR="00C7496A">
              <w:rPr>
                <w:rFonts w:ascii="Segoe UI" w:eastAsia="Times New Roman" w:hAnsi="Segoe UI" w:cs="Segoe UI"/>
              </w:rPr>
              <w:t>’</w:t>
            </w:r>
            <w:r w:rsidRPr="0D6870AF">
              <w:rPr>
                <w:rFonts w:ascii="Segoe UI" w:eastAsia="Times New Roman" w:hAnsi="Segoe UI" w:cs="Segoe UI"/>
              </w:rPr>
              <w:t xml:space="preserve"> demos</w:t>
            </w:r>
            <w:r>
              <w:rPr>
                <w:rFonts w:ascii="Segoe UI" w:eastAsia="Times New Roman" w:hAnsi="Segoe UI" w:cs="Segoe UI"/>
              </w:rPr>
              <w:t>”.</w:t>
            </w:r>
          </w:p>
          <w:p w14:paraId="233E866B" w14:textId="77777777" w:rsidR="00254D52" w:rsidRDefault="00254D52" w:rsidP="0000524E">
            <w:pPr>
              <w:rPr>
                <w:rFonts w:ascii="Segoe UI" w:hAnsi="Segoe UI" w:cs="Segoe UI"/>
              </w:rPr>
            </w:pPr>
          </w:p>
          <w:p w14:paraId="30B77553" w14:textId="77777777" w:rsidR="00254D52" w:rsidRPr="00C42DB7" w:rsidRDefault="00254D52" w:rsidP="0000524E">
            <w:pPr>
              <w:tabs>
                <w:tab w:val="left" w:pos="5160"/>
              </w:tabs>
              <w:rPr>
                <w:rFonts w:ascii="Segoe UI" w:hAnsi="Segoe UI" w:cs="Segoe UI"/>
              </w:rPr>
            </w:pPr>
            <w:r>
              <w:rPr>
                <w:rFonts w:ascii="Segoe UI" w:hAnsi="Segoe UI" w:cs="Segoe UI"/>
              </w:rPr>
              <w:tab/>
            </w:r>
          </w:p>
        </w:tc>
        <w:tc>
          <w:tcPr>
            <w:tcW w:w="7627" w:type="dxa"/>
          </w:tcPr>
          <w:p w14:paraId="091CC710" w14:textId="53C1B915" w:rsidR="00254D52" w:rsidRPr="00CD7E39" w:rsidRDefault="00EA4D3C" w:rsidP="00D67332">
            <w:pPr>
              <w:spacing w:before="120" w:after="120"/>
              <w:jc w:val="center"/>
              <w:rPr>
                <w:noProof/>
              </w:rPr>
            </w:pPr>
            <w:r w:rsidRPr="00EA4D3C">
              <w:rPr>
                <w:noProof/>
              </w:rPr>
              <w:drawing>
                <wp:inline distT="0" distB="0" distL="0" distR="0" wp14:anchorId="49E62FF9" wp14:editId="4EE6152B">
                  <wp:extent cx="4572000" cy="1314200"/>
                  <wp:effectExtent l="19050" t="19050" r="1905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72000" cy="1314200"/>
                          </a:xfrm>
                          <a:prstGeom prst="rect">
                            <a:avLst/>
                          </a:prstGeom>
                          <a:ln>
                            <a:solidFill>
                              <a:schemeClr val="accent1"/>
                            </a:solidFill>
                          </a:ln>
                        </pic:spPr>
                      </pic:pic>
                    </a:graphicData>
                  </a:graphic>
                </wp:inline>
              </w:drawing>
            </w:r>
          </w:p>
        </w:tc>
      </w:tr>
      <w:tr w:rsidR="00254D52" w:rsidRPr="00712044" w14:paraId="0FC1B19B" w14:textId="77777777" w:rsidTr="003C6985">
        <w:trPr>
          <w:cantSplit/>
          <w:trHeight w:val="199"/>
        </w:trPr>
        <w:tc>
          <w:tcPr>
            <w:tcW w:w="7758" w:type="dxa"/>
          </w:tcPr>
          <w:p w14:paraId="4C872FEA" w14:textId="7FAE287E" w:rsidR="00254D52" w:rsidRPr="00431F7B" w:rsidRDefault="00BB3AB8" w:rsidP="00254D52">
            <w:pPr>
              <w:pStyle w:val="ListParagraph"/>
              <w:numPr>
                <w:ilvl w:val="0"/>
                <w:numId w:val="46"/>
              </w:numPr>
              <w:spacing w:after="0" w:line="240" w:lineRule="auto"/>
              <w:rPr>
                <w:rFonts w:eastAsiaTheme="minorEastAsia"/>
                <w:b/>
                <w:bCs/>
              </w:rPr>
            </w:pPr>
            <w:r>
              <w:rPr>
                <w:rFonts w:ascii="Segoe UI" w:hAnsi="Segoe UI" w:cs="Segoe UI"/>
                <w:b/>
                <w:bCs/>
              </w:rPr>
              <w:t xml:space="preserve">View </w:t>
            </w:r>
            <w:r>
              <w:rPr>
                <w:rFonts w:ascii="Segoe UI" w:hAnsi="Segoe UI" w:cs="Segoe UI"/>
              </w:rPr>
              <w:t>the list of all the snackable demos.</w:t>
            </w:r>
          </w:p>
        </w:tc>
        <w:tc>
          <w:tcPr>
            <w:tcW w:w="7627" w:type="dxa"/>
          </w:tcPr>
          <w:p w14:paraId="79460F31" w14:textId="29D6BE96" w:rsidR="00254D52" w:rsidRDefault="003C6985" w:rsidP="0000524E">
            <w:pPr>
              <w:spacing w:before="120" w:after="120"/>
              <w:rPr>
                <w:noProof/>
              </w:rPr>
            </w:pPr>
            <w:r>
              <w:rPr>
                <w:noProof/>
              </w:rPr>
              <w:drawing>
                <wp:inline distT="0" distB="0" distL="0" distR="0" wp14:anchorId="2E5A5829" wp14:editId="7FCA036A">
                  <wp:extent cx="4572000" cy="5782111"/>
                  <wp:effectExtent l="19050" t="19050" r="19050" b="28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72000" cy="5782111"/>
                          </a:xfrm>
                          <a:prstGeom prst="rect">
                            <a:avLst/>
                          </a:prstGeom>
                          <a:ln>
                            <a:solidFill>
                              <a:schemeClr val="accent1"/>
                            </a:solidFill>
                          </a:ln>
                        </pic:spPr>
                      </pic:pic>
                    </a:graphicData>
                  </a:graphic>
                </wp:inline>
              </w:drawing>
            </w:r>
          </w:p>
        </w:tc>
      </w:tr>
      <w:tr w:rsidR="00254D52" w:rsidRPr="00712044" w14:paraId="3639268F" w14:textId="77777777" w:rsidTr="003C6985">
        <w:trPr>
          <w:cantSplit/>
          <w:trHeight w:val="199"/>
        </w:trPr>
        <w:tc>
          <w:tcPr>
            <w:tcW w:w="7758" w:type="dxa"/>
          </w:tcPr>
          <w:p w14:paraId="27DB3F6D" w14:textId="601028A6" w:rsidR="00254D52" w:rsidRPr="001A7AFD" w:rsidRDefault="001A7AFD" w:rsidP="00990C3E">
            <w:pPr>
              <w:pStyle w:val="ListParagraph"/>
              <w:numPr>
                <w:ilvl w:val="0"/>
                <w:numId w:val="46"/>
              </w:numPr>
              <w:spacing w:after="0" w:line="240" w:lineRule="auto"/>
              <w:ind w:left="360"/>
              <w:rPr>
                <w:rFonts w:eastAsiaTheme="minorEastAsia"/>
                <w:b/>
                <w:bCs/>
              </w:rPr>
            </w:pPr>
            <w:r w:rsidRPr="001A7AFD">
              <w:rPr>
                <w:rFonts w:ascii="Segoe UI" w:hAnsi="Segoe UI" w:cs="Segoe UI"/>
                <w:b/>
                <w:bCs/>
              </w:rPr>
              <w:t>Expand</w:t>
            </w:r>
            <w:r>
              <w:rPr>
                <w:rFonts w:ascii="Segoe UI" w:hAnsi="Segoe UI" w:cs="Segoe UI"/>
                <w:b/>
                <w:bCs/>
              </w:rPr>
              <w:t xml:space="preserve"> </w:t>
            </w:r>
            <w:r w:rsidR="00647602">
              <w:rPr>
                <w:rFonts w:ascii="Segoe UI" w:hAnsi="Segoe UI" w:cs="Segoe UI"/>
                <w:b/>
                <w:bCs/>
              </w:rPr>
              <w:t>“</w:t>
            </w:r>
            <w:r w:rsidR="003C6985">
              <w:rPr>
                <w:rFonts w:ascii="Segoe UI" w:hAnsi="Segoe UI" w:cs="Segoe UI"/>
              </w:rPr>
              <w:t>20</w:t>
            </w:r>
            <w:r w:rsidR="000317B1" w:rsidRPr="000317B1">
              <w:rPr>
                <w:rFonts w:ascii="Segoe UI" w:hAnsi="Segoe UI" w:cs="Segoe UI"/>
              </w:rPr>
              <w:t>.</w:t>
            </w:r>
            <w:r w:rsidR="00506923">
              <w:rPr>
                <w:rFonts w:ascii="Segoe UI" w:hAnsi="Segoe UI" w:cs="Segoe UI"/>
              </w:rPr>
              <w:t xml:space="preserve"> </w:t>
            </w:r>
            <w:r w:rsidR="00641CC3" w:rsidRPr="00641CC3">
              <w:rPr>
                <w:rFonts w:ascii="Segoe UI" w:hAnsi="Segoe UI" w:cs="Segoe UI"/>
              </w:rPr>
              <w:t>Azure SQL geospatial Services for FSI</w:t>
            </w:r>
            <w:r w:rsidR="00647602">
              <w:rPr>
                <w:rFonts w:ascii="Segoe UI" w:hAnsi="Segoe UI" w:cs="Segoe UI"/>
              </w:rPr>
              <w:t>”</w:t>
            </w:r>
            <w:r w:rsidR="00F80B00">
              <w:rPr>
                <w:rFonts w:ascii="Segoe UI" w:hAnsi="Segoe UI" w:cs="Segoe UI"/>
              </w:rPr>
              <w:t xml:space="preserve"> and </w:t>
            </w:r>
            <w:r w:rsidR="00F80B00" w:rsidRPr="00F80B00">
              <w:rPr>
                <w:rFonts w:ascii="Segoe UI" w:hAnsi="Segoe UI" w:cs="Segoe UI"/>
                <w:b/>
                <w:bCs/>
              </w:rPr>
              <w:t>click</w:t>
            </w:r>
            <w:r w:rsidR="00F80B00">
              <w:rPr>
                <w:rFonts w:ascii="Segoe UI" w:hAnsi="Segoe UI" w:cs="Segoe UI"/>
                <w:b/>
                <w:bCs/>
              </w:rPr>
              <w:t xml:space="preserve"> </w:t>
            </w:r>
            <w:r w:rsidR="00647602">
              <w:rPr>
                <w:rFonts w:ascii="Segoe UI" w:hAnsi="Segoe UI" w:cs="Segoe UI"/>
                <w:b/>
                <w:bCs/>
              </w:rPr>
              <w:t>“</w:t>
            </w:r>
            <w:r w:rsidR="003C6985">
              <w:rPr>
                <w:rFonts w:ascii="Segoe UI" w:hAnsi="Segoe UI" w:cs="Segoe UI"/>
              </w:rPr>
              <w:t>Woodgrove Financial Application</w:t>
            </w:r>
            <w:r w:rsidR="00647602">
              <w:rPr>
                <w:rFonts w:ascii="Segoe UI" w:hAnsi="Segoe UI" w:cs="Segoe UI"/>
              </w:rPr>
              <w:t>”</w:t>
            </w:r>
            <w:r w:rsidR="003C6985">
              <w:rPr>
                <w:rFonts w:ascii="Segoe UI" w:hAnsi="Segoe UI" w:cs="Segoe UI"/>
              </w:rPr>
              <w:t xml:space="preserve"> &amp; “Azure Download SQL Server Management Studio”</w:t>
            </w:r>
            <w:r w:rsidR="00AF14CD">
              <w:rPr>
                <w:rFonts w:ascii="Segoe UI" w:hAnsi="Segoe UI" w:cs="Segoe UI"/>
              </w:rPr>
              <w:t>.</w:t>
            </w:r>
          </w:p>
        </w:tc>
        <w:tc>
          <w:tcPr>
            <w:tcW w:w="7627" w:type="dxa"/>
          </w:tcPr>
          <w:p w14:paraId="71BB36FB" w14:textId="68D4FACA" w:rsidR="00254D52" w:rsidRDefault="003C6985" w:rsidP="005F19ED">
            <w:pPr>
              <w:spacing w:before="120" w:after="120"/>
              <w:jc w:val="center"/>
              <w:rPr>
                <w:noProof/>
              </w:rPr>
            </w:pPr>
            <w:r>
              <w:rPr>
                <w:noProof/>
              </w:rPr>
              <w:drawing>
                <wp:inline distT="0" distB="0" distL="0" distR="0" wp14:anchorId="4DA60142" wp14:editId="5947F554">
                  <wp:extent cx="4572000" cy="1638638"/>
                  <wp:effectExtent l="19050" t="19050" r="1905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72000" cy="1638638"/>
                          </a:xfrm>
                          <a:prstGeom prst="rect">
                            <a:avLst/>
                          </a:prstGeom>
                          <a:ln>
                            <a:solidFill>
                              <a:schemeClr val="accent1"/>
                            </a:solidFill>
                          </a:ln>
                        </pic:spPr>
                      </pic:pic>
                    </a:graphicData>
                  </a:graphic>
                </wp:inline>
              </w:drawing>
            </w:r>
          </w:p>
        </w:tc>
      </w:tr>
      <w:tr w:rsidR="00990C3E" w:rsidRPr="00712044" w14:paraId="66D6596E" w14:textId="77777777" w:rsidTr="003C6985">
        <w:trPr>
          <w:cantSplit/>
          <w:trHeight w:val="199"/>
        </w:trPr>
        <w:tc>
          <w:tcPr>
            <w:tcW w:w="7758" w:type="dxa"/>
          </w:tcPr>
          <w:p w14:paraId="56C99AD0" w14:textId="1857FC0B" w:rsidR="00990C3E" w:rsidRPr="00990C3E" w:rsidRDefault="000317B1" w:rsidP="00254D52">
            <w:pPr>
              <w:pStyle w:val="ListParagraph"/>
              <w:numPr>
                <w:ilvl w:val="0"/>
                <w:numId w:val="46"/>
              </w:numPr>
              <w:spacing w:after="0" w:line="240" w:lineRule="auto"/>
              <w:ind w:left="360"/>
              <w:rPr>
                <w:rFonts w:ascii="Segoe UI" w:hAnsi="Segoe UI" w:cs="Segoe UI"/>
                <w:bCs/>
              </w:rPr>
            </w:pPr>
            <w:r w:rsidRPr="00492837">
              <w:rPr>
                <w:rFonts w:ascii="Segoe UI" w:hAnsi="Segoe UI" w:cs="Segoe UI"/>
                <w:b/>
                <w:bCs/>
              </w:rPr>
              <w:t xml:space="preserve">Sign in </w:t>
            </w:r>
            <w:r w:rsidRPr="00492837">
              <w:rPr>
                <w:rFonts w:ascii="Segoe UI" w:hAnsi="Segoe UI" w:cs="Segoe UI"/>
              </w:rPr>
              <w:t xml:space="preserve">with the </w:t>
            </w:r>
            <w:r w:rsidRPr="000E42B2">
              <w:rPr>
                <w:rFonts w:ascii="Segoe UI" w:hAnsi="Segoe UI" w:cs="Segoe UI"/>
                <w:b/>
                <w:bCs/>
              </w:rPr>
              <w:t>Azure Credentials</w:t>
            </w:r>
            <w:r w:rsidRPr="00492837">
              <w:rPr>
                <w:rFonts w:ascii="Segoe UI" w:hAnsi="Segoe UI" w:cs="Segoe UI"/>
              </w:rPr>
              <w:t xml:space="preserve"> from </w:t>
            </w:r>
            <w:r>
              <w:rPr>
                <w:rFonts w:ascii="Segoe UI" w:hAnsi="Segoe UI" w:cs="Segoe UI"/>
              </w:rPr>
              <w:t>the lab details page that is now open back in your own browser - see screenshot on right</w:t>
            </w:r>
            <w:r w:rsidRPr="08E217B2">
              <w:rPr>
                <w:rFonts w:ascii="Segoe UI" w:hAnsi="Segoe UI" w:cs="Segoe UI"/>
              </w:rPr>
              <w:t>.</w:t>
            </w:r>
            <w:r>
              <w:rPr>
                <w:rFonts w:ascii="Segoe UI" w:hAnsi="Segoe UI" w:cs="Segoe UI"/>
              </w:rPr>
              <w:t xml:space="preserve"> Cut and paste these credentials </w:t>
            </w:r>
            <w:r w:rsidRPr="00616CB7">
              <w:rPr>
                <w:rFonts w:ascii="Segoe UI" w:hAnsi="Segoe UI" w:cs="Segoe UI"/>
                <w:bCs/>
              </w:rPr>
              <w:t xml:space="preserve">in </w:t>
            </w:r>
            <w:r w:rsidRPr="00616CB7">
              <w:rPr>
                <w:rFonts w:ascii="Segoe UI" w:hAnsi="Segoe UI" w:cs="Segoe UI"/>
              </w:rPr>
              <w:t>your own browser</w:t>
            </w:r>
            <w:r>
              <w:rPr>
                <w:rFonts w:ascii="Segoe UI" w:hAnsi="Segoe UI" w:cs="Segoe UI"/>
              </w:rPr>
              <w:t>.</w:t>
            </w:r>
          </w:p>
        </w:tc>
        <w:tc>
          <w:tcPr>
            <w:tcW w:w="7627" w:type="dxa"/>
          </w:tcPr>
          <w:p w14:paraId="0F450B7C" w14:textId="43F9A786" w:rsidR="00990C3E" w:rsidRDefault="009E27B9" w:rsidP="00C52B36">
            <w:pPr>
              <w:spacing w:before="120" w:after="120"/>
              <w:jc w:val="center"/>
              <w:rPr>
                <w:noProof/>
              </w:rPr>
            </w:pPr>
            <w:r w:rsidRPr="009E27B9">
              <w:rPr>
                <w:noProof/>
              </w:rPr>
              <w:drawing>
                <wp:inline distT="0" distB="0" distL="0" distR="0" wp14:anchorId="5B9C9C5D" wp14:editId="5262DEC3">
                  <wp:extent cx="4572000" cy="2665529"/>
                  <wp:effectExtent l="19050" t="19050" r="19050" b="209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72000" cy="2665529"/>
                          </a:xfrm>
                          <a:prstGeom prst="rect">
                            <a:avLst/>
                          </a:prstGeom>
                          <a:ln>
                            <a:solidFill>
                              <a:schemeClr val="accent1"/>
                            </a:solidFill>
                          </a:ln>
                        </pic:spPr>
                      </pic:pic>
                    </a:graphicData>
                  </a:graphic>
                </wp:inline>
              </w:drawing>
            </w:r>
          </w:p>
        </w:tc>
      </w:tr>
      <w:tr w:rsidR="00254D52" w:rsidRPr="00712044" w14:paraId="22750F25" w14:textId="77777777" w:rsidTr="003C6985">
        <w:trPr>
          <w:cantSplit/>
          <w:trHeight w:val="199"/>
        </w:trPr>
        <w:tc>
          <w:tcPr>
            <w:tcW w:w="7758" w:type="dxa"/>
          </w:tcPr>
          <w:p w14:paraId="3B06754E" w14:textId="77777777" w:rsidR="00BA3490" w:rsidRPr="00706CE4" w:rsidRDefault="00BA3490" w:rsidP="00BA3490">
            <w:pPr>
              <w:pStyle w:val="ListParagraph"/>
              <w:numPr>
                <w:ilvl w:val="0"/>
                <w:numId w:val="46"/>
              </w:numPr>
              <w:spacing w:before="120" w:after="120"/>
              <w:ind w:left="360"/>
              <w:rPr>
                <w:rFonts w:ascii="Segoe UI" w:hAnsi="Segoe UI" w:cs="Segoe UI"/>
              </w:rPr>
            </w:pPr>
            <w:r w:rsidRPr="00706CE4">
              <w:rPr>
                <w:rFonts w:ascii="Segoe UI" w:hAnsi="Segoe UI" w:cs="Segoe UI"/>
                <w:b/>
                <w:bCs/>
              </w:rPr>
              <w:t xml:space="preserve">Choose YES </w:t>
            </w:r>
            <w:r w:rsidRPr="00706CE4">
              <w:rPr>
                <w:rFonts w:ascii="Segoe UI" w:hAnsi="Segoe UI" w:cs="Segoe UI"/>
                <w:bCs/>
              </w:rPr>
              <w:t>when prompted to “Stay Signed In”.</w:t>
            </w:r>
          </w:p>
          <w:p w14:paraId="270526DF" w14:textId="5E809138" w:rsidR="00254D52" w:rsidRPr="00BA3490" w:rsidRDefault="00BA3490" w:rsidP="00BA3490">
            <w:pPr>
              <w:pStyle w:val="ListParagraph"/>
              <w:numPr>
                <w:ilvl w:val="0"/>
                <w:numId w:val="46"/>
              </w:numPr>
              <w:spacing w:before="120" w:after="120"/>
              <w:ind w:left="360"/>
              <w:rPr>
                <w:rFonts w:ascii="Segoe UI" w:hAnsi="Segoe UI" w:cs="Segoe UI"/>
              </w:rPr>
            </w:pPr>
            <w:r w:rsidRPr="00706CE4">
              <w:rPr>
                <w:rFonts w:ascii="Segoe UI" w:hAnsi="Segoe UI" w:cs="Segoe UI"/>
              </w:rPr>
              <w:t>For this Snackable, you only need to Sign into “</w:t>
            </w:r>
            <w:r w:rsidRPr="00706CE4">
              <w:rPr>
                <w:rFonts w:ascii="Segoe UI" w:hAnsi="Segoe UI" w:cs="Segoe UI"/>
                <w:b/>
                <w:bCs/>
              </w:rPr>
              <w:t xml:space="preserve">Azure </w:t>
            </w:r>
            <w:r w:rsidR="00995354">
              <w:rPr>
                <w:rFonts w:ascii="Segoe UI" w:hAnsi="Segoe UI" w:cs="Segoe UI"/>
                <w:b/>
                <w:bCs/>
              </w:rPr>
              <w:t>Synapse Analytics</w:t>
            </w:r>
            <w:r w:rsidRPr="00706CE4">
              <w:rPr>
                <w:rFonts w:ascii="Segoe UI" w:hAnsi="Segoe UI" w:cs="Segoe UI"/>
              </w:rPr>
              <w:t>” Tab.</w:t>
            </w:r>
          </w:p>
        </w:tc>
        <w:tc>
          <w:tcPr>
            <w:tcW w:w="7627" w:type="dxa"/>
          </w:tcPr>
          <w:p w14:paraId="0BB10E0F" w14:textId="6A4A4CFD" w:rsidR="00254D52" w:rsidRDefault="00BA3490" w:rsidP="00C52B36">
            <w:pPr>
              <w:spacing w:before="120" w:after="120"/>
              <w:jc w:val="center"/>
              <w:rPr>
                <w:noProof/>
              </w:rPr>
            </w:pPr>
            <w:r w:rsidRPr="00BA3490">
              <w:rPr>
                <w:noProof/>
              </w:rPr>
              <w:drawing>
                <wp:inline distT="0" distB="0" distL="0" distR="0" wp14:anchorId="3F786BF6" wp14:editId="0D6DC731">
                  <wp:extent cx="4572000" cy="3565198"/>
                  <wp:effectExtent l="19050" t="19050" r="19050" b="165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72000" cy="3565198"/>
                          </a:xfrm>
                          <a:prstGeom prst="rect">
                            <a:avLst/>
                          </a:prstGeom>
                          <a:ln>
                            <a:solidFill>
                              <a:schemeClr val="accent1"/>
                            </a:solidFill>
                          </a:ln>
                        </pic:spPr>
                      </pic:pic>
                    </a:graphicData>
                  </a:graphic>
                </wp:inline>
              </w:drawing>
            </w:r>
          </w:p>
        </w:tc>
      </w:tr>
      <w:tr w:rsidR="00254D52" w14:paraId="203041DF" w14:textId="77777777" w:rsidTr="003C6985">
        <w:trPr>
          <w:cantSplit/>
          <w:trHeight w:val="199"/>
        </w:trPr>
        <w:tc>
          <w:tcPr>
            <w:tcW w:w="15385" w:type="dxa"/>
            <w:gridSpan w:val="2"/>
            <w:shd w:val="clear" w:color="auto" w:fill="00B0F0"/>
          </w:tcPr>
          <w:p w14:paraId="7C61CBDC" w14:textId="77777777" w:rsidR="00254D52" w:rsidRDefault="00254D52" w:rsidP="0000524E">
            <w:pPr>
              <w:rPr>
                <w:rFonts w:ascii="Segoe UI" w:hAnsi="Segoe UI" w:cs="Segoe UI"/>
                <w:b/>
                <w:noProof/>
                <w:highlight w:val="yellow"/>
                <w:lang w:eastAsia="zh-CN"/>
              </w:rPr>
            </w:pPr>
          </w:p>
          <w:p w14:paraId="38B8ECD4" w14:textId="77777777" w:rsidR="00254D52" w:rsidRDefault="00254D52" w:rsidP="0000524E">
            <w:pPr>
              <w:rPr>
                <w:rStyle w:val="Hyperlink"/>
                <w:rFonts w:ascii="Segoe UI" w:hAnsi="Segoe UI" w:cs="Segoe UI"/>
                <w:b/>
                <w:bCs/>
                <w:noProof/>
                <w:lang w:eastAsia="zh-CN"/>
              </w:rPr>
            </w:pPr>
            <w:r w:rsidRPr="00AD39D8">
              <w:rPr>
                <w:rFonts w:ascii="Segoe UI" w:hAnsi="Segoe UI" w:cs="Segoe UI"/>
                <w:b/>
                <w:noProof/>
                <w:highlight w:val="yellow"/>
                <w:lang w:eastAsia="zh-CN"/>
              </w:rPr>
              <w:t>IMPORTANT NOTE</w:t>
            </w:r>
            <w:r w:rsidRPr="00AD39D8">
              <w:rPr>
                <w:rFonts w:ascii="Segoe UI" w:hAnsi="Segoe UI" w:cs="Segoe UI"/>
                <w:b/>
                <w:noProof/>
                <w:color w:val="FFFFFF" w:themeColor="background1"/>
                <w:highlight w:val="yellow"/>
                <w:lang w:eastAsia="zh-CN"/>
              </w:rPr>
              <w:t>:</w:t>
            </w:r>
            <w:r>
              <w:rPr>
                <w:rFonts w:ascii="Segoe UI" w:hAnsi="Segoe UI" w:cs="Segoe UI"/>
                <w:b/>
                <w:noProof/>
                <w:color w:val="FFFFFF" w:themeColor="background1"/>
                <w:lang w:eastAsia="zh-CN"/>
              </w:rPr>
              <w:t xml:space="preserve"> Set up your demo environment one hour before your scheduled demo to make sure everything is working. For access problems, please email </w:t>
            </w:r>
            <w:hyperlink r:id="rId33">
              <w:r w:rsidRPr="5BABDC50">
                <w:rPr>
                  <w:rStyle w:val="Hyperlink"/>
                  <w:rFonts w:ascii="Segoe UI" w:hAnsi="Segoe UI" w:cs="Segoe UI"/>
                  <w:b/>
                  <w:bCs/>
                  <w:noProof/>
                  <w:lang w:eastAsia="zh-CN"/>
                </w:rPr>
                <w:t>cloudlabs-support@spektrasystems.com</w:t>
              </w:r>
            </w:hyperlink>
            <w:r w:rsidRPr="5BABDC50">
              <w:rPr>
                <w:rFonts w:ascii="Segoe UI" w:hAnsi="Segoe UI" w:cs="Segoe UI"/>
                <w:b/>
                <w:bCs/>
                <w:noProof/>
                <w:color w:val="FFFFFF" w:themeColor="background1"/>
                <w:lang w:eastAsia="zh-CN"/>
              </w:rPr>
              <w:t>.</w:t>
            </w:r>
            <w:r>
              <w:rPr>
                <w:rFonts w:ascii="Segoe UI" w:hAnsi="Segoe UI" w:cs="Segoe UI"/>
                <w:b/>
                <w:noProof/>
                <w:color w:val="FFFFFF" w:themeColor="background1"/>
                <w:lang w:eastAsia="zh-CN"/>
              </w:rPr>
              <w:t xml:space="preserve">  For demo feedback and other questions please email </w:t>
            </w:r>
            <w:hyperlink r:id="rId34">
              <w:r w:rsidRPr="5BABDC50">
                <w:rPr>
                  <w:rStyle w:val="Hyperlink"/>
                  <w:rFonts w:ascii="Segoe UI" w:hAnsi="Segoe UI" w:cs="Segoe UI"/>
                  <w:b/>
                  <w:bCs/>
                  <w:noProof/>
                  <w:lang w:eastAsia="zh-CN"/>
                </w:rPr>
                <w:t>daidemos@microsoft.com</w:t>
              </w:r>
            </w:hyperlink>
          </w:p>
          <w:p w14:paraId="4ED6C429" w14:textId="3E680C9E" w:rsidR="00BA3490" w:rsidRDefault="00BA3490" w:rsidP="0000524E">
            <w:pPr>
              <w:rPr>
                <w:rFonts w:ascii="Segoe UI" w:hAnsi="Segoe UI" w:cs="Segoe UI"/>
                <w:b/>
                <w:color w:val="FFFFFF" w:themeColor="background1"/>
                <w:lang w:eastAsia="zh-CN"/>
              </w:rPr>
            </w:pPr>
          </w:p>
        </w:tc>
      </w:tr>
    </w:tbl>
    <w:p w14:paraId="0C922116" w14:textId="71394C4D" w:rsidR="00FD799C" w:rsidRDefault="00FD799C">
      <w:pPr>
        <w:rPr>
          <w:rFonts w:ascii="Segoe UI" w:hAnsi="Segoe UI" w:cs="Segoe UI"/>
        </w:rPr>
      </w:pPr>
      <w:bookmarkStart w:id="0" w:name="_Demo_Run:_Step_3"/>
      <w:bookmarkEnd w:id="0"/>
    </w:p>
    <w:p w14:paraId="7B5C4314" w14:textId="77777777" w:rsidR="004865CA" w:rsidRDefault="004865CA" w:rsidP="004865CA">
      <w:pPr>
        <w:rPr>
          <w:rFonts w:ascii="Segoe UI" w:hAnsi="Segoe UI" w:cs="Segoe UI"/>
        </w:rPr>
      </w:pPr>
      <w:r>
        <w:rPr>
          <w:rFonts w:ascii="Segoe UI" w:hAnsi="Segoe UI" w:cs="Segoe UI"/>
        </w:rPr>
        <w:t>Microsoft Corporation. All rights reserved. </w:t>
      </w:r>
    </w:p>
    <w:p w14:paraId="1D865259" w14:textId="77777777" w:rsidR="004865CA" w:rsidRDefault="004865CA" w:rsidP="004865CA">
      <w:pPr>
        <w:pStyle w:val="paragraph"/>
        <w:spacing w:before="0" w:beforeAutospacing="0" w:after="0" w:afterAutospacing="0"/>
        <w:ind w:left="90" w:right="450"/>
        <w:jc w:val="both"/>
        <w:textAlignment w:val="baseline"/>
        <w:rPr>
          <w:rFonts w:ascii="Segoe UI" w:eastAsia="Times New Roman" w:hAnsi="Segoe UI" w:cs="Segoe UI"/>
          <w:sz w:val="22"/>
          <w:szCs w:val="22"/>
        </w:rPr>
      </w:pPr>
    </w:p>
    <w:p w14:paraId="4511F261" w14:textId="77777777" w:rsidR="004865CA" w:rsidRDefault="004865CA" w:rsidP="004865CA">
      <w:pPr>
        <w:pStyle w:val="Bodycopy"/>
        <w:spacing w:after="0" w:line="240" w:lineRule="auto"/>
        <w:ind w:left="720" w:right="728"/>
        <w:rPr>
          <w:rFonts w:ascii="Segoe UI" w:hAnsi="Segoe UI" w:cs="Segoe UI"/>
          <w:sz w:val="22"/>
          <w:szCs w:val="22"/>
        </w:rPr>
      </w:pPr>
      <w:r>
        <w:rPr>
          <w:rFonts w:ascii="Segoe UI" w:hAnsi="Segoe UI" w:cs="Segoe UI"/>
          <w:sz w:val="22"/>
          <w:szCs w:val="22"/>
        </w:rPr>
        <w:t>By using this demo/lab, you agree to the following terms:</w:t>
      </w:r>
    </w:p>
    <w:p w14:paraId="5C8C491B" w14:textId="77777777" w:rsidR="004865CA" w:rsidRDefault="004865CA" w:rsidP="004865CA">
      <w:pPr>
        <w:pStyle w:val="Bodycopy"/>
        <w:spacing w:after="120" w:line="240" w:lineRule="auto"/>
        <w:ind w:left="720" w:right="728"/>
        <w:rPr>
          <w:rFonts w:ascii="Segoe UI" w:hAnsi="Segoe UI" w:cs="Segoe UI"/>
          <w:sz w:val="22"/>
          <w:szCs w:val="22"/>
        </w:rPr>
      </w:pPr>
      <w:r>
        <w:rPr>
          <w:rFonts w:ascii="Segoe UI" w:hAnsi="Segoe UI" w:cs="Segoe UI"/>
          <w:sz w:val="22"/>
          <w:szCs w:val="22"/>
        </w:rPr>
        <w:t>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w:t>
      </w:r>
      <w:r>
        <w:rPr>
          <w:rFonts w:ascii="Segoe UI" w:hAnsi="Segoe UI" w:cs="Segoe UI"/>
          <w:sz w:val="22"/>
          <w:szCs w:val="22"/>
          <w:lang w:val="en-IN"/>
        </w:rPr>
        <w:t xml:space="preserve"> </w:t>
      </w:r>
      <w:r>
        <w:rPr>
          <w:rFonts w:ascii="Segoe UI" w:hAnsi="Segoe UI" w:cs="Segoe UI"/>
          <w:sz w:val="22"/>
          <w:szCs w:val="22"/>
        </w:rPr>
        <w:t>You may not use it for any other purpose. You may not modify, copy, distribute, transmit, display, perform, reproduce, publish, license, create derivative works from, transfer, or sell this demo/lab or any portion thereof.</w:t>
      </w:r>
    </w:p>
    <w:p w14:paraId="0CDD70CC" w14:textId="77777777" w:rsidR="004865CA" w:rsidRDefault="004865CA" w:rsidP="004865CA">
      <w:pPr>
        <w:pStyle w:val="Bodycopy"/>
        <w:spacing w:after="120" w:line="240" w:lineRule="auto"/>
        <w:ind w:left="720" w:right="728"/>
        <w:rPr>
          <w:rFonts w:ascii="Segoe UI" w:hAnsi="Segoe UI" w:cs="Segoe UI"/>
          <w:sz w:val="22"/>
          <w:szCs w:val="22"/>
        </w:rPr>
      </w:pPr>
      <w:r>
        <w:rPr>
          <w:rFonts w:ascii="Segoe UI" w:hAnsi="Segoe UI" w:cs="Segoe UI"/>
          <w:sz w:val="22"/>
          <w:szCs w:val="22"/>
        </w:rPr>
        <w:t>COPYING OR REPRODUCTION OF THE DEMO/LAB (OR ANY PORTION OF IT) TO ANY OTHER SERVER OR LOCATION FOR FURTHER REPRODUCTION OR REDISTRIBUTION IS EXPRESSLY PROHIBITED.</w:t>
      </w:r>
    </w:p>
    <w:p w14:paraId="263CE960" w14:textId="77777777" w:rsidR="004865CA" w:rsidRDefault="004865CA" w:rsidP="004865CA">
      <w:pPr>
        <w:pStyle w:val="Bodycopy"/>
        <w:spacing w:after="120" w:line="240" w:lineRule="auto"/>
        <w:ind w:left="720" w:right="728"/>
        <w:rPr>
          <w:rFonts w:ascii="Segoe UI" w:hAnsi="Segoe UI" w:cs="Segoe UI"/>
          <w:sz w:val="22"/>
          <w:szCs w:val="22"/>
        </w:rPr>
      </w:pPr>
      <w:r>
        <w:rPr>
          <w:rFonts w:ascii="Segoe UI" w:hAnsi="Segoe UI" w:cs="Segoe UI"/>
          <w:sz w:val="22"/>
          <w:szCs w:val="22"/>
        </w:rPr>
        <w:t>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w:t>
      </w:r>
      <w:r>
        <w:rPr>
          <w:rFonts w:ascii="Segoe UI" w:hAnsi="Segoe UI" w:cs="Segoe UI"/>
          <w:sz w:val="22"/>
          <w:szCs w:val="22"/>
          <w:lang w:val="en-IN"/>
        </w:rPr>
        <w:t xml:space="preserve"> </w:t>
      </w:r>
      <w:r>
        <w:rPr>
          <w:rFonts w:ascii="Segoe UI" w:hAnsi="Segoe UI" w:cs="Segoe UI"/>
          <w:sz w:val="22"/>
          <w:szCs w:val="22"/>
        </w:rPr>
        <w:t>YOUR EXPERIENCE WITH USING SUCH FEATURES AND FUNCITONALITY IN A PHYSICAL ENVIRONMENT MAY ALSO BE DIFFERENT.</w:t>
      </w:r>
    </w:p>
    <w:p w14:paraId="09D1C23F" w14:textId="77777777" w:rsidR="004865CA" w:rsidRDefault="004865CA" w:rsidP="004865CA">
      <w:pPr>
        <w:pStyle w:val="Bodycopy"/>
        <w:spacing w:after="120" w:line="240" w:lineRule="auto"/>
        <w:ind w:left="720" w:right="728"/>
        <w:rPr>
          <w:rFonts w:ascii="Segoe UI" w:hAnsi="Segoe UI" w:cs="Segoe UI"/>
          <w:sz w:val="22"/>
          <w:szCs w:val="22"/>
        </w:rPr>
      </w:pPr>
      <w:r>
        <w:rPr>
          <w:rFonts w:ascii="Segoe UI" w:hAnsi="Segoe UI" w:cs="Segoe UI"/>
          <w:b/>
          <w:sz w:val="22"/>
          <w:szCs w:val="22"/>
        </w:rPr>
        <w:t>FEEDBACK</w:t>
      </w:r>
      <w:r>
        <w:rPr>
          <w:rFonts w:ascii="Segoe UI" w:hAnsi="Segoe UI" w:cs="Segoe UI"/>
          <w:sz w:val="22"/>
          <w:szCs w:val="22"/>
        </w:rPr>
        <w:t>.</w:t>
      </w:r>
      <w:r>
        <w:rPr>
          <w:rFonts w:ascii="Segoe UI" w:hAnsi="Segoe UI" w:cs="Segoe UI"/>
          <w:sz w:val="22"/>
          <w:szCs w:val="22"/>
          <w:lang w:val="en-IN"/>
        </w:rPr>
        <w:t xml:space="preserve"> </w:t>
      </w:r>
      <w:r>
        <w:rPr>
          <w:rFonts w:ascii="Segoe UI" w:hAnsi="Segoe UI" w:cs="Segoe UI"/>
          <w:sz w:val="22"/>
          <w:szCs w:val="22"/>
        </w:rPr>
        <w:t>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may not give feedback that is subject to a license that requires Microsoft to license its software or documentation to third parties because we include your feedback in them. These rights survive this agreement.</w:t>
      </w:r>
    </w:p>
    <w:p w14:paraId="4F15B178" w14:textId="77777777" w:rsidR="004865CA" w:rsidRDefault="004865CA" w:rsidP="004865CA">
      <w:pPr>
        <w:pStyle w:val="Bodycopy"/>
        <w:spacing w:after="120" w:line="240" w:lineRule="auto"/>
        <w:ind w:left="720" w:right="728"/>
        <w:rPr>
          <w:rFonts w:ascii="Segoe UI" w:hAnsi="Segoe UI" w:cs="Segoe UI"/>
          <w:sz w:val="22"/>
          <w:szCs w:val="22"/>
        </w:rPr>
      </w:pPr>
      <w:r>
        <w:rPr>
          <w:rFonts w:ascii="Segoe UI" w:hAnsi="Segoe UI" w:cs="Segoe UI"/>
          <w:sz w:val="22"/>
          <w:szCs w:val="22"/>
        </w:rPr>
        <w:t>MICROSOFT CORPORATION HEREBY DISCLAIMS ALL WARRANTIES AND CONDITIONS WITH REGARD TO THE DEMO/LAB, INCLUDING ALL WARRANTIES AND CONDITIONS OF MERCHANTABILITY, WHETHER EXPRESS, IMPLIED OR STATUTORY, FITNESS FOR A PARTICULAR PURPOSE, TITLE AND NON-INFRINGEMENT.</w:t>
      </w:r>
      <w:r>
        <w:rPr>
          <w:rFonts w:ascii="Segoe UI" w:hAnsi="Segoe UI" w:cs="Segoe UI"/>
          <w:sz w:val="22"/>
          <w:szCs w:val="22"/>
          <w:lang w:val="en-IN"/>
        </w:rPr>
        <w:t xml:space="preserve"> </w:t>
      </w:r>
      <w:r>
        <w:rPr>
          <w:rFonts w:ascii="Segoe UI" w:hAnsi="Segoe UI" w:cs="Segoe UI"/>
          <w:sz w:val="22"/>
          <w:szCs w:val="22"/>
        </w:rPr>
        <w:t>MICROSOFT DOES NOT MAKE ANY ASSURANCES OR REPRESENTATIONS WITH REGARD TO THE ACCURACY OF THE RESULTS, OUTPUT THAT DERIVES FROM USE OF DEMO/ LAB, OR SUITABILITY OF THE INFORMATION CONTAINED IN THE DEMO/LAB FOR ANY PURPOSE.</w:t>
      </w:r>
    </w:p>
    <w:p w14:paraId="0E46267B" w14:textId="58D23413" w:rsidR="004865CA" w:rsidRDefault="004865CA" w:rsidP="004865CA">
      <w:pPr>
        <w:pStyle w:val="Introductoryparagraph"/>
        <w:spacing w:after="120" w:line="240" w:lineRule="auto"/>
        <w:ind w:left="720" w:right="728"/>
        <w:rPr>
          <w:rFonts w:ascii="Segoe UI" w:hAnsi="Segoe UI" w:cs="Segoe UI"/>
          <w:b/>
          <w:color w:val="auto"/>
          <w:sz w:val="22"/>
          <w:szCs w:val="22"/>
        </w:rPr>
      </w:pPr>
      <w:r>
        <w:rPr>
          <w:rFonts w:ascii="Segoe UI" w:hAnsi="Segoe UI" w:cs="Segoe UI"/>
          <w:b/>
          <w:color w:val="auto"/>
          <w:sz w:val="22"/>
          <w:szCs w:val="22"/>
        </w:rPr>
        <w:t>DISCLAIMER</w:t>
      </w:r>
    </w:p>
    <w:p w14:paraId="6A610725" w14:textId="28232AD3" w:rsidR="00FD799C" w:rsidRPr="0037442F" w:rsidRDefault="00181350" w:rsidP="0037442F">
      <w:pPr>
        <w:spacing w:before="120" w:after="120"/>
        <w:rPr>
          <w:rFonts w:ascii="Segoe UI" w:hAnsi="Segoe UI" w:cs="Segoe UI"/>
          <w:b/>
          <w:color w:val="FFFFFF" w:themeColor="background1"/>
          <w:lang w:eastAsia="zh-CN"/>
        </w:rPr>
      </w:pPr>
      <w:r>
        <w:rPr>
          <w:rFonts w:ascii="Segoe UI" w:hAnsi="Segoe UI" w:cs="Segoe UI"/>
        </w:rPr>
        <w:t>This demo/lab contains only a portion of new features and enhancements in Microsoft products. Some of the features might change in future releases of the product. In this demo/lab, you will learn about some, but not all, new features.</w:t>
      </w:r>
    </w:p>
    <w:sectPr w:rsidR="00FD799C" w:rsidRPr="0037442F">
      <w:footerReference w:type="default" r:id="rId35"/>
      <w:pgSz w:w="16840" w:h="11907" w:orient="landscape"/>
      <w:pgMar w:top="720" w:right="720" w:bottom="405"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E5B6E" w14:textId="77777777" w:rsidR="006E70F9" w:rsidRDefault="006E70F9">
      <w:r>
        <w:separator/>
      </w:r>
    </w:p>
  </w:endnote>
  <w:endnote w:type="continuationSeparator" w:id="0">
    <w:p w14:paraId="75700998" w14:textId="77777777" w:rsidR="006E70F9" w:rsidRDefault="006E70F9">
      <w:r>
        <w:continuationSeparator/>
      </w:r>
    </w:p>
  </w:endnote>
  <w:endnote w:type="continuationNotice" w:id="1">
    <w:p w14:paraId="69BB178C" w14:textId="77777777" w:rsidR="006E70F9" w:rsidRDefault="006E70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Pro">
    <w:altName w:val="Segoe UI"/>
    <w:charset w:val="00"/>
    <w:family w:val="swiss"/>
    <w:pitch w:val="variable"/>
    <w:sig w:usb0="A00002AF" w:usb1="4000205B" w:usb2="00000000" w:usb3="00000000" w:csb0="0000009F" w:csb1="00000000"/>
  </w:font>
  <w:font w:name="Segoe Pro Semibold">
    <w:altName w:val="Segoe UI Semibold"/>
    <w:charset w:val="00"/>
    <w:family w:val="swiss"/>
    <w:pitch w:val="variable"/>
    <w:sig w:usb0="00000001" w:usb1="4000205B"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Light">
    <w:charset w:val="80"/>
    <w:family w:val="roman"/>
    <w:pitch w:val="variable"/>
    <w:sig w:usb0="800002E7" w:usb1="2AC7FCFF" w:usb2="00000012" w:usb3="00000000" w:csb0="0002009F" w:csb1="00000000"/>
  </w:font>
  <w:font w:name="Segoe UI Semibold">
    <w:panose1 w:val="020B0702040204020203"/>
    <w:charset w:val="00"/>
    <w:family w:val="swiss"/>
    <w:pitch w:val="variable"/>
    <w:sig w:usb0="E4002EFF" w:usb1="C000E47F" w:usb2="00000009" w:usb3="00000000" w:csb0="000001FF" w:csb1="00000000"/>
  </w:font>
  <w:font w:name="+mn-e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E6C4E" w14:textId="77777777" w:rsidR="009C2CBC" w:rsidRDefault="009C2CBC">
    <w:pPr>
      <w:tabs>
        <w:tab w:val="center" w:pos="4550"/>
        <w:tab w:val="left" w:pos="5818"/>
      </w:tabs>
      <w:ind w:right="260"/>
      <w:jc w:val="right"/>
      <w:rPr>
        <w:rFonts w:ascii="Segoe UI" w:hAnsi="Segoe UI" w:cs="Segoe UI"/>
        <w:color w:val="222A35" w:themeColor="text2" w:themeShade="80"/>
      </w:rPr>
    </w:pPr>
    <w:r>
      <w:rPr>
        <w:rFonts w:ascii="Segoe UI" w:hAnsi="Segoe UI" w:cs="Segoe UI"/>
        <w:color w:val="8496B0" w:themeColor="text2" w:themeTint="99"/>
        <w:spacing w:val="60"/>
      </w:rPr>
      <w:t>Page</w:t>
    </w:r>
    <w:r>
      <w:rPr>
        <w:rFonts w:ascii="Segoe UI" w:hAnsi="Segoe UI" w:cs="Segoe UI"/>
        <w:color w:val="8496B0" w:themeColor="text2" w:themeTint="99"/>
      </w:rPr>
      <w:t xml:space="preserve"> </w:t>
    </w:r>
    <w:r>
      <w:rPr>
        <w:rFonts w:ascii="Segoe UI" w:hAnsi="Segoe UI" w:cs="Segoe UI"/>
        <w:color w:val="323E4F" w:themeColor="text2" w:themeShade="BF"/>
      </w:rPr>
      <w:fldChar w:fldCharType="begin"/>
    </w:r>
    <w:r>
      <w:rPr>
        <w:rFonts w:ascii="Segoe UI" w:hAnsi="Segoe UI" w:cs="Segoe UI"/>
        <w:color w:val="323E4F" w:themeColor="text2" w:themeShade="BF"/>
      </w:rPr>
      <w:instrText xml:space="preserve"> PAGE   \* MERGEFORMAT </w:instrText>
    </w:r>
    <w:r>
      <w:rPr>
        <w:rFonts w:ascii="Segoe UI" w:hAnsi="Segoe UI" w:cs="Segoe UI"/>
        <w:color w:val="323E4F" w:themeColor="text2" w:themeShade="BF"/>
      </w:rPr>
      <w:fldChar w:fldCharType="separate"/>
    </w:r>
    <w:r>
      <w:rPr>
        <w:rFonts w:ascii="Segoe UI" w:hAnsi="Segoe UI" w:cs="Segoe UI"/>
        <w:color w:val="323E4F" w:themeColor="text2" w:themeShade="BF"/>
      </w:rPr>
      <w:t>158</w:t>
    </w:r>
    <w:r>
      <w:rPr>
        <w:rFonts w:ascii="Segoe UI" w:hAnsi="Segoe UI" w:cs="Segoe UI"/>
        <w:color w:val="323E4F" w:themeColor="text2" w:themeShade="BF"/>
      </w:rPr>
      <w:fldChar w:fldCharType="end"/>
    </w:r>
    <w:r>
      <w:rPr>
        <w:rFonts w:ascii="Segoe UI" w:hAnsi="Segoe UI" w:cs="Segoe UI"/>
        <w:color w:val="323E4F" w:themeColor="text2" w:themeShade="BF"/>
      </w:rPr>
      <w:t xml:space="preserve"> | </w:t>
    </w:r>
    <w:r>
      <w:rPr>
        <w:rFonts w:ascii="Segoe UI" w:hAnsi="Segoe UI" w:cs="Segoe UI"/>
        <w:color w:val="323E4F" w:themeColor="text2" w:themeShade="BF"/>
      </w:rPr>
      <w:fldChar w:fldCharType="begin"/>
    </w:r>
    <w:r>
      <w:rPr>
        <w:rFonts w:ascii="Segoe UI" w:hAnsi="Segoe UI" w:cs="Segoe UI"/>
        <w:color w:val="323E4F" w:themeColor="text2" w:themeShade="BF"/>
      </w:rPr>
      <w:instrText xml:space="preserve"> NUMPAGES  \* Arabic  \* MERGEFORMAT </w:instrText>
    </w:r>
    <w:r>
      <w:rPr>
        <w:rFonts w:ascii="Segoe UI" w:hAnsi="Segoe UI" w:cs="Segoe UI"/>
        <w:color w:val="323E4F" w:themeColor="text2" w:themeShade="BF"/>
      </w:rPr>
      <w:fldChar w:fldCharType="separate"/>
    </w:r>
    <w:r>
      <w:rPr>
        <w:rFonts w:ascii="Segoe UI" w:hAnsi="Segoe UI" w:cs="Segoe UI"/>
        <w:color w:val="323E4F" w:themeColor="text2" w:themeShade="BF"/>
      </w:rPr>
      <w:t>165</w:t>
    </w:r>
    <w:r>
      <w:rPr>
        <w:rFonts w:ascii="Segoe UI" w:hAnsi="Segoe UI" w:cs="Segoe UI"/>
        <w:color w:val="323E4F" w:themeColor="text2" w:themeShade="BF"/>
      </w:rPr>
      <w:fldChar w:fldCharType="end"/>
    </w:r>
  </w:p>
  <w:p w14:paraId="2CCDA715" w14:textId="77777777" w:rsidR="009C2CBC" w:rsidRDefault="009C2C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B176F" w14:textId="77777777" w:rsidR="006E70F9" w:rsidRDefault="006E70F9">
      <w:r>
        <w:separator/>
      </w:r>
    </w:p>
  </w:footnote>
  <w:footnote w:type="continuationSeparator" w:id="0">
    <w:p w14:paraId="25D71D08" w14:textId="77777777" w:rsidR="006E70F9" w:rsidRDefault="006E70F9">
      <w:r>
        <w:continuationSeparator/>
      </w:r>
    </w:p>
  </w:footnote>
  <w:footnote w:type="continuationNotice" w:id="1">
    <w:p w14:paraId="2C4F6999" w14:textId="77777777" w:rsidR="006E70F9" w:rsidRDefault="006E70F9"/>
  </w:footnote>
</w:footnotes>
</file>

<file path=word/intelligence2.xml><?xml version="1.0" encoding="utf-8"?>
<int2:intelligence xmlns:int2="http://schemas.microsoft.com/office/intelligence/2020/intelligence">
  <int2:observations>
    <int2:textHash hashCode="Myc3LdXIbCdjVa" id="PA6h/sTc">
      <int2:state type="LegacyProofing" value="Rejected"/>
    </int2:textHash>
    <int2:textHash hashCode="4qZL8EGBb2rLRe" id="fOt1Aw90">
      <int2:state type="LegacyProofing" value="Rejected"/>
    </int2:textHash>
    <int2:textHash hashCode="kJaJ63QpJlhcth" id="FFNK2hXu">
      <int2:state type="LegacyProofing" value="Rejected"/>
    </int2:textHash>
    <int2:textHash hashCode="/jwD4BurKygOk/" id="JT8GE//k">
      <int2:state type="LegacyProofing" value="Rejected"/>
    </int2:textHash>
    <int2:textHash hashCode="nWfuy5d8xbUDBR" id="8o1XG8OZ">
      <int2:state type="LegacyProofing" value="Rejected"/>
    </int2:textHash>
    <int2:textHash hashCode="FqEuv5xf16YfS9" id="yVKukp5P">
      <int2:state type="LegacyProofing" value="Rejected"/>
    </int2:textHash>
    <int2:textHash hashCode="s1Hl3wE2gqTtMf" id="IvI6Ypj/">
      <int2:state type="LegacyProofing" 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4093220"/>
    <w:multiLevelType w:val="singleLevel"/>
    <w:tmpl w:val="F4093220"/>
    <w:lvl w:ilvl="0">
      <w:start w:val="1"/>
      <w:numFmt w:val="bullet"/>
      <w:lvlText w:val=""/>
      <w:lvlJc w:val="left"/>
      <w:pPr>
        <w:ind w:left="0" w:hanging="360"/>
      </w:pPr>
      <w:rPr>
        <w:rFonts w:ascii="Symbol" w:hAnsi="Symbol" w:hint="default"/>
      </w:rPr>
    </w:lvl>
  </w:abstractNum>
  <w:abstractNum w:abstractNumId="1" w15:restartNumberingAfterBreak="0">
    <w:nsid w:val="FBBF9AB5"/>
    <w:multiLevelType w:val="multilevel"/>
    <w:tmpl w:val="FBBF9AB5"/>
    <w:lvl w:ilvl="0">
      <w:start w:val="1"/>
      <w:numFmt w:val="decimal"/>
      <w:lvlText w:val="%1."/>
      <w:lvlJc w:val="left"/>
      <w:pPr>
        <w:ind w:left="720" w:hanging="360"/>
      </w:pPr>
      <w:rPr>
        <w:rFonts w:ascii="Segoe UI" w:hAnsi="Segoe UI" w:cs="Segoe UI" w:hint="default"/>
        <w:b w:val="0"/>
        <w:bCs w:val="0"/>
        <w:color w:val="000000" w:themeColor="text1"/>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EF74E6"/>
    <w:multiLevelType w:val="hybridMultilevel"/>
    <w:tmpl w:val="0409001D"/>
    <w:lvl w:ilvl="0" w:tplc="C76E537A">
      <w:start w:val="1"/>
      <w:numFmt w:val="decimal"/>
      <w:lvlText w:val="%1)"/>
      <w:lvlJc w:val="left"/>
      <w:pPr>
        <w:ind w:left="360" w:hanging="360"/>
      </w:pPr>
    </w:lvl>
    <w:lvl w:ilvl="1" w:tplc="D90C2B42">
      <w:start w:val="1"/>
      <w:numFmt w:val="lowerLetter"/>
      <w:lvlText w:val="%2)"/>
      <w:lvlJc w:val="left"/>
      <w:pPr>
        <w:ind w:left="720" w:hanging="360"/>
      </w:pPr>
    </w:lvl>
    <w:lvl w:ilvl="2" w:tplc="D3FACF3C">
      <w:start w:val="1"/>
      <w:numFmt w:val="lowerRoman"/>
      <w:lvlText w:val="%3)"/>
      <w:lvlJc w:val="left"/>
      <w:pPr>
        <w:ind w:left="1080" w:hanging="360"/>
      </w:pPr>
    </w:lvl>
    <w:lvl w:ilvl="3" w:tplc="EC24D440">
      <w:start w:val="1"/>
      <w:numFmt w:val="decimal"/>
      <w:lvlText w:val="(%4)"/>
      <w:lvlJc w:val="left"/>
      <w:pPr>
        <w:ind w:left="1440" w:hanging="360"/>
      </w:pPr>
    </w:lvl>
    <w:lvl w:ilvl="4" w:tplc="2D5808AC">
      <w:start w:val="1"/>
      <w:numFmt w:val="lowerLetter"/>
      <w:lvlText w:val="(%5)"/>
      <w:lvlJc w:val="left"/>
      <w:pPr>
        <w:ind w:left="1800" w:hanging="360"/>
      </w:pPr>
    </w:lvl>
    <w:lvl w:ilvl="5" w:tplc="0062E684">
      <w:start w:val="1"/>
      <w:numFmt w:val="lowerRoman"/>
      <w:lvlText w:val="(%6)"/>
      <w:lvlJc w:val="left"/>
      <w:pPr>
        <w:ind w:left="2160" w:hanging="360"/>
      </w:pPr>
    </w:lvl>
    <w:lvl w:ilvl="6" w:tplc="EC3088EE">
      <w:start w:val="1"/>
      <w:numFmt w:val="decimal"/>
      <w:lvlText w:val="%7."/>
      <w:lvlJc w:val="left"/>
      <w:pPr>
        <w:ind w:left="360" w:hanging="360"/>
      </w:pPr>
    </w:lvl>
    <w:lvl w:ilvl="7" w:tplc="BCDE15BC">
      <w:start w:val="1"/>
      <w:numFmt w:val="lowerLetter"/>
      <w:lvlText w:val="%8."/>
      <w:lvlJc w:val="left"/>
      <w:pPr>
        <w:ind w:left="2880" w:hanging="360"/>
      </w:pPr>
    </w:lvl>
    <w:lvl w:ilvl="8" w:tplc="2572C8BA">
      <w:start w:val="1"/>
      <w:numFmt w:val="lowerRoman"/>
      <w:lvlText w:val="%9."/>
      <w:lvlJc w:val="left"/>
      <w:pPr>
        <w:ind w:left="3240" w:hanging="360"/>
      </w:pPr>
    </w:lvl>
  </w:abstractNum>
  <w:abstractNum w:abstractNumId="3" w15:restartNumberingAfterBreak="0">
    <w:nsid w:val="05E3038E"/>
    <w:multiLevelType w:val="multilevel"/>
    <w:tmpl w:val="E8187AE8"/>
    <w:lvl w:ilvl="0">
      <w:start w:val="1"/>
      <w:numFmt w:val="decimal"/>
      <w:lvlText w:val="%1."/>
      <w:lvlJc w:val="left"/>
      <w:pPr>
        <w:tabs>
          <w:tab w:val="left" w:pos="-5"/>
        </w:tabs>
        <w:ind w:left="360" w:hanging="360"/>
      </w:pPr>
      <w:rPr>
        <w:rFonts w:ascii="Segoe UI" w:hAnsi="Segoe UI" w:cs="Segoe UI" w:hint="default"/>
        <w:b w:val="0"/>
        <w:bCs w:val="0"/>
        <w:sz w:val="22"/>
        <w:szCs w:val="22"/>
      </w:rPr>
    </w:lvl>
    <w:lvl w:ilvl="1">
      <w:start w:val="1"/>
      <w:numFmt w:val="lowerLetter"/>
      <w:lvlText w:val="%2."/>
      <w:lvlJc w:val="left"/>
      <w:pPr>
        <w:tabs>
          <w:tab w:val="left" w:pos="420"/>
        </w:tabs>
        <w:ind w:left="1860" w:hanging="360"/>
      </w:pPr>
    </w:lvl>
    <w:lvl w:ilvl="2">
      <w:start w:val="1"/>
      <w:numFmt w:val="lowerRoman"/>
      <w:lvlText w:val="%3."/>
      <w:lvlJc w:val="right"/>
      <w:pPr>
        <w:tabs>
          <w:tab w:val="left" w:pos="420"/>
        </w:tabs>
        <w:ind w:left="2580" w:hanging="180"/>
      </w:pPr>
    </w:lvl>
    <w:lvl w:ilvl="3">
      <w:start w:val="1"/>
      <w:numFmt w:val="decimal"/>
      <w:lvlText w:val="%4."/>
      <w:lvlJc w:val="left"/>
      <w:pPr>
        <w:tabs>
          <w:tab w:val="left" w:pos="-2520"/>
        </w:tabs>
        <w:ind w:left="360" w:hanging="360"/>
      </w:pPr>
    </w:lvl>
    <w:lvl w:ilvl="4">
      <w:start w:val="1"/>
      <w:numFmt w:val="lowerLetter"/>
      <w:lvlText w:val="%5."/>
      <w:lvlJc w:val="left"/>
      <w:pPr>
        <w:tabs>
          <w:tab w:val="left" w:pos="420"/>
        </w:tabs>
        <w:ind w:left="4020" w:hanging="360"/>
      </w:pPr>
    </w:lvl>
    <w:lvl w:ilvl="5">
      <w:start w:val="1"/>
      <w:numFmt w:val="lowerRoman"/>
      <w:lvlText w:val="%6."/>
      <w:lvlJc w:val="right"/>
      <w:pPr>
        <w:tabs>
          <w:tab w:val="left" w:pos="420"/>
        </w:tabs>
        <w:ind w:left="4740" w:hanging="180"/>
      </w:pPr>
    </w:lvl>
    <w:lvl w:ilvl="6">
      <w:start w:val="1"/>
      <w:numFmt w:val="decimal"/>
      <w:lvlText w:val="%7."/>
      <w:lvlJc w:val="left"/>
      <w:pPr>
        <w:tabs>
          <w:tab w:val="left" w:pos="-4680"/>
        </w:tabs>
        <w:ind w:left="360" w:hanging="360"/>
      </w:pPr>
      <w:rPr>
        <w:b w:val="0"/>
        <w:bCs/>
      </w:rPr>
    </w:lvl>
    <w:lvl w:ilvl="7">
      <w:start w:val="1"/>
      <w:numFmt w:val="lowerLetter"/>
      <w:lvlText w:val="%8."/>
      <w:lvlJc w:val="left"/>
      <w:pPr>
        <w:tabs>
          <w:tab w:val="left" w:pos="420"/>
        </w:tabs>
        <w:ind w:left="6180" w:hanging="360"/>
      </w:pPr>
    </w:lvl>
    <w:lvl w:ilvl="8">
      <w:start w:val="1"/>
      <w:numFmt w:val="lowerRoman"/>
      <w:lvlText w:val="%9."/>
      <w:lvlJc w:val="right"/>
      <w:pPr>
        <w:tabs>
          <w:tab w:val="left" w:pos="420"/>
        </w:tabs>
        <w:ind w:left="6900" w:hanging="180"/>
      </w:pPr>
    </w:lvl>
  </w:abstractNum>
  <w:abstractNum w:abstractNumId="4" w15:restartNumberingAfterBreak="0">
    <w:nsid w:val="088D339F"/>
    <w:multiLevelType w:val="hybridMultilevel"/>
    <w:tmpl w:val="2ADA30EA"/>
    <w:lvl w:ilvl="0" w:tplc="DAC432C6">
      <w:start w:val="1"/>
      <w:numFmt w:val="decimal"/>
      <w:lvlText w:val="%1."/>
      <w:lvlJc w:val="left"/>
      <w:pPr>
        <w:ind w:left="360" w:hanging="360"/>
      </w:pPr>
      <w:rPr>
        <w:rFonts w:hint="default"/>
        <w:b w:val="0"/>
        <w:bCs w:val="0"/>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0E3110C7"/>
    <w:multiLevelType w:val="hybridMultilevel"/>
    <w:tmpl w:val="9F18E812"/>
    <w:lvl w:ilvl="0" w:tplc="52E80C98">
      <w:start w:val="1"/>
      <w:numFmt w:val="bullet"/>
      <w:lvlText w:val=""/>
      <w:lvlJc w:val="left"/>
      <w:pPr>
        <w:ind w:left="720" w:hanging="360"/>
      </w:pPr>
      <w:rPr>
        <w:rFonts w:ascii="Segoe Pro" w:hAnsi="Segoe Pro" w:hint="default"/>
      </w:rPr>
    </w:lvl>
    <w:lvl w:ilvl="1" w:tplc="04090001">
      <w:start w:val="1"/>
      <w:numFmt w:val="bullet"/>
      <w:lvlText w:val=""/>
      <w:lvlJc w:val="left"/>
      <w:pPr>
        <w:ind w:left="1440" w:hanging="360"/>
      </w:pPr>
      <w:rPr>
        <w:rFonts w:ascii="Symbol" w:hAnsi="Symbol" w:hint="default"/>
      </w:rPr>
    </w:lvl>
    <w:lvl w:ilvl="2" w:tplc="556A51A0">
      <w:start w:val="1"/>
      <w:numFmt w:val="bullet"/>
      <w:lvlText w:val=""/>
      <w:lvlJc w:val="left"/>
      <w:pPr>
        <w:ind w:left="2160" w:hanging="360"/>
      </w:pPr>
      <w:rPr>
        <w:rFonts w:ascii="Segoe Pro Semibold" w:hAnsi="Segoe Pro Semibold" w:hint="default"/>
      </w:rPr>
    </w:lvl>
    <w:lvl w:ilvl="3" w:tplc="B84833A0">
      <w:start w:val="1"/>
      <w:numFmt w:val="bullet"/>
      <w:lvlText w:val=""/>
      <w:lvlJc w:val="left"/>
      <w:pPr>
        <w:ind w:left="2880" w:hanging="360"/>
      </w:pPr>
      <w:rPr>
        <w:rFonts w:ascii="Segoe Pro" w:hAnsi="Segoe Pro" w:hint="default"/>
      </w:rPr>
    </w:lvl>
    <w:lvl w:ilvl="4" w:tplc="CF0EF9FA">
      <w:start w:val="1"/>
      <w:numFmt w:val="bullet"/>
      <w:lvlText w:val="o"/>
      <w:lvlJc w:val="left"/>
      <w:pPr>
        <w:ind w:left="3600" w:hanging="360"/>
      </w:pPr>
      <w:rPr>
        <w:rFonts w:ascii="Arial" w:hAnsi="Arial" w:cs="Times New Roman" w:hint="default"/>
      </w:rPr>
    </w:lvl>
    <w:lvl w:ilvl="5" w:tplc="82604692">
      <w:start w:val="1"/>
      <w:numFmt w:val="bullet"/>
      <w:lvlText w:val=""/>
      <w:lvlJc w:val="left"/>
      <w:pPr>
        <w:ind w:left="4320" w:hanging="360"/>
      </w:pPr>
      <w:rPr>
        <w:rFonts w:ascii="Segoe Pro Semibold" w:hAnsi="Segoe Pro Semibold" w:hint="default"/>
      </w:rPr>
    </w:lvl>
    <w:lvl w:ilvl="6" w:tplc="E4FAD7A0">
      <w:start w:val="1"/>
      <w:numFmt w:val="bullet"/>
      <w:lvlText w:val=""/>
      <w:lvlJc w:val="left"/>
      <w:pPr>
        <w:ind w:left="5040" w:hanging="360"/>
      </w:pPr>
      <w:rPr>
        <w:rFonts w:ascii="Segoe Pro" w:hAnsi="Segoe Pro" w:hint="default"/>
      </w:rPr>
    </w:lvl>
    <w:lvl w:ilvl="7" w:tplc="9828BC24">
      <w:start w:val="1"/>
      <w:numFmt w:val="bullet"/>
      <w:lvlText w:val="o"/>
      <w:lvlJc w:val="left"/>
      <w:pPr>
        <w:ind w:left="5760" w:hanging="360"/>
      </w:pPr>
      <w:rPr>
        <w:rFonts w:ascii="Arial" w:hAnsi="Arial" w:cs="Times New Roman" w:hint="default"/>
      </w:rPr>
    </w:lvl>
    <w:lvl w:ilvl="8" w:tplc="697E6178">
      <w:start w:val="1"/>
      <w:numFmt w:val="bullet"/>
      <w:lvlText w:val=""/>
      <w:lvlJc w:val="left"/>
      <w:pPr>
        <w:ind w:left="6480" w:hanging="360"/>
      </w:pPr>
      <w:rPr>
        <w:rFonts w:ascii="Segoe Pro Semibold" w:hAnsi="Segoe Pro Semibold" w:hint="default"/>
      </w:rPr>
    </w:lvl>
  </w:abstractNum>
  <w:abstractNum w:abstractNumId="6" w15:restartNumberingAfterBreak="0">
    <w:nsid w:val="109F6672"/>
    <w:multiLevelType w:val="multilevel"/>
    <w:tmpl w:val="2710E498"/>
    <w:lvl w:ilvl="0">
      <w:start w:val="1"/>
      <w:numFmt w:val="decimal"/>
      <w:lvlText w:val="%1."/>
      <w:lvlJc w:val="left"/>
      <w:pPr>
        <w:ind w:left="360" w:hanging="360"/>
      </w:pPr>
      <w:rPr>
        <w:rFonts w:hint="default"/>
        <w:b w:val="0"/>
        <w:bCs/>
      </w:rPr>
    </w:lvl>
    <w:lvl w:ilvl="1">
      <w:start w:val="3"/>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7" w15:restartNumberingAfterBreak="0">
    <w:nsid w:val="110653C4"/>
    <w:multiLevelType w:val="hybridMultilevel"/>
    <w:tmpl w:val="D008543A"/>
    <w:lvl w:ilvl="0" w:tplc="A49C7586">
      <w:start w:val="1"/>
      <w:numFmt w:val="decimal"/>
      <w:lvlText w:val="%1."/>
      <w:lvlJc w:val="left"/>
      <w:pPr>
        <w:ind w:left="360" w:hanging="360"/>
      </w:pPr>
      <w:rPr>
        <w:rFonts w:ascii="Segoe UI" w:hAnsi="Segoe UI" w:cs="Segoe UI" w:hint="default"/>
        <w:b w:val="0"/>
        <w:bCs w:val="0"/>
      </w:rPr>
    </w:lvl>
    <w:lvl w:ilvl="1" w:tplc="B7EED078">
      <w:start w:val="1"/>
      <w:numFmt w:val="lowerLetter"/>
      <w:lvlText w:val="%2."/>
      <w:lvlJc w:val="left"/>
      <w:pPr>
        <w:ind w:left="1080" w:hanging="360"/>
      </w:pPr>
    </w:lvl>
    <w:lvl w:ilvl="2" w:tplc="49EA0F96">
      <w:start w:val="1"/>
      <w:numFmt w:val="lowerRoman"/>
      <w:lvlText w:val="%3."/>
      <w:lvlJc w:val="right"/>
      <w:pPr>
        <w:ind w:left="1800" w:hanging="180"/>
      </w:pPr>
    </w:lvl>
    <w:lvl w:ilvl="3" w:tplc="67EADAB8">
      <w:start w:val="1"/>
      <w:numFmt w:val="decimal"/>
      <w:lvlText w:val="%4."/>
      <w:lvlJc w:val="left"/>
      <w:pPr>
        <w:ind w:left="2520" w:hanging="360"/>
      </w:pPr>
    </w:lvl>
    <w:lvl w:ilvl="4" w:tplc="3DB4A628">
      <w:start w:val="1"/>
      <w:numFmt w:val="lowerLetter"/>
      <w:lvlText w:val="%5."/>
      <w:lvlJc w:val="left"/>
      <w:pPr>
        <w:ind w:left="3240" w:hanging="360"/>
      </w:pPr>
    </w:lvl>
    <w:lvl w:ilvl="5" w:tplc="CE46D972">
      <w:start w:val="1"/>
      <w:numFmt w:val="lowerRoman"/>
      <w:lvlText w:val="%6."/>
      <w:lvlJc w:val="right"/>
      <w:pPr>
        <w:ind w:left="3960" w:hanging="180"/>
      </w:pPr>
    </w:lvl>
    <w:lvl w:ilvl="6" w:tplc="9B86CAD8">
      <w:start w:val="1"/>
      <w:numFmt w:val="decimal"/>
      <w:lvlText w:val="%7."/>
      <w:lvlJc w:val="left"/>
      <w:pPr>
        <w:ind w:left="4680" w:hanging="360"/>
      </w:pPr>
    </w:lvl>
    <w:lvl w:ilvl="7" w:tplc="5D40C0BA">
      <w:start w:val="1"/>
      <w:numFmt w:val="lowerLetter"/>
      <w:lvlText w:val="%8."/>
      <w:lvlJc w:val="left"/>
      <w:pPr>
        <w:ind w:left="5400" w:hanging="360"/>
      </w:pPr>
    </w:lvl>
    <w:lvl w:ilvl="8" w:tplc="248C5B32">
      <w:start w:val="1"/>
      <w:numFmt w:val="lowerRoman"/>
      <w:lvlText w:val="%9."/>
      <w:lvlJc w:val="right"/>
      <w:pPr>
        <w:ind w:left="6120" w:hanging="180"/>
      </w:pPr>
    </w:lvl>
  </w:abstractNum>
  <w:abstractNum w:abstractNumId="8" w15:restartNumberingAfterBreak="0">
    <w:nsid w:val="1227166A"/>
    <w:multiLevelType w:val="multilevel"/>
    <w:tmpl w:val="64EC0E00"/>
    <w:lvl w:ilvl="0">
      <w:start w:val="13"/>
      <w:numFmt w:val="decimal"/>
      <w:lvlText w:val="%1."/>
      <w:lvlJc w:val="left"/>
      <w:pPr>
        <w:tabs>
          <w:tab w:val="num" w:pos="425"/>
        </w:tabs>
        <w:ind w:left="425" w:hanging="425"/>
      </w:pPr>
      <w:rPr>
        <w:rFonts w:ascii="Segoe UI" w:hAnsi="Segoe UI" w:cs="Segoe UI" w:hint="default"/>
        <w:b w:val="0"/>
        <w:bCs w:val="0"/>
        <w:sz w:val="22"/>
        <w:szCs w:val="22"/>
      </w:rPr>
    </w:lvl>
    <w:lvl w:ilvl="1">
      <w:start w:val="1"/>
      <w:numFmt w:val="lowerLetter"/>
      <w:lvlText w:val="%2."/>
      <w:lvlJc w:val="left"/>
      <w:pPr>
        <w:tabs>
          <w:tab w:val="num" w:pos="425"/>
        </w:tabs>
        <w:ind w:left="425" w:firstLine="295"/>
      </w:pPr>
      <w:rPr>
        <w:rFonts w:hint="default"/>
      </w:rPr>
    </w:lvl>
    <w:lvl w:ilvl="2">
      <w:start w:val="1"/>
      <w:numFmt w:val="lowerRoman"/>
      <w:lvlText w:val="%3."/>
      <w:lvlJc w:val="right"/>
      <w:pPr>
        <w:tabs>
          <w:tab w:val="num" w:pos="425"/>
        </w:tabs>
        <w:ind w:left="425" w:firstLine="1195"/>
      </w:pPr>
      <w:rPr>
        <w:rFonts w:hint="default"/>
      </w:rPr>
    </w:lvl>
    <w:lvl w:ilvl="3">
      <w:start w:val="1"/>
      <w:numFmt w:val="decimal"/>
      <w:lvlText w:val="%4."/>
      <w:lvlJc w:val="left"/>
      <w:pPr>
        <w:tabs>
          <w:tab w:val="num" w:pos="425"/>
        </w:tabs>
        <w:ind w:left="425" w:firstLine="1735"/>
      </w:pPr>
      <w:rPr>
        <w:rFonts w:hint="default"/>
      </w:rPr>
    </w:lvl>
    <w:lvl w:ilvl="4">
      <w:start w:val="1"/>
      <w:numFmt w:val="lowerLetter"/>
      <w:lvlText w:val="%5."/>
      <w:lvlJc w:val="left"/>
      <w:pPr>
        <w:tabs>
          <w:tab w:val="num" w:pos="425"/>
        </w:tabs>
        <w:ind w:left="425" w:firstLine="2455"/>
      </w:pPr>
      <w:rPr>
        <w:rFonts w:hint="default"/>
      </w:rPr>
    </w:lvl>
    <w:lvl w:ilvl="5">
      <w:start w:val="1"/>
      <w:numFmt w:val="lowerRoman"/>
      <w:lvlText w:val="%6."/>
      <w:lvlJc w:val="right"/>
      <w:pPr>
        <w:tabs>
          <w:tab w:val="num" w:pos="425"/>
        </w:tabs>
        <w:ind w:left="425" w:firstLine="3355"/>
      </w:pPr>
      <w:rPr>
        <w:rFonts w:hint="default"/>
      </w:rPr>
    </w:lvl>
    <w:lvl w:ilvl="6">
      <w:start w:val="1"/>
      <w:numFmt w:val="decimal"/>
      <w:lvlText w:val="%7."/>
      <w:lvlJc w:val="left"/>
      <w:pPr>
        <w:tabs>
          <w:tab w:val="num" w:pos="425"/>
        </w:tabs>
        <w:ind w:left="425" w:firstLine="3895"/>
      </w:pPr>
      <w:rPr>
        <w:rFonts w:hint="default"/>
      </w:rPr>
    </w:lvl>
    <w:lvl w:ilvl="7">
      <w:start w:val="1"/>
      <w:numFmt w:val="lowerLetter"/>
      <w:lvlText w:val="%8."/>
      <w:lvlJc w:val="left"/>
      <w:pPr>
        <w:tabs>
          <w:tab w:val="num" w:pos="425"/>
        </w:tabs>
        <w:ind w:left="425" w:firstLine="4615"/>
      </w:pPr>
      <w:rPr>
        <w:rFonts w:hint="default"/>
      </w:rPr>
    </w:lvl>
    <w:lvl w:ilvl="8">
      <w:start w:val="1"/>
      <w:numFmt w:val="lowerRoman"/>
      <w:lvlText w:val="%9."/>
      <w:lvlJc w:val="right"/>
      <w:pPr>
        <w:tabs>
          <w:tab w:val="num" w:pos="425"/>
        </w:tabs>
        <w:ind w:left="425" w:firstLine="5515"/>
      </w:pPr>
      <w:rPr>
        <w:rFonts w:hint="default"/>
      </w:rPr>
    </w:lvl>
  </w:abstractNum>
  <w:abstractNum w:abstractNumId="9" w15:restartNumberingAfterBreak="0">
    <w:nsid w:val="13E44A7A"/>
    <w:multiLevelType w:val="hybridMultilevel"/>
    <w:tmpl w:val="D0A87384"/>
    <w:lvl w:ilvl="0" w:tplc="A49C7586">
      <w:start w:val="1"/>
      <w:numFmt w:val="decimal"/>
      <w:lvlText w:val="%1."/>
      <w:lvlJc w:val="left"/>
      <w:pPr>
        <w:ind w:left="408" w:hanging="360"/>
      </w:pPr>
      <w:rPr>
        <w:rFonts w:ascii="Segoe UI" w:hAnsi="Segoe UI" w:cs="Segoe UI" w:hint="default"/>
        <w:b w:val="0"/>
        <w:bCs w:val="0"/>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0" w15:restartNumberingAfterBreak="0">
    <w:nsid w:val="1AAE2E89"/>
    <w:multiLevelType w:val="multilevel"/>
    <w:tmpl w:val="1AAE2E89"/>
    <w:lvl w:ilvl="0">
      <w:start w:val="1"/>
      <w:numFmt w:val="decimal"/>
      <w:lvlText w:val="%1."/>
      <w:lvlJc w:val="left"/>
      <w:pPr>
        <w:tabs>
          <w:tab w:val="left" w:pos="720"/>
        </w:tabs>
        <w:ind w:left="720" w:hanging="360"/>
      </w:pPr>
    </w:lvl>
    <w:lvl w:ilvl="1">
      <w:start w:val="1"/>
      <w:numFmt w:val="bullet"/>
      <w:lvlText w:val=""/>
      <w:lvlJc w:val="left"/>
      <w:pPr>
        <w:tabs>
          <w:tab w:val="left" w:pos="1440"/>
        </w:tabs>
        <w:ind w:left="1440" w:hanging="360"/>
      </w:pPr>
      <w:rPr>
        <w:rFonts w:ascii="Symbol" w:hAnsi="Symbol"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1D2E2516"/>
    <w:multiLevelType w:val="hybridMultilevel"/>
    <w:tmpl w:val="C0840354"/>
    <w:lvl w:ilvl="0" w:tplc="4009000F">
      <w:start w:val="1"/>
      <w:numFmt w:val="decimal"/>
      <w:lvlText w:val="%1."/>
      <w:lvlJc w:val="left"/>
      <w:pPr>
        <w:ind w:left="720" w:hanging="360"/>
      </w:pPr>
      <w:rPr>
        <w:b w:val="0"/>
        <w:bCs w:val="0"/>
        <w:color w:val="000000" w:themeColor="text1"/>
        <w:sz w:val="22"/>
        <w:szCs w:val="22"/>
      </w:rPr>
    </w:lvl>
    <w:lvl w:ilvl="1" w:tplc="4ACAA802">
      <w:start w:val="1"/>
      <w:numFmt w:val="lowerLetter"/>
      <w:lvlText w:val="%2."/>
      <w:lvlJc w:val="left"/>
      <w:pPr>
        <w:ind w:left="1440" w:hanging="360"/>
      </w:pPr>
    </w:lvl>
    <w:lvl w:ilvl="2" w:tplc="CB90D710">
      <w:start w:val="1"/>
      <w:numFmt w:val="lowerRoman"/>
      <w:lvlText w:val="%3."/>
      <w:lvlJc w:val="right"/>
      <w:pPr>
        <w:ind w:left="2160" w:hanging="180"/>
      </w:pPr>
    </w:lvl>
    <w:lvl w:ilvl="3" w:tplc="2B70AD10">
      <w:start w:val="1"/>
      <w:numFmt w:val="decimal"/>
      <w:lvlText w:val="%4."/>
      <w:lvlJc w:val="left"/>
      <w:pPr>
        <w:ind w:left="2880" w:hanging="360"/>
      </w:pPr>
    </w:lvl>
    <w:lvl w:ilvl="4" w:tplc="C56AF4DE">
      <w:start w:val="1"/>
      <w:numFmt w:val="lowerLetter"/>
      <w:lvlText w:val="%5."/>
      <w:lvlJc w:val="left"/>
      <w:pPr>
        <w:ind w:left="3600" w:hanging="360"/>
      </w:pPr>
    </w:lvl>
    <w:lvl w:ilvl="5" w:tplc="89504142">
      <w:start w:val="1"/>
      <w:numFmt w:val="lowerRoman"/>
      <w:lvlText w:val="%6."/>
      <w:lvlJc w:val="right"/>
      <w:pPr>
        <w:ind w:left="4320" w:hanging="180"/>
      </w:pPr>
    </w:lvl>
    <w:lvl w:ilvl="6" w:tplc="CB96F504">
      <w:start w:val="1"/>
      <w:numFmt w:val="decimal"/>
      <w:lvlText w:val="%7."/>
      <w:lvlJc w:val="left"/>
      <w:pPr>
        <w:ind w:left="5040" w:hanging="360"/>
      </w:pPr>
    </w:lvl>
    <w:lvl w:ilvl="7" w:tplc="43860008">
      <w:start w:val="1"/>
      <w:numFmt w:val="lowerLetter"/>
      <w:lvlText w:val="%8."/>
      <w:lvlJc w:val="left"/>
      <w:pPr>
        <w:ind w:left="5760" w:hanging="360"/>
      </w:pPr>
    </w:lvl>
    <w:lvl w:ilvl="8" w:tplc="7242AA38">
      <w:start w:val="1"/>
      <w:numFmt w:val="lowerRoman"/>
      <w:lvlText w:val="%9."/>
      <w:lvlJc w:val="right"/>
      <w:pPr>
        <w:ind w:left="6480" w:hanging="180"/>
      </w:pPr>
    </w:lvl>
  </w:abstractNum>
  <w:abstractNum w:abstractNumId="12" w15:restartNumberingAfterBreak="0">
    <w:nsid w:val="285044F5"/>
    <w:multiLevelType w:val="hybridMultilevel"/>
    <w:tmpl w:val="AED004A2"/>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13" w15:restartNumberingAfterBreak="0">
    <w:nsid w:val="2ACB74E1"/>
    <w:multiLevelType w:val="multilevel"/>
    <w:tmpl w:val="678A80FA"/>
    <w:lvl w:ilvl="0">
      <w:start w:val="1"/>
      <w:numFmt w:val="decimal"/>
      <w:lvlText w:val="%1."/>
      <w:lvlJc w:val="left"/>
      <w:pPr>
        <w:ind w:left="384" w:hanging="360"/>
      </w:pPr>
      <w:rPr>
        <w:rFonts w:hint="default"/>
        <w:b w:val="0"/>
        <w:bCs/>
      </w:rPr>
    </w:lvl>
    <w:lvl w:ilvl="1">
      <w:start w:val="2"/>
      <w:numFmt w:val="decimal"/>
      <w:lvlText w:val="%1.%2"/>
      <w:lvlJc w:val="left"/>
      <w:pPr>
        <w:ind w:left="564" w:hanging="540"/>
      </w:pPr>
    </w:lvl>
    <w:lvl w:ilvl="2">
      <w:start w:val="3"/>
      <w:numFmt w:val="decimal"/>
      <w:lvlText w:val="%1.%2.%3"/>
      <w:lvlJc w:val="left"/>
      <w:pPr>
        <w:ind w:left="744" w:hanging="720"/>
      </w:pPr>
    </w:lvl>
    <w:lvl w:ilvl="3">
      <w:start w:val="1"/>
      <w:numFmt w:val="decimal"/>
      <w:lvlText w:val="%1.%2.%3.%4"/>
      <w:lvlJc w:val="left"/>
      <w:pPr>
        <w:ind w:left="744" w:hanging="720"/>
      </w:pPr>
    </w:lvl>
    <w:lvl w:ilvl="4">
      <w:start w:val="1"/>
      <w:numFmt w:val="decimal"/>
      <w:lvlText w:val="%1.%2.%3.%4.%5"/>
      <w:lvlJc w:val="left"/>
      <w:pPr>
        <w:ind w:left="1104" w:hanging="1080"/>
      </w:pPr>
    </w:lvl>
    <w:lvl w:ilvl="5">
      <w:start w:val="1"/>
      <w:numFmt w:val="decimal"/>
      <w:lvlText w:val="%1.%2.%3.%4.%5.%6"/>
      <w:lvlJc w:val="left"/>
      <w:pPr>
        <w:ind w:left="1104" w:hanging="1080"/>
      </w:pPr>
    </w:lvl>
    <w:lvl w:ilvl="6">
      <w:start w:val="1"/>
      <w:numFmt w:val="decimal"/>
      <w:lvlText w:val="%1.%2.%3.%4.%5.%6.%7"/>
      <w:lvlJc w:val="left"/>
      <w:pPr>
        <w:ind w:left="1464" w:hanging="1440"/>
      </w:pPr>
    </w:lvl>
    <w:lvl w:ilvl="7">
      <w:start w:val="1"/>
      <w:numFmt w:val="decimal"/>
      <w:lvlText w:val="%1.%2.%3.%4.%5.%6.%7.%8"/>
      <w:lvlJc w:val="left"/>
      <w:pPr>
        <w:ind w:left="1464" w:hanging="1440"/>
      </w:pPr>
    </w:lvl>
    <w:lvl w:ilvl="8">
      <w:start w:val="1"/>
      <w:numFmt w:val="decimal"/>
      <w:lvlText w:val="%1.%2.%3.%4.%5.%6.%7.%8.%9"/>
      <w:lvlJc w:val="left"/>
      <w:pPr>
        <w:ind w:left="1824" w:hanging="1800"/>
      </w:pPr>
    </w:lvl>
  </w:abstractNum>
  <w:abstractNum w:abstractNumId="14" w15:restartNumberingAfterBreak="0">
    <w:nsid w:val="2E2B5FA9"/>
    <w:multiLevelType w:val="multilevel"/>
    <w:tmpl w:val="2E2B5F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2FE693F"/>
    <w:multiLevelType w:val="multilevel"/>
    <w:tmpl w:val="32FE693F"/>
    <w:lvl w:ilvl="0">
      <w:start w:val="1"/>
      <w:numFmt w:val="decimal"/>
      <w:lvlText w:val="%1."/>
      <w:lvlJc w:val="left"/>
      <w:pPr>
        <w:tabs>
          <w:tab w:val="left" w:pos="720"/>
        </w:tabs>
        <w:ind w:left="720" w:hanging="360"/>
      </w:pPr>
    </w:lvl>
    <w:lvl w:ilvl="1">
      <w:start w:val="1"/>
      <w:numFmt w:val="bullet"/>
      <w:lvlText w:val=""/>
      <w:lvlJc w:val="left"/>
      <w:pPr>
        <w:tabs>
          <w:tab w:val="left" w:pos="1440"/>
        </w:tabs>
        <w:ind w:left="1440" w:hanging="360"/>
      </w:pPr>
      <w:rPr>
        <w:rFonts w:ascii="Symbol" w:hAnsi="Symbol"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6" w15:restartNumberingAfterBreak="0">
    <w:nsid w:val="3371275D"/>
    <w:multiLevelType w:val="multilevel"/>
    <w:tmpl w:val="370AC2D2"/>
    <w:lvl w:ilvl="0">
      <w:start w:val="1"/>
      <w:numFmt w:val="decimal"/>
      <w:lvlText w:val="%1."/>
      <w:lvlJc w:val="left"/>
      <w:pPr>
        <w:ind w:left="384" w:hanging="360"/>
      </w:pPr>
      <w:rPr>
        <w:rFonts w:hint="default"/>
        <w:b w:val="0"/>
        <w:bCs/>
      </w:rPr>
    </w:lvl>
    <w:lvl w:ilvl="1">
      <w:start w:val="2"/>
      <w:numFmt w:val="decimal"/>
      <w:lvlText w:val="%1.%2"/>
      <w:lvlJc w:val="left"/>
      <w:pPr>
        <w:ind w:left="564" w:hanging="540"/>
      </w:pPr>
    </w:lvl>
    <w:lvl w:ilvl="2">
      <w:start w:val="3"/>
      <w:numFmt w:val="decimal"/>
      <w:lvlText w:val="%1.%2.%3"/>
      <w:lvlJc w:val="left"/>
      <w:pPr>
        <w:ind w:left="744" w:hanging="720"/>
      </w:pPr>
    </w:lvl>
    <w:lvl w:ilvl="3">
      <w:start w:val="1"/>
      <w:numFmt w:val="decimal"/>
      <w:lvlText w:val="%1.%2.%3.%4"/>
      <w:lvlJc w:val="left"/>
      <w:pPr>
        <w:ind w:left="744" w:hanging="720"/>
      </w:pPr>
    </w:lvl>
    <w:lvl w:ilvl="4">
      <w:start w:val="1"/>
      <w:numFmt w:val="decimal"/>
      <w:lvlText w:val="%1.%2.%3.%4.%5"/>
      <w:lvlJc w:val="left"/>
      <w:pPr>
        <w:ind w:left="1104" w:hanging="1080"/>
      </w:pPr>
    </w:lvl>
    <w:lvl w:ilvl="5">
      <w:start w:val="1"/>
      <w:numFmt w:val="decimal"/>
      <w:lvlText w:val="%1.%2.%3.%4.%5.%6"/>
      <w:lvlJc w:val="left"/>
      <w:pPr>
        <w:ind w:left="1104" w:hanging="1080"/>
      </w:pPr>
    </w:lvl>
    <w:lvl w:ilvl="6">
      <w:start w:val="1"/>
      <w:numFmt w:val="decimal"/>
      <w:lvlText w:val="%1.%2.%3.%4.%5.%6.%7"/>
      <w:lvlJc w:val="left"/>
      <w:pPr>
        <w:ind w:left="1464" w:hanging="1440"/>
      </w:pPr>
    </w:lvl>
    <w:lvl w:ilvl="7">
      <w:start w:val="1"/>
      <w:numFmt w:val="decimal"/>
      <w:lvlText w:val="%1.%2.%3.%4.%5.%6.%7.%8"/>
      <w:lvlJc w:val="left"/>
      <w:pPr>
        <w:ind w:left="1464" w:hanging="1440"/>
      </w:pPr>
    </w:lvl>
    <w:lvl w:ilvl="8">
      <w:start w:val="1"/>
      <w:numFmt w:val="decimal"/>
      <w:lvlText w:val="%1.%2.%3.%4.%5.%6.%7.%8.%9"/>
      <w:lvlJc w:val="left"/>
      <w:pPr>
        <w:ind w:left="1824" w:hanging="1800"/>
      </w:pPr>
    </w:lvl>
  </w:abstractNum>
  <w:abstractNum w:abstractNumId="17" w15:restartNumberingAfterBreak="0">
    <w:nsid w:val="35D67FA7"/>
    <w:multiLevelType w:val="hybridMultilevel"/>
    <w:tmpl w:val="077C69CE"/>
    <w:lvl w:ilvl="0" w:tplc="FFFFFFFF">
      <w:start w:val="1"/>
      <w:numFmt w:val="decimal"/>
      <w:lvlText w:val="%1."/>
      <w:lvlJc w:val="left"/>
      <w:pPr>
        <w:ind w:left="45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7822C62"/>
    <w:multiLevelType w:val="multilevel"/>
    <w:tmpl w:val="D78EDE78"/>
    <w:lvl w:ilvl="0">
      <w:start w:val="1"/>
      <w:numFmt w:val="decimal"/>
      <w:lvlText w:val="%1."/>
      <w:lvlJc w:val="left"/>
      <w:pPr>
        <w:ind w:left="360" w:hanging="360"/>
      </w:pPr>
      <w:rPr>
        <w:b w:val="0"/>
        <w:bCs w:val="0"/>
      </w:rPr>
    </w:lvl>
    <w:lvl w:ilvl="1">
      <w:start w:val="3"/>
      <w:numFmt w:val="decimal"/>
      <w:lvlText w:val="%1.%2."/>
      <w:lvlJc w:val="left"/>
      <w:pPr>
        <w:ind w:left="885" w:hanging="705"/>
      </w:pPr>
    </w:lvl>
    <w:lvl w:ilvl="2">
      <w:start w:val="2"/>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19" w15:restartNumberingAfterBreak="0">
    <w:nsid w:val="37FD2DC6"/>
    <w:multiLevelType w:val="hybridMultilevel"/>
    <w:tmpl w:val="8056CFDA"/>
    <w:lvl w:ilvl="0" w:tplc="92CC3D66">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AB621B9"/>
    <w:multiLevelType w:val="multilevel"/>
    <w:tmpl w:val="6C569132"/>
    <w:lvl w:ilvl="0">
      <w:start w:val="1"/>
      <w:numFmt w:val="decimal"/>
      <w:lvlText w:val="%1."/>
      <w:lvlJc w:val="left"/>
      <w:pPr>
        <w:ind w:left="720" w:hanging="360"/>
      </w:pPr>
      <w:rPr>
        <w:rFonts w:hint="default"/>
      </w:rPr>
    </w:lvl>
    <w:lvl w:ilvl="1">
      <w:start w:val="3"/>
      <w:numFmt w:val="decimal"/>
      <w:lvlText w:val="%1.%2"/>
      <w:lvlJc w:val="left"/>
      <w:pPr>
        <w:ind w:left="803" w:hanging="443"/>
      </w:pPr>
      <w:rPr>
        <w:color w:val="auto"/>
      </w:rPr>
    </w:lvl>
    <w:lvl w:ilvl="2">
      <w:start w:val="5"/>
      <w:numFmt w:val="decimal"/>
      <w:lvlText w:val="%1.%2.%3"/>
      <w:lvlJc w:val="left"/>
      <w:pPr>
        <w:ind w:left="1080" w:hanging="720"/>
      </w:pPr>
      <w:rPr>
        <w:color w:val="auto"/>
      </w:rPr>
    </w:lvl>
    <w:lvl w:ilvl="3">
      <w:start w:val="1"/>
      <w:numFmt w:val="decimal"/>
      <w:lvlText w:val="%1.%2.%3.%4"/>
      <w:lvlJc w:val="left"/>
      <w:pPr>
        <w:ind w:left="1080" w:hanging="720"/>
      </w:pPr>
      <w:rPr>
        <w:color w:val="44546A" w:themeColor="text2"/>
      </w:rPr>
    </w:lvl>
    <w:lvl w:ilvl="4">
      <w:start w:val="1"/>
      <w:numFmt w:val="decimal"/>
      <w:lvlText w:val="%1.%2.%3.%4.%5"/>
      <w:lvlJc w:val="left"/>
      <w:pPr>
        <w:ind w:left="1440" w:hanging="1080"/>
      </w:pPr>
      <w:rPr>
        <w:color w:val="auto"/>
      </w:rPr>
    </w:lvl>
    <w:lvl w:ilvl="5">
      <w:start w:val="1"/>
      <w:numFmt w:val="decimal"/>
      <w:lvlText w:val="%1.%2.%3.%4.%5.%6"/>
      <w:lvlJc w:val="left"/>
      <w:pPr>
        <w:ind w:left="1440" w:hanging="1080"/>
      </w:pPr>
      <w:rPr>
        <w:color w:val="auto"/>
      </w:rPr>
    </w:lvl>
    <w:lvl w:ilvl="6">
      <w:start w:val="1"/>
      <w:numFmt w:val="decimal"/>
      <w:lvlText w:val="%1.%2.%3.%4.%5.%6.%7"/>
      <w:lvlJc w:val="left"/>
      <w:pPr>
        <w:ind w:left="1800" w:hanging="1440"/>
      </w:pPr>
      <w:rPr>
        <w:color w:val="auto"/>
      </w:rPr>
    </w:lvl>
    <w:lvl w:ilvl="7">
      <w:start w:val="1"/>
      <w:numFmt w:val="decimal"/>
      <w:lvlText w:val="%1.%2.%3.%4.%5.%6.%7.%8"/>
      <w:lvlJc w:val="left"/>
      <w:pPr>
        <w:ind w:left="1800" w:hanging="1440"/>
      </w:pPr>
      <w:rPr>
        <w:color w:val="auto"/>
      </w:rPr>
    </w:lvl>
    <w:lvl w:ilvl="8">
      <w:start w:val="1"/>
      <w:numFmt w:val="decimal"/>
      <w:lvlText w:val="%1.%2.%3.%4.%5.%6.%7.%8.%9"/>
      <w:lvlJc w:val="left"/>
      <w:pPr>
        <w:ind w:left="1800" w:hanging="1440"/>
      </w:pPr>
      <w:rPr>
        <w:color w:val="auto"/>
      </w:rPr>
    </w:lvl>
  </w:abstractNum>
  <w:abstractNum w:abstractNumId="21" w15:restartNumberingAfterBreak="0">
    <w:nsid w:val="3BDB7D1C"/>
    <w:multiLevelType w:val="multilevel"/>
    <w:tmpl w:val="3BDB7D1C"/>
    <w:lvl w:ilvl="0">
      <w:start w:val="1"/>
      <w:numFmt w:val="decimal"/>
      <w:lvlText w:val="%1."/>
      <w:lvlJc w:val="left"/>
      <w:pPr>
        <w:ind w:left="720" w:hanging="360"/>
      </w:pPr>
      <w:rPr>
        <w:rFonts w:ascii="Segoe UI" w:hAnsi="Segoe UI" w:cs="Segoe UI" w:hint="default"/>
        <w:b w:val="0"/>
        <w:bCs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D0F25CD"/>
    <w:multiLevelType w:val="multilevel"/>
    <w:tmpl w:val="D78EDE78"/>
    <w:lvl w:ilvl="0">
      <w:start w:val="1"/>
      <w:numFmt w:val="decimal"/>
      <w:lvlText w:val="%1."/>
      <w:lvlJc w:val="left"/>
      <w:pPr>
        <w:ind w:left="720" w:hanging="360"/>
      </w:pPr>
      <w:rPr>
        <w:b w:val="0"/>
        <w:bCs w:val="0"/>
      </w:rPr>
    </w:lvl>
    <w:lvl w:ilvl="1">
      <w:start w:val="3"/>
      <w:numFmt w:val="decimal"/>
      <w:lvlText w:val="%1.%2."/>
      <w:lvlJc w:val="left"/>
      <w:pPr>
        <w:ind w:left="1245" w:hanging="705"/>
      </w:pPr>
    </w:lvl>
    <w:lvl w:ilvl="2">
      <w:start w:val="2"/>
      <w:numFmt w:val="decimal"/>
      <w:lvlText w:val="%1.%2.%3."/>
      <w:lvlJc w:val="left"/>
      <w:pPr>
        <w:ind w:left="1440" w:hanging="720"/>
      </w:pPr>
    </w:lvl>
    <w:lvl w:ilvl="3">
      <w:start w:val="1"/>
      <w:numFmt w:val="decimal"/>
      <w:lvlText w:val="%1.%2.%3.%4."/>
      <w:lvlJc w:val="left"/>
      <w:pPr>
        <w:ind w:left="1620" w:hanging="720"/>
      </w:pPr>
    </w:lvl>
    <w:lvl w:ilvl="4">
      <w:start w:val="1"/>
      <w:numFmt w:val="decimal"/>
      <w:lvlText w:val="%1.%2.%3.%4.%5."/>
      <w:lvlJc w:val="left"/>
      <w:pPr>
        <w:ind w:left="2160" w:hanging="1080"/>
      </w:pPr>
    </w:lvl>
    <w:lvl w:ilvl="5">
      <w:start w:val="1"/>
      <w:numFmt w:val="decimal"/>
      <w:lvlText w:val="%1.%2.%3.%4.%5.%6."/>
      <w:lvlJc w:val="left"/>
      <w:pPr>
        <w:ind w:left="2340" w:hanging="1080"/>
      </w:pPr>
    </w:lvl>
    <w:lvl w:ilvl="6">
      <w:start w:val="1"/>
      <w:numFmt w:val="decimal"/>
      <w:lvlText w:val="%1.%2.%3.%4.%5.%6.%7."/>
      <w:lvlJc w:val="left"/>
      <w:pPr>
        <w:ind w:left="2880" w:hanging="1440"/>
      </w:pPr>
    </w:lvl>
    <w:lvl w:ilvl="7">
      <w:start w:val="1"/>
      <w:numFmt w:val="decimal"/>
      <w:lvlText w:val="%1.%2.%3.%4.%5.%6.%7.%8."/>
      <w:lvlJc w:val="left"/>
      <w:pPr>
        <w:ind w:left="3060" w:hanging="1440"/>
      </w:pPr>
    </w:lvl>
    <w:lvl w:ilvl="8">
      <w:start w:val="1"/>
      <w:numFmt w:val="decimal"/>
      <w:lvlText w:val="%1.%2.%3.%4.%5.%6.%7.%8.%9."/>
      <w:lvlJc w:val="left"/>
      <w:pPr>
        <w:ind w:left="3600" w:hanging="1800"/>
      </w:pPr>
    </w:lvl>
  </w:abstractNum>
  <w:abstractNum w:abstractNumId="23" w15:restartNumberingAfterBreak="0">
    <w:nsid w:val="3D924FD8"/>
    <w:multiLevelType w:val="multilevel"/>
    <w:tmpl w:val="3D924FD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3F2B279C"/>
    <w:multiLevelType w:val="hybridMultilevel"/>
    <w:tmpl w:val="A0EC2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0123F26"/>
    <w:multiLevelType w:val="hybridMultilevel"/>
    <w:tmpl w:val="A4B0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BD19CF"/>
    <w:multiLevelType w:val="multilevel"/>
    <w:tmpl w:val="42BD19CF"/>
    <w:lvl w:ilvl="0">
      <w:start w:val="1"/>
      <w:numFmt w:val="decimal"/>
      <w:lvlText w:val="%1."/>
      <w:lvlJc w:val="left"/>
      <w:pPr>
        <w:tabs>
          <w:tab w:val="left" w:pos="420"/>
        </w:tabs>
        <w:ind w:left="785" w:hanging="360"/>
      </w:pPr>
      <w:rPr>
        <w:rFonts w:ascii="Segoe UI" w:hAnsi="Segoe UI" w:cs="Segoe UI" w:hint="default"/>
        <w:sz w:val="22"/>
        <w:szCs w:val="22"/>
      </w:rPr>
    </w:lvl>
    <w:lvl w:ilvl="1">
      <w:start w:val="1"/>
      <w:numFmt w:val="lowerLetter"/>
      <w:lvlText w:val="%2."/>
      <w:lvlJc w:val="left"/>
      <w:pPr>
        <w:tabs>
          <w:tab w:val="left" w:pos="420"/>
        </w:tabs>
        <w:ind w:left="1505" w:hanging="360"/>
      </w:pPr>
    </w:lvl>
    <w:lvl w:ilvl="2">
      <w:start w:val="1"/>
      <w:numFmt w:val="lowerRoman"/>
      <w:lvlText w:val="%3."/>
      <w:lvlJc w:val="right"/>
      <w:pPr>
        <w:tabs>
          <w:tab w:val="left" w:pos="420"/>
        </w:tabs>
        <w:ind w:left="2225" w:hanging="180"/>
      </w:pPr>
    </w:lvl>
    <w:lvl w:ilvl="3">
      <w:start w:val="1"/>
      <w:numFmt w:val="decimal"/>
      <w:lvlText w:val="%4."/>
      <w:lvlJc w:val="left"/>
      <w:pPr>
        <w:tabs>
          <w:tab w:val="left" w:pos="420"/>
        </w:tabs>
        <w:ind w:left="2945" w:hanging="360"/>
      </w:pPr>
    </w:lvl>
    <w:lvl w:ilvl="4">
      <w:start w:val="1"/>
      <w:numFmt w:val="lowerLetter"/>
      <w:lvlText w:val="%5."/>
      <w:lvlJc w:val="left"/>
      <w:pPr>
        <w:tabs>
          <w:tab w:val="left" w:pos="420"/>
        </w:tabs>
        <w:ind w:left="3665" w:hanging="360"/>
      </w:pPr>
    </w:lvl>
    <w:lvl w:ilvl="5">
      <w:start w:val="1"/>
      <w:numFmt w:val="lowerRoman"/>
      <w:lvlText w:val="%6."/>
      <w:lvlJc w:val="right"/>
      <w:pPr>
        <w:tabs>
          <w:tab w:val="left" w:pos="420"/>
        </w:tabs>
        <w:ind w:left="4385" w:hanging="180"/>
      </w:pPr>
    </w:lvl>
    <w:lvl w:ilvl="6">
      <w:start w:val="1"/>
      <w:numFmt w:val="decimal"/>
      <w:lvlText w:val="%7."/>
      <w:lvlJc w:val="left"/>
      <w:pPr>
        <w:tabs>
          <w:tab w:val="left" w:pos="420"/>
        </w:tabs>
        <w:ind w:left="5105" w:hanging="360"/>
      </w:pPr>
    </w:lvl>
    <w:lvl w:ilvl="7">
      <w:start w:val="1"/>
      <w:numFmt w:val="lowerLetter"/>
      <w:lvlText w:val="%8."/>
      <w:lvlJc w:val="left"/>
      <w:pPr>
        <w:tabs>
          <w:tab w:val="left" w:pos="420"/>
        </w:tabs>
        <w:ind w:left="5825" w:hanging="360"/>
      </w:pPr>
    </w:lvl>
    <w:lvl w:ilvl="8">
      <w:start w:val="1"/>
      <w:numFmt w:val="lowerRoman"/>
      <w:lvlText w:val="%9."/>
      <w:lvlJc w:val="right"/>
      <w:pPr>
        <w:tabs>
          <w:tab w:val="left" w:pos="420"/>
        </w:tabs>
        <w:ind w:left="6545" w:hanging="180"/>
      </w:pPr>
    </w:lvl>
  </w:abstractNum>
  <w:abstractNum w:abstractNumId="27" w15:restartNumberingAfterBreak="0">
    <w:nsid w:val="452C6647"/>
    <w:multiLevelType w:val="hybridMultilevel"/>
    <w:tmpl w:val="7AE89792"/>
    <w:lvl w:ilvl="0" w:tplc="A49C7586">
      <w:start w:val="1"/>
      <w:numFmt w:val="decimal"/>
      <w:lvlText w:val="%1."/>
      <w:lvlJc w:val="left"/>
      <w:pPr>
        <w:ind w:left="360" w:hanging="360"/>
      </w:pPr>
      <w:rPr>
        <w:rFonts w:ascii="Segoe UI" w:hAnsi="Segoe UI" w:cs="Segoe UI"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927F6B"/>
    <w:multiLevelType w:val="multilevel"/>
    <w:tmpl w:val="FBEE7E7C"/>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49017A6E"/>
    <w:multiLevelType w:val="multilevel"/>
    <w:tmpl w:val="49017A6E"/>
    <w:lvl w:ilvl="0">
      <w:start w:val="1"/>
      <w:numFmt w:val="decimal"/>
      <w:lvlText w:val="%1."/>
      <w:lvlJc w:val="left"/>
      <w:pPr>
        <w:tabs>
          <w:tab w:val="left" w:pos="720"/>
        </w:tabs>
        <w:ind w:left="720" w:hanging="360"/>
      </w:pPr>
    </w:lvl>
    <w:lvl w:ilvl="1">
      <w:start w:val="1"/>
      <w:numFmt w:val="bullet"/>
      <w:lvlText w:val=""/>
      <w:lvlJc w:val="left"/>
      <w:pPr>
        <w:tabs>
          <w:tab w:val="left" w:pos="1440"/>
        </w:tabs>
        <w:ind w:left="1440" w:hanging="360"/>
      </w:pPr>
      <w:rPr>
        <w:rFonts w:ascii="Symbol" w:hAnsi="Symbol"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15:restartNumberingAfterBreak="0">
    <w:nsid w:val="4CAAF141"/>
    <w:multiLevelType w:val="multilevel"/>
    <w:tmpl w:val="C00ABAD6"/>
    <w:lvl w:ilvl="0">
      <w:start w:val="1"/>
      <w:numFmt w:val="decimal"/>
      <w:lvlText w:val="%1."/>
      <w:lvlJc w:val="left"/>
      <w:pPr>
        <w:tabs>
          <w:tab w:val="left" w:pos="425"/>
        </w:tabs>
        <w:ind w:left="425" w:hanging="425"/>
      </w:pPr>
      <w:rPr>
        <w:rFonts w:ascii="Segoe UI" w:hAnsi="Segoe UI" w:cs="Segoe UI" w:hint="default"/>
        <w:b w:val="0"/>
        <w:bCs w:val="0"/>
        <w:sz w:val="22"/>
        <w:szCs w:val="22"/>
      </w:rPr>
    </w:lvl>
    <w:lvl w:ilvl="1">
      <w:start w:val="1"/>
      <w:numFmt w:val="lowerLetter"/>
      <w:lvlText w:val="%2."/>
      <w:lvlJc w:val="left"/>
      <w:pPr>
        <w:tabs>
          <w:tab w:val="left" w:pos="425"/>
        </w:tabs>
        <w:ind w:left="425" w:firstLine="295"/>
      </w:pPr>
      <w:rPr>
        <w:rFonts w:hint="default"/>
      </w:rPr>
    </w:lvl>
    <w:lvl w:ilvl="2">
      <w:start w:val="1"/>
      <w:numFmt w:val="lowerRoman"/>
      <w:lvlText w:val="%3."/>
      <w:lvlJc w:val="right"/>
      <w:pPr>
        <w:tabs>
          <w:tab w:val="left" w:pos="425"/>
        </w:tabs>
        <w:ind w:left="425" w:firstLine="1195"/>
      </w:pPr>
      <w:rPr>
        <w:rFonts w:hint="default"/>
      </w:rPr>
    </w:lvl>
    <w:lvl w:ilvl="3">
      <w:start w:val="1"/>
      <w:numFmt w:val="decimal"/>
      <w:lvlText w:val="%4."/>
      <w:lvlJc w:val="left"/>
      <w:pPr>
        <w:tabs>
          <w:tab w:val="left" w:pos="425"/>
        </w:tabs>
        <w:ind w:left="425" w:firstLine="1735"/>
      </w:pPr>
      <w:rPr>
        <w:rFonts w:hint="default"/>
      </w:rPr>
    </w:lvl>
    <w:lvl w:ilvl="4">
      <w:start w:val="1"/>
      <w:numFmt w:val="lowerLetter"/>
      <w:lvlText w:val="%5."/>
      <w:lvlJc w:val="left"/>
      <w:pPr>
        <w:tabs>
          <w:tab w:val="left" w:pos="425"/>
        </w:tabs>
        <w:ind w:left="425" w:firstLine="2455"/>
      </w:pPr>
      <w:rPr>
        <w:rFonts w:hint="default"/>
      </w:rPr>
    </w:lvl>
    <w:lvl w:ilvl="5">
      <w:start w:val="1"/>
      <w:numFmt w:val="lowerRoman"/>
      <w:lvlText w:val="%6."/>
      <w:lvlJc w:val="right"/>
      <w:pPr>
        <w:tabs>
          <w:tab w:val="left" w:pos="425"/>
        </w:tabs>
        <w:ind w:left="425" w:firstLine="3355"/>
      </w:pPr>
      <w:rPr>
        <w:rFonts w:hint="default"/>
      </w:rPr>
    </w:lvl>
    <w:lvl w:ilvl="6">
      <w:start w:val="1"/>
      <w:numFmt w:val="decimal"/>
      <w:lvlText w:val="%7."/>
      <w:lvlJc w:val="left"/>
      <w:pPr>
        <w:tabs>
          <w:tab w:val="left" w:pos="425"/>
        </w:tabs>
        <w:ind w:left="425" w:firstLine="3895"/>
      </w:pPr>
      <w:rPr>
        <w:rFonts w:hint="default"/>
      </w:rPr>
    </w:lvl>
    <w:lvl w:ilvl="7">
      <w:start w:val="1"/>
      <w:numFmt w:val="lowerLetter"/>
      <w:lvlText w:val="%8."/>
      <w:lvlJc w:val="left"/>
      <w:pPr>
        <w:tabs>
          <w:tab w:val="left" w:pos="425"/>
        </w:tabs>
        <w:ind w:left="425" w:firstLine="4615"/>
      </w:pPr>
      <w:rPr>
        <w:rFonts w:hint="default"/>
      </w:rPr>
    </w:lvl>
    <w:lvl w:ilvl="8">
      <w:start w:val="1"/>
      <w:numFmt w:val="lowerRoman"/>
      <w:lvlText w:val="%9."/>
      <w:lvlJc w:val="right"/>
      <w:pPr>
        <w:tabs>
          <w:tab w:val="left" w:pos="425"/>
        </w:tabs>
        <w:ind w:left="425" w:firstLine="5515"/>
      </w:pPr>
      <w:rPr>
        <w:rFonts w:hint="default"/>
      </w:rPr>
    </w:lvl>
  </w:abstractNum>
  <w:abstractNum w:abstractNumId="31" w15:restartNumberingAfterBreak="0">
    <w:nsid w:val="4F942839"/>
    <w:multiLevelType w:val="multilevel"/>
    <w:tmpl w:val="D41A9E3C"/>
    <w:lvl w:ilvl="0">
      <w:start w:val="1"/>
      <w:numFmt w:val="decimal"/>
      <w:lvlText w:val="%1."/>
      <w:lvlJc w:val="left"/>
      <w:pPr>
        <w:ind w:left="360" w:hanging="360"/>
      </w:pPr>
      <w:rPr>
        <w:b w:val="0"/>
        <w:bCs w:val="0"/>
        <w:sz w:val="22"/>
        <w:szCs w:val="22"/>
      </w:rPr>
    </w:lvl>
    <w:lvl w:ilvl="1">
      <w:start w:val="1"/>
      <w:numFmt w:val="bullet"/>
      <w:lvlText w:val=""/>
      <w:lvlJc w:val="left"/>
      <w:pPr>
        <w:ind w:left="885" w:hanging="705"/>
      </w:pPr>
      <w:rPr>
        <w:rFonts w:ascii="Symbol" w:hAnsi="Symbol" w:hint="default"/>
      </w:rPr>
    </w:lvl>
    <w:lvl w:ilvl="2">
      <w:start w:val="2"/>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32" w15:restartNumberingAfterBreak="0">
    <w:nsid w:val="520959D5"/>
    <w:multiLevelType w:val="multilevel"/>
    <w:tmpl w:val="520959D5"/>
    <w:lvl w:ilvl="0">
      <w:start w:val="1"/>
      <w:numFmt w:val="decimal"/>
      <w:lvlText w:val="%1."/>
      <w:lvlJc w:val="left"/>
      <w:pPr>
        <w:tabs>
          <w:tab w:val="left" w:pos="720"/>
        </w:tabs>
        <w:ind w:left="720" w:hanging="360"/>
      </w:pPr>
    </w:lvl>
    <w:lvl w:ilvl="1">
      <w:start w:val="1"/>
      <w:numFmt w:val="bullet"/>
      <w:lvlText w:val=""/>
      <w:lvlJc w:val="left"/>
      <w:pPr>
        <w:tabs>
          <w:tab w:val="left" w:pos="1440"/>
        </w:tabs>
        <w:ind w:left="1440" w:hanging="360"/>
      </w:pPr>
      <w:rPr>
        <w:rFonts w:ascii="Symbol" w:hAnsi="Symbol"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3" w15:restartNumberingAfterBreak="0">
    <w:nsid w:val="529F65E5"/>
    <w:multiLevelType w:val="multilevel"/>
    <w:tmpl w:val="A802D156"/>
    <w:lvl w:ilvl="0">
      <w:start w:val="66"/>
      <w:numFmt w:val="decimal"/>
      <w:lvlText w:val="%1."/>
      <w:lvlJc w:val="left"/>
      <w:pPr>
        <w:tabs>
          <w:tab w:val="num" w:pos="425"/>
        </w:tabs>
        <w:ind w:left="425" w:hanging="425"/>
      </w:pPr>
      <w:rPr>
        <w:rFonts w:ascii="Segoe UI" w:hAnsi="Segoe UI" w:cs="Segoe UI" w:hint="default"/>
        <w:b w:val="0"/>
        <w:bCs w:val="0"/>
        <w:sz w:val="22"/>
        <w:szCs w:val="22"/>
      </w:rPr>
    </w:lvl>
    <w:lvl w:ilvl="1">
      <w:start w:val="1"/>
      <w:numFmt w:val="lowerLetter"/>
      <w:lvlText w:val="%2."/>
      <w:lvlJc w:val="left"/>
      <w:pPr>
        <w:tabs>
          <w:tab w:val="num" w:pos="425"/>
        </w:tabs>
        <w:ind w:left="425" w:firstLine="295"/>
      </w:pPr>
      <w:rPr>
        <w:rFonts w:hint="default"/>
      </w:rPr>
    </w:lvl>
    <w:lvl w:ilvl="2">
      <w:start w:val="1"/>
      <w:numFmt w:val="lowerRoman"/>
      <w:lvlText w:val="%3."/>
      <w:lvlJc w:val="right"/>
      <w:pPr>
        <w:tabs>
          <w:tab w:val="num" w:pos="425"/>
        </w:tabs>
        <w:ind w:left="425" w:firstLine="1195"/>
      </w:pPr>
      <w:rPr>
        <w:rFonts w:hint="default"/>
      </w:rPr>
    </w:lvl>
    <w:lvl w:ilvl="3">
      <w:start w:val="1"/>
      <w:numFmt w:val="decimal"/>
      <w:lvlText w:val="%4."/>
      <w:lvlJc w:val="left"/>
      <w:pPr>
        <w:tabs>
          <w:tab w:val="num" w:pos="-1735"/>
        </w:tabs>
        <w:ind w:left="-1735" w:firstLine="1735"/>
      </w:pPr>
      <w:rPr>
        <w:b w:val="0"/>
        <w:bCs w:val="0"/>
      </w:rPr>
    </w:lvl>
    <w:lvl w:ilvl="4">
      <w:start w:val="1"/>
      <w:numFmt w:val="lowerLetter"/>
      <w:lvlText w:val="%5."/>
      <w:lvlJc w:val="left"/>
      <w:pPr>
        <w:tabs>
          <w:tab w:val="num" w:pos="425"/>
        </w:tabs>
        <w:ind w:left="425" w:firstLine="2455"/>
      </w:pPr>
      <w:rPr>
        <w:rFonts w:hint="default"/>
      </w:rPr>
    </w:lvl>
    <w:lvl w:ilvl="5">
      <w:start w:val="1"/>
      <w:numFmt w:val="lowerRoman"/>
      <w:lvlText w:val="%6."/>
      <w:lvlJc w:val="right"/>
      <w:pPr>
        <w:tabs>
          <w:tab w:val="num" w:pos="425"/>
        </w:tabs>
        <w:ind w:left="425" w:firstLine="3355"/>
      </w:pPr>
      <w:rPr>
        <w:rFonts w:hint="default"/>
      </w:rPr>
    </w:lvl>
    <w:lvl w:ilvl="6">
      <w:start w:val="1"/>
      <w:numFmt w:val="decimal"/>
      <w:lvlText w:val="%7."/>
      <w:lvlJc w:val="left"/>
      <w:pPr>
        <w:tabs>
          <w:tab w:val="num" w:pos="425"/>
        </w:tabs>
        <w:ind w:left="425" w:firstLine="3895"/>
      </w:pPr>
      <w:rPr>
        <w:rFonts w:hint="default"/>
      </w:rPr>
    </w:lvl>
    <w:lvl w:ilvl="7">
      <w:start w:val="1"/>
      <w:numFmt w:val="lowerLetter"/>
      <w:lvlText w:val="%8."/>
      <w:lvlJc w:val="left"/>
      <w:pPr>
        <w:tabs>
          <w:tab w:val="num" w:pos="425"/>
        </w:tabs>
        <w:ind w:left="425" w:firstLine="4615"/>
      </w:pPr>
      <w:rPr>
        <w:rFonts w:hint="default"/>
      </w:rPr>
    </w:lvl>
    <w:lvl w:ilvl="8">
      <w:start w:val="1"/>
      <w:numFmt w:val="lowerRoman"/>
      <w:lvlText w:val="%9."/>
      <w:lvlJc w:val="right"/>
      <w:pPr>
        <w:tabs>
          <w:tab w:val="num" w:pos="425"/>
        </w:tabs>
        <w:ind w:left="425" w:firstLine="5515"/>
      </w:pPr>
      <w:rPr>
        <w:rFonts w:hint="default"/>
      </w:rPr>
    </w:lvl>
  </w:abstractNum>
  <w:abstractNum w:abstractNumId="34" w15:restartNumberingAfterBreak="0">
    <w:nsid w:val="52CF09EE"/>
    <w:multiLevelType w:val="multilevel"/>
    <w:tmpl w:val="68DE8E76"/>
    <w:lvl w:ilvl="0">
      <w:start w:val="1"/>
      <w:numFmt w:val="decimal"/>
      <w:lvlText w:val="%1."/>
      <w:lvlJc w:val="left"/>
      <w:pPr>
        <w:ind w:left="360" w:hanging="360"/>
      </w:pPr>
      <w:rPr>
        <w:b w:val="0"/>
        <w:bCs/>
      </w:rPr>
    </w:lvl>
    <w:lvl w:ilvl="1">
      <w:start w:val="3"/>
      <w:numFmt w:val="decimal"/>
      <w:isLgl/>
      <w:lvlText w:val="%1.%2"/>
      <w:lvlJc w:val="left"/>
      <w:pPr>
        <w:ind w:left="840" w:hanging="720"/>
      </w:pPr>
      <w:rPr>
        <w:rFonts w:hint="default"/>
      </w:rPr>
    </w:lvl>
    <w:lvl w:ilvl="2">
      <w:start w:val="5"/>
      <w:numFmt w:val="decimal"/>
      <w:isLgl/>
      <w:lvlText w:val="%1.%2.%3"/>
      <w:lvlJc w:val="left"/>
      <w:pPr>
        <w:ind w:left="960" w:hanging="720"/>
      </w:pPr>
      <w:rPr>
        <w:rFonts w:hint="default"/>
      </w:rPr>
    </w:lvl>
    <w:lvl w:ilvl="3">
      <w:start w:val="8"/>
      <w:numFmt w:val="decimal"/>
      <w:isLgl/>
      <w:lvlText w:val="%1.%2.%3.%4"/>
      <w:lvlJc w:val="left"/>
      <w:pPr>
        <w:ind w:left="1440" w:hanging="108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204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640" w:hanging="1800"/>
      </w:pPr>
      <w:rPr>
        <w:rFonts w:hint="default"/>
      </w:rPr>
    </w:lvl>
    <w:lvl w:ilvl="8">
      <w:start w:val="1"/>
      <w:numFmt w:val="decimal"/>
      <w:isLgl/>
      <w:lvlText w:val="%1.%2.%3.%4.%5.%6.%7.%8.%9"/>
      <w:lvlJc w:val="left"/>
      <w:pPr>
        <w:ind w:left="3120" w:hanging="2160"/>
      </w:pPr>
      <w:rPr>
        <w:rFonts w:hint="default"/>
      </w:rPr>
    </w:lvl>
  </w:abstractNum>
  <w:abstractNum w:abstractNumId="35" w15:restartNumberingAfterBreak="0">
    <w:nsid w:val="55D8175E"/>
    <w:multiLevelType w:val="hybridMultilevel"/>
    <w:tmpl w:val="613E0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B4640B"/>
    <w:multiLevelType w:val="hybridMultilevel"/>
    <w:tmpl w:val="9232FC8E"/>
    <w:lvl w:ilvl="0" w:tplc="2D4C2D7A">
      <w:start w:val="1"/>
      <w:numFmt w:val="decimal"/>
      <w:lvlText w:val="%1."/>
      <w:lvlJc w:val="left"/>
      <w:pPr>
        <w:ind w:left="360" w:hanging="360"/>
      </w:pPr>
      <w:rPr>
        <w:rFonts w:ascii="Segoe UI" w:hAnsi="Segoe UI" w:cs="Segoe UI" w:hint="default"/>
        <w:b w:val="0"/>
        <w:bCs/>
        <w:sz w:val="22"/>
        <w:szCs w:val="22"/>
      </w:rPr>
    </w:lvl>
    <w:lvl w:ilvl="1" w:tplc="2E2C9DA8">
      <w:start w:val="1"/>
      <w:numFmt w:val="lowerLetter"/>
      <w:lvlText w:val="%2."/>
      <w:lvlJc w:val="left"/>
      <w:pPr>
        <w:ind w:left="1080" w:hanging="360"/>
      </w:pPr>
    </w:lvl>
    <w:lvl w:ilvl="2" w:tplc="CB16ADF4">
      <w:start w:val="1"/>
      <w:numFmt w:val="lowerRoman"/>
      <w:lvlText w:val="%3."/>
      <w:lvlJc w:val="right"/>
      <w:pPr>
        <w:ind w:left="1800" w:hanging="180"/>
      </w:pPr>
    </w:lvl>
    <w:lvl w:ilvl="3" w:tplc="9588FC82">
      <w:start w:val="1"/>
      <w:numFmt w:val="decimal"/>
      <w:lvlText w:val="%4."/>
      <w:lvlJc w:val="left"/>
      <w:pPr>
        <w:ind w:left="360" w:hanging="360"/>
      </w:pPr>
      <w:rPr>
        <w:b w:val="0"/>
        <w:bCs/>
      </w:rPr>
    </w:lvl>
    <w:lvl w:ilvl="4" w:tplc="14068964">
      <w:start w:val="1"/>
      <w:numFmt w:val="lowerLetter"/>
      <w:lvlText w:val="%5."/>
      <w:lvlJc w:val="left"/>
      <w:pPr>
        <w:ind w:left="3240" w:hanging="360"/>
      </w:pPr>
    </w:lvl>
    <w:lvl w:ilvl="5" w:tplc="48D220C4">
      <w:start w:val="1"/>
      <w:numFmt w:val="lowerRoman"/>
      <w:lvlText w:val="%6."/>
      <w:lvlJc w:val="right"/>
      <w:pPr>
        <w:ind w:left="3960" w:hanging="180"/>
      </w:pPr>
    </w:lvl>
    <w:lvl w:ilvl="6" w:tplc="8396BAC6">
      <w:start w:val="1"/>
      <w:numFmt w:val="decimal"/>
      <w:lvlText w:val="%7."/>
      <w:lvlJc w:val="left"/>
      <w:pPr>
        <w:ind w:left="360" w:hanging="360"/>
      </w:pPr>
    </w:lvl>
    <w:lvl w:ilvl="7" w:tplc="B14E6DC6">
      <w:start w:val="1"/>
      <w:numFmt w:val="lowerLetter"/>
      <w:lvlText w:val="%8."/>
      <w:lvlJc w:val="left"/>
      <w:pPr>
        <w:ind w:left="5400" w:hanging="360"/>
      </w:pPr>
    </w:lvl>
    <w:lvl w:ilvl="8" w:tplc="E03CDD18">
      <w:start w:val="1"/>
      <w:numFmt w:val="lowerRoman"/>
      <w:lvlText w:val="%9."/>
      <w:lvlJc w:val="right"/>
      <w:pPr>
        <w:ind w:left="6120" w:hanging="180"/>
      </w:pPr>
    </w:lvl>
  </w:abstractNum>
  <w:abstractNum w:abstractNumId="37" w15:restartNumberingAfterBreak="0">
    <w:nsid w:val="5BB16BB8"/>
    <w:multiLevelType w:val="hybridMultilevel"/>
    <w:tmpl w:val="8AC088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DB837AC"/>
    <w:multiLevelType w:val="hybridMultilevel"/>
    <w:tmpl w:val="FC8C1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95055B"/>
    <w:multiLevelType w:val="hybridMultilevel"/>
    <w:tmpl w:val="C868CFE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0" w15:restartNumberingAfterBreak="0">
    <w:nsid w:val="717443DD"/>
    <w:multiLevelType w:val="hybridMultilevel"/>
    <w:tmpl w:val="6330A04C"/>
    <w:lvl w:ilvl="0" w:tplc="A25E7AB2">
      <w:start w:val="1"/>
      <w:numFmt w:val="decimal"/>
      <w:pStyle w:val="Heading2"/>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1" w15:restartNumberingAfterBreak="0">
    <w:nsid w:val="7390205D"/>
    <w:multiLevelType w:val="hybridMultilevel"/>
    <w:tmpl w:val="F318A9FA"/>
    <w:lvl w:ilvl="0" w:tplc="84E857FC">
      <w:start w:val="60"/>
      <w:numFmt w:val="decimal"/>
      <w:lvlText w:val="%1."/>
      <w:lvlJc w:val="left"/>
      <w:pPr>
        <w:ind w:left="720" w:hanging="360"/>
      </w:pPr>
      <w:rPr>
        <w:b w:val="0"/>
        <w:bCs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2" w15:restartNumberingAfterBreak="0">
    <w:nsid w:val="747E6300"/>
    <w:multiLevelType w:val="hybridMultilevel"/>
    <w:tmpl w:val="D222DC72"/>
    <w:lvl w:ilvl="0" w:tplc="AB624B36">
      <w:start w:val="1"/>
      <w:numFmt w:val="decimal"/>
      <w:lvlText w:val="%1."/>
      <w:lvlJc w:val="left"/>
      <w:pPr>
        <w:ind w:left="360" w:hanging="360"/>
      </w:pPr>
      <w:rPr>
        <w:rFonts w:ascii="Segoe UI" w:eastAsia="Segoe UI" w:hAnsi="Segoe UI" w:cs="Segoe UI"/>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0E6136"/>
    <w:multiLevelType w:val="hybridMultilevel"/>
    <w:tmpl w:val="D57C7340"/>
    <w:lvl w:ilvl="0" w:tplc="F836E6F8">
      <w:start w:val="1"/>
      <w:numFmt w:val="decimal"/>
      <w:lvlText w:val="%1."/>
      <w:lvlJc w:val="left"/>
      <w:pPr>
        <w:ind w:left="720" w:hanging="360"/>
      </w:pPr>
      <w:rPr>
        <w:rFonts w:ascii="Segoe UI" w:hAnsi="Segoe UI" w:cs="Segoe UI" w:hint="default"/>
        <w:b w:val="0"/>
        <w:bCs w:val="0"/>
      </w:rPr>
    </w:lvl>
    <w:lvl w:ilvl="1" w:tplc="F42E2B12">
      <w:start w:val="1"/>
      <w:numFmt w:val="lowerLetter"/>
      <w:lvlText w:val="%2."/>
      <w:lvlJc w:val="left"/>
      <w:pPr>
        <w:ind w:left="1440" w:hanging="360"/>
      </w:pPr>
    </w:lvl>
    <w:lvl w:ilvl="2" w:tplc="CBA615EA">
      <w:start w:val="1"/>
      <w:numFmt w:val="lowerRoman"/>
      <w:lvlText w:val="%3."/>
      <w:lvlJc w:val="right"/>
      <w:pPr>
        <w:ind w:left="2160" w:hanging="180"/>
      </w:pPr>
    </w:lvl>
    <w:lvl w:ilvl="3" w:tplc="04B00E00">
      <w:start w:val="1"/>
      <w:numFmt w:val="decimal"/>
      <w:lvlText w:val="%4."/>
      <w:lvlJc w:val="left"/>
      <w:pPr>
        <w:ind w:left="2880" w:hanging="360"/>
      </w:pPr>
    </w:lvl>
    <w:lvl w:ilvl="4" w:tplc="78D03EE4">
      <w:start w:val="1"/>
      <w:numFmt w:val="lowerLetter"/>
      <w:lvlText w:val="%5."/>
      <w:lvlJc w:val="left"/>
      <w:pPr>
        <w:ind w:left="3600" w:hanging="360"/>
      </w:pPr>
    </w:lvl>
    <w:lvl w:ilvl="5" w:tplc="225209AC">
      <w:start w:val="1"/>
      <w:numFmt w:val="lowerRoman"/>
      <w:lvlText w:val="%6."/>
      <w:lvlJc w:val="right"/>
      <w:pPr>
        <w:ind w:left="4320" w:hanging="180"/>
      </w:pPr>
    </w:lvl>
    <w:lvl w:ilvl="6" w:tplc="60029BAE">
      <w:start w:val="1"/>
      <w:numFmt w:val="decimal"/>
      <w:lvlText w:val="%7."/>
      <w:lvlJc w:val="left"/>
      <w:pPr>
        <w:ind w:left="5040" w:hanging="360"/>
      </w:pPr>
    </w:lvl>
    <w:lvl w:ilvl="7" w:tplc="DFE4E52A">
      <w:start w:val="1"/>
      <w:numFmt w:val="lowerLetter"/>
      <w:lvlText w:val="%8."/>
      <w:lvlJc w:val="left"/>
      <w:pPr>
        <w:ind w:left="5760" w:hanging="360"/>
      </w:pPr>
    </w:lvl>
    <w:lvl w:ilvl="8" w:tplc="265054CC">
      <w:start w:val="1"/>
      <w:numFmt w:val="lowerRoman"/>
      <w:lvlText w:val="%9."/>
      <w:lvlJc w:val="right"/>
      <w:pPr>
        <w:ind w:left="6480" w:hanging="180"/>
      </w:pPr>
    </w:lvl>
  </w:abstractNum>
  <w:abstractNum w:abstractNumId="44" w15:restartNumberingAfterBreak="0">
    <w:nsid w:val="7A6B1CC6"/>
    <w:multiLevelType w:val="multilevel"/>
    <w:tmpl w:val="7A6B1CC6"/>
    <w:lvl w:ilvl="0">
      <w:numFmt w:val="bullet"/>
      <w:lvlText w:val="•"/>
      <w:lvlJc w:val="left"/>
      <w:pPr>
        <w:ind w:left="780" w:hanging="360"/>
      </w:pPr>
      <w:rPr>
        <w:rFonts w:ascii="Segoe UI" w:eastAsiaTheme="minorHAnsi" w:hAnsi="Segoe UI" w:cs="Segoe U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5" w15:restartNumberingAfterBreak="0">
    <w:nsid w:val="7FC500A3"/>
    <w:multiLevelType w:val="hybridMultilevel"/>
    <w:tmpl w:val="4C0821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4"/>
  </w:num>
  <w:num w:numId="2">
    <w:abstractNumId w:val="23"/>
  </w:num>
  <w:num w:numId="3">
    <w:abstractNumId w:val="30"/>
  </w:num>
  <w:num w:numId="4">
    <w:abstractNumId w:val="15"/>
  </w:num>
  <w:num w:numId="5">
    <w:abstractNumId w:val="10"/>
  </w:num>
  <w:num w:numId="6">
    <w:abstractNumId w:val="29"/>
  </w:num>
  <w:num w:numId="7">
    <w:abstractNumId w:val="32"/>
  </w:num>
  <w:num w:numId="8">
    <w:abstractNumId w:val="40"/>
  </w:num>
  <w:num w:numId="9">
    <w:abstractNumId w:val="5"/>
  </w:num>
  <w:num w:numId="10">
    <w:abstractNumId w:val="8"/>
  </w:num>
  <w:num w:numId="11">
    <w:abstractNumId w:val="0"/>
  </w:num>
  <w:num w:numId="12">
    <w:abstractNumId w:val="21"/>
  </w:num>
  <w:num w:numId="13">
    <w:abstractNumId w:val="11"/>
  </w:num>
  <w:num w:numId="14">
    <w:abstractNumId w:val="26"/>
  </w:num>
  <w:num w:numId="15">
    <w:abstractNumId w:val="1"/>
  </w:num>
  <w:num w:numId="16">
    <w:abstractNumId w:val="44"/>
  </w:num>
  <w:num w:numId="17">
    <w:abstractNumId w:val="3"/>
  </w:num>
  <w:num w:numId="18">
    <w:abstractNumId w:val="33"/>
  </w:num>
  <w:num w:numId="19">
    <w:abstractNumId w:val="45"/>
  </w:num>
  <w:num w:numId="20">
    <w:abstractNumId w:val="39"/>
  </w:num>
  <w:num w:numId="21">
    <w:abstractNumId w:val="28"/>
  </w:num>
  <w:num w:numId="22">
    <w:abstractNumId w:val="24"/>
  </w:num>
  <w:num w:numId="23">
    <w:abstractNumId w:val="41"/>
    <w:lvlOverride w:ilvl="0">
      <w:startOverride w:val="6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7"/>
  </w:num>
  <w:num w:numId="25">
    <w:abstractNumId w:val="7"/>
  </w:num>
  <w:num w:numId="26">
    <w:abstractNumId w:val="43"/>
  </w:num>
  <w:num w:numId="27">
    <w:abstractNumId w:val="36"/>
  </w:num>
  <w:num w:numId="28">
    <w:abstractNumId w:val="16"/>
  </w:num>
  <w:num w:numId="29">
    <w:abstractNumId w:val="2"/>
  </w:num>
  <w:num w:numId="30">
    <w:abstractNumId w:val="22"/>
  </w:num>
  <w:num w:numId="31">
    <w:abstractNumId w:val="34"/>
  </w:num>
  <w:num w:numId="32">
    <w:abstractNumId w:val="19"/>
  </w:num>
  <w:num w:numId="33">
    <w:abstractNumId w:val="27"/>
  </w:num>
  <w:num w:numId="34">
    <w:abstractNumId w:val="9"/>
  </w:num>
  <w:num w:numId="35">
    <w:abstractNumId w:val="13"/>
  </w:num>
  <w:num w:numId="36">
    <w:abstractNumId w:val="18"/>
  </w:num>
  <w:num w:numId="37">
    <w:abstractNumId w:val="4"/>
  </w:num>
  <w:num w:numId="38">
    <w:abstractNumId w:val="6"/>
  </w:num>
  <w:num w:numId="39">
    <w:abstractNumId w:val="20"/>
  </w:num>
  <w:num w:numId="40">
    <w:abstractNumId w:val="38"/>
  </w:num>
  <w:num w:numId="41">
    <w:abstractNumId w:val="31"/>
  </w:num>
  <w:num w:numId="42">
    <w:abstractNumId w:val="42"/>
  </w:num>
  <w:num w:numId="43">
    <w:abstractNumId w:val="35"/>
  </w:num>
  <w:num w:numId="44">
    <w:abstractNumId w:val="12"/>
  </w:num>
  <w:num w:numId="45">
    <w:abstractNumId w:val="25"/>
  </w:num>
  <w:num w:numId="46">
    <w:abstractNumId w:val="1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87"/>
  <w:defaultTabStop w:val="720"/>
  <w:noPunctuationKerning/>
  <w:characterSpacingControl w:val="doNotCompres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MTA3MjGwNDUwNzZR0lEKTi0uzszPAykwqgUAjTv2ViwAAAA="/>
  </w:docVars>
  <w:rsids>
    <w:rsidRoot w:val="0090087D"/>
    <w:rsid w:val="0000149C"/>
    <w:rsid w:val="00001752"/>
    <w:rsid w:val="000018C2"/>
    <w:rsid w:val="00001D0B"/>
    <w:rsid w:val="00002B1F"/>
    <w:rsid w:val="00002CC0"/>
    <w:rsid w:val="0000306D"/>
    <w:rsid w:val="00003410"/>
    <w:rsid w:val="00003ABF"/>
    <w:rsid w:val="00005078"/>
    <w:rsid w:val="00005F0F"/>
    <w:rsid w:val="0000634C"/>
    <w:rsid w:val="000074FB"/>
    <w:rsid w:val="00007C12"/>
    <w:rsid w:val="00007C34"/>
    <w:rsid w:val="00007FF0"/>
    <w:rsid w:val="00010407"/>
    <w:rsid w:val="00010689"/>
    <w:rsid w:val="00011605"/>
    <w:rsid w:val="00011CF2"/>
    <w:rsid w:val="00011DE7"/>
    <w:rsid w:val="00012C7C"/>
    <w:rsid w:val="000131E5"/>
    <w:rsid w:val="00013CF8"/>
    <w:rsid w:val="00013F15"/>
    <w:rsid w:val="00014BBA"/>
    <w:rsid w:val="000150CA"/>
    <w:rsid w:val="00016CE5"/>
    <w:rsid w:val="00017218"/>
    <w:rsid w:val="000173C1"/>
    <w:rsid w:val="00017947"/>
    <w:rsid w:val="00017987"/>
    <w:rsid w:val="00017E12"/>
    <w:rsid w:val="00020F34"/>
    <w:rsid w:val="000226CE"/>
    <w:rsid w:val="00022782"/>
    <w:rsid w:val="0002363F"/>
    <w:rsid w:val="0002391E"/>
    <w:rsid w:val="000246AC"/>
    <w:rsid w:val="000246B8"/>
    <w:rsid w:val="0002485D"/>
    <w:rsid w:val="00025891"/>
    <w:rsid w:val="00025AFE"/>
    <w:rsid w:val="00026C50"/>
    <w:rsid w:val="00027EB7"/>
    <w:rsid w:val="00027F94"/>
    <w:rsid w:val="0002DDEA"/>
    <w:rsid w:val="000308FD"/>
    <w:rsid w:val="00030C47"/>
    <w:rsid w:val="00030D4A"/>
    <w:rsid w:val="00030F1B"/>
    <w:rsid w:val="00030F6F"/>
    <w:rsid w:val="00030F81"/>
    <w:rsid w:val="000312B3"/>
    <w:rsid w:val="000317B1"/>
    <w:rsid w:val="000324C7"/>
    <w:rsid w:val="000327B4"/>
    <w:rsid w:val="00032A06"/>
    <w:rsid w:val="00032EA1"/>
    <w:rsid w:val="00033313"/>
    <w:rsid w:val="00033DD0"/>
    <w:rsid w:val="00034DEE"/>
    <w:rsid w:val="00035222"/>
    <w:rsid w:val="0003588B"/>
    <w:rsid w:val="00036802"/>
    <w:rsid w:val="00036804"/>
    <w:rsid w:val="00036F41"/>
    <w:rsid w:val="00037075"/>
    <w:rsid w:val="00037574"/>
    <w:rsid w:val="00037DBE"/>
    <w:rsid w:val="00040919"/>
    <w:rsid w:val="00041045"/>
    <w:rsid w:val="00041187"/>
    <w:rsid w:val="00041295"/>
    <w:rsid w:val="00041FD4"/>
    <w:rsid w:val="0004201E"/>
    <w:rsid w:val="0004261D"/>
    <w:rsid w:val="00042708"/>
    <w:rsid w:val="000431D8"/>
    <w:rsid w:val="000434D2"/>
    <w:rsid w:val="00043678"/>
    <w:rsid w:val="000436A7"/>
    <w:rsid w:val="00043888"/>
    <w:rsid w:val="00043AE5"/>
    <w:rsid w:val="00043C3F"/>
    <w:rsid w:val="000449E8"/>
    <w:rsid w:val="00044B41"/>
    <w:rsid w:val="00044DF3"/>
    <w:rsid w:val="00045097"/>
    <w:rsid w:val="00046388"/>
    <w:rsid w:val="000469BC"/>
    <w:rsid w:val="00046AAD"/>
    <w:rsid w:val="0004737A"/>
    <w:rsid w:val="0004787B"/>
    <w:rsid w:val="00047E30"/>
    <w:rsid w:val="00047F85"/>
    <w:rsid w:val="000503AC"/>
    <w:rsid w:val="00050A6F"/>
    <w:rsid w:val="00050B94"/>
    <w:rsid w:val="000514CF"/>
    <w:rsid w:val="00051A00"/>
    <w:rsid w:val="00051CE0"/>
    <w:rsid w:val="000522CC"/>
    <w:rsid w:val="00052C1D"/>
    <w:rsid w:val="00052E5B"/>
    <w:rsid w:val="00053133"/>
    <w:rsid w:val="0005379A"/>
    <w:rsid w:val="00053A47"/>
    <w:rsid w:val="00053E72"/>
    <w:rsid w:val="00053ED8"/>
    <w:rsid w:val="00055673"/>
    <w:rsid w:val="00055A34"/>
    <w:rsid w:val="00056084"/>
    <w:rsid w:val="00056532"/>
    <w:rsid w:val="0005686F"/>
    <w:rsid w:val="00056A19"/>
    <w:rsid w:val="00056B64"/>
    <w:rsid w:val="00057224"/>
    <w:rsid w:val="00057351"/>
    <w:rsid w:val="00057693"/>
    <w:rsid w:val="000577B8"/>
    <w:rsid w:val="00057816"/>
    <w:rsid w:val="00057A84"/>
    <w:rsid w:val="00060424"/>
    <w:rsid w:val="00060449"/>
    <w:rsid w:val="000619D6"/>
    <w:rsid w:val="00061A95"/>
    <w:rsid w:val="00061B4E"/>
    <w:rsid w:val="00061ED7"/>
    <w:rsid w:val="00062991"/>
    <w:rsid w:val="000638FB"/>
    <w:rsid w:val="00064BA9"/>
    <w:rsid w:val="00064CC7"/>
    <w:rsid w:val="00064FC8"/>
    <w:rsid w:val="00065104"/>
    <w:rsid w:val="0006533E"/>
    <w:rsid w:val="00065F8A"/>
    <w:rsid w:val="000665B5"/>
    <w:rsid w:val="00066917"/>
    <w:rsid w:val="00066AC9"/>
    <w:rsid w:val="00066ED6"/>
    <w:rsid w:val="0006714A"/>
    <w:rsid w:val="000679A3"/>
    <w:rsid w:val="000679E1"/>
    <w:rsid w:val="00070238"/>
    <w:rsid w:val="00070783"/>
    <w:rsid w:val="00070D07"/>
    <w:rsid w:val="0007146A"/>
    <w:rsid w:val="00071575"/>
    <w:rsid w:val="00072276"/>
    <w:rsid w:val="00072A00"/>
    <w:rsid w:val="0007326D"/>
    <w:rsid w:val="00073DCC"/>
    <w:rsid w:val="000747E1"/>
    <w:rsid w:val="00074A03"/>
    <w:rsid w:val="00074C4E"/>
    <w:rsid w:val="00074EEA"/>
    <w:rsid w:val="00076285"/>
    <w:rsid w:val="00076E41"/>
    <w:rsid w:val="00076F76"/>
    <w:rsid w:val="0007743F"/>
    <w:rsid w:val="000808CE"/>
    <w:rsid w:val="00080BF3"/>
    <w:rsid w:val="000814C8"/>
    <w:rsid w:val="00081F5E"/>
    <w:rsid w:val="0008288B"/>
    <w:rsid w:val="0008299B"/>
    <w:rsid w:val="00082D54"/>
    <w:rsid w:val="00082E65"/>
    <w:rsid w:val="00082F8B"/>
    <w:rsid w:val="00083332"/>
    <w:rsid w:val="0008334D"/>
    <w:rsid w:val="00083B05"/>
    <w:rsid w:val="0008485F"/>
    <w:rsid w:val="00084D94"/>
    <w:rsid w:val="00084E46"/>
    <w:rsid w:val="00085B1E"/>
    <w:rsid w:val="00086063"/>
    <w:rsid w:val="000863D0"/>
    <w:rsid w:val="0008696D"/>
    <w:rsid w:val="00086B3F"/>
    <w:rsid w:val="00087370"/>
    <w:rsid w:val="000877EC"/>
    <w:rsid w:val="00087BC1"/>
    <w:rsid w:val="00087C00"/>
    <w:rsid w:val="00087D7F"/>
    <w:rsid w:val="0009184A"/>
    <w:rsid w:val="00091CFB"/>
    <w:rsid w:val="00091F1A"/>
    <w:rsid w:val="00092B1F"/>
    <w:rsid w:val="00092BE3"/>
    <w:rsid w:val="00092D27"/>
    <w:rsid w:val="00092ED9"/>
    <w:rsid w:val="00093EEA"/>
    <w:rsid w:val="0009426E"/>
    <w:rsid w:val="00094619"/>
    <w:rsid w:val="000950EA"/>
    <w:rsid w:val="00095407"/>
    <w:rsid w:val="000955E1"/>
    <w:rsid w:val="000959FA"/>
    <w:rsid w:val="000965D6"/>
    <w:rsid w:val="0009680C"/>
    <w:rsid w:val="00096DCF"/>
    <w:rsid w:val="000974CE"/>
    <w:rsid w:val="0009775A"/>
    <w:rsid w:val="00097C6C"/>
    <w:rsid w:val="000A18FE"/>
    <w:rsid w:val="000A220D"/>
    <w:rsid w:val="000A3F05"/>
    <w:rsid w:val="000A4A3D"/>
    <w:rsid w:val="000A55BA"/>
    <w:rsid w:val="000A5C8C"/>
    <w:rsid w:val="000A5F02"/>
    <w:rsid w:val="000A61AE"/>
    <w:rsid w:val="000A62F2"/>
    <w:rsid w:val="000A6794"/>
    <w:rsid w:val="000A67DE"/>
    <w:rsid w:val="000A6C25"/>
    <w:rsid w:val="000A7065"/>
    <w:rsid w:val="000A7F95"/>
    <w:rsid w:val="000B1AA3"/>
    <w:rsid w:val="000B1DD6"/>
    <w:rsid w:val="000B2269"/>
    <w:rsid w:val="000B2653"/>
    <w:rsid w:val="000B337F"/>
    <w:rsid w:val="000B3D70"/>
    <w:rsid w:val="000B41E5"/>
    <w:rsid w:val="000B4570"/>
    <w:rsid w:val="000B48B8"/>
    <w:rsid w:val="000B4AD6"/>
    <w:rsid w:val="000B58C0"/>
    <w:rsid w:val="000B58CE"/>
    <w:rsid w:val="000B6945"/>
    <w:rsid w:val="000B6EE5"/>
    <w:rsid w:val="000B6F70"/>
    <w:rsid w:val="000B6FB9"/>
    <w:rsid w:val="000B73DC"/>
    <w:rsid w:val="000B774A"/>
    <w:rsid w:val="000B7AF8"/>
    <w:rsid w:val="000C021F"/>
    <w:rsid w:val="000C02A8"/>
    <w:rsid w:val="000C0434"/>
    <w:rsid w:val="000C052F"/>
    <w:rsid w:val="000C05F2"/>
    <w:rsid w:val="000C0DD7"/>
    <w:rsid w:val="000C11BF"/>
    <w:rsid w:val="000C1745"/>
    <w:rsid w:val="000C3C3D"/>
    <w:rsid w:val="000C4037"/>
    <w:rsid w:val="000C5070"/>
    <w:rsid w:val="000C5377"/>
    <w:rsid w:val="000C5680"/>
    <w:rsid w:val="000C59A4"/>
    <w:rsid w:val="000C60B2"/>
    <w:rsid w:val="000C7F5E"/>
    <w:rsid w:val="000D0950"/>
    <w:rsid w:val="000D0C72"/>
    <w:rsid w:val="000D1C56"/>
    <w:rsid w:val="000D24D7"/>
    <w:rsid w:val="000D313C"/>
    <w:rsid w:val="000D35BC"/>
    <w:rsid w:val="000D395C"/>
    <w:rsid w:val="000D3ABD"/>
    <w:rsid w:val="000D47BE"/>
    <w:rsid w:val="000D5207"/>
    <w:rsid w:val="000D64C4"/>
    <w:rsid w:val="000D6B38"/>
    <w:rsid w:val="000D74B9"/>
    <w:rsid w:val="000D7EC5"/>
    <w:rsid w:val="000D7F56"/>
    <w:rsid w:val="000E0C0E"/>
    <w:rsid w:val="000E1395"/>
    <w:rsid w:val="000E188E"/>
    <w:rsid w:val="000E1B44"/>
    <w:rsid w:val="000E1BB4"/>
    <w:rsid w:val="000E217E"/>
    <w:rsid w:val="000E2305"/>
    <w:rsid w:val="000E2419"/>
    <w:rsid w:val="000E257D"/>
    <w:rsid w:val="000E2DD0"/>
    <w:rsid w:val="000E304E"/>
    <w:rsid w:val="000E39CD"/>
    <w:rsid w:val="000E3A65"/>
    <w:rsid w:val="000E3E6C"/>
    <w:rsid w:val="000E434B"/>
    <w:rsid w:val="000E4D2C"/>
    <w:rsid w:val="000E604F"/>
    <w:rsid w:val="000E63A3"/>
    <w:rsid w:val="000E6509"/>
    <w:rsid w:val="000E6983"/>
    <w:rsid w:val="000E6ABA"/>
    <w:rsid w:val="000E6FA7"/>
    <w:rsid w:val="000E7453"/>
    <w:rsid w:val="000E7700"/>
    <w:rsid w:val="000E7ABB"/>
    <w:rsid w:val="000E7D97"/>
    <w:rsid w:val="000F0243"/>
    <w:rsid w:val="000F0C54"/>
    <w:rsid w:val="000F0D37"/>
    <w:rsid w:val="000F10E9"/>
    <w:rsid w:val="000F116C"/>
    <w:rsid w:val="000F15F3"/>
    <w:rsid w:val="000F17BD"/>
    <w:rsid w:val="000F1EFD"/>
    <w:rsid w:val="000F26A8"/>
    <w:rsid w:val="000F276F"/>
    <w:rsid w:val="000F36C3"/>
    <w:rsid w:val="000F3DD6"/>
    <w:rsid w:val="000F4274"/>
    <w:rsid w:val="000F42DF"/>
    <w:rsid w:val="000F469C"/>
    <w:rsid w:val="000F4E92"/>
    <w:rsid w:val="000F57BD"/>
    <w:rsid w:val="000F5851"/>
    <w:rsid w:val="000F5A6F"/>
    <w:rsid w:val="000F6142"/>
    <w:rsid w:val="000F638A"/>
    <w:rsid w:val="000F666C"/>
    <w:rsid w:val="000F667B"/>
    <w:rsid w:val="000F6EDD"/>
    <w:rsid w:val="000F7A2E"/>
    <w:rsid w:val="000F7CD7"/>
    <w:rsid w:val="0010002C"/>
    <w:rsid w:val="00100AAB"/>
    <w:rsid w:val="00100C50"/>
    <w:rsid w:val="00100CA6"/>
    <w:rsid w:val="001010D5"/>
    <w:rsid w:val="00101A2F"/>
    <w:rsid w:val="00101BE7"/>
    <w:rsid w:val="00102399"/>
    <w:rsid w:val="001031A8"/>
    <w:rsid w:val="00103559"/>
    <w:rsid w:val="00103637"/>
    <w:rsid w:val="00103E7E"/>
    <w:rsid w:val="0010565D"/>
    <w:rsid w:val="00106AB4"/>
    <w:rsid w:val="00107497"/>
    <w:rsid w:val="00110269"/>
    <w:rsid w:val="00110AB6"/>
    <w:rsid w:val="00111192"/>
    <w:rsid w:val="00111744"/>
    <w:rsid w:val="00111D54"/>
    <w:rsid w:val="0011249E"/>
    <w:rsid w:val="001128CA"/>
    <w:rsid w:val="00112C5A"/>
    <w:rsid w:val="00113303"/>
    <w:rsid w:val="001133F7"/>
    <w:rsid w:val="001136D6"/>
    <w:rsid w:val="0011392A"/>
    <w:rsid w:val="001141F3"/>
    <w:rsid w:val="001143BE"/>
    <w:rsid w:val="00114BDC"/>
    <w:rsid w:val="00116167"/>
    <w:rsid w:val="001166A8"/>
    <w:rsid w:val="00116FC6"/>
    <w:rsid w:val="00117F5B"/>
    <w:rsid w:val="0012063B"/>
    <w:rsid w:val="001211D9"/>
    <w:rsid w:val="00121BCE"/>
    <w:rsid w:val="0012206E"/>
    <w:rsid w:val="001226A6"/>
    <w:rsid w:val="00122D11"/>
    <w:rsid w:val="00123860"/>
    <w:rsid w:val="00123F88"/>
    <w:rsid w:val="001240BE"/>
    <w:rsid w:val="001242AD"/>
    <w:rsid w:val="00124607"/>
    <w:rsid w:val="001248F5"/>
    <w:rsid w:val="00124954"/>
    <w:rsid w:val="00124B5D"/>
    <w:rsid w:val="00124B73"/>
    <w:rsid w:val="00124BF0"/>
    <w:rsid w:val="00125DBE"/>
    <w:rsid w:val="001261CE"/>
    <w:rsid w:val="00126688"/>
    <w:rsid w:val="00127097"/>
    <w:rsid w:val="00127BF9"/>
    <w:rsid w:val="00130A8C"/>
    <w:rsid w:val="00131435"/>
    <w:rsid w:val="001317FA"/>
    <w:rsid w:val="00132229"/>
    <w:rsid w:val="001326DE"/>
    <w:rsid w:val="00132730"/>
    <w:rsid w:val="00132F9E"/>
    <w:rsid w:val="00133AA2"/>
    <w:rsid w:val="001345AB"/>
    <w:rsid w:val="00134962"/>
    <w:rsid w:val="00135688"/>
    <w:rsid w:val="001357A2"/>
    <w:rsid w:val="00135861"/>
    <w:rsid w:val="00135B84"/>
    <w:rsid w:val="001363EC"/>
    <w:rsid w:val="001372BC"/>
    <w:rsid w:val="0013761D"/>
    <w:rsid w:val="001377E8"/>
    <w:rsid w:val="0013796E"/>
    <w:rsid w:val="00137AD6"/>
    <w:rsid w:val="00140145"/>
    <w:rsid w:val="0014177C"/>
    <w:rsid w:val="00141945"/>
    <w:rsid w:val="001419BE"/>
    <w:rsid w:val="00142746"/>
    <w:rsid w:val="00142799"/>
    <w:rsid w:val="001427B0"/>
    <w:rsid w:val="00143005"/>
    <w:rsid w:val="00143338"/>
    <w:rsid w:val="0014354E"/>
    <w:rsid w:val="00143AEC"/>
    <w:rsid w:val="00143B55"/>
    <w:rsid w:val="00143D20"/>
    <w:rsid w:val="0014446C"/>
    <w:rsid w:val="0014499C"/>
    <w:rsid w:val="00144B90"/>
    <w:rsid w:val="00145297"/>
    <w:rsid w:val="001461EA"/>
    <w:rsid w:val="0014639A"/>
    <w:rsid w:val="001464D9"/>
    <w:rsid w:val="00146D37"/>
    <w:rsid w:val="00146D46"/>
    <w:rsid w:val="00146D5F"/>
    <w:rsid w:val="00150883"/>
    <w:rsid w:val="001518FF"/>
    <w:rsid w:val="00151984"/>
    <w:rsid w:val="00151D39"/>
    <w:rsid w:val="0015223C"/>
    <w:rsid w:val="001525BC"/>
    <w:rsid w:val="0015281D"/>
    <w:rsid w:val="00152AC0"/>
    <w:rsid w:val="00152D31"/>
    <w:rsid w:val="0015362E"/>
    <w:rsid w:val="00153C80"/>
    <w:rsid w:val="00154470"/>
    <w:rsid w:val="00154A9B"/>
    <w:rsid w:val="001550C6"/>
    <w:rsid w:val="00155699"/>
    <w:rsid w:val="0015624E"/>
    <w:rsid w:val="001562BB"/>
    <w:rsid w:val="0015639B"/>
    <w:rsid w:val="0015656C"/>
    <w:rsid w:val="0015734A"/>
    <w:rsid w:val="0015773F"/>
    <w:rsid w:val="001578C2"/>
    <w:rsid w:val="001604B3"/>
    <w:rsid w:val="00160CC1"/>
    <w:rsid w:val="00161405"/>
    <w:rsid w:val="001615D6"/>
    <w:rsid w:val="00161E71"/>
    <w:rsid w:val="00162438"/>
    <w:rsid w:val="00162EA7"/>
    <w:rsid w:val="0016330A"/>
    <w:rsid w:val="00163644"/>
    <w:rsid w:val="001637F6"/>
    <w:rsid w:val="00163D23"/>
    <w:rsid w:val="00163DD0"/>
    <w:rsid w:val="001641F0"/>
    <w:rsid w:val="0016421C"/>
    <w:rsid w:val="001643E8"/>
    <w:rsid w:val="0016467B"/>
    <w:rsid w:val="0016559C"/>
    <w:rsid w:val="00165A73"/>
    <w:rsid w:val="001665B7"/>
    <w:rsid w:val="001667A3"/>
    <w:rsid w:val="001670FD"/>
    <w:rsid w:val="00167276"/>
    <w:rsid w:val="00167361"/>
    <w:rsid w:val="001674AA"/>
    <w:rsid w:val="00167627"/>
    <w:rsid w:val="00167BCE"/>
    <w:rsid w:val="00167CBE"/>
    <w:rsid w:val="00170075"/>
    <w:rsid w:val="001703B7"/>
    <w:rsid w:val="00170F1E"/>
    <w:rsid w:val="00170F66"/>
    <w:rsid w:val="0017149A"/>
    <w:rsid w:val="00171733"/>
    <w:rsid w:val="00171911"/>
    <w:rsid w:val="0017230F"/>
    <w:rsid w:val="001725F3"/>
    <w:rsid w:val="00172B58"/>
    <w:rsid w:val="00173ECB"/>
    <w:rsid w:val="00174E14"/>
    <w:rsid w:val="00175362"/>
    <w:rsid w:val="0017578F"/>
    <w:rsid w:val="00176673"/>
    <w:rsid w:val="00176A64"/>
    <w:rsid w:val="00176C44"/>
    <w:rsid w:val="001772AF"/>
    <w:rsid w:val="00177A20"/>
    <w:rsid w:val="0018007E"/>
    <w:rsid w:val="0018032A"/>
    <w:rsid w:val="0018102D"/>
    <w:rsid w:val="0018116C"/>
    <w:rsid w:val="00181350"/>
    <w:rsid w:val="001815AA"/>
    <w:rsid w:val="0018194D"/>
    <w:rsid w:val="00181A86"/>
    <w:rsid w:val="00182019"/>
    <w:rsid w:val="00182117"/>
    <w:rsid w:val="0018229E"/>
    <w:rsid w:val="001825CF"/>
    <w:rsid w:val="001839A9"/>
    <w:rsid w:val="00184469"/>
    <w:rsid w:val="001849A0"/>
    <w:rsid w:val="00184D8D"/>
    <w:rsid w:val="00185056"/>
    <w:rsid w:val="001850FB"/>
    <w:rsid w:val="001851C8"/>
    <w:rsid w:val="001855AE"/>
    <w:rsid w:val="001858AA"/>
    <w:rsid w:val="00185E29"/>
    <w:rsid w:val="00185FB6"/>
    <w:rsid w:val="00186016"/>
    <w:rsid w:val="0018627E"/>
    <w:rsid w:val="00186F4C"/>
    <w:rsid w:val="0018797F"/>
    <w:rsid w:val="00187FCE"/>
    <w:rsid w:val="00190B27"/>
    <w:rsid w:val="00191ADB"/>
    <w:rsid w:val="001928B1"/>
    <w:rsid w:val="00192A50"/>
    <w:rsid w:val="00193079"/>
    <w:rsid w:val="0019314A"/>
    <w:rsid w:val="0019435A"/>
    <w:rsid w:val="00194AB7"/>
    <w:rsid w:val="00194D7D"/>
    <w:rsid w:val="00194E75"/>
    <w:rsid w:val="00195AE1"/>
    <w:rsid w:val="00195CE3"/>
    <w:rsid w:val="00195FCB"/>
    <w:rsid w:val="00196274"/>
    <w:rsid w:val="00196817"/>
    <w:rsid w:val="001969CF"/>
    <w:rsid w:val="0019735E"/>
    <w:rsid w:val="001A0108"/>
    <w:rsid w:val="001A055D"/>
    <w:rsid w:val="001A0905"/>
    <w:rsid w:val="001A0A9E"/>
    <w:rsid w:val="001A1329"/>
    <w:rsid w:val="001A15D4"/>
    <w:rsid w:val="001A1D47"/>
    <w:rsid w:val="001A262A"/>
    <w:rsid w:val="001A32A4"/>
    <w:rsid w:val="001A3388"/>
    <w:rsid w:val="001A34E0"/>
    <w:rsid w:val="001A35AB"/>
    <w:rsid w:val="001A3E01"/>
    <w:rsid w:val="001A40CA"/>
    <w:rsid w:val="001A4FC0"/>
    <w:rsid w:val="001A5BA5"/>
    <w:rsid w:val="001A5DCA"/>
    <w:rsid w:val="001A6521"/>
    <w:rsid w:val="001A65A9"/>
    <w:rsid w:val="001A7AFD"/>
    <w:rsid w:val="001B0CF6"/>
    <w:rsid w:val="001B0E4F"/>
    <w:rsid w:val="001B1125"/>
    <w:rsid w:val="001B124A"/>
    <w:rsid w:val="001B1312"/>
    <w:rsid w:val="001B1593"/>
    <w:rsid w:val="001B2161"/>
    <w:rsid w:val="001B34A4"/>
    <w:rsid w:val="001B381E"/>
    <w:rsid w:val="001B3A95"/>
    <w:rsid w:val="001B3DF4"/>
    <w:rsid w:val="001B3F24"/>
    <w:rsid w:val="001B44BA"/>
    <w:rsid w:val="001B45E9"/>
    <w:rsid w:val="001B5187"/>
    <w:rsid w:val="001B52A5"/>
    <w:rsid w:val="001B52E3"/>
    <w:rsid w:val="001B5768"/>
    <w:rsid w:val="001B59A4"/>
    <w:rsid w:val="001B61A7"/>
    <w:rsid w:val="001B6664"/>
    <w:rsid w:val="001B6672"/>
    <w:rsid w:val="001B6876"/>
    <w:rsid w:val="001B751E"/>
    <w:rsid w:val="001B7669"/>
    <w:rsid w:val="001B773A"/>
    <w:rsid w:val="001B79AC"/>
    <w:rsid w:val="001C0573"/>
    <w:rsid w:val="001C0597"/>
    <w:rsid w:val="001C0AEE"/>
    <w:rsid w:val="001C0D83"/>
    <w:rsid w:val="001C1A88"/>
    <w:rsid w:val="001C1AFE"/>
    <w:rsid w:val="001C2129"/>
    <w:rsid w:val="001C23D9"/>
    <w:rsid w:val="001C2BAF"/>
    <w:rsid w:val="001C3605"/>
    <w:rsid w:val="001C36A8"/>
    <w:rsid w:val="001C43B3"/>
    <w:rsid w:val="001C542C"/>
    <w:rsid w:val="001C66CC"/>
    <w:rsid w:val="001C6877"/>
    <w:rsid w:val="001C69DC"/>
    <w:rsid w:val="001C6E98"/>
    <w:rsid w:val="001C7D4B"/>
    <w:rsid w:val="001D0180"/>
    <w:rsid w:val="001D0529"/>
    <w:rsid w:val="001D14D5"/>
    <w:rsid w:val="001D154F"/>
    <w:rsid w:val="001D1566"/>
    <w:rsid w:val="001D1A41"/>
    <w:rsid w:val="001D1F5F"/>
    <w:rsid w:val="001D2236"/>
    <w:rsid w:val="001D2AAF"/>
    <w:rsid w:val="001D2C9A"/>
    <w:rsid w:val="001D2F9B"/>
    <w:rsid w:val="001D30BC"/>
    <w:rsid w:val="001D357B"/>
    <w:rsid w:val="001D3A7E"/>
    <w:rsid w:val="001D3A93"/>
    <w:rsid w:val="001D3E0B"/>
    <w:rsid w:val="001D422C"/>
    <w:rsid w:val="001D4A9E"/>
    <w:rsid w:val="001D4C12"/>
    <w:rsid w:val="001D4E75"/>
    <w:rsid w:val="001D5048"/>
    <w:rsid w:val="001D57CF"/>
    <w:rsid w:val="001D580A"/>
    <w:rsid w:val="001D6540"/>
    <w:rsid w:val="001D6809"/>
    <w:rsid w:val="001D78ED"/>
    <w:rsid w:val="001D7A23"/>
    <w:rsid w:val="001E0103"/>
    <w:rsid w:val="001E0A5D"/>
    <w:rsid w:val="001E0C14"/>
    <w:rsid w:val="001E0FE3"/>
    <w:rsid w:val="001E1C0A"/>
    <w:rsid w:val="001E1E11"/>
    <w:rsid w:val="001E1ECD"/>
    <w:rsid w:val="001E2C2C"/>
    <w:rsid w:val="001E2DE9"/>
    <w:rsid w:val="001E2F13"/>
    <w:rsid w:val="001E365D"/>
    <w:rsid w:val="001E3D8F"/>
    <w:rsid w:val="001E43F7"/>
    <w:rsid w:val="001E45B2"/>
    <w:rsid w:val="001E4662"/>
    <w:rsid w:val="001E4DA7"/>
    <w:rsid w:val="001E5034"/>
    <w:rsid w:val="001E569B"/>
    <w:rsid w:val="001E5969"/>
    <w:rsid w:val="001E5A18"/>
    <w:rsid w:val="001E6130"/>
    <w:rsid w:val="001E6272"/>
    <w:rsid w:val="001E6A5D"/>
    <w:rsid w:val="001E6B16"/>
    <w:rsid w:val="001E78B9"/>
    <w:rsid w:val="001E78F2"/>
    <w:rsid w:val="001E7BAD"/>
    <w:rsid w:val="001F1282"/>
    <w:rsid w:val="001F18E5"/>
    <w:rsid w:val="001F19FA"/>
    <w:rsid w:val="001F2457"/>
    <w:rsid w:val="001F3257"/>
    <w:rsid w:val="001F3ABA"/>
    <w:rsid w:val="001F3F53"/>
    <w:rsid w:val="001F4D2A"/>
    <w:rsid w:val="001F5CA4"/>
    <w:rsid w:val="001F62DA"/>
    <w:rsid w:val="001F6389"/>
    <w:rsid w:val="001F640F"/>
    <w:rsid w:val="001F67F2"/>
    <w:rsid w:val="001F684B"/>
    <w:rsid w:val="001F6855"/>
    <w:rsid w:val="001F6A90"/>
    <w:rsid w:val="001F7363"/>
    <w:rsid w:val="001F73D5"/>
    <w:rsid w:val="001F74B1"/>
    <w:rsid w:val="001F74F7"/>
    <w:rsid w:val="00200314"/>
    <w:rsid w:val="002003B1"/>
    <w:rsid w:val="002008C8"/>
    <w:rsid w:val="00200FDA"/>
    <w:rsid w:val="0020113B"/>
    <w:rsid w:val="0020158B"/>
    <w:rsid w:val="00201F6E"/>
    <w:rsid w:val="00202821"/>
    <w:rsid w:val="00203091"/>
    <w:rsid w:val="002031B1"/>
    <w:rsid w:val="00203263"/>
    <w:rsid w:val="00203C9E"/>
    <w:rsid w:val="00203EB4"/>
    <w:rsid w:val="00204B56"/>
    <w:rsid w:val="00205324"/>
    <w:rsid w:val="0020687E"/>
    <w:rsid w:val="002069FF"/>
    <w:rsid w:val="00206CD2"/>
    <w:rsid w:val="00207097"/>
    <w:rsid w:val="0020736E"/>
    <w:rsid w:val="0020747A"/>
    <w:rsid w:val="002077E2"/>
    <w:rsid w:val="002078EB"/>
    <w:rsid w:val="00207D88"/>
    <w:rsid w:val="002104DC"/>
    <w:rsid w:val="00210B4D"/>
    <w:rsid w:val="0021106E"/>
    <w:rsid w:val="00211293"/>
    <w:rsid w:val="002113F8"/>
    <w:rsid w:val="00212801"/>
    <w:rsid w:val="00212E8C"/>
    <w:rsid w:val="002137EE"/>
    <w:rsid w:val="00213A80"/>
    <w:rsid w:val="00213CEA"/>
    <w:rsid w:val="0021419A"/>
    <w:rsid w:val="0021487A"/>
    <w:rsid w:val="002148ED"/>
    <w:rsid w:val="00214D85"/>
    <w:rsid w:val="0021527F"/>
    <w:rsid w:val="00215416"/>
    <w:rsid w:val="0021564D"/>
    <w:rsid w:val="002157AB"/>
    <w:rsid w:val="0021593C"/>
    <w:rsid w:val="00216C6D"/>
    <w:rsid w:val="0021736B"/>
    <w:rsid w:val="00220501"/>
    <w:rsid w:val="002212B0"/>
    <w:rsid w:val="00221D47"/>
    <w:rsid w:val="00221F4A"/>
    <w:rsid w:val="002223AF"/>
    <w:rsid w:val="00222642"/>
    <w:rsid w:val="00222B13"/>
    <w:rsid w:val="00222D24"/>
    <w:rsid w:val="002232C7"/>
    <w:rsid w:val="00223786"/>
    <w:rsid w:val="00223A95"/>
    <w:rsid w:val="00224F1C"/>
    <w:rsid w:val="00226027"/>
    <w:rsid w:val="00226A03"/>
    <w:rsid w:val="00226F17"/>
    <w:rsid w:val="002273A2"/>
    <w:rsid w:val="00227F20"/>
    <w:rsid w:val="00230AAE"/>
    <w:rsid w:val="00231641"/>
    <w:rsid w:val="0023169F"/>
    <w:rsid w:val="00231848"/>
    <w:rsid w:val="00232A21"/>
    <w:rsid w:val="00232CF9"/>
    <w:rsid w:val="00232DC1"/>
    <w:rsid w:val="00232FB8"/>
    <w:rsid w:val="00233054"/>
    <w:rsid w:val="002341A5"/>
    <w:rsid w:val="00234CFC"/>
    <w:rsid w:val="0023659C"/>
    <w:rsid w:val="002365B8"/>
    <w:rsid w:val="00236DD3"/>
    <w:rsid w:val="00237A7A"/>
    <w:rsid w:val="00237CAD"/>
    <w:rsid w:val="00240974"/>
    <w:rsid w:val="00240BEA"/>
    <w:rsid w:val="00240DE1"/>
    <w:rsid w:val="0024258D"/>
    <w:rsid w:val="00242F1E"/>
    <w:rsid w:val="00243217"/>
    <w:rsid w:val="00244EC8"/>
    <w:rsid w:val="0024512C"/>
    <w:rsid w:val="00245495"/>
    <w:rsid w:val="00245544"/>
    <w:rsid w:val="002459F4"/>
    <w:rsid w:val="002470D2"/>
    <w:rsid w:val="00247A01"/>
    <w:rsid w:val="00247BC8"/>
    <w:rsid w:val="00247F37"/>
    <w:rsid w:val="00247F84"/>
    <w:rsid w:val="00250C65"/>
    <w:rsid w:val="0025100F"/>
    <w:rsid w:val="0025113C"/>
    <w:rsid w:val="002513C1"/>
    <w:rsid w:val="0025170B"/>
    <w:rsid w:val="002518B0"/>
    <w:rsid w:val="002520D1"/>
    <w:rsid w:val="002524A0"/>
    <w:rsid w:val="0025299A"/>
    <w:rsid w:val="002529BE"/>
    <w:rsid w:val="00252F38"/>
    <w:rsid w:val="00253EEA"/>
    <w:rsid w:val="00253FF0"/>
    <w:rsid w:val="0025465F"/>
    <w:rsid w:val="00254A93"/>
    <w:rsid w:val="00254D52"/>
    <w:rsid w:val="00254F11"/>
    <w:rsid w:val="00254F82"/>
    <w:rsid w:val="0025579D"/>
    <w:rsid w:val="00256384"/>
    <w:rsid w:val="002563BD"/>
    <w:rsid w:val="00256672"/>
    <w:rsid w:val="00256D0A"/>
    <w:rsid w:val="00256EC8"/>
    <w:rsid w:val="002577A6"/>
    <w:rsid w:val="00257CA0"/>
    <w:rsid w:val="00257EBD"/>
    <w:rsid w:val="0026035D"/>
    <w:rsid w:val="00260589"/>
    <w:rsid w:val="002608AB"/>
    <w:rsid w:val="002609ED"/>
    <w:rsid w:val="00260BD5"/>
    <w:rsid w:val="00260FFB"/>
    <w:rsid w:val="002619C6"/>
    <w:rsid w:val="00261B7D"/>
    <w:rsid w:val="00262223"/>
    <w:rsid w:val="002623EB"/>
    <w:rsid w:val="002633C8"/>
    <w:rsid w:val="00263430"/>
    <w:rsid w:val="002634FB"/>
    <w:rsid w:val="0026362E"/>
    <w:rsid w:val="00263634"/>
    <w:rsid w:val="002636C4"/>
    <w:rsid w:val="00263FDB"/>
    <w:rsid w:val="002640E5"/>
    <w:rsid w:val="00264341"/>
    <w:rsid w:val="00264A4A"/>
    <w:rsid w:val="00265D0B"/>
    <w:rsid w:val="00266082"/>
    <w:rsid w:val="002662D5"/>
    <w:rsid w:val="002674B3"/>
    <w:rsid w:val="00267ED4"/>
    <w:rsid w:val="00267FAB"/>
    <w:rsid w:val="002706D8"/>
    <w:rsid w:val="00270F44"/>
    <w:rsid w:val="00271913"/>
    <w:rsid w:val="002726B0"/>
    <w:rsid w:val="002729A5"/>
    <w:rsid w:val="00272D3D"/>
    <w:rsid w:val="002733D9"/>
    <w:rsid w:val="00273AD9"/>
    <w:rsid w:val="0027428F"/>
    <w:rsid w:val="002748F5"/>
    <w:rsid w:val="00274D9C"/>
    <w:rsid w:val="00274D9D"/>
    <w:rsid w:val="00274DFB"/>
    <w:rsid w:val="00275FE4"/>
    <w:rsid w:val="00276237"/>
    <w:rsid w:val="002772C1"/>
    <w:rsid w:val="00277633"/>
    <w:rsid w:val="002800A0"/>
    <w:rsid w:val="0028029D"/>
    <w:rsid w:val="002807D4"/>
    <w:rsid w:val="00281806"/>
    <w:rsid w:val="00281AC9"/>
    <w:rsid w:val="00281CB7"/>
    <w:rsid w:val="00281CFB"/>
    <w:rsid w:val="002827D9"/>
    <w:rsid w:val="00282A03"/>
    <w:rsid w:val="0028340C"/>
    <w:rsid w:val="0028350F"/>
    <w:rsid w:val="002846A0"/>
    <w:rsid w:val="00284BFE"/>
    <w:rsid w:val="002851A6"/>
    <w:rsid w:val="0028644A"/>
    <w:rsid w:val="0028674F"/>
    <w:rsid w:val="002878E0"/>
    <w:rsid w:val="0028794A"/>
    <w:rsid w:val="00287EBF"/>
    <w:rsid w:val="00287FE6"/>
    <w:rsid w:val="00290238"/>
    <w:rsid w:val="002916AA"/>
    <w:rsid w:val="002919DA"/>
    <w:rsid w:val="00291D6D"/>
    <w:rsid w:val="00292EC7"/>
    <w:rsid w:val="002938E1"/>
    <w:rsid w:val="00293B7A"/>
    <w:rsid w:val="00293B9E"/>
    <w:rsid w:val="0029479F"/>
    <w:rsid w:val="00294995"/>
    <w:rsid w:val="00294DD2"/>
    <w:rsid w:val="0029515C"/>
    <w:rsid w:val="00295EEC"/>
    <w:rsid w:val="00295FB6"/>
    <w:rsid w:val="00295FC0"/>
    <w:rsid w:val="002962EA"/>
    <w:rsid w:val="00296D3E"/>
    <w:rsid w:val="00297142"/>
    <w:rsid w:val="00297535"/>
    <w:rsid w:val="00297CAD"/>
    <w:rsid w:val="00297D3A"/>
    <w:rsid w:val="002A040D"/>
    <w:rsid w:val="002A0439"/>
    <w:rsid w:val="002A08D7"/>
    <w:rsid w:val="002A0DA4"/>
    <w:rsid w:val="002A0F81"/>
    <w:rsid w:val="002A222D"/>
    <w:rsid w:val="002A28F1"/>
    <w:rsid w:val="002A2B98"/>
    <w:rsid w:val="002A2C62"/>
    <w:rsid w:val="002A35AD"/>
    <w:rsid w:val="002A37A7"/>
    <w:rsid w:val="002A3C4A"/>
    <w:rsid w:val="002A45D5"/>
    <w:rsid w:val="002A4827"/>
    <w:rsid w:val="002A4991"/>
    <w:rsid w:val="002A4CD8"/>
    <w:rsid w:val="002A5099"/>
    <w:rsid w:val="002A5B91"/>
    <w:rsid w:val="002A5C59"/>
    <w:rsid w:val="002A68E0"/>
    <w:rsid w:val="002A6EF3"/>
    <w:rsid w:val="002A71E4"/>
    <w:rsid w:val="002A7A15"/>
    <w:rsid w:val="002A7D94"/>
    <w:rsid w:val="002B03B9"/>
    <w:rsid w:val="002B14CA"/>
    <w:rsid w:val="002B20AD"/>
    <w:rsid w:val="002B2ADA"/>
    <w:rsid w:val="002B3DFC"/>
    <w:rsid w:val="002B4425"/>
    <w:rsid w:val="002B4900"/>
    <w:rsid w:val="002B4A5C"/>
    <w:rsid w:val="002B4E5E"/>
    <w:rsid w:val="002B5436"/>
    <w:rsid w:val="002B54AC"/>
    <w:rsid w:val="002B5954"/>
    <w:rsid w:val="002B6090"/>
    <w:rsid w:val="002B633C"/>
    <w:rsid w:val="002B6840"/>
    <w:rsid w:val="002B693B"/>
    <w:rsid w:val="002B6C2A"/>
    <w:rsid w:val="002B6E72"/>
    <w:rsid w:val="002B6F65"/>
    <w:rsid w:val="002B7808"/>
    <w:rsid w:val="002B7D5E"/>
    <w:rsid w:val="002C084B"/>
    <w:rsid w:val="002C0A48"/>
    <w:rsid w:val="002C14BE"/>
    <w:rsid w:val="002C1705"/>
    <w:rsid w:val="002C1E83"/>
    <w:rsid w:val="002C28B5"/>
    <w:rsid w:val="002C2F03"/>
    <w:rsid w:val="002C3282"/>
    <w:rsid w:val="002C3554"/>
    <w:rsid w:val="002C3BEF"/>
    <w:rsid w:val="002C3D04"/>
    <w:rsid w:val="002C4400"/>
    <w:rsid w:val="002C4DB2"/>
    <w:rsid w:val="002C5399"/>
    <w:rsid w:val="002C6947"/>
    <w:rsid w:val="002C7604"/>
    <w:rsid w:val="002C7699"/>
    <w:rsid w:val="002C7C63"/>
    <w:rsid w:val="002C7C97"/>
    <w:rsid w:val="002D02F5"/>
    <w:rsid w:val="002D177D"/>
    <w:rsid w:val="002D1C6E"/>
    <w:rsid w:val="002D1D15"/>
    <w:rsid w:val="002D2856"/>
    <w:rsid w:val="002D2C95"/>
    <w:rsid w:val="002D450C"/>
    <w:rsid w:val="002D4985"/>
    <w:rsid w:val="002D4A20"/>
    <w:rsid w:val="002D4BAF"/>
    <w:rsid w:val="002D55CF"/>
    <w:rsid w:val="002D56ED"/>
    <w:rsid w:val="002D58FF"/>
    <w:rsid w:val="002D59DF"/>
    <w:rsid w:val="002D5D6D"/>
    <w:rsid w:val="002D604D"/>
    <w:rsid w:val="002D64CA"/>
    <w:rsid w:val="002D65BD"/>
    <w:rsid w:val="002D67B2"/>
    <w:rsid w:val="002D6934"/>
    <w:rsid w:val="002D6EE3"/>
    <w:rsid w:val="002D7E03"/>
    <w:rsid w:val="002E046A"/>
    <w:rsid w:val="002E127B"/>
    <w:rsid w:val="002E12CF"/>
    <w:rsid w:val="002E1413"/>
    <w:rsid w:val="002E1B64"/>
    <w:rsid w:val="002E24E4"/>
    <w:rsid w:val="002E290F"/>
    <w:rsid w:val="002E2C5F"/>
    <w:rsid w:val="002E3D8C"/>
    <w:rsid w:val="002E3F8A"/>
    <w:rsid w:val="002E40E7"/>
    <w:rsid w:val="002E4236"/>
    <w:rsid w:val="002E427A"/>
    <w:rsid w:val="002E43C0"/>
    <w:rsid w:val="002E4B6C"/>
    <w:rsid w:val="002E54A3"/>
    <w:rsid w:val="002E5EAA"/>
    <w:rsid w:val="002E5F51"/>
    <w:rsid w:val="002E615F"/>
    <w:rsid w:val="002E7061"/>
    <w:rsid w:val="002E7115"/>
    <w:rsid w:val="002E7251"/>
    <w:rsid w:val="002E7BFE"/>
    <w:rsid w:val="002F025C"/>
    <w:rsid w:val="002F0883"/>
    <w:rsid w:val="002F0FDE"/>
    <w:rsid w:val="002F1887"/>
    <w:rsid w:val="002F275B"/>
    <w:rsid w:val="002F28C5"/>
    <w:rsid w:val="002F2EA6"/>
    <w:rsid w:val="002F485A"/>
    <w:rsid w:val="002F485C"/>
    <w:rsid w:val="002F488A"/>
    <w:rsid w:val="002F49BB"/>
    <w:rsid w:val="002F5826"/>
    <w:rsid w:val="002F5E87"/>
    <w:rsid w:val="002F6394"/>
    <w:rsid w:val="002F6AB0"/>
    <w:rsid w:val="002F6B68"/>
    <w:rsid w:val="002F72DE"/>
    <w:rsid w:val="002F74C2"/>
    <w:rsid w:val="002F782E"/>
    <w:rsid w:val="002F7BA9"/>
    <w:rsid w:val="0030027E"/>
    <w:rsid w:val="003002E3"/>
    <w:rsid w:val="0030078F"/>
    <w:rsid w:val="00300890"/>
    <w:rsid w:val="00301534"/>
    <w:rsid w:val="003019EA"/>
    <w:rsid w:val="00301E40"/>
    <w:rsid w:val="00302333"/>
    <w:rsid w:val="00302517"/>
    <w:rsid w:val="0030297E"/>
    <w:rsid w:val="003031E7"/>
    <w:rsid w:val="00303828"/>
    <w:rsid w:val="00304003"/>
    <w:rsid w:val="003040ED"/>
    <w:rsid w:val="003042A7"/>
    <w:rsid w:val="00304628"/>
    <w:rsid w:val="00305D09"/>
    <w:rsid w:val="00305F18"/>
    <w:rsid w:val="00306C1B"/>
    <w:rsid w:val="003104A4"/>
    <w:rsid w:val="003108D8"/>
    <w:rsid w:val="00310F30"/>
    <w:rsid w:val="003113C2"/>
    <w:rsid w:val="00311BE8"/>
    <w:rsid w:val="003120B7"/>
    <w:rsid w:val="00312514"/>
    <w:rsid w:val="00312A13"/>
    <w:rsid w:val="00312CC9"/>
    <w:rsid w:val="00313577"/>
    <w:rsid w:val="00313EED"/>
    <w:rsid w:val="00314592"/>
    <w:rsid w:val="003147D4"/>
    <w:rsid w:val="00314A00"/>
    <w:rsid w:val="00314FC5"/>
    <w:rsid w:val="0031506C"/>
    <w:rsid w:val="00315106"/>
    <w:rsid w:val="003151A2"/>
    <w:rsid w:val="003153AF"/>
    <w:rsid w:val="003169C0"/>
    <w:rsid w:val="00316FD6"/>
    <w:rsid w:val="00316FFC"/>
    <w:rsid w:val="00317509"/>
    <w:rsid w:val="00317C52"/>
    <w:rsid w:val="003209E1"/>
    <w:rsid w:val="003213BE"/>
    <w:rsid w:val="00321CBD"/>
    <w:rsid w:val="00322744"/>
    <w:rsid w:val="00322C74"/>
    <w:rsid w:val="00322F1B"/>
    <w:rsid w:val="00323059"/>
    <w:rsid w:val="003238D1"/>
    <w:rsid w:val="00323A3B"/>
    <w:rsid w:val="003247B8"/>
    <w:rsid w:val="003257DC"/>
    <w:rsid w:val="00325FF4"/>
    <w:rsid w:val="00326B5C"/>
    <w:rsid w:val="00327047"/>
    <w:rsid w:val="003272A4"/>
    <w:rsid w:val="003273C5"/>
    <w:rsid w:val="003273DB"/>
    <w:rsid w:val="00327B61"/>
    <w:rsid w:val="00327FAF"/>
    <w:rsid w:val="003300BD"/>
    <w:rsid w:val="00330DDF"/>
    <w:rsid w:val="00330ECE"/>
    <w:rsid w:val="003316DD"/>
    <w:rsid w:val="003324D1"/>
    <w:rsid w:val="00332655"/>
    <w:rsid w:val="00332673"/>
    <w:rsid w:val="00333A78"/>
    <w:rsid w:val="00334BDA"/>
    <w:rsid w:val="00334FF5"/>
    <w:rsid w:val="003356EA"/>
    <w:rsid w:val="003360B3"/>
    <w:rsid w:val="00336E51"/>
    <w:rsid w:val="00336FC1"/>
    <w:rsid w:val="00337221"/>
    <w:rsid w:val="0033763C"/>
    <w:rsid w:val="00337C7E"/>
    <w:rsid w:val="00337DE3"/>
    <w:rsid w:val="00337E25"/>
    <w:rsid w:val="00341203"/>
    <w:rsid w:val="00341317"/>
    <w:rsid w:val="0034170F"/>
    <w:rsid w:val="00341D27"/>
    <w:rsid w:val="00341D54"/>
    <w:rsid w:val="00341EF4"/>
    <w:rsid w:val="00342911"/>
    <w:rsid w:val="0034298E"/>
    <w:rsid w:val="00342E23"/>
    <w:rsid w:val="003439A6"/>
    <w:rsid w:val="00343FAD"/>
    <w:rsid w:val="003444D9"/>
    <w:rsid w:val="00345332"/>
    <w:rsid w:val="003456C8"/>
    <w:rsid w:val="003460BA"/>
    <w:rsid w:val="00346503"/>
    <w:rsid w:val="00346573"/>
    <w:rsid w:val="00346ACD"/>
    <w:rsid w:val="00346E5C"/>
    <w:rsid w:val="00347CFF"/>
    <w:rsid w:val="00347E6A"/>
    <w:rsid w:val="003500F3"/>
    <w:rsid w:val="003503C8"/>
    <w:rsid w:val="00350853"/>
    <w:rsid w:val="00350A93"/>
    <w:rsid w:val="00350DCD"/>
    <w:rsid w:val="003511D5"/>
    <w:rsid w:val="0035188B"/>
    <w:rsid w:val="00351A8F"/>
    <w:rsid w:val="00351F2F"/>
    <w:rsid w:val="0035310C"/>
    <w:rsid w:val="003548E0"/>
    <w:rsid w:val="00354C08"/>
    <w:rsid w:val="003551F3"/>
    <w:rsid w:val="00355A30"/>
    <w:rsid w:val="00356058"/>
    <w:rsid w:val="00356758"/>
    <w:rsid w:val="003569A9"/>
    <w:rsid w:val="003569B5"/>
    <w:rsid w:val="00356A7A"/>
    <w:rsid w:val="00356AA4"/>
    <w:rsid w:val="00356ABA"/>
    <w:rsid w:val="003575DA"/>
    <w:rsid w:val="0035786C"/>
    <w:rsid w:val="003578AB"/>
    <w:rsid w:val="003602E2"/>
    <w:rsid w:val="003605E0"/>
    <w:rsid w:val="00360A30"/>
    <w:rsid w:val="00361496"/>
    <w:rsid w:val="003614AC"/>
    <w:rsid w:val="00361648"/>
    <w:rsid w:val="003619C8"/>
    <w:rsid w:val="00361B1D"/>
    <w:rsid w:val="003620A6"/>
    <w:rsid w:val="003622EA"/>
    <w:rsid w:val="00362814"/>
    <w:rsid w:val="00362BFB"/>
    <w:rsid w:val="00362D87"/>
    <w:rsid w:val="00362E39"/>
    <w:rsid w:val="0036364F"/>
    <w:rsid w:val="00363C29"/>
    <w:rsid w:val="00363C6C"/>
    <w:rsid w:val="00363D99"/>
    <w:rsid w:val="00363E19"/>
    <w:rsid w:val="00363F04"/>
    <w:rsid w:val="00364553"/>
    <w:rsid w:val="00365145"/>
    <w:rsid w:val="003658B6"/>
    <w:rsid w:val="00366B39"/>
    <w:rsid w:val="00366C8B"/>
    <w:rsid w:val="00367179"/>
    <w:rsid w:val="0036758D"/>
    <w:rsid w:val="00370570"/>
    <w:rsid w:val="00370C89"/>
    <w:rsid w:val="00370D5F"/>
    <w:rsid w:val="0037109D"/>
    <w:rsid w:val="00371A25"/>
    <w:rsid w:val="00371EC6"/>
    <w:rsid w:val="0037226F"/>
    <w:rsid w:val="003723EE"/>
    <w:rsid w:val="00372651"/>
    <w:rsid w:val="00372BB0"/>
    <w:rsid w:val="003731D4"/>
    <w:rsid w:val="00373511"/>
    <w:rsid w:val="00373561"/>
    <w:rsid w:val="00373E3C"/>
    <w:rsid w:val="003742F9"/>
    <w:rsid w:val="003742FD"/>
    <w:rsid w:val="0037442F"/>
    <w:rsid w:val="0037454A"/>
    <w:rsid w:val="00375157"/>
    <w:rsid w:val="00375369"/>
    <w:rsid w:val="00375B4C"/>
    <w:rsid w:val="00375C67"/>
    <w:rsid w:val="00376033"/>
    <w:rsid w:val="00376E4A"/>
    <w:rsid w:val="0037702D"/>
    <w:rsid w:val="003770ED"/>
    <w:rsid w:val="00380479"/>
    <w:rsid w:val="003804C1"/>
    <w:rsid w:val="00380D19"/>
    <w:rsid w:val="00381FDD"/>
    <w:rsid w:val="0038244D"/>
    <w:rsid w:val="003828C5"/>
    <w:rsid w:val="003835D4"/>
    <w:rsid w:val="00383AD8"/>
    <w:rsid w:val="00384F14"/>
    <w:rsid w:val="00384FBF"/>
    <w:rsid w:val="003853A4"/>
    <w:rsid w:val="00385B85"/>
    <w:rsid w:val="00385D66"/>
    <w:rsid w:val="003864E7"/>
    <w:rsid w:val="00386673"/>
    <w:rsid w:val="0038670C"/>
    <w:rsid w:val="00386771"/>
    <w:rsid w:val="003867B1"/>
    <w:rsid w:val="00386BC3"/>
    <w:rsid w:val="00387494"/>
    <w:rsid w:val="003874C9"/>
    <w:rsid w:val="003874E8"/>
    <w:rsid w:val="0038772C"/>
    <w:rsid w:val="00387E6A"/>
    <w:rsid w:val="00387F01"/>
    <w:rsid w:val="003905C3"/>
    <w:rsid w:val="00391296"/>
    <w:rsid w:val="0039183E"/>
    <w:rsid w:val="0039201E"/>
    <w:rsid w:val="00392DEE"/>
    <w:rsid w:val="00392EA6"/>
    <w:rsid w:val="00392F6D"/>
    <w:rsid w:val="00393294"/>
    <w:rsid w:val="003938F9"/>
    <w:rsid w:val="003941D3"/>
    <w:rsid w:val="0039453B"/>
    <w:rsid w:val="00394A8B"/>
    <w:rsid w:val="00394ABB"/>
    <w:rsid w:val="0039521B"/>
    <w:rsid w:val="00395379"/>
    <w:rsid w:val="0039598C"/>
    <w:rsid w:val="00395DD9"/>
    <w:rsid w:val="00396143"/>
    <w:rsid w:val="00396161"/>
    <w:rsid w:val="00396785"/>
    <w:rsid w:val="00396CE4"/>
    <w:rsid w:val="00396E9A"/>
    <w:rsid w:val="0039799D"/>
    <w:rsid w:val="00397F2E"/>
    <w:rsid w:val="00397FEC"/>
    <w:rsid w:val="0039DAF5"/>
    <w:rsid w:val="003A2110"/>
    <w:rsid w:val="003A2E66"/>
    <w:rsid w:val="003A42BC"/>
    <w:rsid w:val="003A4555"/>
    <w:rsid w:val="003A475B"/>
    <w:rsid w:val="003A475C"/>
    <w:rsid w:val="003A48EE"/>
    <w:rsid w:val="003A49DA"/>
    <w:rsid w:val="003A4EB9"/>
    <w:rsid w:val="003A544E"/>
    <w:rsid w:val="003A577A"/>
    <w:rsid w:val="003A5FD6"/>
    <w:rsid w:val="003A60E7"/>
    <w:rsid w:val="003A6115"/>
    <w:rsid w:val="003A615A"/>
    <w:rsid w:val="003A6BE7"/>
    <w:rsid w:val="003A70E3"/>
    <w:rsid w:val="003A73FB"/>
    <w:rsid w:val="003A744C"/>
    <w:rsid w:val="003A790F"/>
    <w:rsid w:val="003B0390"/>
    <w:rsid w:val="003B09FA"/>
    <w:rsid w:val="003B0A2E"/>
    <w:rsid w:val="003B0D9A"/>
    <w:rsid w:val="003B0E13"/>
    <w:rsid w:val="003B0FAC"/>
    <w:rsid w:val="003B1322"/>
    <w:rsid w:val="003B178C"/>
    <w:rsid w:val="003B1827"/>
    <w:rsid w:val="003B21DB"/>
    <w:rsid w:val="003B2EF3"/>
    <w:rsid w:val="003B3601"/>
    <w:rsid w:val="003B3B0E"/>
    <w:rsid w:val="003B3FEC"/>
    <w:rsid w:val="003B4297"/>
    <w:rsid w:val="003B4470"/>
    <w:rsid w:val="003B4475"/>
    <w:rsid w:val="003B4A20"/>
    <w:rsid w:val="003B4A4E"/>
    <w:rsid w:val="003B559F"/>
    <w:rsid w:val="003B5669"/>
    <w:rsid w:val="003B5772"/>
    <w:rsid w:val="003B5D20"/>
    <w:rsid w:val="003B6394"/>
    <w:rsid w:val="003B75A0"/>
    <w:rsid w:val="003C01A0"/>
    <w:rsid w:val="003C02AF"/>
    <w:rsid w:val="003C02D9"/>
    <w:rsid w:val="003C0386"/>
    <w:rsid w:val="003C1329"/>
    <w:rsid w:val="003C19E3"/>
    <w:rsid w:val="003C258E"/>
    <w:rsid w:val="003C2E5F"/>
    <w:rsid w:val="003C2EDD"/>
    <w:rsid w:val="003C3664"/>
    <w:rsid w:val="003C3776"/>
    <w:rsid w:val="003C3E46"/>
    <w:rsid w:val="003C4079"/>
    <w:rsid w:val="003C4655"/>
    <w:rsid w:val="003C4A32"/>
    <w:rsid w:val="003C4A3E"/>
    <w:rsid w:val="003C4A4F"/>
    <w:rsid w:val="003C4E01"/>
    <w:rsid w:val="003C5047"/>
    <w:rsid w:val="003C5B37"/>
    <w:rsid w:val="003C5C0E"/>
    <w:rsid w:val="003C6416"/>
    <w:rsid w:val="003C6985"/>
    <w:rsid w:val="003D0121"/>
    <w:rsid w:val="003D026A"/>
    <w:rsid w:val="003D046E"/>
    <w:rsid w:val="003D0EB1"/>
    <w:rsid w:val="003D1187"/>
    <w:rsid w:val="003D122B"/>
    <w:rsid w:val="003D150D"/>
    <w:rsid w:val="003D160E"/>
    <w:rsid w:val="003D1BD6"/>
    <w:rsid w:val="003D1E36"/>
    <w:rsid w:val="003D2065"/>
    <w:rsid w:val="003D2DC3"/>
    <w:rsid w:val="003D2E07"/>
    <w:rsid w:val="003D301A"/>
    <w:rsid w:val="003D3BDE"/>
    <w:rsid w:val="003D4F7B"/>
    <w:rsid w:val="003D5A37"/>
    <w:rsid w:val="003D5FFC"/>
    <w:rsid w:val="003D61DB"/>
    <w:rsid w:val="003D6E68"/>
    <w:rsid w:val="003D6FDE"/>
    <w:rsid w:val="003D7000"/>
    <w:rsid w:val="003D71CE"/>
    <w:rsid w:val="003D7936"/>
    <w:rsid w:val="003E0C10"/>
    <w:rsid w:val="003E0C47"/>
    <w:rsid w:val="003E127B"/>
    <w:rsid w:val="003E22E3"/>
    <w:rsid w:val="003E2415"/>
    <w:rsid w:val="003E2913"/>
    <w:rsid w:val="003E2A92"/>
    <w:rsid w:val="003E3045"/>
    <w:rsid w:val="003E370F"/>
    <w:rsid w:val="003E4127"/>
    <w:rsid w:val="003E45FD"/>
    <w:rsid w:val="003E5097"/>
    <w:rsid w:val="003E59DE"/>
    <w:rsid w:val="003E59F6"/>
    <w:rsid w:val="003E6578"/>
    <w:rsid w:val="003E6781"/>
    <w:rsid w:val="003E7C3A"/>
    <w:rsid w:val="003F0223"/>
    <w:rsid w:val="003F04E1"/>
    <w:rsid w:val="003F059D"/>
    <w:rsid w:val="003F08F5"/>
    <w:rsid w:val="003F0B28"/>
    <w:rsid w:val="003F255C"/>
    <w:rsid w:val="003F2BCC"/>
    <w:rsid w:val="003F2C01"/>
    <w:rsid w:val="003F2D36"/>
    <w:rsid w:val="003F2DFE"/>
    <w:rsid w:val="003F3279"/>
    <w:rsid w:val="003F391A"/>
    <w:rsid w:val="003F3F61"/>
    <w:rsid w:val="003F4002"/>
    <w:rsid w:val="003F43FE"/>
    <w:rsid w:val="003F49BA"/>
    <w:rsid w:val="003F5F11"/>
    <w:rsid w:val="003F620A"/>
    <w:rsid w:val="003F6D08"/>
    <w:rsid w:val="003F6FB6"/>
    <w:rsid w:val="003F7E99"/>
    <w:rsid w:val="004000F2"/>
    <w:rsid w:val="0040013E"/>
    <w:rsid w:val="004001B6"/>
    <w:rsid w:val="0040043A"/>
    <w:rsid w:val="0040089D"/>
    <w:rsid w:val="00400C4C"/>
    <w:rsid w:val="004017CC"/>
    <w:rsid w:val="00401B45"/>
    <w:rsid w:val="00401E42"/>
    <w:rsid w:val="004025E1"/>
    <w:rsid w:val="0040265B"/>
    <w:rsid w:val="00402B80"/>
    <w:rsid w:val="00402EE3"/>
    <w:rsid w:val="004033D4"/>
    <w:rsid w:val="004042C3"/>
    <w:rsid w:val="00404D94"/>
    <w:rsid w:val="00405FC8"/>
    <w:rsid w:val="00406261"/>
    <w:rsid w:val="004064D8"/>
    <w:rsid w:val="004074F1"/>
    <w:rsid w:val="00407657"/>
    <w:rsid w:val="00410FA6"/>
    <w:rsid w:val="00410FF2"/>
    <w:rsid w:val="00411521"/>
    <w:rsid w:val="00411548"/>
    <w:rsid w:val="00411B05"/>
    <w:rsid w:val="00411B1F"/>
    <w:rsid w:val="00411FB5"/>
    <w:rsid w:val="00413152"/>
    <w:rsid w:val="004137D7"/>
    <w:rsid w:val="004138CC"/>
    <w:rsid w:val="00413A18"/>
    <w:rsid w:val="00414000"/>
    <w:rsid w:val="00414FEB"/>
    <w:rsid w:val="0041503E"/>
    <w:rsid w:val="0041581B"/>
    <w:rsid w:val="0041602E"/>
    <w:rsid w:val="00417204"/>
    <w:rsid w:val="0041746A"/>
    <w:rsid w:val="00417AB8"/>
    <w:rsid w:val="004203BC"/>
    <w:rsid w:val="0042042C"/>
    <w:rsid w:val="00420C42"/>
    <w:rsid w:val="00420FBF"/>
    <w:rsid w:val="004210A0"/>
    <w:rsid w:val="004210AA"/>
    <w:rsid w:val="0042156F"/>
    <w:rsid w:val="00421C34"/>
    <w:rsid w:val="00421C40"/>
    <w:rsid w:val="00421D99"/>
    <w:rsid w:val="00421E74"/>
    <w:rsid w:val="004222BB"/>
    <w:rsid w:val="004222E6"/>
    <w:rsid w:val="004226D8"/>
    <w:rsid w:val="00422EAF"/>
    <w:rsid w:val="004237BA"/>
    <w:rsid w:val="004239D5"/>
    <w:rsid w:val="00423AF8"/>
    <w:rsid w:val="0042441E"/>
    <w:rsid w:val="00424D5F"/>
    <w:rsid w:val="0042524D"/>
    <w:rsid w:val="00425617"/>
    <w:rsid w:val="0042645F"/>
    <w:rsid w:val="00426621"/>
    <w:rsid w:val="00426BCA"/>
    <w:rsid w:val="004271E1"/>
    <w:rsid w:val="00427534"/>
    <w:rsid w:val="004275E3"/>
    <w:rsid w:val="00427E1D"/>
    <w:rsid w:val="00430014"/>
    <w:rsid w:val="0043033B"/>
    <w:rsid w:val="0043056D"/>
    <w:rsid w:val="0043063C"/>
    <w:rsid w:val="0043081F"/>
    <w:rsid w:val="00430F8C"/>
    <w:rsid w:val="00430FE2"/>
    <w:rsid w:val="00431097"/>
    <w:rsid w:val="00431975"/>
    <w:rsid w:val="004327A8"/>
    <w:rsid w:val="00432D00"/>
    <w:rsid w:val="00432DC2"/>
    <w:rsid w:val="00433220"/>
    <w:rsid w:val="004338E1"/>
    <w:rsid w:val="00434199"/>
    <w:rsid w:val="004353B3"/>
    <w:rsid w:val="00435BC4"/>
    <w:rsid w:val="00435E40"/>
    <w:rsid w:val="004374FE"/>
    <w:rsid w:val="00440316"/>
    <w:rsid w:val="00440AFD"/>
    <w:rsid w:val="00440C5A"/>
    <w:rsid w:val="00440CA8"/>
    <w:rsid w:val="00440CD1"/>
    <w:rsid w:val="0044108A"/>
    <w:rsid w:val="0044108F"/>
    <w:rsid w:val="00441CB3"/>
    <w:rsid w:val="00441DD8"/>
    <w:rsid w:val="00441FD8"/>
    <w:rsid w:val="00442028"/>
    <w:rsid w:val="00442771"/>
    <w:rsid w:val="00443508"/>
    <w:rsid w:val="00444EF8"/>
    <w:rsid w:val="004450DF"/>
    <w:rsid w:val="004454F1"/>
    <w:rsid w:val="004456FA"/>
    <w:rsid w:val="00445934"/>
    <w:rsid w:val="00446243"/>
    <w:rsid w:val="0044657D"/>
    <w:rsid w:val="00446657"/>
    <w:rsid w:val="00446706"/>
    <w:rsid w:val="0044689E"/>
    <w:rsid w:val="00447331"/>
    <w:rsid w:val="004479E1"/>
    <w:rsid w:val="00447EFC"/>
    <w:rsid w:val="00450076"/>
    <w:rsid w:val="004500B6"/>
    <w:rsid w:val="004508C1"/>
    <w:rsid w:val="004511AC"/>
    <w:rsid w:val="00451762"/>
    <w:rsid w:val="00451A1F"/>
    <w:rsid w:val="00451C71"/>
    <w:rsid w:val="00451C87"/>
    <w:rsid w:val="00452069"/>
    <w:rsid w:val="0045280B"/>
    <w:rsid w:val="00452E70"/>
    <w:rsid w:val="0045324B"/>
    <w:rsid w:val="004534F4"/>
    <w:rsid w:val="00453614"/>
    <w:rsid w:val="00453832"/>
    <w:rsid w:val="00453D76"/>
    <w:rsid w:val="00454113"/>
    <w:rsid w:val="00454350"/>
    <w:rsid w:val="00454ED4"/>
    <w:rsid w:val="004551A4"/>
    <w:rsid w:val="004554D1"/>
    <w:rsid w:val="00455656"/>
    <w:rsid w:val="00455977"/>
    <w:rsid w:val="00455C6D"/>
    <w:rsid w:val="00457726"/>
    <w:rsid w:val="00457B4A"/>
    <w:rsid w:val="00460B52"/>
    <w:rsid w:val="004616E6"/>
    <w:rsid w:val="00461800"/>
    <w:rsid w:val="00462255"/>
    <w:rsid w:val="00462B08"/>
    <w:rsid w:val="00462F4B"/>
    <w:rsid w:val="004638A3"/>
    <w:rsid w:val="00463C86"/>
    <w:rsid w:val="00463F46"/>
    <w:rsid w:val="00464161"/>
    <w:rsid w:val="0046472B"/>
    <w:rsid w:val="004647B2"/>
    <w:rsid w:val="004656BF"/>
    <w:rsid w:val="004658CC"/>
    <w:rsid w:val="00466559"/>
    <w:rsid w:val="004665D8"/>
    <w:rsid w:val="004668A6"/>
    <w:rsid w:val="00466C71"/>
    <w:rsid w:val="00466DE2"/>
    <w:rsid w:val="00467310"/>
    <w:rsid w:val="004676F1"/>
    <w:rsid w:val="00470341"/>
    <w:rsid w:val="004703DA"/>
    <w:rsid w:val="00470636"/>
    <w:rsid w:val="00470A8F"/>
    <w:rsid w:val="004714CF"/>
    <w:rsid w:val="0047210D"/>
    <w:rsid w:val="004724E7"/>
    <w:rsid w:val="004735A6"/>
    <w:rsid w:val="00474EB8"/>
    <w:rsid w:val="00474F1A"/>
    <w:rsid w:val="004755B1"/>
    <w:rsid w:val="00475ADF"/>
    <w:rsid w:val="00475E90"/>
    <w:rsid w:val="00475EEC"/>
    <w:rsid w:val="00476100"/>
    <w:rsid w:val="0047646B"/>
    <w:rsid w:val="004767A1"/>
    <w:rsid w:val="00477133"/>
    <w:rsid w:val="00477212"/>
    <w:rsid w:val="0047765B"/>
    <w:rsid w:val="00477865"/>
    <w:rsid w:val="00477D90"/>
    <w:rsid w:val="004801F1"/>
    <w:rsid w:val="004806B8"/>
    <w:rsid w:val="00480C5B"/>
    <w:rsid w:val="00480E1C"/>
    <w:rsid w:val="00481819"/>
    <w:rsid w:val="0048283F"/>
    <w:rsid w:val="00482FD8"/>
    <w:rsid w:val="00483719"/>
    <w:rsid w:val="00483A06"/>
    <w:rsid w:val="00484A00"/>
    <w:rsid w:val="00484C1A"/>
    <w:rsid w:val="00485130"/>
    <w:rsid w:val="004855E7"/>
    <w:rsid w:val="00485899"/>
    <w:rsid w:val="004865CA"/>
    <w:rsid w:val="00486CBB"/>
    <w:rsid w:val="00487D89"/>
    <w:rsid w:val="00490B91"/>
    <w:rsid w:val="00490F4A"/>
    <w:rsid w:val="0049187D"/>
    <w:rsid w:val="004918CE"/>
    <w:rsid w:val="00491F40"/>
    <w:rsid w:val="00492B2A"/>
    <w:rsid w:val="004932CF"/>
    <w:rsid w:val="00493524"/>
    <w:rsid w:val="0049443C"/>
    <w:rsid w:val="00494788"/>
    <w:rsid w:val="00494968"/>
    <w:rsid w:val="004950B2"/>
    <w:rsid w:val="004957D3"/>
    <w:rsid w:val="00495BB6"/>
    <w:rsid w:val="00496091"/>
    <w:rsid w:val="00496696"/>
    <w:rsid w:val="00496705"/>
    <w:rsid w:val="00497610"/>
    <w:rsid w:val="004A0075"/>
    <w:rsid w:val="004A06D3"/>
    <w:rsid w:val="004A177B"/>
    <w:rsid w:val="004A1C00"/>
    <w:rsid w:val="004A1CBE"/>
    <w:rsid w:val="004A1D74"/>
    <w:rsid w:val="004A2000"/>
    <w:rsid w:val="004A20EE"/>
    <w:rsid w:val="004A2110"/>
    <w:rsid w:val="004A2353"/>
    <w:rsid w:val="004A2FF4"/>
    <w:rsid w:val="004A445B"/>
    <w:rsid w:val="004A485C"/>
    <w:rsid w:val="004A5FE5"/>
    <w:rsid w:val="004A6645"/>
    <w:rsid w:val="004A6A86"/>
    <w:rsid w:val="004A6CAD"/>
    <w:rsid w:val="004A6D45"/>
    <w:rsid w:val="004A6F32"/>
    <w:rsid w:val="004A78D3"/>
    <w:rsid w:val="004A7915"/>
    <w:rsid w:val="004A7F13"/>
    <w:rsid w:val="004B03F7"/>
    <w:rsid w:val="004B06D8"/>
    <w:rsid w:val="004B0FD1"/>
    <w:rsid w:val="004B2223"/>
    <w:rsid w:val="004B250E"/>
    <w:rsid w:val="004B2563"/>
    <w:rsid w:val="004B3238"/>
    <w:rsid w:val="004B3378"/>
    <w:rsid w:val="004B3DBC"/>
    <w:rsid w:val="004B3F44"/>
    <w:rsid w:val="004B4B35"/>
    <w:rsid w:val="004B4F22"/>
    <w:rsid w:val="004B5CCF"/>
    <w:rsid w:val="004B6128"/>
    <w:rsid w:val="004B65BE"/>
    <w:rsid w:val="004B65DA"/>
    <w:rsid w:val="004B78E1"/>
    <w:rsid w:val="004C048F"/>
    <w:rsid w:val="004C065C"/>
    <w:rsid w:val="004C0BE0"/>
    <w:rsid w:val="004C1766"/>
    <w:rsid w:val="004C2D9D"/>
    <w:rsid w:val="004C2F13"/>
    <w:rsid w:val="004C375A"/>
    <w:rsid w:val="004C57A6"/>
    <w:rsid w:val="004C59C6"/>
    <w:rsid w:val="004C5A2B"/>
    <w:rsid w:val="004C5A9D"/>
    <w:rsid w:val="004C5FFD"/>
    <w:rsid w:val="004C66DB"/>
    <w:rsid w:val="004C6DB0"/>
    <w:rsid w:val="004C7562"/>
    <w:rsid w:val="004C780F"/>
    <w:rsid w:val="004D07A5"/>
    <w:rsid w:val="004D0828"/>
    <w:rsid w:val="004D0EDA"/>
    <w:rsid w:val="004D1913"/>
    <w:rsid w:val="004D1C1F"/>
    <w:rsid w:val="004D1C3F"/>
    <w:rsid w:val="004D1D07"/>
    <w:rsid w:val="004D1F64"/>
    <w:rsid w:val="004D204A"/>
    <w:rsid w:val="004D2AD9"/>
    <w:rsid w:val="004D3E69"/>
    <w:rsid w:val="004D3EA5"/>
    <w:rsid w:val="004D4DA4"/>
    <w:rsid w:val="004D5278"/>
    <w:rsid w:val="004D66EA"/>
    <w:rsid w:val="004D752C"/>
    <w:rsid w:val="004E0B0B"/>
    <w:rsid w:val="004E1768"/>
    <w:rsid w:val="004E1BC7"/>
    <w:rsid w:val="004E2391"/>
    <w:rsid w:val="004E36A0"/>
    <w:rsid w:val="004E38EE"/>
    <w:rsid w:val="004E44AD"/>
    <w:rsid w:val="004E4D34"/>
    <w:rsid w:val="004E52C2"/>
    <w:rsid w:val="004E57BC"/>
    <w:rsid w:val="004E59F7"/>
    <w:rsid w:val="004E6008"/>
    <w:rsid w:val="004E6AA9"/>
    <w:rsid w:val="004E6BE2"/>
    <w:rsid w:val="004F0136"/>
    <w:rsid w:val="004F1A79"/>
    <w:rsid w:val="004F22A5"/>
    <w:rsid w:val="004F2426"/>
    <w:rsid w:val="004F24DA"/>
    <w:rsid w:val="004F27D5"/>
    <w:rsid w:val="004F297B"/>
    <w:rsid w:val="004F2C17"/>
    <w:rsid w:val="004F3294"/>
    <w:rsid w:val="004F347E"/>
    <w:rsid w:val="004F3D00"/>
    <w:rsid w:val="004F42BD"/>
    <w:rsid w:val="004F451E"/>
    <w:rsid w:val="004F468D"/>
    <w:rsid w:val="004F4E1B"/>
    <w:rsid w:val="004F6107"/>
    <w:rsid w:val="004F739A"/>
    <w:rsid w:val="004F7B7E"/>
    <w:rsid w:val="004F7D60"/>
    <w:rsid w:val="004F7DD5"/>
    <w:rsid w:val="00500B70"/>
    <w:rsid w:val="00500F41"/>
    <w:rsid w:val="005011BA"/>
    <w:rsid w:val="00501346"/>
    <w:rsid w:val="00501D7E"/>
    <w:rsid w:val="00501E38"/>
    <w:rsid w:val="0050293A"/>
    <w:rsid w:val="00502B52"/>
    <w:rsid w:val="005032C1"/>
    <w:rsid w:val="00504C73"/>
    <w:rsid w:val="00504E14"/>
    <w:rsid w:val="00505029"/>
    <w:rsid w:val="005053E3"/>
    <w:rsid w:val="00505B97"/>
    <w:rsid w:val="00505BD1"/>
    <w:rsid w:val="00505D86"/>
    <w:rsid w:val="005060C3"/>
    <w:rsid w:val="00506923"/>
    <w:rsid w:val="00506A33"/>
    <w:rsid w:val="00506AEA"/>
    <w:rsid w:val="00506C92"/>
    <w:rsid w:val="005075DD"/>
    <w:rsid w:val="0050789E"/>
    <w:rsid w:val="00507E93"/>
    <w:rsid w:val="00507FBC"/>
    <w:rsid w:val="00510D42"/>
    <w:rsid w:val="00510FA6"/>
    <w:rsid w:val="005125C5"/>
    <w:rsid w:val="00512D36"/>
    <w:rsid w:val="005135CE"/>
    <w:rsid w:val="00513B64"/>
    <w:rsid w:val="00513FC0"/>
    <w:rsid w:val="0051411A"/>
    <w:rsid w:val="005145F5"/>
    <w:rsid w:val="005146FC"/>
    <w:rsid w:val="00514985"/>
    <w:rsid w:val="00515070"/>
    <w:rsid w:val="0051554A"/>
    <w:rsid w:val="005159EA"/>
    <w:rsid w:val="00515FB3"/>
    <w:rsid w:val="00516220"/>
    <w:rsid w:val="00516783"/>
    <w:rsid w:val="005167F0"/>
    <w:rsid w:val="00516AC8"/>
    <w:rsid w:val="005178E2"/>
    <w:rsid w:val="00520DDC"/>
    <w:rsid w:val="00521BD7"/>
    <w:rsid w:val="005222C9"/>
    <w:rsid w:val="005222EF"/>
    <w:rsid w:val="00522A3F"/>
    <w:rsid w:val="00522C1D"/>
    <w:rsid w:val="00522D26"/>
    <w:rsid w:val="00523BB4"/>
    <w:rsid w:val="00523FE5"/>
    <w:rsid w:val="005245C1"/>
    <w:rsid w:val="005249E6"/>
    <w:rsid w:val="00524D32"/>
    <w:rsid w:val="00525936"/>
    <w:rsid w:val="00525E00"/>
    <w:rsid w:val="00525FFF"/>
    <w:rsid w:val="00526098"/>
    <w:rsid w:val="00526573"/>
    <w:rsid w:val="00526829"/>
    <w:rsid w:val="00526941"/>
    <w:rsid w:val="0052754A"/>
    <w:rsid w:val="005276EC"/>
    <w:rsid w:val="005278FD"/>
    <w:rsid w:val="00527FD6"/>
    <w:rsid w:val="00531267"/>
    <w:rsid w:val="00531DAD"/>
    <w:rsid w:val="00531F02"/>
    <w:rsid w:val="005329A1"/>
    <w:rsid w:val="00532B5D"/>
    <w:rsid w:val="0053474D"/>
    <w:rsid w:val="00534D11"/>
    <w:rsid w:val="00535F0A"/>
    <w:rsid w:val="005361B8"/>
    <w:rsid w:val="005362C2"/>
    <w:rsid w:val="005366A3"/>
    <w:rsid w:val="005367DE"/>
    <w:rsid w:val="0053692A"/>
    <w:rsid w:val="00537109"/>
    <w:rsid w:val="0053735E"/>
    <w:rsid w:val="00537415"/>
    <w:rsid w:val="00537AD6"/>
    <w:rsid w:val="00537CE6"/>
    <w:rsid w:val="00537D99"/>
    <w:rsid w:val="00537E31"/>
    <w:rsid w:val="005404BE"/>
    <w:rsid w:val="00541315"/>
    <w:rsid w:val="005426BD"/>
    <w:rsid w:val="00542F17"/>
    <w:rsid w:val="00543477"/>
    <w:rsid w:val="0054382B"/>
    <w:rsid w:val="005447C6"/>
    <w:rsid w:val="00544D82"/>
    <w:rsid w:val="00544D97"/>
    <w:rsid w:val="00546007"/>
    <w:rsid w:val="00546C5F"/>
    <w:rsid w:val="005474BE"/>
    <w:rsid w:val="00547CAD"/>
    <w:rsid w:val="0055075F"/>
    <w:rsid w:val="005509A3"/>
    <w:rsid w:val="0055102B"/>
    <w:rsid w:val="00551570"/>
    <w:rsid w:val="005515E4"/>
    <w:rsid w:val="00551E0A"/>
    <w:rsid w:val="00552394"/>
    <w:rsid w:val="005524B5"/>
    <w:rsid w:val="005527CA"/>
    <w:rsid w:val="00553146"/>
    <w:rsid w:val="00553223"/>
    <w:rsid w:val="00553446"/>
    <w:rsid w:val="00553679"/>
    <w:rsid w:val="005539F6"/>
    <w:rsid w:val="00553A1E"/>
    <w:rsid w:val="00553E11"/>
    <w:rsid w:val="005550CD"/>
    <w:rsid w:val="00555416"/>
    <w:rsid w:val="00555A58"/>
    <w:rsid w:val="00555CB1"/>
    <w:rsid w:val="0055610D"/>
    <w:rsid w:val="0055666A"/>
    <w:rsid w:val="00556F3D"/>
    <w:rsid w:val="005602CE"/>
    <w:rsid w:val="005608B9"/>
    <w:rsid w:val="00560DFC"/>
    <w:rsid w:val="00560F72"/>
    <w:rsid w:val="005611FB"/>
    <w:rsid w:val="00561366"/>
    <w:rsid w:val="00561A1E"/>
    <w:rsid w:val="005620D0"/>
    <w:rsid w:val="0056230C"/>
    <w:rsid w:val="00562858"/>
    <w:rsid w:val="00562899"/>
    <w:rsid w:val="00562A46"/>
    <w:rsid w:val="00562AB0"/>
    <w:rsid w:val="00562C08"/>
    <w:rsid w:val="00562D11"/>
    <w:rsid w:val="00563473"/>
    <w:rsid w:val="005639D7"/>
    <w:rsid w:val="005643D5"/>
    <w:rsid w:val="00564DAD"/>
    <w:rsid w:val="00564E54"/>
    <w:rsid w:val="00565681"/>
    <w:rsid w:val="0056734F"/>
    <w:rsid w:val="00567459"/>
    <w:rsid w:val="005674D8"/>
    <w:rsid w:val="00567AFB"/>
    <w:rsid w:val="005701C1"/>
    <w:rsid w:val="00570271"/>
    <w:rsid w:val="00570AB9"/>
    <w:rsid w:val="00570CAC"/>
    <w:rsid w:val="00570E2A"/>
    <w:rsid w:val="005716E8"/>
    <w:rsid w:val="005717E9"/>
    <w:rsid w:val="00571C1A"/>
    <w:rsid w:val="0057233B"/>
    <w:rsid w:val="00572D71"/>
    <w:rsid w:val="00573734"/>
    <w:rsid w:val="00573F1C"/>
    <w:rsid w:val="00574640"/>
    <w:rsid w:val="00574918"/>
    <w:rsid w:val="00574B64"/>
    <w:rsid w:val="00575811"/>
    <w:rsid w:val="00575FC3"/>
    <w:rsid w:val="00575FD1"/>
    <w:rsid w:val="00576F09"/>
    <w:rsid w:val="00577200"/>
    <w:rsid w:val="00577639"/>
    <w:rsid w:val="00577AD3"/>
    <w:rsid w:val="005802C5"/>
    <w:rsid w:val="005807D6"/>
    <w:rsid w:val="00580846"/>
    <w:rsid w:val="0058137A"/>
    <w:rsid w:val="0058140C"/>
    <w:rsid w:val="00581A79"/>
    <w:rsid w:val="005824CE"/>
    <w:rsid w:val="00582790"/>
    <w:rsid w:val="00582859"/>
    <w:rsid w:val="00582C6F"/>
    <w:rsid w:val="00583491"/>
    <w:rsid w:val="0058363F"/>
    <w:rsid w:val="00583AEE"/>
    <w:rsid w:val="00583D63"/>
    <w:rsid w:val="00584559"/>
    <w:rsid w:val="00584BBB"/>
    <w:rsid w:val="00584EC4"/>
    <w:rsid w:val="00585398"/>
    <w:rsid w:val="00585D73"/>
    <w:rsid w:val="00585EAE"/>
    <w:rsid w:val="005869DE"/>
    <w:rsid w:val="00586FB9"/>
    <w:rsid w:val="00590EE7"/>
    <w:rsid w:val="005915DB"/>
    <w:rsid w:val="0059163E"/>
    <w:rsid w:val="0059164E"/>
    <w:rsid w:val="00591904"/>
    <w:rsid w:val="00591B3A"/>
    <w:rsid w:val="00592602"/>
    <w:rsid w:val="00592717"/>
    <w:rsid w:val="00592FBF"/>
    <w:rsid w:val="005935BA"/>
    <w:rsid w:val="005937DF"/>
    <w:rsid w:val="00594118"/>
    <w:rsid w:val="005950AD"/>
    <w:rsid w:val="00595AB2"/>
    <w:rsid w:val="005961A1"/>
    <w:rsid w:val="0059629A"/>
    <w:rsid w:val="00596596"/>
    <w:rsid w:val="0059663A"/>
    <w:rsid w:val="005966B4"/>
    <w:rsid w:val="00596D18"/>
    <w:rsid w:val="00596D1A"/>
    <w:rsid w:val="00597331"/>
    <w:rsid w:val="005978E1"/>
    <w:rsid w:val="00597E5E"/>
    <w:rsid w:val="005A0F46"/>
    <w:rsid w:val="005A1743"/>
    <w:rsid w:val="005A1B79"/>
    <w:rsid w:val="005A201E"/>
    <w:rsid w:val="005A21CA"/>
    <w:rsid w:val="005A21CC"/>
    <w:rsid w:val="005A21F3"/>
    <w:rsid w:val="005A2814"/>
    <w:rsid w:val="005A2B8C"/>
    <w:rsid w:val="005A2F55"/>
    <w:rsid w:val="005A333B"/>
    <w:rsid w:val="005A35F9"/>
    <w:rsid w:val="005A3C31"/>
    <w:rsid w:val="005A403F"/>
    <w:rsid w:val="005A43D4"/>
    <w:rsid w:val="005A4446"/>
    <w:rsid w:val="005A4447"/>
    <w:rsid w:val="005A447C"/>
    <w:rsid w:val="005A46E1"/>
    <w:rsid w:val="005A4909"/>
    <w:rsid w:val="005A4977"/>
    <w:rsid w:val="005A4D76"/>
    <w:rsid w:val="005A4F1B"/>
    <w:rsid w:val="005A5032"/>
    <w:rsid w:val="005A5423"/>
    <w:rsid w:val="005A57C2"/>
    <w:rsid w:val="005A7894"/>
    <w:rsid w:val="005A7B8C"/>
    <w:rsid w:val="005B061E"/>
    <w:rsid w:val="005B0E0D"/>
    <w:rsid w:val="005B0E8E"/>
    <w:rsid w:val="005B2A84"/>
    <w:rsid w:val="005B2F83"/>
    <w:rsid w:val="005B2FFC"/>
    <w:rsid w:val="005B3177"/>
    <w:rsid w:val="005B34AC"/>
    <w:rsid w:val="005B37A1"/>
    <w:rsid w:val="005B38F5"/>
    <w:rsid w:val="005B395C"/>
    <w:rsid w:val="005B3E35"/>
    <w:rsid w:val="005B3EC0"/>
    <w:rsid w:val="005B3F82"/>
    <w:rsid w:val="005B438D"/>
    <w:rsid w:val="005B4986"/>
    <w:rsid w:val="005B5039"/>
    <w:rsid w:val="005B50A6"/>
    <w:rsid w:val="005B52A9"/>
    <w:rsid w:val="005B5DAF"/>
    <w:rsid w:val="005B66FA"/>
    <w:rsid w:val="005B6848"/>
    <w:rsid w:val="005B6BAF"/>
    <w:rsid w:val="005B7854"/>
    <w:rsid w:val="005B7B78"/>
    <w:rsid w:val="005B7BDA"/>
    <w:rsid w:val="005B7E43"/>
    <w:rsid w:val="005B7E73"/>
    <w:rsid w:val="005B7F80"/>
    <w:rsid w:val="005C0AD2"/>
    <w:rsid w:val="005C0D39"/>
    <w:rsid w:val="005C13AA"/>
    <w:rsid w:val="005C15CC"/>
    <w:rsid w:val="005C22B8"/>
    <w:rsid w:val="005C24BA"/>
    <w:rsid w:val="005C2D80"/>
    <w:rsid w:val="005C3132"/>
    <w:rsid w:val="005C3571"/>
    <w:rsid w:val="005C3929"/>
    <w:rsid w:val="005C3DF9"/>
    <w:rsid w:val="005C41D1"/>
    <w:rsid w:val="005C41FC"/>
    <w:rsid w:val="005C58F8"/>
    <w:rsid w:val="005C624E"/>
    <w:rsid w:val="005C710A"/>
    <w:rsid w:val="005C714F"/>
    <w:rsid w:val="005C7170"/>
    <w:rsid w:val="005C736D"/>
    <w:rsid w:val="005C7B8C"/>
    <w:rsid w:val="005C7EF9"/>
    <w:rsid w:val="005D0353"/>
    <w:rsid w:val="005D04AA"/>
    <w:rsid w:val="005D0B19"/>
    <w:rsid w:val="005D0ECB"/>
    <w:rsid w:val="005D18C2"/>
    <w:rsid w:val="005D1E37"/>
    <w:rsid w:val="005D2565"/>
    <w:rsid w:val="005D268E"/>
    <w:rsid w:val="005D283E"/>
    <w:rsid w:val="005D345D"/>
    <w:rsid w:val="005D3477"/>
    <w:rsid w:val="005D3646"/>
    <w:rsid w:val="005D3978"/>
    <w:rsid w:val="005D3A98"/>
    <w:rsid w:val="005D3ABD"/>
    <w:rsid w:val="005D4633"/>
    <w:rsid w:val="005D4D0D"/>
    <w:rsid w:val="005D5176"/>
    <w:rsid w:val="005D56CB"/>
    <w:rsid w:val="005D6459"/>
    <w:rsid w:val="005D6902"/>
    <w:rsid w:val="005D6E45"/>
    <w:rsid w:val="005D73AB"/>
    <w:rsid w:val="005D74AE"/>
    <w:rsid w:val="005D783C"/>
    <w:rsid w:val="005D7BFA"/>
    <w:rsid w:val="005E0796"/>
    <w:rsid w:val="005E098E"/>
    <w:rsid w:val="005E0A07"/>
    <w:rsid w:val="005E1292"/>
    <w:rsid w:val="005E1389"/>
    <w:rsid w:val="005E13D8"/>
    <w:rsid w:val="005E16BC"/>
    <w:rsid w:val="005E21D3"/>
    <w:rsid w:val="005E223A"/>
    <w:rsid w:val="005E22B1"/>
    <w:rsid w:val="005E32CD"/>
    <w:rsid w:val="005E3468"/>
    <w:rsid w:val="005E3541"/>
    <w:rsid w:val="005E3B0F"/>
    <w:rsid w:val="005E3BAB"/>
    <w:rsid w:val="005E440D"/>
    <w:rsid w:val="005E45E7"/>
    <w:rsid w:val="005E4806"/>
    <w:rsid w:val="005E4931"/>
    <w:rsid w:val="005E4ACE"/>
    <w:rsid w:val="005E4BE1"/>
    <w:rsid w:val="005E4DA2"/>
    <w:rsid w:val="005E4DED"/>
    <w:rsid w:val="005E4EBE"/>
    <w:rsid w:val="005E573B"/>
    <w:rsid w:val="005E5B5F"/>
    <w:rsid w:val="005E5B9B"/>
    <w:rsid w:val="005E6185"/>
    <w:rsid w:val="005E6280"/>
    <w:rsid w:val="005E643B"/>
    <w:rsid w:val="005E69B4"/>
    <w:rsid w:val="005E6C9C"/>
    <w:rsid w:val="005E6DFF"/>
    <w:rsid w:val="005E71F3"/>
    <w:rsid w:val="005E723B"/>
    <w:rsid w:val="005E7379"/>
    <w:rsid w:val="005E7629"/>
    <w:rsid w:val="005E7651"/>
    <w:rsid w:val="005E776E"/>
    <w:rsid w:val="005F053E"/>
    <w:rsid w:val="005F0A23"/>
    <w:rsid w:val="005F0CF1"/>
    <w:rsid w:val="005F1571"/>
    <w:rsid w:val="005F18B8"/>
    <w:rsid w:val="005F19ED"/>
    <w:rsid w:val="005F1E18"/>
    <w:rsid w:val="005F2476"/>
    <w:rsid w:val="005F2787"/>
    <w:rsid w:val="005F2EE1"/>
    <w:rsid w:val="005F2F77"/>
    <w:rsid w:val="005F33C5"/>
    <w:rsid w:val="005F3A1F"/>
    <w:rsid w:val="005F3D9C"/>
    <w:rsid w:val="005F3F90"/>
    <w:rsid w:val="005F4181"/>
    <w:rsid w:val="005F4325"/>
    <w:rsid w:val="005F49C7"/>
    <w:rsid w:val="005F4A0F"/>
    <w:rsid w:val="005F4BCA"/>
    <w:rsid w:val="005F53BC"/>
    <w:rsid w:val="005F5765"/>
    <w:rsid w:val="005F5AEF"/>
    <w:rsid w:val="005F6540"/>
    <w:rsid w:val="005F69EF"/>
    <w:rsid w:val="005F744B"/>
    <w:rsid w:val="005F7A14"/>
    <w:rsid w:val="005F7A8C"/>
    <w:rsid w:val="005F7C77"/>
    <w:rsid w:val="00600072"/>
    <w:rsid w:val="006003BE"/>
    <w:rsid w:val="00600547"/>
    <w:rsid w:val="00600797"/>
    <w:rsid w:val="00600836"/>
    <w:rsid w:val="006010E2"/>
    <w:rsid w:val="00601834"/>
    <w:rsid w:val="00602ACA"/>
    <w:rsid w:val="00602FD3"/>
    <w:rsid w:val="0060306C"/>
    <w:rsid w:val="006030C1"/>
    <w:rsid w:val="0060386A"/>
    <w:rsid w:val="006038AA"/>
    <w:rsid w:val="0060498C"/>
    <w:rsid w:val="00604DBB"/>
    <w:rsid w:val="00605065"/>
    <w:rsid w:val="006061FC"/>
    <w:rsid w:val="00606265"/>
    <w:rsid w:val="0060627A"/>
    <w:rsid w:val="00606938"/>
    <w:rsid w:val="00610E0F"/>
    <w:rsid w:val="00610F4F"/>
    <w:rsid w:val="00611B17"/>
    <w:rsid w:val="00611C10"/>
    <w:rsid w:val="0061269B"/>
    <w:rsid w:val="00612941"/>
    <w:rsid w:val="00612D28"/>
    <w:rsid w:val="00613421"/>
    <w:rsid w:val="00613976"/>
    <w:rsid w:val="0061402E"/>
    <w:rsid w:val="00614412"/>
    <w:rsid w:val="00614A81"/>
    <w:rsid w:val="00614B50"/>
    <w:rsid w:val="00614CE3"/>
    <w:rsid w:val="0061539D"/>
    <w:rsid w:val="006153CF"/>
    <w:rsid w:val="00615666"/>
    <w:rsid w:val="00615898"/>
    <w:rsid w:val="0061598D"/>
    <w:rsid w:val="0061622A"/>
    <w:rsid w:val="0061632D"/>
    <w:rsid w:val="006166EE"/>
    <w:rsid w:val="00616E8E"/>
    <w:rsid w:val="00617037"/>
    <w:rsid w:val="00617960"/>
    <w:rsid w:val="0062028E"/>
    <w:rsid w:val="0062078F"/>
    <w:rsid w:val="00620A36"/>
    <w:rsid w:val="00620EC2"/>
    <w:rsid w:val="00620FE3"/>
    <w:rsid w:val="006219AD"/>
    <w:rsid w:val="00621DA2"/>
    <w:rsid w:val="006222C8"/>
    <w:rsid w:val="006222E0"/>
    <w:rsid w:val="00622829"/>
    <w:rsid w:val="00622BE9"/>
    <w:rsid w:val="006236DA"/>
    <w:rsid w:val="006240BF"/>
    <w:rsid w:val="006243FE"/>
    <w:rsid w:val="00624423"/>
    <w:rsid w:val="00625095"/>
    <w:rsid w:val="00625D74"/>
    <w:rsid w:val="0062616C"/>
    <w:rsid w:val="00626226"/>
    <w:rsid w:val="0062671C"/>
    <w:rsid w:val="00626769"/>
    <w:rsid w:val="006270A1"/>
    <w:rsid w:val="006275C3"/>
    <w:rsid w:val="006309C9"/>
    <w:rsid w:val="00631133"/>
    <w:rsid w:val="00631645"/>
    <w:rsid w:val="006316D8"/>
    <w:rsid w:val="006318BC"/>
    <w:rsid w:val="00631D47"/>
    <w:rsid w:val="00632EAF"/>
    <w:rsid w:val="00632F98"/>
    <w:rsid w:val="006334B4"/>
    <w:rsid w:val="006336EE"/>
    <w:rsid w:val="006337DA"/>
    <w:rsid w:val="00633B6C"/>
    <w:rsid w:val="00633C06"/>
    <w:rsid w:val="006342EC"/>
    <w:rsid w:val="006346B6"/>
    <w:rsid w:val="00634C6F"/>
    <w:rsid w:val="00635137"/>
    <w:rsid w:val="0063518A"/>
    <w:rsid w:val="0063551C"/>
    <w:rsid w:val="0063553F"/>
    <w:rsid w:val="00635559"/>
    <w:rsid w:val="0063652E"/>
    <w:rsid w:val="00636AB9"/>
    <w:rsid w:val="00636E7A"/>
    <w:rsid w:val="00637B95"/>
    <w:rsid w:val="0063C127"/>
    <w:rsid w:val="00640290"/>
    <w:rsid w:val="00640483"/>
    <w:rsid w:val="006404B8"/>
    <w:rsid w:val="00641A27"/>
    <w:rsid w:val="00641AC8"/>
    <w:rsid w:val="00641CC3"/>
    <w:rsid w:val="006423EE"/>
    <w:rsid w:val="00642956"/>
    <w:rsid w:val="00642E45"/>
    <w:rsid w:val="00643319"/>
    <w:rsid w:val="0064377D"/>
    <w:rsid w:val="006437FF"/>
    <w:rsid w:val="0064387F"/>
    <w:rsid w:val="0064393F"/>
    <w:rsid w:val="00643A32"/>
    <w:rsid w:val="00643AD3"/>
    <w:rsid w:val="00643BD9"/>
    <w:rsid w:val="006442D8"/>
    <w:rsid w:val="006447C2"/>
    <w:rsid w:val="00644839"/>
    <w:rsid w:val="00644A96"/>
    <w:rsid w:val="00645AD2"/>
    <w:rsid w:val="00646153"/>
    <w:rsid w:val="006470E3"/>
    <w:rsid w:val="006471A8"/>
    <w:rsid w:val="00647294"/>
    <w:rsid w:val="006473EC"/>
    <w:rsid w:val="00647602"/>
    <w:rsid w:val="0064767B"/>
    <w:rsid w:val="00647CB6"/>
    <w:rsid w:val="00647E05"/>
    <w:rsid w:val="00650AF9"/>
    <w:rsid w:val="00651974"/>
    <w:rsid w:val="00651D9C"/>
    <w:rsid w:val="00651FED"/>
    <w:rsid w:val="006527DE"/>
    <w:rsid w:val="0065332D"/>
    <w:rsid w:val="00653B39"/>
    <w:rsid w:val="00653D4B"/>
    <w:rsid w:val="00653F2E"/>
    <w:rsid w:val="00654C68"/>
    <w:rsid w:val="00654C7B"/>
    <w:rsid w:val="00654F58"/>
    <w:rsid w:val="00655110"/>
    <w:rsid w:val="00655472"/>
    <w:rsid w:val="00656092"/>
    <w:rsid w:val="006561F0"/>
    <w:rsid w:val="00656D48"/>
    <w:rsid w:val="00656D5F"/>
    <w:rsid w:val="00656D61"/>
    <w:rsid w:val="00656F13"/>
    <w:rsid w:val="0065706D"/>
    <w:rsid w:val="006570A4"/>
    <w:rsid w:val="00660DF4"/>
    <w:rsid w:val="006610AB"/>
    <w:rsid w:val="006620BE"/>
    <w:rsid w:val="00662375"/>
    <w:rsid w:val="00662582"/>
    <w:rsid w:val="00662B16"/>
    <w:rsid w:val="00663283"/>
    <w:rsid w:val="006632CE"/>
    <w:rsid w:val="00663CF6"/>
    <w:rsid w:val="00663F1A"/>
    <w:rsid w:val="00663FE9"/>
    <w:rsid w:val="00664125"/>
    <w:rsid w:val="00665DAC"/>
    <w:rsid w:val="00665FF9"/>
    <w:rsid w:val="0066642E"/>
    <w:rsid w:val="0066644A"/>
    <w:rsid w:val="006671D1"/>
    <w:rsid w:val="00667356"/>
    <w:rsid w:val="00667484"/>
    <w:rsid w:val="00667A83"/>
    <w:rsid w:val="00667FE1"/>
    <w:rsid w:val="00670229"/>
    <w:rsid w:val="006704B6"/>
    <w:rsid w:val="00670593"/>
    <w:rsid w:val="00670643"/>
    <w:rsid w:val="00670BE1"/>
    <w:rsid w:val="00670CA9"/>
    <w:rsid w:val="00671298"/>
    <w:rsid w:val="0067181E"/>
    <w:rsid w:val="00671EB0"/>
    <w:rsid w:val="00671F52"/>
    <w:rsid w:val="0067248E"/>
    <w:rsid w:val="0067257F"/>
    <w:rsid w:val="0067265C"/>
    <w:rsid w:val="00672DAD"/>
    <w:rsid w:val="00672EB2"/>
    <w:rsid w:val="00673C38"/>
    <w:rsid w:val="006743EB"/>
    <w:rsid w:val="00674CD8"/>
    <w:rsid w:val="00674FC9"/>
    <w:rsid w:val="006754FE"/>
    <w:rsid w:val="006759E7"/>
    <w:rsid w:val="00675D41"/>
    <w:rsid w:val="00675F1D"/>
    <w:rsid w:val="00675F9F"/>
    <w:rsid w:val="006767DC"/>
    <w:rsid w:val="00676AFE"/>
    <w:rsid w:val="00677747"/>
    <w:rsid w:val="0068064F"/>
    <w:rsid w:val="0068087D"/>
    <w:rsid w:val="00681F26"/>
    <w:rsid w:val="00682CE1"/>
    <w:rsid w:val="006830A7"/>
    <w:rsid w:val="006831EE"/>
    <w:rsid w:val="00683EDA"/>
    <w:rsid w:val="00683F9F"/>
    <w:rsid w:val="0068475E"/>
    <w:rsid w:val="00684B4A"/>
    <w:rsid w:val="00685496"/>
    <w:rsid w:val="00685BBE"/>
    <w:rsid w:val="0068613D"/>
    <w:rsid w:val="00686BD2"/>
    <w:rsid w:val="00686D12"/>
    <w:rsid w:val="006873F7"/>
    <w:rsid w:val="0069088F"/>
    <w:rsid w:val="00690E19"/>
    <w:rsid w:val="00691281"/>
    <w:rsid w:val="0069145F"/>
    <w:rsid w:val="006915A4"/>
    <w:rsid w:val="0069169F"/>
    <w:rsid w:val="00691CCF"/>
    <w:rsid w:val="006927AB"/>
    <w:rsid w:val="0069283E"/>
    <w:rsid w:val="00692D17"/>
    <w:rsid w:val="00692EC5"/>
    <w:rsid w:val="006934DB"/>
    <w:rsid w:val="00693B6E"/>
    <w:rsid w:val="00693D0C"/>
    <w:rsid w:val="006943E7"/>
    <w:rsid w:val="00694766"/>
    <w:rsid w:val="00694C96"/>
    <w:rsid w:val="00695A88"/>
    <w:rsid w:val="00695AF7"/>
    <w:rsid w:val="00696548"/>
    <w:rsid w:val="006968F3"/>
    <w:rsid w:val="00696995"/>
    <w:rsid w:val="00696FBF"/>
    <w:rsid w:val="0069701E"/>
    <w:rsid w:val="00697407"/>
    <w:rsid w:val="0069790C"/>
    <w:rsid w:val="0069791C"/>
    <w:rsid w:val="006A008C"/>
    <w:rsid w:val="006A0175"/>
    <w:rsid w:val="006A0566"/>
    <w:rsid w:val="006A0F4F"/>
    <w:rsid w:val="006A17E8"/>
    <w:rsid w:val="006A1DB5"/>
    <w:rsid w:val="006A1F83"/>
    <w:rsid w:val="006A2648"/>
    <w:rsid w:val="006A2C50"/>
    <w:rsid w:val="006A2CD5"/>
    <w:rsid w:val="006A38A4"/>
    <w:rsid w:val="006A43F8"/>
    <w:rsid w:val="006A4558"/>
    <w:rsid w:val="006A4758"/>
    <w:rsid w:val="006A48B0"/>
    <w:rsid w:val="006A4A14"/>
    <w:rsid w:val="006A4CB9"/>
    <w:rsid w:val="006A5150"/>
    <w:rsid w:val="006A5440"/>
    <w:rsid w:val="006A612C"/>
    <w:rsid w:val="006A73BD"/>
    <w:rsid w:val="006A7D2D"/>
    <w:rsid w:val="006B03EC"/>
    <w:rsid w:val="006B051A"/>
    <w:rsid w:val="006B054F"/>
    <w:rsid w:val="006B0790"/>
    <w:rsid w:val="006B0843"/>
    <w:rsid w:val="006B0CFC"/>
    <w:rsid w:val="006B0D59"/>
    <w:rsid w:val="006B1098"/>
    <w:rsid w:val="006B1354"/>
    <w:rsid w:val="006B16D0"/>
    <w:rsid w:val="006B1C37"/>
    <w:rsid w:val="006B2114"/>
    <w:rsid w:val="006B27CD"/>
    <w:rsid w:val="006B34A0"/>
    <w:rsid w:val="006B352E"/>
    <w:rsid w:val="006B3872"/>
    <w:rsid w:val="006B3CA4"/>
    <w:rsid w:val="006B3FF5"/>
    <w:rsid w:val="006B4BA3"/>
    <w:rsid w:val="006B5F1A"/>
    <w:rsid w:val="006B625F"/>
    <w:rsid w:val="006B6434"/>
    <w:rsid w:val="006B7134"/>
    <w:rsid w:val="006B77EC"/>
    <w:rsid w:val="006B7C27"/>
    <w:rsid w:val="006C00D4"/>
    <w:rsid w:val="006C0191"/>
    <w:rsid w:val="006C0BEE"/>
    <w:rsid w:val="006C0EC3"/>
    <w:rsid w:val="006C15E5"/>
    <w:rsid w:val="006C18ED"/>
    <w:rsid w:val="006C19EA"/>
    <w:rsid w:val="006C1C94"/>
    <w:rsid w:val="006C21D2"/>
    <w:rsid w:val="006C2203"/>
    <w:rsid w:val="006C2EB1"/>
    <w:rsid w:val="006C2EB4"/>
    <w:rsid w:val="006C4C15"/>
    <w:rsid w:val="006C5AF3"/>
    <w:rsid w:val="006C5F1A"/>
    <w:rsid w:val="006C60EA"/>
    <w:rsid w:val="006C6159"/>
    <w:rsid w:val="006C65C0"/>
    <w:rsid w:val="006C6AA0"/>
    <w:rsid w:val="006C76CE"/>
    <w:rsid w:val="006C7E9B"/>
    <w:rsid w:val="006D044A"/>
    <w:rsid w:val="006D0794"/>
    <w:rsid w:val="006D140F"/>
    <w:rsid w:val="006D1782"/>
    <w:rsid w:val="006D18DF"/>
    <w:rsid w:val="006D1B9C"/>
    <w:rsid w:val="006D1E2E"/>
    <w:rsid w:val="006D1EA5"/>
    <w:rsid w:val="006D2A28"/>
    <w:rsid w:val="006D2BA5"/>
    <w:rsid w:val="006D394F"/>
    <w:rsid w:val="006D3CE4"/>
    <w:rsid w:val="006D3DA4"/>
    <w:rsid w:val="006D4304"/>
    <w:rsid w:val="006D45AE"/>
    <w:rsid w:val="006D4B15"/>
    <w:rsid w:val="006D551F"/>
    <w:rsid w:val="006D5976"/>
    <w:rsid w:val="006D62BD"/>
    <w:rsid w:val="006D652E"/>
    <w:rsid w:val="006D6555"/>
    <w:rsid w:val="006D655D"/>
    <w:rsid w:val="006D65BD"/>
    <w:rsid w:val="006D6D23"/>
    <w:rsid w:val="006D70BC"/>
    <w:rsid w:val="006D7BF6"/>
    <w:rsid w:val="006E0B84"/>
    <w:rsid w:val="006E1063"/>
    <w:rsid w:val="006E1527"/>
    <w:rsid w:val="006E1FD8"/>
    <w:rsid w:val="006E1FF8"/>
    <w:rsid w:val="006E234F"/>
    <w:rsid w:val="006E282D"/>
    <w:rsid w:val="006E35A9"/>
    <w:rsid w:val="006E4C69"/>
    <w:rsid w:val="006E4E8B"/>
    <w:rsid w:val="006E5332"/>
    <w:rsid w:val="006E538A"/>
    <w:rsid w:val="006E54FB"/>
    <w:rsid w:val="006E5912"/>
    <w:rsid w:val="006E61F7"/>
    <w:rsid w:val="006E6438"/>
    <w:rsid w:val="006E646E"/>
    <w:rsid w:val="006E6AAA"/>
    <w:rsid w:val="006E6DE6"/>
    <w:rsid w:val="006E7029"/>
    <w:rsid w:val="006E70F9"/>
    <w:rsid w:val="006E7410"/>
    <w:rsid w:val="006E7CA6"/>
    <w:rsid w:val="006E7D29"/>
    <w:rsid w:val="006E7ECE"/>
    <w:rsid w:val="006F0498"/>
    <w:rsid w:val="006F0594"/>
    <w:rsid w:val="006F1469"/>
    <w:rsid w:val="006F14E4"/>
    <w:rsid w:val="006F1C55"/>
    <w:rsid w:val="006F25F6"/>
    <w:rsid w:val="006F2865"/>
    <w:rsid w:val="006F32CF"/>
    <w:rsid w:val="006F37B8"/>
    <w:rsid w:val="006F4549"/>
    <w:rsid w:val="006F45F4"/>
    <w:rsid w:val="006F6AB0"/>
    <w:rsid w:val="006F768F"/>
    <w:rsid w:val="00700369"/>
    <w:rsid w:val="00700447"/>
    <w:rsid w:val="0070060B"/>
    <w:rsid w:val="00700A0C"/>
    <w:rsid w:val="00700A60"/>
    <w:rsid w:val="00700CE1"/>
    <w:rsid w:val="00701198"/>
    <w:rsid w:val="0070145F"/>
    <w:rsid w:val="0070220E"/>
    <w:rsid w:val="007023CE"/>
    <w:rsid w:val="00702986"/>
    <w:rsid w:val="00702A40"/>
    <w:rsid w:val="00703AEA"/>
    <w:rsid w:val="00704B8F"/>
    <w:rsid w:val="00704D19"/>
    <w:rsid w:val="00705DD1"/>
    <w:rsid w:val="00706E0F"/>
    <w:rsid w:val="00707040"/>
    <w:rsid w:val="007072DD"/>
    <w:rsid w:val="00707A7B"/>
    <w:rsid w:val="00707F36"/>
    <w:rsid w:val="007101C6"/>
    <w:rsid w:val="007103D4"/>
    <w:rsid w:val="00710A9D"/>
    <w:rsid w:val="007113A1"/>
    <w:rsid w:val="00711DB2"/>
    <w:rsid w:val="007129CA"/>
    <w:rsid w:val="00712DED"/>
    <w:rsid w:val="00713463"/>
    <w:rsid w:val="00714034"/>
    <w:rsid w:val="007151A8"/>
    <w:rsid w:val="007154BF"/>
    <w:rsid w:val="00715BE9"/>
    <w:rsid w:val="00715D11"/>
    <w:rsid w:val="0071613D"/>
    <w:rsid w:val="0071628C"/>
    <w:rsid w:val="00716A58"/>
    <w:rsid w:val="00716DD8"/>
    <w:rsid w:val="0072052A"/>
    <w:rsid w:val="00720BC5"/>
    <w:rsid w:val="00720BD2"/>
    <w:rsid w:val="00720CBF"/>
    <w:rsid w:val="00720D1E"/>
    <w:rsid w:val="00720D4C"/>
    <w:rsid w:val="007217B8"/>
    <w:rsid w:val="00722056"/>
    <w:rsid w:val="0072313C"/>
    <w:rsid w:val="00723596"/>
    <w:rsid w:val="00723A67"/>
    <w:rsid w:val="00724141"/>
    <w:rsid w:val="00724229"/>
    <w:rsid w:val="007248E4"/>
    <w:rsid w:val="007251BB"/>
    <w:rsid w:val="00725CF2"/>
    <w:rsid w:val="00725E68"/>
    <w:rsid w:val="007261AE"/>
    <w:rsid w:val="007265EF"/>
    <w:rsid w:val="00726604"/>
    <w:rsid w:val="007300C2"/>
    <w:rsid w:val="007300E4"/>
    <w:rsid w:val="007303ED"/>
    <w:rsid w:val="007307E4"/>
    <w:rsid w:val="0073138A"/>
    <w:rsid w:val="007319D7"/>
    <w:rsid w:val="007324F0"/>
    <w:rsid w:val="00732B18"/>
    <w:rsid w:val="0073337E"/>
    <w:rsid w:val="00734318"/>
    <w:rsid w:val="007344ED"/>
    <w:rsid w:val="00734880"/>
    <w:rsid w:val="00734FD7"/>
    <w:rsid w:val="007356BD"/>
    <w:rsid w:val="007358BC"/>
    <w:rsid w:val="0073590D"/>
    <w:rsid w:val="0073738F"/>
    <w:rsid w:val="00740746"/>
    <w:rsid w:val="007407A5"/>
    <w:rsid w:val="007409DC"/>
    <w:rsid w:val="00740A5F"/>
    <w:rsid w:val="00740CE8"/>
    <w:rsid w:val="00740DD0"/>
    <w:rsid w:val="00740FB2"/>
    <w:rsid w:val="00742050"/>
    <w:rsid w:val="00742104"/>
    <w:rsid w:val="00742966"/>
    <w:rsid w:val="00742B47"/>
    <w:rsid w:val="00743830"/>
    <w:rsid w:val="0074386F"/>
    <w:rsid w:val="0074462E"/>
    <w:rsid w:val="00744860"/>
    <w:rsid w:val="00745898"/>
    <w:rsid w:val="00745EF5"/>
    <w:rsid w:val="007466A4"/>
    <w:rsid w:val="00747107"/>
    <w:rsid w:val="007476A9"/>
    <w:rsid w:val="00747A82"/>
    <w:rsid w:val="00750B23"/>
    <w:rsid w:val="00751000"/>
    <w:rsid w:val="00751408"/>
    <w:rsid w:val="007519DE"/>
    <w:rsid w:val="00752846"/>
    <w:rsid w:val="00752E0B"/>
    <w:rsid w:val="00752FF3"/>
    <w:rsid w:val="00753258"/>
    <w:rsid w:val="007534DC"/>
    <w:rsid w:val="007541B5"/>
    <w:rsid w:val="007541D3"/>
    <w:rsid w:val="00754603"/>
    <w:rsid w:val="0075480B"/>
    <w:rsid w:val="00754F11"/>
    <w:rsid w:val="00755809"/>
    <w:rsid w:val="00755CCD"/>
    <w:rsid w:val="0075607B"/>
    <w:rsid w:val="00756453"/>
    <w:rsid w:val="0075659D"/>
    <w:rsid w:val="00756B33"/>
    <w:rsid w:val="00756D6C"/>
    <w:rsid w:val="00757446"/>
    <w:rsid w:val="007600C4"/>
    <w:rsid w:val="007604F0"/>
    <w:rsid w:val="0076079B"/>
    <w:rsid w:val="00760E26"/>
    <w:rsid w:val="00761861"/>
    <w:rsid w:val="00761D92"/>
    <w:rsid w:val="00761FFA"/>
    <w:rsid w:val="007622BA"/>
    <w:rsid w:val="007629F3"/>
    <w:rsid w:val="00762B73"/>
    <w:rsid w:val="00762C2B"/>
    <w:rsid w:val="00763515"/>
    <w:rsid w:val="00764A07"/>
    <w:rsid w:val="00764DDE"/>
    <w:rsid w:val="00765081"/>
    <w:rsid w:val="007656CB"/>
    <w:rsid w:val="0076574E"/>
    <w:rsid w:val="0076689A"/>
    <w:rsid w:val="007671DD"/>
    <w:rsid w:val="00767352"/>
    <w:rsid w:val="0077005F"/>
    <w:rsid w:val="0077015C"/>
    <w:rsid w:val="007703EC"/>
    <w:rsid w:val="007704F8"/>
    <w:rsid w:val="00770A5F"/>
    <w:rsid w:val="00770CC1"/>
    <w:rsid w:val="00770FEA"/>
    <w:rsid w:val="00771DAD"/>
    <w:rsid w:val="0077295C"/>
    <w:rsid w:val="00772E13"/>
    <w:rsid w:val="00773251"/>
    <w:rsid w:val="007732A2"/>
    <w:rsid w:val="00773A22"/>
    <w:rsid w:val="00773BBD"/>
    <w:rsid w:val="00773D81"/>
    <w:rsid w:val="00773FD6"/>
    <w:rsid w:val="0077545F"/>
    <w:rsid w:val="007754D5"/>
    <w:rsid w:val="00775A6A"/>
    <w:rsid w:val="00775AA3"/>
    <w:rsid w:val="00776116"/>
    <w:rsid w:val="00776A58"/>
    <w:rsid w:val="00777F22"/>
    <w:rsid w:val="0078018E"/>
    <w:rsid w:val="0078038D"/>
    <w:rsid w:val="00780A7C"/>
    <w:rsid w:val="00781275"/>
    <w:rsid w:val="007816B4"/>
    <w:rsid w:val="0078316A"/>
    <w:rsid w:val="00783682"/>
    <w:rsid w:val="00783867"/>
    <w:rsid w:val="00783DA7"/>
    <w:rsid w:val="0078477C"/>
    <w:rsid w:val="00784C2A"/>
    <w:rsid w:val="00785228"/>
    <w:rsid w:val="007852B0"/>
    <w:rsid w:val="007857F3"/>
    <w:rsid w:val="00785E7F"/>
    <w:rsid w:val="00785EA9"/>
    <w:rsid w:val="00786264"/>
    <w:rsid w:val="007867F6"/>
    <w:rsid w:val="00787B00"/>
    <w:rsid w:val="00787FA5"/>
    <w:rsid w:val="00787FB3"/>
    <w:rsid w:val="0079028E"/>
    <w:rsid w:val="00790303"/>
    <w:rsid w:val="007905B5"/>
    <w:rsid w:val="00790675"/>
    <w:rsid w:val="00790F0A"/>
    <w:rsid w:val="007917AC"/>
    <w:rsid w:val="00791EEC"/>
    <w:rsid w:val="007928CE"/>
    <w:rsid w:val="0079365B"/>
    <w:rsid w:val="00793BBC"/>
    <w:rsid w:val="00793BDD"/>
    <w:rsid w:val="00793ECA"/>
    <w:rsid w:val="0079448E"/>
    <w:rsid w:val="007945CD"/>
    <w:rsid w:val="00794694"/>
    <w:rsid w:val="00794DC4"/>
    <w:rsid w:val="00795023"/>
    <w:rsid w:val="007950D1"/>
    <w:rsid w:val="0079510E"/>
    <w:rsid w:val="00795561"/>
    <w:rsid w:val="00795E84"/>
    <w:rsid w:val="00796D2D"/>
    <w:rsid w:val="00796E39"/>
    <w:rsid w:val="00796FD3"/>
    <w:rsid w:val="0079768C"/>
    <w:rsid w:val="007976C3"/>
    <w:rsid w:val="007A1EE6"/>
    <w:rsid w:val="007A1FCC"/>
    <w:rsid w:val="007A340C"/>
    <w:rsid w:val="007A3842"/>
    <w:rsid w:val="007A3A8B"/>
    <w:rsid w:val="007A4762"/>
    <w:rsid w:val="007A545A"/>
    <w:rsid w:val="007A5629"/>
    <w:rsid w:val="007A5B9B"/>
    <w:rsid w:val="007A5C26"/>
    <w:rsid w:val="007A5C4B"/>
    <w:rsid w:val="007A5E08"/>
    <w:rsid w:val="007A5E41"/>
    <w:rsid w:val="007A6567"/>
    <w:rsid w:val="007A65EE"/>
    <w:rsid w:val="007A6C56"/>
    <w:rsid w:val="007A6F59"/>
    <w:rsid w:val="007A70AE"/>
    <w:rsid w:val="007A745B"/>
    <w:rsid w:val="007A78F7"/>
    <w:rsid w:val="007A78FD"/>
    <w:rsid w:val="007B0071"/>
    <w:rsid w:val="007B032F"/>
    <w:rsid w:val="007B06DA"/>
    <w:rsid w:val="007B098C"/>
    <w:rsid w:val="007B0E12"/>
    <w:rsid w:val="007B11E9"/>
    <w:rsid w:val="007B1627"/>
    <w:rsid w:val="007B1E59"/>
    <w:rsid w:val="007B1F88"/>
    <w:rsid w:val="007B20E2"/>
    <w:rsid w:val="007B2308"/>
    <w:rsid w:val="007B36EC"/>
    <w:rsid w:val="007B3837"/>
    <w:rsid w:val="007B3A00"/>
    <w:rsid w:val="007B3AF5"/>
    <w:rsid w:val="007B465E"/>
    <w:rsid w:val="007B4971"/>
    <w:rsid w:val="007B6653"/>
    <w:rsid w:val="007B668A"/>
    <w:rsid w:val="007B73A0"/>
    <w:rsid w:val="007B7772"/>
    <w:rsid w:val="007B780D"/>
    <w:rsid w:val="007B7F54"/>
    <w:rsid w:val="007C0320"/>
    <w:rsid w:val="007C1201"/>
    <w:rsid w:val="007C1644"/>
    <w:rsid w:val="007C19DC"/>
    <w:rsid w:val="007C1B7C"/>
    <w:rsid w:val="007C21BA"/>
    <w:rsid w:val="007C23D1"/>
    <w:rsid w:val="007C25C9"/>
    <w:rsid w:val="007C3139"/>
    <w:rsid w:val="007C3211"/>
    <w:rsid w:val="007C32DC"/>
    <w:rsid w:val="007C33DB"/>
    <w:rsid w:val="007C3EF9"/>
    <w:rsid w:val="007C4ADC"/>
    <w:rsid w:val="007C5365"/>
    <w:rsid w:val="007C5429"/>
    <w:rsid w:val="007C5E3E"/>
    <w:rsid w:val="007C605F"/>
    <w:rsid w:val="007C6423"/>
    <w:rsid w:val="007C644D"/>
    <w:rsid w:val="007C67A8"/>
    <w:rsid w:val="007C688C"/>
    <w:rsid w:val="007C6A03"/>
    <w:rsid w:val="007C76A5"/>
    <w:rsid w:val="007D02CA"/>
    <w:rsid w:val="007D1941"/>
    <w:rsid w:val="007D2108"/>
    <w:rsid w:val="007D2158"/>
    <w:rsid w:val="007D2264"/>
    <w:rsid w:val="007D23B2"/>
    <w:rsid w:val="007D346E"/>
    <w:rsid w:val="007D3607"/>
    <w:rsid w:val="007D3AF2"/>
    <w:rsid w:val="007D4C2A"/>
    <w:rsid w:val="007D5A9D"/>
    <w:rsid w:val="007D6728"/>
    <w:rsid w:val="007D68B0"/>
    <w:rsid w:val="007D6BC8"/>
    <w:rsid w:val="007D6CA9"/>
    <w:rsid w:val="007D6CD5"/>
    <w:rsid w:val="007D7013"/>
    <w:rsid w:val="007D731D"/>
    <w:rsid w:val="007D78C3"/>
    <w:rsid w:val="007E0012"/>
    <w:rsid w:val="007E018E"/>
    <w:rsid w:val="007E0499"/>
    <w:rsid w:val="007E0569"/>
    <w:rsid w:val="007E1E56"/>
    <w:rsid w:val="007E2461"/>
    <w:rsid w:val="007E27A4"/>
    <w:rsid w:val="007E28E7"/>
    <w:rsid w:val="007E3047"/>
    <w:rsid w:val="007E30B5"/>
    <w:rsid w:val="007E340E"/>
    <w:rsid w:val="007E366D"/>
    <w:rsid w:val="007E38DD"/>
    <w:rsid w:val="007E4F3F"/>
    <w:rsid w:val="007E51EF"/>
    <w:rsid w:val="007E52D8"/>
    <w:rsid w:val="007E5F6D"/>
    <w:rsid w:val="007E6154"/>
    <w:rsid w:val="007E677C"/>
    <w:rsid w:val="007F04CC"/>
    <w:rsid w:val="007F0C21"/>
    <w:rsid w:val="007F0C2E"/>
    <w:rsid w:val="007F1AEA"/>
    <w:rsid w:val="007F1B89"/>
    <w:rsid w:val="007F1FC7"/>
    <w:rsid w:val="007F247C"/>
    <w:rsid w:val="007F2984"/>
    <w:rsid w:val="007F33C9"/>
    <w:rsid w:val="007F4261"/>
    <w:rsid w:val="007F429D"/>
    <w:rsid w:val="007F431F"/>
    <w:rsid w:val="007F4DC7"/>
    <w:rsid w:val="007F4F09"/>
    <w:rsid w:val="007F50CC"/>
    <w:rsid w:val="007F5B6F"/>
    <w:rsid w:val="007F658B"/>
    <w:rsid w:val="007F689D"/>
    <w:rsid w:val="007F6EDE"/>
    <w:rsid w:val="007F73A8"/>
    <w:rsid w:val="007F7635"/>
    <w:rsid w:val="007F783C"/>
    <w:rsid w:val="007F7EF3"/>
    <w:rsid w:val="00800C64"/>
    <w:rsid w:val="00800EBD"/>
    <w:rsid w:val="00801156"/>
    <w:rsid w:val="00801F59"/>
    <w:rsid w:val="0080241C"/>
    <w:rsid w:val="0080266E"/>
    <w:rsid w:val="00802A58"/>
    <w:rsid w:val="008033FB"/>
    <w:rsid w:val="0080375B"/>
    <w:rsid w:val="00803909"/>
    <w:rsid w:val="00803F52"/>
    <w:rsid w:val="008043B0"/>
    <w:rsid w:val="00804580"/>
    <w:rsid w:val="008049EE"/>
    <w:rsid w:val="0080537A"/>
    <w:rsid w:val="008056A4"/>
    <w:rsid w:val="008057A2"/>
    <w:rsid w:val="00805864"/>
    <w:rsid w:val="008069F9"/>
    <w:rsid w:val="0080788C"/>
    <w:rsid w:val="00807A2F"/>
    <w:rsid w:val="00807C1A"/>
    <w:rsid w:val="008108C2"/>
    <w:rsid w:val="00810B4A"/>
    <w:rsid w:val="00810E7F"/>
    <w:rsid w:val="00811E0D"/>
    <w:rsid w:val="00811E9F"/>
    <w:rsid w:val="0081232B"/>
    <w:rsid w:val="00812D81"/>
    <w:rsid w:val="00812EC6"/>
    <w:rsid w:val="008135CA"/>
    <w:rsid w:val="00813BF6"/>
    <w:rsid w:val="00814EEF"/>
    <w:rsid w:val="008160EC"/>
    <w:rsid w:val="008163F4"/>
    <w:rsid w:val="0081667A"/>
    <w:rsid w:val="00816790"/>
    <w:rsid w:val="008171B4"/>
    <w:rsid w:val="0081736F"/>
    <w:rsid w:val="0081751A"/>
    <w:rsid w:val="00817943"/>
    <w:rsid w:val="00817AE9"/>
    <w:rsid w:val="00817BFA"/>
    <w:rsid w:val="00817CB0"/>
    <w:rsid w:val="00817CDC"/>
    <w:rsid w:val="00820922"/>
    <w:rsid w:val="00820BD9"/>
    <w:rsid w:val="00820E71"/>
    <w:rsid w:val="008214E3"/>
    <w:rsid w:val="008218A2"/>
    <w:rsid w:val="00821E06"/>
    <w:rsid w:val="008220DC"/>
    <w:rsid w:val="0082262B"/>
    <w:rsid w:val="0082288C"/>
    <w:rsid w:val="0082356D"/>
    <w:rsid w:val="00823688"/>
    <w:rsid w:val="00824A8B"/>
    <w:rsid w:val="008255F7"/>
    <w:rsid w:val="00825D14"/>
    <w:rsid w:val="00825DA5"/>
    <w:rsid w:val="00825EF0"/>
    <w:rsid w:val="00825F56"/>
    <w:rsid w:val="00826601"/>
    <w:rsid w:val="008268FE"/>
    <w:rsid w:val="00826B91"/>
    <w:rsid w:val="00826D1B"/>
    <w:rsid w:val="00827A41"/>
    <w:rsid w:val="00827ED4"/>
    <w:rsid w:val="0083039D"/>
    <w:rsid w:val="008303F6"/>
    <w:rsid w:val="0083167F"/>
    <w:rsid w:val="008320D0"/>
    <w:rsid w:val="008321F7"/>
    <w:rsid w:val="0083221F"/>
    <w:rsid w:val="008335BF"/>
    <w:rsid w:val="008337DB"/>
    <w:rsid w:val="00834273"/>
    <w:rsid w:val="0083483E"/>
    <w:rsid w:val="0083510C"/>
    <w:rsid w:val="0083580C"/>
    <w:rsid w:val="00835BEA"/>
    <w:rsid w:val="00835D6C"/>
    <w:rsid w:val="00835EB9"/>
    <w:rsid w:val="00836279"/>
    <w:rsid w:val="008362F4"/>
    <w:rsid w:val="0083642F"/>
    <w:rsid w:val="0083713D"/>
    <w:rsid w:val="00837807"/>
    <w:rsid w:val="00837D11"/>
    <w:rsid w:val="00837EE3"/>
    <w:rsid w:val="00837FC8"/>
    <w:rsid w:val="0084008E"/>
    <w:rsid w:val="008400EF"/>
    <w:rsid w:val="00840B3C"/>
    <w:rsid w:val="008412BA"/>
    <w:rsid w:val="00842C56"/>
    <w:rsid w:val="00842D0A"/>
    <w:rsid w:val="008439E8"/>
    <w:rsid w:val="00843C45"/>
    <w:rsid w:val="00843D61"/>
    <w:rsid w:val="00843E7A"/>
    <w:rsid w:val="008443E8"/>
    <w:rsid w:val="00845057"/>
    <w:rsid w:val="00845186"/>
    <w:rsid w:val="00845383"/>
    <w:rsid w:val="00845B98"/>
    <w:rsid w:val="00845DBD"/>
    <w:rsid w:val="0084607F"/>
    <w:rsid w:val="008463F0"/>
    <w:rsid w:val="00846CE0"/>
    <w:rsid w:val="00846EFC"/>
    <w:rsid w:val="00846F1E"/>
    <w:rsid w:val="008473AB"/>
    <w:rsid w:val="00847D63"/>
    <w:rsid w:val="00847F52"/>
    <w:rsid w:val="00850D02"/>
    <w:rsid w:val="00851C1A"/>
    <w:rsid w:val="00851F23"/>
    <w:rsid w:val="0085224F"/>
    <w:rsid w:val="008523D2"/>
    <w:rsid w:val="0085268F"/>
    <w:rsid w:val="00852A8A"/>
    <w:rsid w:val="00852B18"/>
    <w:rsid w:val="00852B71"/>
    <w:rsid w:val="00852CF0"/>
    <w:rsid w:val="008534AE"/>
    <w:rsid w:val="008534B9"/>
    <w:rsid w:val="0085369F"/>
    <w:rsid w:val="008536C6"/>
    <w:rsid w:val="008538B4"/>
    <w:rsid w:val="00854053"/>
    <w:rsid w:val="00854242"/>
    <w:rsid w:val="0085490E"/>
    <w:rsid w:val="00854A0D"/>
    <w:rsid w:val="00854E4B"/>
    <w:rsid w:val="0085562F"/>
    <w:rsid w:val="00855A47"/>
    <w:rsid w:val="00855FF6"/>
    <w:rsid w:val="00856065"/>
    <w:rsid w:val="00856A4D"/>
    <w:rsid w:val="00856F31"/>
    <w:rsid w:val="00856F98"/>
    <w:rsid w:val="008570A0"/>
    <w:rsid w:val="00857A5D"/>
    <w:rsid w:val="00857C5E"/>
    <w:rsid w:val="008605A9"/>
    <w:rsid w:val="008618C1"/>
    <w:rsid w:val="00861ED7"/>
    <w:rsid w:val="00861FB7"/>
    <w:rsid w:val="008621E4"/>
    <w:rsid w:val="008623E2"/>
    <w:rsid w:val="00862A44"/>
    <w:rsid w:val="0086376B"/>
    <w:rsid w:val="00863ECE"/>
    <w:rsid w:val="00864670"/>
    <w:rsid w:val="008650AF"/>
    <w:rsid w:val="008657CA"/>
    <w:rsid w:val="008657DA"/>
    <w:rsid w:val="00866095"/>
    <w:rsid w:val="00866756"/>
    <w:rsid w:val="008668FE"/>
    <w:rsid w:val="00866BF2"/>
    <w:rsid w:val="00866FF1"/>
    <w:rsid w:val="00867696"/>
    <w:rsid w:val="008711FC"/>
    <w:rsid w:val="008718CC"/>
    <w:rsid w:val="00871B87"/>
    <w:rsid w:val="008725A2"/>
    <w:rsid w:val="0087287D"/>
    <w:rsid w:val="008729A0"/>
    <w:rsid w:val="00873340"/>
    <w:rsid w:val="008736AE"/>
    <w:rsid w:val="008738AA"/>
    <w:rsid w:val="008738DE"/>
    <w:rsid w:val="0087480B"/>
    <w:rsid w:val="00874E10"/>
    <w:rsid w:val="00875D06"/>
    <w:rsid w:val="0087607E"/>
    <w:rsid w:val="00876171"/>
    <w:rsid w:val="008769A6"/>
    <w:rsid w:val="00877008"/>
    <w:rsid w:val="00877426"/>
    <w:rsid w:val="008779CC"/>
    <w:rsid w:val="0088049F"/>
    <w:rsid w:val="008806CA"/>
    <w:rsid w:val="00880B55"/>
    <w:rsid w:val="00881346"/>
    <w:rsid w:val="0088184A"/>
    <w:rsid w:val="00882296"/>
    <w:rsid w:val="00882ADC"/>
    <w:rsid w:val="00882C77"/>
    <w:rsid w:val="00882D61"/>
    <w:rsid w:val="00882ED9"/>
    <w:rsid w:val="00883045"/>
    <w:rsid w:val="0088307B"/>
    <w:rsid w:val="008836EF"/>
    <w:rsid w:val="00883C66"/>
    <w:rsid w:val="00884026"/>
    <w:rsid w:val="00884FDB"/>
    <w:rsid w:val="0088525E"/>
    <w:rsid w:val="00885375"/>
    <w:rsid w:val="00885517"/>
    <w:rsid w:val="00885ACC"/>
    <w:rsid w:val="00885C46"/>
    <w:rsid w:val="00886E6A"/>
    <w:rsid w:val="008870AA"/>
    <w:rsid w:val="00887D5F"/>
    <w:rsid w:val="00887F28"/>
    <w:rsid w:val="00890B1F"/>
    <w:rsid w:val="00891017"/>
    <w:rsid w:val="00891283"/>
    <w:rsid w:val="00891747"/>
    <w:rsid w:val="0089196D"/>
    <w:rsid w:val="00891B5D"/>
    <w:rsid w:val="0089214C"/>
    <w:rsid w:val="0089218F"/>
    <w:rsid w:val="008922B6"/>
    <w:rsid w:val="00892802"/>
    <w:rsid w:val="008928DC"/>
    <w:rsid w:val="00893A4D"/>
    <w:rsid w:val="00893B1C"/>
    <w:rsid w:val="0089508F"/>
    <w:rsid w:val="0089538E"/>
    <w:rsid w:val="008958AC"/>
    <w:rsid w:val="00895BFB"/>
    <w:rsid w:val="008962CA"/>
    <w:rsid w:val="0089708E"/>
    <w:rsid w:val="008A0200"/>
    <w:rsid w:val="008A0873"/>
    <w:rsid w:val="008A110D"/>
    <w:rsid w:val="008A189A"/>
    <w:rsid w:val="008A1C17"/>
    <w:rsid w:val="008A28A1"/>
    <w:rsid w:val="008A2BB6"/>
    <w:rsid w:val="008A3E20"/>
    <w:rsid w:val="008A45C2"/>
    <w:rsid w:val="008A46C3"/>
    <w:rsid w:val="008A504A"/>
    <w:rsid w:val="008A52C0"/>
    <w:rsid w:val="008A54BB"/>
    <w:rsid w:val="008A5811"/>
    <w:rsid w:val="008A5EA7"/>
    <w:rsid w:val="008A66CF"/>
    <w:rsid w:val="008A68A2"/>
    <w:rsid w:val="008A692B"/>
    <w:rsid w:val="008A7196"/>
    <w:rsid w:val="008A750B"/>
    <w:rsid w:val="008A7DDD"/>
    <w:rsid w:val="008B06E4"/>
    <w:rsid w:val="008B0BA4"/>
    <w:rsid w:val="008B10AD"/>
    <w:rsid w:val="008B110C"/>
    <w:rsid w:val="008B1D8A"/>
    <w:rsid w:val="008B291E"/>
    <w:rsid w:val="008B32AA"/>
    <w:rsid w:val="008B3500"/>
    <w:rsid w:val="008B3527"/>
    <w:rsid w:val="008B3D72"/>
    <w:rsid w:val="008B3DC6"/>
    <w:rsid w:val="008B4423"/>
    <w:rsid w:val="008B46EC"/>
    <w:rsid w:val="008B4743"/>
    <w:rsid w:val="008B47C4"/>
    <w:rsid w:val="008B51D7"/>
    <w:rsid w:val="008B55A5"/>
    <w:rsid w:val="008B5B79"/>
    <w:rsid w:val="008B5C1F"/>
    <w:rsid w:val="008B63FB"/>
    <w:rsid w:val="008B663C"/>
    <w:rsid w:val="008B66F4"/>
    <w:rsid w:val="008B6C7B"/>
    <w:rsid w:val="008B6D44"/>
    <w:rsid w:val="008B7D5C"/>
    <w:rsid w:val="008C02DC"/>
    <w:rsid w:val="008C0535"/>
    <w:rsid w:val="008C0765"/>
    <w:rsid w:val="008C0BF9"/>
    <w:rsid w:val="008C0DEB"/>
    <w:rsid w:val="008C20AB"/>
    <w:rsid w:val="008C2517"/>
    <w:rsid w:val="008C25E1"/>
    <w:rsid w:val="008C2713"/>
    <w:rsid w:val="008C2FA7"/>
    <w:rsid w:val="008C3B87"/>
    <w:rsid w:val="008C45DA"/>
    <w:rsid w:val="008C51C0"/>
    <w:rsid w:val="008C55E8"/>
    <w:rsid w:val="008C5EE9"/>
    <w:rsid w:val="008C5FF1"/>
    <w:rsid w:val="008C6381"/>
    <w:rsid w:val="008C66EB"/>
    <w:rsid w:val="008C6875"/>
    <w:rsid w:val="008C75CD"/>
    <w:rsid w:val="008C7DEC"/>
    <w:rsid w:val="008C7FC3"/>
    <w:rsid w:val="008D0406"/>
    <w:rsid w:val="008D09E1"/>
    <w:rsid w:val="008D0B77"/>
    <w:rsid w:val="008D1FA9"/>
    <w:rsid w:val="008D2692"/>
    <w:rsid w:val="008D29EF"/>
    <w:rsid w:val="008D300D"/>
    <w:rsid w:val="008D3381"/>
    <w:rsid w:val="008D4032"/>
    <w:rsid w:val="008D4387"/>
    <w:rsid w:val="008D46D2"/>
    <w:rsid w:val="008D4A51"/>
    <w:rsid w:val="008D5896"/>
    <w:rsid w:val="008D5B84"/>
    <w:rsid w:val="008D5D68"/>
    <w:rsid w:val="008D5FC2"/>
    <w:rsid w:val="008D6247"/>
    <w:rsid w:val="008D703A"/>
    <w:rsid w:val="008D7869"/>
    <w:rsid w:val="008D7CCB"/>
    <w:rsid w:val="008E024C"/>
    <w:rsid w:val="008E14DC"/>
    <w:rsid w:val="008E16E7"/>
    <w:rsid w:val="008E1C95"/>
    <w:rsid w:val="008E1D1E"/>
    <w:rsid w:val="008E1E01"/>
    <w:rsid w:val="008E1EE5"/>
    <w:rsid w:val="008E248D"/>
    <w:rsid w:val="008E2CDC"/>
    <w:rsid w:val="008E375B"/>
    <w:rsid w:val="008E3B14"/>
    <w:rsid w:val="008E3E99"/>
    <w:rsid w:val="008E487F"/>
    <w:rsid w:val="008E49E9"/>
    <w:rsid w:val="008E57CA"/>
    <w:rsid w:val="008E57F7"/>
    <w:rsid w:val="008E5B05"/>
    <w:rsid w:val="008E5BEA"/>
    <w:rsid w:val="008E5CC9"/>
    <w:rsid w:val="008E61B5"/>
    <w:rsid w:val="008E6D88"/>
    <w:rsid w:val="008E728C"/>
    <w:rsid w:val="008E7C65"/>
    <w:rsid w:val="008E7F89"/>
    <w:rsid w:val="008F0188"/>
    <w:rsid w:val="008F068E"/>
    <w:rsid w:val="008F0994"/>
    <w:rsid w:val="008F243C"/>
    <w:rsid w:val="008F2A4C"/>
    <w:rsid w:val="008F2B8B"/>
    <w:rsid w:val="008F2E1F"/>
    <w:rsid w:val="008F2EEE"/>
    <w:rsid w:val="008F4065"/>
    <w:rsid w:val="008F41FD"/>
    <w:rsid w:val="008F4377"/>
    <w:rsid w:val="008F4CE5"/>
    <w:rsid w:val="008F4EDC"/>
    <w:rsid w:val="008F52CF"/>
    <w:rsid w:val="008F54E2"/>
    <w:rsid w:val="008F5BA9"/>
    <w:rsid w:val="008F5BAF"/>
    <w:rsid w:val="008F5DE1"/>
    <w:rsid w:val="008F6023"/>
    <w:rsid w:val="008F722A"/>
    <w:rsid w:val="008F7881"/>
    <w:rsid w:val="008F7D33"/>
    <w:rsid w:val="0090003F"/>
    <w:rsid w:val="0090012F"/>
    <w:rsid w:val="009002EC"/>
    <w:rsid w:val="00900380"/>
    <w:rsid w:val="0090087D"/>
    <w:rsid w:val="00900B00"/>
    <w:rsid w:val="00900BC8"/>
    <w:rsid w:val="00900C42"/>
    <w:rsid w:val="00900D39"/>
    <w:rsid w:val="00900FBD"/>
    <w:rsid w:val="009014D8"/>
    <w:rsid w:val="00902967"/>
    <w:rsid w:val="00902D17"/>
    <w:rsid w:val="00904158"/>
    <w:rsid w:val="009043E9"/>
    <w:rsid w:val="00904537"/>
    <w:rsid w:val="009057B4"/>
    <w:rsid w:val="00905FC8"/>
    <w:rsid w:val="0090617E"/>
    <w:rsid w:val="0090674E"/>
    <w:rsid w:val="00906ABD"/>
    <w:rsid w:val="00906B48"/>
    <w:rsid w:val="00907647"/>
    <w:rsid w:val="00907B3E"/>
    <w:rsid w:val="00907F3D"/>
    <w:rsid w:val="00907F85"/>
    <w:rsid w:val="00910051"/>
    <w:rsid w:val="00910085"/>
    <w:rsid w:val="00910157"/>
    <w:rsid w:val="00910A90"/>
    <w:rsid w:val="00910DE8"/>
    <w:rsid w:val="009117FE"/>
    <w:rsid w:val="00911C2C"/>
    <w:rsid w:val="0091233F"/>
    <w:rsid w:val="009126EF"/>
    <w:rsid w:val="00912B36"/>
    <w:rsid w:val="00912CB8"/>
    <w:rsid w:val="00912F09"/>
    <w:rsid w:val="0091359F"/>
    <w:rsid w:val="00914066"/>
    <w:rsid w:val="0091434A"/>
    <w:rsid w:val="009151FF"/>
    <w:rsid w:val="00915334"/>
    <w:rsid w:val="00915AE6"/>
    <w:rsid w:val="00915CC2"/>
    <w:rsid w:val="00915E64"/>
    <w:rsid w:val="00916453"/>
    <w:rsid w:val="00917497"/>
    <w:rsid w:val="0091F254"/>
    <w:rsid w:val="00920185"/>
    <w:rsid w:val="009202CA"/>
    <w:rsid w:val="00920A2D"/>
    <w:rsid w:val="00920C17"/>
    <w:rsid w:val="0092182E"/>
    <w:rsid w:val="0092255F"/>
    <w:rsid w:val="0092304E"/>
    <w:rsid w:val="00923344"/>
    <w:rsid w:val="009239CE"/>
    <w:rsid w:val="00923CB7"/>
    <w:rsid w:val="0092450F"/>
    <w:rsid w:val="00924D8F"/>
    <w:rsid w:val="00925159"/>
    <w:rsid w:val="009251BC"/>
    <w:rsid w:val="00925284"/>
    <w:rsid w:val="00925688"/>
    <w:rsid w:val="00925C68"/>
    <w:rsid w:val="00925D2F"/>
    <w:rsid w:val="00925DC1"/>
    <w:rsid w:val="00925F83"/>
    <w:rsid w:val="00926082"/>
    <w:rsid w:val="00926E90"/>
    <w:rsid w:val="0092704E"/>
    <w:rsid w:val="00927401"/>
    <w:rsid w:val="00927E11"/>
    <w:rsid w:val="0093049F"/>
    <w:rsid w:val="00930AE4"/>
    <w:rsid w:val="00931746"/>
    <w:rsid w:val="00931EFD"/>
    <w:rsid w:val="0093397B"/>
    <w:rsid w:val="00933A84"/>
    <w:rsid w:val="009340E3"/>
    <w:rsid w:val="009345B2"/>
    <w:rsid w:val="00934AD3"/>
    <w:rsid w:val="00934F97"/>
    <w:rsid w:val="00934FDD"/>
    <w:rsid w:val="0093525A"/>
    <w:rsid w:val="00935525"/>
    <w:rsid w:val="0093572B"/>
    <w:rsid w:val="0093572C"/>
    <w:rsid w:val="00935BF2"/>
    <w:rsid w:val="009362D5"/>
    <w:rsid w:val="00936692"/>
    <w:rsid w:val="00936B9A"/>
    <w:rsid w:val="00936CD4"/>
    <w:rsid w:val="00936DD2"/>
    <w:rsid w:val="009377A3"/>
    <w:rsid w:val="00940198"/>
    <w:rsid w:val="00940806"/>
    <w:rsid w:val="00940AD0"/>
    <w:rsid w:val="00940BA0"/>
    <w:rsid w:val="00940F47"/>
    <w:rsid w:val="00941418"/>
    <w:rsid w:val="0094169A"/>
    <w:rsid w:val="00941C88"/>
    <w:rsid w:val="00942C2A"/>
    <w:rsid w:val="00943317"/>
    <w:rsid w:val="00943957"/>
    <w:rsid w:val="009439DB"/>
    <w:rsid w:val="00943C2E"/>
    <w:rsid w:val="00944781"/>
    <w:rsid w:val="00944992"/>
    <w:rsid w:val="00944D9F"/>
    <w:rsid w:val="00944E94"/>
    <w:rsid w:val="00945227"/>
    <w:rsid w:val="0094563D"/>
    <w:rsid w:val="0094600E"/>
    <w:rsid w:val="0094626F"/>
    <w:rsid w:val="009468A9"/>
    <w:rsid w:val="0094690E"/>
    <w:rsid w:val="009470B4"/>
    <w:rsid w:val="00950237"/>
    <w:rsid w:val="0095148E"/>
    <w:rsid w:val="009516F7"/>
    <w:rsid w:val="0095279B"/>
    <w:rsid w:val="0095370C"/>
    <w:rsid w:val="0095419A"/>
    <w:rsid w:val="00954526"/>
    <w:rsid w:val="00954818"/>
    <w:rsid w:val="00954E53"/>
    <w:rsid w:val="0095502B"/>
    <w:rsid w:val="009550C4"/>
    <w:rsid w:val="0095544D"/>
    <w:rsid w:val="0095567C"/>
    <w:rsid w:val="00956900"/>
    <w:rsid w:val="00956C59"/>
    <w:rsid w:val="00957030"/>
    <w:rsid w:val="009600E0"/>
    <w:rsid w:val="0096026E"/>
    <w:rsid w:val="009604E5"/>
    <w:rsid w:val="00961488"/>
    <w:rsid w:val="0096193E"/>
    <w:rsid w:val="00963193"/>
    <w:rsid w:val="0096323A"/>
    <w:rsid w:val="00964B8E"/>
    <w:rsid w:val="00965169"/>
    <w:rsid w:val="00965A77"/>
    <w:rsid w:val="009668A8"/>
    <w:rsid w:val="009668C3"/>
    <w:rsid w:val="00966908"/>
    <w:rsid w:val="00966DF5"/>
    <w:rsid w:val="0096759E"/>
    <w:rsid w:val="009679A8"/>
    <w:rsid w:val="00967BC3"/>
    <w:rsid w:val="00970E7F"/>
    <w:rsid w:val="00971053"/>
    <w:rsid w:val="0097122A"/>
    <w:rsid w:val="00971AD3"/>
    <w:rsid w:val="00971DA1"/>
    <w:rsid w:val="00972729"/>
    <w:rsid w:val="0097275B"/>
    <w:rsid w:val="00973042"/>
    <w:rsid w:val="00973580"/>
    <w:rsid w:val="009739E9"/>
    <w:rsid w:val="00973F6B"/>
    <w:rsid w:val="00974F3F"/>
    <w:rsid w:val="00975006"/>
    <w:rsid w:val="00975092"/>
    <w:rsid w:val="009751CB"/>
    <w:rsid w:val="00975305"/>
    <w:rsid w:val="009755B9"/>
    <w:rsid w:val="00975A38"/>
    <w:rsid w:val="00975D16"/>
    <w:rsid w:val="00976415"/>
    <w:rsid w:val="009766C8"/>
    <w:rsid w:val="0097721B"/>
    <w:rsid w:val="00977E06"/>
    <w:rsid w:val="00980295"/>
    <w:rsid w:val="00982AB5"/>
    <w:rsid w:val="00982C22"/>
    <w:rsid w:val="0098409F"/>
    <w:rsid w:val="009845F7"/>
    <w:rsid w:val="00984A0C"/>
    <w:rsid w:val="00984A38"/>
    <w:rsid w:val="00985017"/>
    <w:rsid w:val="009853F6"/>
    <w:rsid w:val="009864BB"/>
    <w:rsid w:val="00986589"/>
    <w:rsid w:val="00986A26"/>
    <w:rsid w:val="00986E57"/>
    <w:rsid w:val="009876A6"/>
    <w:rsid w:val="00987AF6"/>
    <w:rsid w:val="00987D0C"/>
    <w:rsid w:val="00990C3E"/>
    <w:rsid w:val="00990FA5"/>
    <w:rsid w:val="0099123F"/>
    <w:rsid w:val="00991EA2"/>
    <w:rsid w:val="00991FC1"/>
    <w:rsid w:val="00992328"/>
    <w:rsid w:val="00992A31"/>
    <w:rsid w:val="0099314C"/>
    <w:rsid w:val="009934AC"/>
    <w:rsid w:val="00993A42"/>
    <w:rsid w:val="00993FF6"/>
    <w:rsid w:val="00994AD8"/>
    <w:rsid w:val="00994B44"/>
    <w:rsid w:val="00995354"/>
    <w:rsid w:val="0099549F"/>
    <w:rsid w:val="0099560A"/>
    <w:rsid w:val="009964BC"/>
    <w:rsid w:val="009966C4"/>
    <w:rsid w:val="00996BDD"/>
    <w:rsid w:val="00996CB9"/>
    <w:rsid w:val="00996F57"/>
    <w:rsid w:val="00997498"/>
    <w:rsid w:val="00997502"/>
    <w:rsid w:val="00997541"/>
    <w:rsid w:val="0099762D"/>
    <w:rsid w:val="0099764C"/>
    <w:rsid w:val="00997978"/>
    <w:rsid w:val="00997E51"/>
    <w:rsid w:val="00997F04"/>
    <w:rsid w:val="009A0A20"/>
    <w:rsid w:val="009A0E18"/>
    <w:rsid w:val="009A1323"/>
    <w:rsid w:val="009A1B98"/>
    <w:rsid w:val="009A1D14"/>
    <w:rsid w:val="009A2471"/>
    <w:rsid w:val="009A2724"/>
    <w:rsid w:val="009A2C3D"/>
    <w:rsid w:val="009A2E09"/>
    <w:rsid w:val="009A347C"/>
    <w:rsid w:val="009A39E8"/>
    <w:rsid w:val="009A40A4"/>
    <w:rsid w:val="009A4121"/>
    <w:rsid w:val="009A4539"/>
    <w:rsid w:val="009A4972"/>
    <w:rsid w:val="009A4CB9"/>
    <w:rsid w:val="009A4FBE"/>
    <w:rsid w:val="009A5B86"/>
    <w:rsid w:val="009A6100"/>
    <w:rsid w:val="009A612A"/>
    <w:rsid w:val="009A6633"/>
    <w:rsid w:val="009A754B"/>
    <w:rsid w:val="009A79D9"/>
    <w:rsid w:val="009A7D77"/>
    <w:rsid w:val="009B21E3"/>
    <w:rsid w:val="009B2288"/>
    <w:rsid w:val="009B2589"/>
    <w:rsid w:val="009B2943"/>
    <w:rsid w:val="009B36AB"/>
    <w:rsid w:val="009B37A0"/>
    <w:rsid w:val="009B3954"/>
    <w:rsid w:val="009B4253"/>
    <w:rsid w:val="009B454A"/>
    <w:rsid w:val="009B4A55"/>
    <w:rsid w:val="009B4B1E"/>
    <w:rsid w:val="009B5857"/>
    <w:rsid w:val="009B7334"/>
    <w:rsid w:val="009B7362"/>
    <w:rsid w:val="009B7913"/>
    <w:rsid w:val="009B7C5B"/>
    <w:rsid w:val="009C02B3"/>
    <w:rsid w:val="009C0B8F"/>
    <w:rsid w:val="009C1256"/>
    <w:rsid w:val="009C16D9"/>
    <w:rsid w:val="009C19A4"/>
    <w:rsid w:val="009C1DD7"/>
    <w:rsid w:val="009C2019"/>
    <w:rsid w:val="009C214D"/>
    <w:rsid w:val="009C2190"/>
    <w:rsid w:val="009C2CBC"/>
    <w:rsid w:val="009C3198"/>
    <w:rsid w:val="009C38EF"/>
    <w:rsid w:val="009C4678"/>
    <w:rsid w:val="009C526E"/>
    <w:rsid w:val="009C55F6"/>
    <w:rsid w:val="009C56A2"/>
    <w:rsid w:val="009C5935"/>
    <w:rsid w:val="009C5C83"/>
    <w:rsid w:val="009C615A"/>
    <w:rsid w:val="009C6227"/>
    <w:rsid w:val="009D01E8"/>
    <w:rsid w:val="009D1730"/>
    <w:rsid w:val="009D1DC7"/>
    <w:rsid w:val="009D1E3F"/>
    <w:rsid w:val="009D25C0"/>
    <w:rsid w:val="009D2BC2"/>
    <w:rsid w:val="009D2C5A"/>
    <w:rsid w:val="009D2FB4"/>
    <w:rsid w:val="009D31A9"/>
    <w:rsid w:val="009D339D"/>
    <w:rsid w:val="009D3892"/>
    <w:rsid w:val="009D40D2"/>
    <w:rsid w:val="009D41B7"/>
    <w:rsid w:val="009D4458"/>
    <w:rsid w:val="009D45C6"/>
    <w:rsid w:val="009D4612"/>
    <w:rsid w:val="009D47E9"/>
    <w:rsid w:val="009D5C9E"/>
    <w:rsid w:val="009D6DEA"/>
    <w:rsid w:val="009D70C3"/>
    <w:rsid w:val="009D720B"/>
    <w:rsid w:val="009D7A21"/>
    <w:rsid w:val="009D7C3D"/>
    <w:rsid w:val="009E0610"/>
    <w:rsid w:val="009E0B34"/>
    <w:rsid w:val="009E11E6"/>
    <w:rsid w:val="009E14FE"/>
    <w:rsid w:val="009E181C"/>
    <w:rsid w:val="009E1A76"/>
    <w:rsid w:val="009E21A6"/>
    <w:rsid w:val="009E27B9"/>
    <w:rsid w:val="009E28DA"/>
    <w:rsid w:val="009E2EDB"/>
    <w:rsid w:val="009E3AB5"/>
    <w:rsid w:val="009E3C84"/>
    <w:rsid w:val="009E4014"/>
    <w:rsid w:val="009E4A69"/>
    <w:rsid w:val="009E568E"/>
    <w:rsid w:val="009E58D0"/>
    <w:rsid w:val="009E5BE5"/>
    <w:rsid w:val="009E5FA5"/>
    <w:rsid w:val="009E69D4"/>
    <w:rsid w:val="009E6C9C"/>
    <w:rsid w:val="009E6DC9"/>
    <w:rsid w:val="009E7363"/>
    <w:rsid w:val="009E73D6"/>
    <w:rsid w:val="009E793B"/>
    <w:rsid w:val="009E7FFC"/>
    <w:rsid w:val="009F021B"/>
    <w:rsid w:val="009F023A"/>
    <w:rsid w:val="009F031F"/>
    <w:rsid w:val="009F032D"/>
    <w:rsid w:val="009F07B5"/>
    <w:rsid w:val="009F0E79"/>
    <w:rsid w:val="009F10FF"/>
    <w:rsid w:val="009F1286"/>
    <w:rsid w:val="009F1F48"/>
    <w:rsid w:val="009F263D"/>
    <w:rsid w:val="009F2769"/>
    <w:rsid w:val="009F3368"/>
    <w:rsid w:val="009F33D4"/>
    <w:rsid w:val="009F4207"/>
    <w:rsid w:val="009F43C2"/>
    <w:rsid w:val="009F442D"/>
    <w:rsid w:val="009F497B"/>
    <w:rsid w:val="009F52B4"/>
    <w:rsid w:val="009F57EE"/>
    <w:rsid w:val="009F58D5"/>
    <w:rsid w:val="009F5B55"/>
    <w:rsid w:val="009F60CD"/>
    <w:rsid w:val="009F67CE"/>
    <w:rsid w:val="009F6CEF"/>
    <w:rsid w:val="009F748D"/>
    <w:rsid w:val="009F7A58"/>
    <w:rsid w:val="00A00B38"/>
    <w:rsid w:val="00A00D35"/>
    <w:rsid w:val="00A010DC"/>
    <w:rsid w:val="00A01608"/>
    <w:rsid w:val="00A01708"/>
    <w:rsid w:val="00A02134"/>
    <w:rsid w:val="00A02888"/>
    <w:rsid w:val="00A0321F"/>
    <w:rsid w:val="00A0357E"/>
    <w:rsid w:val="00A039EB"/>
    <w:rsid w:val="00A03EDD"/>
    <w:rsid w:val="00A0410A"/>
    <w:rsid w:val="00A04533"/>
    <w:rsid w:val="00A046AA"/>
    <w:rsid w:val="00A047C0"/>
    <w:rsid w:val="00A04B3F"/>
    <w:rsid w:val="00A05066"/>
    <w:rsid w:val="00A058C3"/>
    <w:rsid w:val="00A05951"/>
    <w:rsid w:val="00A05C87"/>
    <w:rsid w:val="00A061F2"/>
    <w:rsid w:val="00A064F7"/>
    <w:rsid w:val="00A06B47"/>
    <w:rsid w:val="00A0741E"/>
    <w:rsid w:val="00A07CCE"/>
    <w:rsid w:val="00A07FEF"/>
    <w:rsid w:val="00A1040F"/>
    <w:rsid w:val="00A10697"/>
    <w:rsid w:val="00A10D04"/>
    <w:rsid w:val="00A10E2E"/>
    <w:rsid w:val="00A10EF9"/>
    <w:rsid w:val="00A10F1F"/>
    <w:rsid w:val="00A11006"/>
    <w:rsid w:val="00A11243"/>
    <w:rsid w:val="00A11906"/>
    <w:rsid w:val="00A1225C"/>
    <w:rsid w:val="00A127B3"/>
    <w:rsid w:val="00A12B77"/>
    <w:rsid w:val="00A1317F"/>
    <w:rsid w:val="00A145B4"/>
    <w:rsid w:val="00A14D87"/>
    <w:rsid w:val="00A1638A"/>
    <w:rsid w:val="00A167D8"/>
    <w:rsid w:val="00A16B15"/>
    <w:rsid w:val="00A16E0A"/>
    <w:rsid w:val="00A171D1"/>
    <w:rsid w:val="00A17899"/>
    <w:rsid w:val="00A17BCE"/>
    <w:rsid w:val="00A20097"/>
    <w:rsid w:val="00A20182"/>
    <w:rsid w:val="00A2038B"/>
    <w:rsid w:val="00A215F3"/>
    <w:rsid w:val="00A21F44"/>
    <w:rsid w:val="00A2224E"/>
    <w:rsid w:val="00A22777"/>
    <w:rsid w:val="00A22B68"/>
    <w:rsid w:val="00A22BC5"/>
    <w:rsid w:val="00A22D84"/>
    <w:rsid w:val="00A2325A"/>
    <w:rsid w:val="00A2327C"/>
    <w:rsid w:val="00A23369"/>
    <w:rsid w:val="00A2356E"/>
    <w:rsid w:val="00A235DF"/>
    <w:rsid w:val="00A23D25"/>
    <w:rsid w:val="00A240C6"/>
    <w:rsid w:val="00A247D8"/>
    <w:rsid w:val="00A249DC"/>
    <w:rsid w:val="00A24C88"/>
    <w:rsid w:val="00A2537D"/>
    <w:rsid w:val="00A258BE"/>
    <w:rsid w:val="00A25A75"/>
    <w:rsid w:val="00A262FF"/>
    <w:rsid w:val="00A26576"/>
    <w:rsid w:val="00A27090"/>
    <w:rsid w:val="00A271A0"/>
    <w:rsid w:val="00A27B88"/>
    <w:rsid w:val="00A27CF3"/>
    <w:rsid w:val="00A27F3C"/>
    <w:rsid w:val="00A30233"/>
    <w:rsid w:val="00A30AD7"/>
    <w:rsid w:val="00A3100E"/>
    <w:rsid w:val="00A31942"/>
    <w:rsid w:val="00A319C6"/>
    <w:rsid w:val="00A31A65"/>
    <w:rsid w:val="00A31D99"/>
    <w:rsid w:val="00A31FE0"/>
    <w:rsid w:val="00A32901"/>
    <w:rsid w:val="00A32A4C"/>
    <w:rsid w:val="00A32ABD"/>
    <w:rsid w:val="00A32AE3"/>
    <w:rsid w:val="00A3478D"/>
    <w:rsid w:val="00A34975"/>
    <w:rsid w:val="00A349B0"/>
    <w:rsid w:val="00A34DAD"/>
    <w:rsid w:val="00A352D3"/>
    <w:rsid w:val="00A356E6"/>
    <w:rsid w:val="00A3571A"/>
    <w:rsid w:val="00A36594"/>
    <w:rsid w:val="00A367DC"/>
    <w:rsid w:val="00A36AFF"/>
    <w:rsid w:val="00A36D05"/>
    <w:rsid w:val="00A36D1E"/>
    <w:rsid w:val="00A37123"/>
    <w:rsid w:val="00A37308"/>
    <w:rsid w:val="00A3730B"/>
    <w:rsid w:val="00A373F8"/>
    <w:rsid w:val="00A377DA"/>
    <w:rsid w:val="00A403DC"/>
    <w:rsid w:val="00A40411"/>
    <w:rsid w:val="00A40A0D"/>
    <w:rsid w:val="00A41280"/>
    <w:rsid w:val="00A41335"/>
    <w:rsid w:val="00A41532"/>
    <w:rsid w:val="00A4165F"/>
    <w:rsid w:val="00A41C25"/>
    <w:rsid w:val="00A41DB1"/>
    <w:rsid w:val="00A422B7"/>
    <w:rsid w:val="00A4294E"/>
    <w:rsid w:val="00A42CF2"/>
    <w:rsid w:val="00A430F5"/>
    <w:rsid w:val="00A43CAF"/>
    <w:rsid w:val="00A43CED"/>
    <w:rsid w:val="00A44D74"/>
    <w:rsid w:val="00A44EA3"/>
    <w:rsid w:val="00A45514"/>
    <w:rsid w:val="00A45591"/>
    <w:rsid w:val="00A45A16"/>
    <w:rsid w:val="00A471A6"/>
    <w:rsid w:val="00A4759D"/>
    <w:rsid w:val="00A50DCB"/>
    <w:rsid w:val="00A50DE0"/>
    <w:rsid w:val="00A522BB"/>
    <w:rsid w:val="00A5241F"/>
    <w:rsid w:val="00A52614"/>
    <w:rsid w:val="00A528EF"/>
    <w:rsid w:val="00A5314C"/>
    <w:rsid w:val="00A53377"/>
    <w:rsid w:val="00A53423"/>
    <w:rsid w:val="00A53598"/>
    <w:rsid w:val="00A53DFB"/>
    <w:rsid w:val="00A5428B"/>
    <w:rsid w:val="00A54C4D"/>
    <w:rsid w:val="00A558A4"/>
    <w:rsid w:val="00A558D0"/>
    <w:rsid w:val="00A55C9B"/>
    <w:rsid w:val="00A56139"/>
    <w:rsid w:val="00A56B09"/>
    <w:rsid w:val="00A56C56"/>
    <w:rsid w:val="00A57131"/>
    <w:rsid w:val="00A5BDFA"/>
    <w:rsid w:val="00A60025"/>
    <w:rsid w:val="00A608FB"/>
    <w:rsid w:val="00A60F78"/>
    <w:rsid w:val="00A61771"/>
    <w:rsid w:val="00A61FFC"/>
    <w:rsid w:val="00A622E2"/>
    <w:rsid w:val="00A62AA1"/>
    <w:rsid w:val="00A62DBB"/>
    <w:rsid w:val="00A6319E"/>
    <w:rsid w:val="00A63343"/>
    <w:rsid w:val="00A63430"/>
    <w:rsid w:val="00A63576"/>
    <w:rsid w:val="00A64200"/>
    <w:rsid w:val="00A64355"/>
    <w:rsid w:val="00A64906"/>
    <w:rsid w:val="00A64DAD"/>
    <w:rsid w:val="00A6540A"/>
    <w:rsid w:val="00A6551B"/>
    <w:rsid w:val="00A65769"/>
    <w:rsid w:val="00A65D32"/>
    <w:rsid w:val="00A664D1"/>
    <w:rsid w:val="00A66713"/>
    <w:rsid w:val="00A66D04"/>
    <w:rsid w:val="00A67095"/>
    <w:rsid w:val="00A67529"/>
    <w:rsid w:val="00A67B7A"/>
    <w:rsid w:val="00A70DC0"/>
    <w:rsid w:val="00A712C9"/>
    <w:rsid w:val="00A71439"/>
    <w:rsid w:val="00A71C48"/>
    <w:rsid w:val="00A71C70"/>
    <w:rsid w:val="00A71E0A"/>
    <w:rsid w:val="00A71FCA"/>
    <w:rsid w:val="00A72148"/>
    <w:rsid w:val="00A72897"/>
    <w:rsid w:val="00A732D0"/>
    <w:rsid w:val="00A7369D"/>
    <w:rsid w:val="00A74B0F"/>
    <w:rsid w:val="00A74BE6"/>
    <w:rsid w:val="00A7589D"/>
    <w:rsid w:val="00A75B82"/>
    <w:rsid w:val="00A77302"/>
    <w:rsid w:val="00A77365"/>
    <w:rsid w:val="00A80C09"/>
    <w:rsid w:val="00A80DBE"/>
    <w:rsid w:val="00A81C9E"/>
    <w:rsid w:val="00A82303"/>
    <w:rsid w:val="00A82350"/>
    <w:rsid w:val="00A825B6"/>
    <w:rsid w:val="00A82A4B"/>
    <w:rsid w:val="00A82FD2"/>
    <w:rsid w:val="00A83395"/>
    <w:rsid w:val="00A835C0"/>
    <w:rsid w:val="00A835D5"/>
    <w:rsid w:val="00A837A5"/>
    <w:rsid w:val="00A83A5C"/>
    <w:rsid w:val="00A83E6E"/>
    <w:rsid w:val="00A8435E"/>
    <w:rsid w:val="00A8440F"/>
    <w:rsid w:val="00A844F4"/>
    <w:rsid w:val="00A855FC"/>
    <w:rsid w:val="00A8575E"/>
    <w:rsid w:val="00A85AAC"/>
    <w:rsid w:val="00A86527"/>
    <w:rsid w:val="00A8671E"/>
    <w:rsid w:val="00A8680F"/>
    <w:rsid w:val="00A86E61"/>
    <w:rsid w:val="00A87750"/>
    <w:rsid w:val="00A901E5"/>
    <w:rsid w:val="00A9069E"/>
    <w:rsid w:val="00A909A6"/>
    <w:rsid w:val="00A90BF0"/>
    <w:rsid w:val="00A90FAA"/>
    <w:rsid w:val="00A91BBA"/>
    <w:rsid w:val="00A92087"/>
    <w:rsid w:val="00A9226F"/>
    <w:rsid w:val="00A92471"/>
    <w:rsid w:val="00A925B8"/>
    <w:rsid w:val="00A92E39"/>
    <w:rsid w:val="00A94088"/>
    <w:rsid w:val="00A94F94"/>
    <w:rsid w:val="00A95AC7"/>
    <w:rsid w:val="00A9645D"/>
    <w:rsid w:val="00A96B70"/>
    <w:rsid w:val="00A97076"/>
    <w:rsid w:val="00A97496"/>
    <w:rsid w:val="00A974E2"/>
    <w:rsid w:val="00A97526"/>
    <w:rsid w:val="00A976D4"/>
    <w:rsid w:val="00A97C0B"/>
    <w:rsid w:val="00A97F6D"/>
    <w:rsid w:val="00AA040F"/>
    <w:rsid w:val="00AA0482"/>
    <w:rsid w:val="00AA1AD7"/>
    <w:rsid w:val="00AA1B86"/>
    <w:rsid w:val="00AA1D06"/>
    <w:rsid w:val="00AA3139"/>
    <w:rsid w:val="00AA44D5"/>
    <w:rsid w:val="00AA4A83"/>
    <w:rsid w:val="00AA51E0"/>
    <w:rsid w:val="00AA5203"/>
    <w:rsid w:val="00AA59C8"/>
    <w:rsid w:val="00AA5FCA"/>
    <w:rsid w:val="00AA6D50"/>
    <w:rsid w:val="00AA7017"/>
    <w:rsid w:val="00AA70C7"/>
    <w:rsid w:val="00AA78CF"/>
    <w:rsid w:val="00AA79E4"/>
    <w:rsid w:val="00AA7E66"/>
    <w:rsid w:val="00AB0132"/>
    <w:rsid w:val="00AB0240"/>
    <w:rsid w:val="00AB06AD"/>
    <w:rsid w:val="00AB0CED"/>
    <w:rsid w:val="00AB0F2A"/>
    <w:rsid w:val="00AB13CB"/>
    <w:rsid w:val="00AB1C01"/>
    <w:rsid w:val="00AB1C80"/>
    <w:rsid w:val="00AB2740"/>
    <w:rsid w:val="00AB2B31"/>
    <w:rsid w:val="00AB2F50"/>
    <w:rsid w:val="00AB34DD"/>
    <w:rsid w:val="00AB38D0"/>
    <w:rsid w:val="00AB3DBF"/>
    <w:rsid w:val="00AB52D7"/>
    <w:rsid w:val="00AB5952"/>
    <w:rsid w:val="00AB7042"/>
    <w:rsid w:val="00AB726F"/>
    <w:rsid w:val="00AB727F"/>
    <w:rsid w:val="00AB72A1"/>
    <w:rsid w:val="00AB75D9"/>
    <w:rsid w:val="00AB7654"/>
    <w:rsid w:val="00AB7953"/>
    <w:rsid w:val="00AC01C2"/>
    <w:rsid w:val="00AC0D55"/>
    <w:rsid w:val="00AC0FB6"/>
    <w:rsid w:val="00AC121A"/>
    <w:rsid w:val="00AC1903"/>
    <w:rsid w:val="00AC1E7F"/>
    <w:rsid w:val="00AC1EAF"/>
    <w:rsid w:val="00AC2D6E"/>
    <w:rsid w:val="00AC3435"/>
    <w:rsid w:val="00AC34B1"/>
    <w:rsid w:val="00AC3808"/>
    <w:rsid w:val="00AC38DD"/>
    <w:rsid w:val="00AC3D9E"/>
    <w:rsid w:val="00AC4242"/>
    <w:rsid w:val="00AC4A64"/>
    <w:rsid w:val="00AC4FA3"/>
    <w:rsid w:val="00AC51C7"/>
    <w:rsid w:val="00AC53B3"/>
    <w:rsid w:val="00AC5425"/>
    <w:rsid w:val="00AC55A6"/>
    <w:rsid w:val="00AC5BAB"/>
    <w:rsid w:val="00AC5BF6"/>
    <w:rsid w:val="00AC5E2C"/>
    <w:rsid w:val="00AC5ED3"/>
    <w:rsid w:val="00AC65CB"/>
    <w:rsid w:val="00AC67AC"/>
    <w:rsid w:val="00AC6FCD"/>
    <w:rsid w:val="00AC7B18"/>
    <w:rsid w:val="00AD01F9"/>
    <w:rsid w:val="00AD0AB1"/>
    <w:rsid w:val="00AD0B6A"/>
    <w:rsid w:val="00AD0D5A"/>
    <w:rsid w:val="00AD1ADD"/>
    <w:rsid w:val="00AD1DDA"/>
    <w:rsid w:val="00AD26FF"/>
    <w:rsid w:val="00AD2FAE"/>
    <w:rsid w:val="00AD30D9"/>
    <w:rsid w:val="00AD4479"/>
    <w:rsid w:val="00AD46F3"/>
    <w:rsid w:val="00AD4938"/>
    <w:rsid w:val="00AD4E79"/>
    <w:rsid w:val="00AD6BD8"/>
    <w:rsid w:val="00AD704E"/>
    <w:rsid w:val="00AD7FDE"/>
    <w:rsid w:val="00AE16CA"/>
    <w:rsid w:val="00AE18F4"/>
    <w:rsid w:val="00AE1F31"/>
    <w:rsid w:val="00AE1F5D"/>
    <w:rsid w:val="00AE22F8"/>
    <w:rsid w:val="00AE2853"/>
    <w:rsid w:val="00AE2A6E"/>
    <w:rsid w:val="00AE2BA8"/>
    <w:rsid w:val="00AE2E46"/>
    <w:rsid w:val="00AE2EE7"/>
    <w:rsid w:val="00AE32BF"/>
    <w:rsid w:val="00AE3DB4"/>
    <w:rsid w:val="00AE6600"/>
    <w:rsid w:val="00AE6636"/>
    <w:rsid w:val="00AE6EF8"/>
    <w:rsid w:val="00AE73B2"/>
    <w:rsid w:val="00AE7E87"/>
    <w:rsid w:val="00AF06D6"/>
    <w:rsid w:val="00AF1119"/>
    <w:rsid w:val="00AF128F"/>
    <w:rsid w:val="00AF12B5"/>
    <w:rsid w:val="00AF1323"/>
    <w:rsid w:val="00AF143E"/>
    <w:rsid w:val="00AF14CD"/>
    <w:rsid w:val="00AF153F"/>
    <w:rsid w:val="00AF17A2"/>
    <w:rsid w:val="00AF180F"/>
    <w:rsid w:val="00AF21AD"/>
    <w:rsid w:val="00AF2749"/>
    <w:rsid w:val="00AF2D04"/>
    <w:rsid w:val="00AF30CC"/>
    <w:rsid w:val="00AF3E9C"/>
    <w:rsid w:val="00AF4F8B"/>
    <w:rsid w:val="00AF4FF3"/>
    <w:rsid w:val="00AF5629"/>
    <w:rsid w:val="00AF5ABE"/>
    <w:rsid w:val="00AF632B"/>
    <w:rsid w:val="00AF6E3D"/>
    <w:rsid w:val="00AF7184"/>
    <w:rsid w:val="00AF72EB"/>
    <w:rsid w:val="00AF7B9C"/>
    <w:rsid w:val="00AF7C4D"/>
    <w:rsid w:val="00AF7E87"/>
    <w:rsid w:val="00B00DC8"/>
    <w:rsid w:val="00B01D83"/>
    <w:rsid w:val="00B01EE8"/>
    <w:rsid w:val="00B02008"/>
    <w:rsid w:val="00B02C51"/>
    <w:rsid w:val="00B03833"/>
    <w:rsid w:val="00B046F6"/>
    <w:rsid w:val="00B04851"/>
    <w:rsid w:val="00B04A51"/>
    <w:rsid w:val="00B04DBC"/>
    <w:rsid w:val="00B05360"/>
    <w:rsid w:val="00B0560B"/>
    <w:rsid w:val="00B05B17"/>
    <w:rsid w:val="00B05D77"/>
    <w:rsid w:val="00B05FBD"/>
    <w:rsid w:val="00B06CF7"/>
    <w:rsid w:val="00B10736"/>
    <w:rsid w:val="00B109C7"/>
    <w:rsid w:val="00B111A2"/>
    <w:rsid w:val="00B112A8"/>
    <w:rsid w:val="00B1141E"/>
    <w:rsid w:val="00B1146F"/>
    <w:rsid w:val="00B114ED"/>
    <w:rsid w:val="00B1171A"/>
    <w:rsid w:val="00B122D4"/>
    <w:rsid w:val="00B12A64"/>
    <w:rsid w:val="00B12BDF"/>
    <w:rsid w:val="00B12D5F"/>
    <w:rsid w:val="00B12EAF"/>
    <w:rsid w:val="00B12F09"/>
    <w:rsid w:val="00B137D1"/>
    <w:rsid w:val="00B145AD"/>
    <w:rsid w:val="00B14994"/>
    <w:rsid w:val="00B14D3C"/>
    <w:rsid w:val="00B15974"/>
    <w:rsid w:val="00B15CFE"/>
    <w:rsid w:val="00B15FB2"/>
    <w:rsid w:val="00B16B9D"/>
    <w:rsid w:val="00B1783F"/>
    <w:rsid w:val="00B17A6B"/>
    <w:rsid w:val="00B17B40"/>
    <w:rsid w:val="00B200F1"/>
    <w:rsid w:val="00B201C8"/>
    <w:rsid w:val="00B20451"/>
    <w:rsid w:val="00B20537"/>
    <w:rsid w:val="00B20846"/>
    <w:rsid w:val="00B20876"/>
    <w:rsid w:val="00B20CF0"/>
    <w:rsid w:val="00B20E13"/>
    <w:rsid w:val="00B20EE4"/>
    <w:rsid w:val="00B21F62"/>
    <w:rsid w:val="00B2231B"/>
    <w:rsid w:val="00B2242F"/>
    <w:rsid w:val="00B22F84"/>
    <w:rsid w:val="00B234C0"/>
    <w:rsid w:val="00B244DB"/>
    <w:rsid w:val="00B247FB"/>
    <w:rsid w:val="00B24F37"/>
    <w:rsid w:val="00B25A1E"/>
    <w:rsid w:val="00B25B63"/>
    <w:rsid w:val="00B25D70"/>
    <w:rsid w:val="00B26063"/>
    <w:rsid w:val="00B266F9"/>
    <w:rsid w:val="00B268D5"/>
    <w:rsid w:val="00B26BE5"/>
    <w:rsid w:val="00B274F4"/>
    <w:rsid w:val="00B27576"/>
    <w:rsid w:val="00B27A5E"/>
    <w:rsid w:val="00B30289"/>
    <w:rsid w:val="00B313BE"/>
    <w:rsid w:val="00B31553"/>
    <w:rsid w:val="00B31BB8"/>
    <w:rsid w:val="00B31F9D"/>
    <w:rsid w:val="00B321A0"/>
    <w:rsid w:val="00B3251A"/>
    <w:rsid w:val="00B32632"/>
    <w:rsid w:val="00B32921"/>
    <w:rsid w:val="00B34288"/>
    <w:rsid w:val="00B34AB4"/>
    <w:rsid w:val="00B34AC8"/>
    <w:rsid w:val="00B34C6A"/>
    <w:rsid w:val="00B35C2C"/>
    <w:rsid w:val="00B360B2"/>
    <w:rsid w:val="00B36ADE"/>
    <w:rsid w:val="00B378B8"/>
    <w:rsid w:val="00B37EB4"/>
    <w:rsid w:val="00B40ADF"/>
    <w:rsid w:val="00B40B7A"/>
    <w:rsid w:val="00B40BF7"/>
    <w:rsid w:val="00B40CEB"/>
    <w:rsid w:val="00B40FBD"/>
    <w:rsid w:val="00B4102A"/>
    <w:rsid w:val="00B41290"/>
    <w:rsid w:val="00B4145F"/>
    <w:rsid w:val="00B4183B"/>
    <w:rsid w:val="00B418B2"/>
    <w:rsid w:val="00B41D8B"/>
    <w:rsid w:val="00B42A0A"/>
    <w:rsid w:val="00B42FA5"/>
    <w:rsid w:val="00B431B4"/>
    <w:rsid w:val="00B43C3A"/>
    <w:rsid w:val="00B448C3"/>
    <w:rsid w:val="00B44A89"/>
    <w:rsid w:val="00B44FE9"/>
    <w:rsid w:val="00B45740"/>
    <w:rsid w:val="00B459C6"/>
    <w:rsid w:val="00B46535"/>
    <w:rsid w:val="00B46A70"/>
    <w:rsid w:val="00B47760"/>
    <w:rsid w:val="00B5148F"/>
    <w:rsid w:val="00B51650"/>
    <w:rsid w:val="00B532F0"/>
    <w:rsid w:val="00B537D5"/>
    <w:rsid w:val="00B53B02"/>
    <w:rsid w:val="00B542EB"/>
    <w:rsid w:val="00B5524B"/>
    <w:rsid w:val="00B5606C"/>
    <w:rsid w:val="00B560FC"/>
    <w:rsid w:val="00B56B9F"/>
    <w:rsid w:val="00B56E90"/>
    <w:rsid w:val="00B577F1"/>
    <w:rsid w:val="00B5785A"/>
    <w:rsid w:val="00B57F74"/>
    <w:rsid w:val="00B61AA0"/>
    <w:rsid w:val="00B61DAB"/>
    <w:rsid w:val="00B6225E"/>
    <w:rsid w:val="00B62364"/>
    <w:rsid w:val="00B6237D"/>
    <w:rsid w:val="00B62F95"/>
    <w:rsid w:val="00B63356"/>
    <w:rsid w:val="00B63697"/>
    <w:rsid w:val="00B637DD"/>
    <w:rsid w:val="00B639BD"/>
    <w:rsid w:val="00B63D7E"/>
    <w:rsid w:val="00B63E1E"/>
    <w:rsid w:val="00B64362"/>
    <w:rsid w:val="00B64980"/>
    <w:rsid w:val="00B64AD7"/>
    <w:rsid w:val="00B64D9C"/>
    <w:rsid w:val="00B6573F"/>
    <w:rsid w:val="00B65A15"/>
    <w:rsid w:val="00B6698C"/>
    <w:rsid w:val="00B66D5D"/>
    <w:rsid w:val="00B67325"/>
    <w:rsid w:val="00B67CB5"/>
    <w:rsid w:val="00B67D54"/>
    <w:rsid w:val="00B7038E"/>
    <w:rsid w:val="00B706EE"/>
    <w:rsid w:val="00B70733"/>
    <w:rsid w:val="00B7094C"/>
    <w:rsid w:val="00B70A7D"/>
    <w:rsid w:val="00B70AA1"/>
    <w:rsid w:val="00B70D7E"/>
    <w:rsid w:val="00B71610"/>
    <w:rsid w:val="00B71921"/>
    <w:rsid w:val="00B72A28"/>
    <w:rsid w:val="00B72CE3"/>
    <w:rsid w:val="00B73A56"/>
    <w:rsid w:val="00B73BD5"/>
    <w:rsid w:val="00B740DB"/>
    <w:rsid w:val="00B747B4"/>
    <w:rsid w:val="00B74B2D"/>
    <w:rsid w:val="00B75003"/>
    <w:rsid w:val="00B75123"/>
    <w:rsid w:val="00B75167"/>
    <w:rsid w:val="00B757C5"/>
    <w:rsid w:val="00B75824"/>
    <w:rsid w:val="00B7592C"/>
    <w:rsid w:val="00B766FD"/>
    <w:rsid w:val="00B7692D"/>
    <w:rsid w:val="00B76F8A"/>
    <w:rsid w:val="00B76FBA"/>
    <w:rsid w:val="00B774EB"/>
    <w:rsid w:val="00B77D29"/>
    <w:rsid w:val="00B77DD4"/>
    <w:rsid w:val="00B800B7"/>
    <w:rsid w:val="00B8019A"/>
    <w:rsid w:val="00B80280"/>
    <w:rsid w:val="00B8055C"/>
    <w:rsid w:val="00B80C37"/>
    <w:rsid w:val="00B80ECE"/>
    <w:rsid w:val="00B82D6A"/>
    <w:rsid w:val="00B82F12"/>
    <w:rsid w:val="00B83221"/>
    <w:rsid w:val="00B832CC"/>
    <w:rsid w:val="00B83574"/>
    <w:rsid w:val="00B8361E"/>
    <w:rsid w:val="00B845A7"/>
    <w:rsid w:val="00B8492B"/>
    <w:rsid w:val="00B84A24"/>
    <w:rsid w:val="00B84F6D"/>
    <w:rsid w:val="00B8539D"/>
    <w:rsid w:val="00B856BB"/>
    <w:rsid w:val="00B859EF"/>
    <w:rsid w:val="00B869B9"/>
    <w:rsid w:val="00B86EBA"/>
    <w:rsid w:val="00B8728F"/>
    <w:rsid w:val="00B872E2"/>
    <w:rsid w:val="00B87999"/>
    <w:rsid w:val="00B87F00"/>
    <w:rsid w:val="00B90910"/>
    <w:rsid w:val="00B90EC7"/>
    <w:rsid w:val="00B91000"/>
    <w:rsid w:val="00B9220C"/>
    <w:rsid w:val="00B9286E"/>
    <w:rsid w:val="00B9300D"/>
    <w:rsid w:val="00B93F3A"/>
    <w:rsid w:val="00B93F5F"/>
    <w:rsid w:val="00B940AE"/>
    <w:rsid w:val="00B94ED3"/>
    <w:rsid w:val="00B95700"/>
    <w:rsid w:val="00B95916"/>
    <w:rsid w:val="00B95E5B"/>
    <w:rsid w:val="00B96F69"/>
    <w:rsid w:val="00B971B4"/>
    <w:rsid w:val="00B97605"/>
    <w:rsid w:val="00B97C21"/>
    <w:rsid w:val="00BA0BB6"/>
    <w:rsid w:val="00BA0F7C"/>
    <w:rsid w:val="00BA21B1"/>
    <w:rsid w:val="00BA23AA"/>
    <w:rsid w:val="00BA272F"/>
    <w:rsid w:val="00BA27A3"/>
    <w:rsid w:val="00BA2CA1"/>
    <w:rsid w:val="00BA2DCF"/>
    <w:rsid w:val="00BA2E5B"/>
    <w:rsid w:val="00BA3443"/>
    <w:rsid w:val="00BA3490"/>
    <w:rsid w:val="00BA3797"/>
    <w:rsid w:val="00BA43DC"/>
    <w:rsid w:val="00BA5271"/>
    <w:rsid w:val="00BA5626"/>
    <w:rsid w:val="00BA567B"/>
    <w:rsid w:val="00BA56D7"/>
    <w:rsid w:val="00BA5EF5"/>
    <w:rsid w:val="00BA6E19"/>
    <w:rsid w:val="00BA7528"/>
    <w:rsid w:val="00BB042B"/>
    <w:rsid w:val="00BB0987"/>
    <w:rsid w:val="00BB0F35"/>
    <w:rsid w:val="00BB129E"/>
    <w:rsid w:val="00BB1578"/>
    <w:rsid w:val="00BB1643"/>
    <w:rsid w:val="00BB1BF2"/>
    <w:rsid w:val="00BB1EE4"/>
    <w:rsid w:val="00BB20A3"/>
    <w:rsid w:val="00BB20EF"/>
    <w:rsid w:val="00BB3AB8"/>
    <w:rsid w:val="00BB4509"/>
    <w:rsid w:val="00BB4E40"/>
    <w:rsid w:val="00BB54B5"/>
    <w:rsid w:val="00BB5CBF"/>
    <w:rsid w:val="00BB6420"/>
    <w:rsid w:val="00BB6469"/>
    <w:rsid w:val="00BB6539"/>
    <w:rsid w:val="00BB68A3"/>
    <w:rsid w:val="00BB6F83"/>
    <w:rsid w:val="00BB733E"/>
    <w:rsid w:val="00BC001A"/>
    <w:rsid w:val="00BC064D"/>
    <w:rsid w:val="00BC1CCA"/>
    <w:rsid w:val="00BC22ED"/>
    <w:rsid w:val="00BC288C"/>
    <w:rsid w:val="00BC2A0C"/>
    <w:rsid w:val="00BC2CB3"/>
    <w:rsid w:val="00BC32A1"/>
    <w:rsid w:val="00BC3325"/>
    <w:rsid w:val="00BC3B21"/>
    <w:rsid w:val="00BC4B5F"/>
    <w:rsid w:val="00BC51FF"/>
    <w:rsid w:val="00BC59AD"/>
    <w:rsid w:val="00BC5D8F"/>
    <w:rsid w:val="00BC65A2"/>
    <w:rsid w:val="00BC71DD"/>
    <w:rsid w:val="00BC7630"/>
    <w:rsid w:val="00BC7684"/>
    <w:rsid w:val="00BD0D8F"/>
    <w:rsid w:val="00BD11D6"/>
    <w:rsid w:val="00BD1442"/>
    <w:rsid w:val="00BD152B"/>
    <w:rsid w:val="00BD2C40"/>
    <w:rsid w:val="00BD2EE2"/>
    <w:rsid w:val="00BD35DB"/>
    <w:rsid w:val="00BD37C8"/>
    <w:rsid w:val="00BD398B"/>
    <w:rsid w:val="00BD3E24"/>
    <w:rsid w:val="00BD3F27"/>
    <w:rsid w:val="00BD4348"/>
    <w:rsid w:val="00BD46C7"/>
    <w:rsid w:val="00BD4B75"/>
    <w:rsid w:val="00BD4E77"/>
    <w:rsid w:val="00BD5992"/>
    <w:rsid w:val="00BD5B54"/>
    <w:rsid w:val="00BD6CBA"/>
    <w:rsid w:val="00BD6D17"/>
    <w:rsid w:val="00BD6D88"/>
    <w:rsid w:val="00BD6DD3"/>
    <w:rsid w:val="00BD73AD"/>
    <w:rsid w:val="00BD7A03"/>
    <w:rsid w:val="00BD7B21"/>
    <w:rsid w:val="00BE083B"/>
    <w:rsid w:val="00BE1E1F"/>
    <w:rsid w:val="00BE21A9"/>
    <w:rsid w:val="00BE2AEE"/>
    <w:rsid w:val="00BE2E2C"/>
    <w:rsid w:val="00BE3344"/>
    <w:rsid w:val="00BE4E11"/>
    <w:rsid w:val="00BE4ECD"/>
    <w:rsid w:val="00BE4F3D"/>
    <w:rsid w:val="00BE5BAA"/>
    <w:rsid w:val="00BE6014"/>
    <w:rsid w:val="00BE63C4"/>
    <w:rsid w:val="00BE78DD"/>
    <w:rsid w:val="00BE7972"/>
    <w:rsid w:val="00BE7AB3"/>
    <w:rsid w:val="00BE7F24"/>
    <w:rsid w:val="00BF024D"/>
    <w:rsid w:val="00BF03F9"/>
    <w:rsid w:val="00BF16A7"/>
    <w:rsid w:val="00BF17E5"/>
    <w:rsid w:val="00BF180A"/>
    <w:rsid w:val="00BF1EFF"/>
    <w:rsid w:val="00BF2EC8"/>
    <w:rsid w:val="00BF3189"/>
    <w:rsid w:val="00BF3308"/>
    <w:rsid w:val="00BF3418"/>
    <w:rsid w:val="00BF3502"/>
    <w:rsid w:val="00BF3AD6"/>
    <w:rsid w:val="00BF446A"/>
    <w:rsid w:val="00BF44BE"/>
    <w:rsid w:val="00BF4948"/>
    <w:rsid w:val="00BF5095"/>
    <w:rsid w:val="00BF5E92"/>
    <w:rsid w:val="00BF6027"/>
    <w:rsid w:val="00BF6481"/>
    <w:rsid w:val="00BF6720"/>
    <w:rsid w:val="00BF6984"/>
    <w:rsid w:val="00BF76C3"/>
    <w:rsid w:val="00BF7A39"/>
    <w:rsid w:val="00C00920"/>
    <w:rsid w:val="00C00937"/>
    <w:rsid w:val="00C00C86"/>
    <w:rsid w:val="00C00CAA"/>
    <w:rsid w:val="00C01476"/>
    <w:rsid w:val="00C0186F"/>
    <w:rsid w:val="00C01B3B"/>
    <w:rsid w:val="00C0248B"/>
    <w:rsid w:val="00C02B89"/>
    <w:rsid w:val="00C02F59"/>
    <w:rsid w:val="00C02FB7"/>
    <w:rsid w:val="00C030A8"/>
    <w:rsid w:val="00C036E6"/>
    <w:rsid w:val="00C039B1"/>
    <w:rsid w:val="00C04225"/>
    <w:rsid w:val="00C04C46"/>
    <w:rsid w:val="00C05566"/>
    <w:rsid w:val="00C0556C"/>
    <w:rsid w:val="00C060AE"/>
    <w:rsid w:val="00C063C7"/>
    <w:rsid w:val="00C0656A"/>
    <w:rsid w:val="00C069A2"/>
    <w:rsid w:val="00C07032"/>
    <w:rsid w:val="00C07390"/>
    <w:rsid w:val="00C10611"/>
    <w:rsid w:val="00C10769"/>
    <w:rsid w:val="00C1089D"/>
    <w:rsid w:val="00C109FE"/>
    <w:rsid w:val="00C10CD2"/>
    <w:rsid w:val="00C10D9A"/>
    <w:rsid w:val="00C10E19"/>
    <w:rsid w:val="00C11423"/>
    <w:rsid w:val="00C11F1F"/>
    <w:rsid w:val="00C13071"/>
    <w:rsid w:val="00C1397A"/>
    <w:rsid w:val="00C14048"/>
    <w:rsid w:val="00C14121"/>
    <w:rsid w:val="00C141DD"/>
    <w:rsid w:val="00C14470"/>
    <w:rsid w:val="00C150AC"/>
    <w:rsid w:val="00C1529E"/>
    <w:rsid w:val="00C158AA"/>
    <w:rsid w:val="00C15AD1"/>
    <w:rsid w:val="00C16445"/>
    <w:rsid w:val="00C164C7"/>
    <w:rsid w:val="00C1678C"/>
    <w:rsid w:val="00C16D92"/>
    <w:rsid w:val="00C17413"/>
    <w:rsid w:val="00C17801"/>
    <w:rsid w:val="00C17810"/>
    <w:rsid w:val="00C17CE4"/>
    <w:rsid w:val="00C2001A"/>
    <w:rsid w:val="00C209A6"/>
    <w:rsid w:val="00C20EA4"/>
    <w:rsid w:val="00C2103B"/>
    <w:rsid w:val="00C2110E"/>
    <w:rsid w:val="00C21805"/>
    <w:rsid w:val="00C21D39"/>
    <w:rsid w:val="00C21DA4"/>
    <w:rsid w:val="00C224D8"/>
    <w:rsid w:val="00C2281E"/>
    <w:rsid w:val="00C229B8"/>
    <w:rsid w:val="00C22E44"/>
    <w:rsid w:val="00C23AB7"/>
    <w:rsid w:val="00C23C66"/>
    <w:rsid w:val="00C2488F"/>
    <w:rsid w:val="00C24BBE"/>
    <w:rsid w:val="00C2641C"/>
    <w:rsid w:val="00C26440"/>
    <w:rsid w:val="00C26574"/>
    <w:rsid w:val="00C26ABE"/>
    <w:rsid w:val="00C27194"/>
    <w:rsid w:val="00C2764E"/>
    <w:rsid w:val="00C27725"/>
    <w:rsid w:val="00C27995"/>
    <w:rsid w:val="00C301B6"/>
    <w:rsid w:val="00C30A64"/>
    <w:rsid w:val="00C31363"/>
    <w:rsid w:val="00C3204F"/>
    <w:rsid w:val="00C32526"/>
    <w:rsid w:val="00C326EF"/>
    <w:rsid w:val="00C33443"/>
    <w:rsid w:val="00C33F86"/>
    <w:rsid w:val="00C3440E"/>
    <w:rsid w:val="00C34579"/>
    <w:rsid w:val="00C34D1A"/>
    <w:rsid w:val="00C357AA"/>
    <w:rsid w:val="00C35C0A"/>
    <w:rsid w:val="00C35FF1"/>
    <w:rsid w:val="00C366CA"/>
    <w:rsid w:val="00C36DFD"/>
    <w:rsid w:val="00C37702"/>
    <w:rsid w:val="00C40328"/>
    <w:rsid w:val="00C4062B"/>
    <w:rsid w:val="00C409E7"/>
    <w:rsid w:val="00C413DF"/>
    <w:rsid w:val="00C419E9"/>
    <w:rsid w:val="00C421F5"/>
    <w:rsid w:val="00C439E5"/>
    <w:rsid w:val="00C43A11"/>
    <w:rsid w:val="00C43AAA"/>
    <w:rsid w:val="00C43C9B"/>
    <w:rsid w:val="00C43D10"/>
    <w:rsid w:val="00C44508"/>
    <w:rsid w:val="00C44C47"/>
    <w:rsid w:val="00C4554F"/>
    <w:rsid w:val="00C458D0"/>
    <w:rsid w:val="00C45E84"/>
    <w:rsid w:val="00C45F4B"/>
    <w:rsid w:val="00C45F71"/>
    <w:rsid w:val="00C460B4"/>
    <w:rsid w:val="00C463CE"/>
    <w:rsid w:val="00C46729"/>
    <w:rsid w:val="00C46981"/>
    <w:rsid w:val="00C46A61"/>
    <w:rsid w:val="00C46E79"/>
    <w:rsid w:val="00C46EBC"/>
    <w:rsid w:val="00C46F40"/>
    <w:rsid w:val="00C47203"/>
    <w:rsid w:val="00C4776D"/>
    <w:rsid w:val="00C47B50"/>
    <w:rsid w:val="00C50862"/>
    <w:rsid w:val="00C50EF8"/>
    <w:rsid w:val="00C513CD"/>
    <w:rsid w:val="00C51536"/>
    <w:rsid w:val="00C5169E"/>
    <w:rsid w:val="00C517A0"/>
    <w:rsid w:val="00C51F5C"/>
    <w:rsid w:val="00C5238D"/>
    <w:rsid w:val="00C52B36"/>
    <w:rsid w:val="00C52C62"/>
    <w:rsid w:val="00C5302B"/>
    <w:rsid w:val="00C53092"/>
    <w:rsid w:val="00C5360A"/>
    <w:rsid w:val="00C53763"/>
    <w:rsid w:val="00C54F8B"/>
    <w:rsid w:val="00C5523C"/>
    <w:rsid w:val="00C55CE8"/>
    <w:rsid w:val="00C563A5"/>
    <w:rsid w:val="00C5659D"/>
    <w:rsid w:val="00C569BD"/>
    <w:rsid w:val="00C60152"/>
    <w:rsid w:val="00C60C62"/>
    <w:rsid w:val="00C6221D"/>
    <w:rsid w:val="00C62C6F"/>
    <w:rsid w:val="00C62E52"/>
    <w:rsid w:val="00C62F31"/>
    <w:rsid w:val="00C63B0E"/>
    <w:rsid w:val="00C643D9"/>
    <w:rsid w:val="00C64662"/>
    <w:rsid w:val="00C649D4"/>
    <w:rsid w:val="00C6534C"/>
    <w:rsid w:val="00C654F2"/>
    <w:rsid w:val="00C65CD2"/>
    <w:rsid w:val="00C65E32"/>
    <w:rsid w:val="00C65F6D"/>
    <w:rsid w:val="00C661C9"/>
    <w:rsid w:val="00C66827"/>
    <w:rsid w:val="00C66DB4"/>
    <w:rsid w:val="00C66FEE"/>
    <w:rsid w:val="00C678ED"/>
    <w:rsid w:val="00C679D3"/>
    <w:rsid w:val="00C67C71"/>
    <w:rsid w:val="00C67C80"/>
    <w:rsid w:val="00C70049"/>
    <w:rsid w:val="00C701B5"/>
    <w:rsid w:val="00C71166"/>
    <w:rsid w:val="00C7129F"/>
    <w:rsid w:val="00C71843"/>
    <w:rsid w:val="00C71B7C"/>
    <w:rsid w:val="00C71F88"/>
    <w:rsid w:val="00C720E6"/>
    <w:rsid w:val="00C7267E"/>
    <w:rsid w:val="00C72C14"/>
    <w:rsid w:val="00C72CF6"/>
    <w:rsid w:val="00C73EE8"/>
    <w:rsid w:val="00C747B4"/>
    <w:rsid w:val="00C7496A"/>
    <w:rsid w:val="00C749B9"/>
    <w:rsid w:val="00C74C1D"/>
    <w:rsid w:val="00C7532C"/>
    <w:rsid w:val="00C75351"/>
    <w:rsid w:val="00C75986"/>
    <w:rsid w:val="00C75F71"/>
    <w:rsid w:val="00C763A4"/>
    <w:rsid w:val="00C764BE"/>
    <w:rsid w:val="00C765E6"/>
    <w:rsid w:val="00C765F0"/>
    <w:rsid w:val="00C76BD4"/>
    <w:rsid w:val="00C76C37"/>
    <w:rsid w:val="00C76E6D"/>
    <w:rsid w:val="00C770DC"/>
    <w:rsid w:val="00C77277"/>
    <w:rsid w:val="00C7751E"/>
    <w:rsid w:val="00C779C1"/>
    <w:rsid w:val="00C80879"/>
    <w:rsid w:val="00C8092D"/>
    <w:rsid w:val="00C8190E"/>
    <w:rsid w:val="00C81A2D"/>
    <w:rsid w:val="00C82350"/>
    <w:rsid w:val="00C8295A"/>
    <w:rsid w:val="00C82A6B"/>
    <w:rsid w:val="00C82A83"/>
    <w:rsid w:val="00C831E1"/>
    <w:rsid w:val="00C843F0"/>
    <w:rsid w:val="00C84D79"/>
    <w:rsid w:val="00C856F4"/>
    <w:rsid w:val="00C867EC"/>
    <w:rsid w:val="00C87068"/>
    <w:rsid w:val="00C87672"/>
    <w:rsid w:val="00C90263"/>
    <w:rsid w:val="00C9033C"/>
    <w:rsid w:val="00C90387"/>
    <w:rsid w:val="00C9044F"/>
    <w:rsid w:val="00C90522"/>
    <w:rsid w:val="00C90597"/>
    <w:rsid w:val="00C907D3"/>
    <w:rsid w:val="00C90E32"/>
    <w:rsid w:val="00C91082"/>
    <w:rsid w:val="00C9183B"/>
    <w:rsid w:val="00C91A09"/>
    <w:rsid w:val="00C91DE3"/>
    <w:rsid w:val="00C923D8"/>
    <w:rsid w:val="00C92787"/>
    <w:rsid w:val="00C9343F"/>
    <w:rsid w:val="00C93616"/>
    <w:rsid w:val="00C9377F"/>
    <w:rsid w:val="00C93AA4"/>
    <w:rsid w:val="00C93B3B"/>
    <w:rsid w:val="00C93CFB"/>
    <w:rsid w:val="00C93D62"/>
    <w:rsid w:val="00C942A8"/>
    <w:rsid w:val="00C942AF"/>
    <w:rsid w:val="00C9442D"/>
    <w:rsid w:val="00C94551"/>
    <w:rsid w:val="00C94D02"/>
    <w:rsid w:val="00C9546C"/>
    <w:rsid w:val="00C954C1"/>
    <w:rsid w:val="00C95522"/>
    <w:rsid w:val="00C95EAB"/>
    <w:rsid w:val="00C96971"/>
    <w:rsid w:val="00C96E08"/>
    <w:rsid w:val="00C96F70"/>
    <w:rsid w:val="00C9747E"/>
    <w:rsid w:val="00C974ED"/>
    <w:rsid w:val="00C97530"/>
    <w:rsid w:val="00C9781E"/>
    <w:rsid w:val="00CA0619"/>
    <w:rsid w:val="00CA1297"/>
    <w:rsid w:val="00CA1368"/>
    <w:rsid w:val="00CA162F"/>
    <w:rsid w:val="00CA1C2F"/>
    <w:rsid w:val="00CA1E55"/>
    <w:rsid w:val="00CA1E7C"/>
    <w:rsid w:val="00CA339E"/>
    <w:rsid w:val="00CA4026"/>
    <w:rsid w:val="00CA411D"/>
    <w:rsid w:val="00CA4720"/>
    <w:rsid w:val="00CA490E"/>
    <w:rsid w:val="00CA4E06"/>
    <w:rsid w:val="00CA51CB"/>
    <w:rsid w:val="00CA7036"/>
    <w:rsid w:val="00CB0363"/>
    <w:rsid w:val="00CB0548"/>
    <w:rsid w:val="00CB1D54"/>
    <w:rsid w:val="00CB1E8B"/>
    <w:rsid w:val="00CB27B7"/>
    <w:rsid w:val="00CB3016"/>
    <w:rsid w:val="00CB337F"/>
    <w:rsid w:val="00CB393B"/>
    <w:rsid w:val="00CB4002"/>
    <w:rsid w:val="00CB457A"/>
    <w:rsid w:val="00CB5AE1"/>
    <w:rsid w:val="00CB5F8A"/>
    <w:rsid w:val="00CB60C9"/>
    <w:rsid w:val="00CB6522"/>
    <w:rsid w:val="00CB68F2"/>
    <w:rsid w:val="00CB6F48"/>
    <w:rsid w:val="00CB6FEE"/>
    <w:rsid w:val="00CB7127"/>
    <w:rsid w:val="00CB7CC9"/>
    <w:rsid w:val="00CC0625"/>
    <w:rsid w:val="00CC0763"/>
    <w:rsid w:val="00CC0D45"/>
    <w:rsid w:val="00CC0DA2"/>
    <w:rsid w:val="00CC0F00"/>
    <w:rsid w:val="00CC1122"/>
    <w:rsid w:val="00CC1439"/>
    <w:rsid w:val="00CC1981"/>
    <w:rsid w:val="00CC1ED2"/>
    <w:rsid w:val="00CC2084"/>
    <w:rsid w:val="00CC249F"/>
    <w:rsid w:val="00CC26EB"/>
    <w:rsid w:val="00CC40F4"/>
    <w:rsid w:val="00CC49EC"/>
    <w:rsid w:val="00CC4A7C"/>
    <w:rsid w:val="00CC4ED0"/>
    <w:rsid w:val="00CC617D"/>
    <w:rsid w:val="00CC649E"/>
    <w:rsid w:val="00CC6814"/>
    <w:rsid w:val="00CC6FD0"/>
    <w:rsid w:val="00CD0378"/>
    <w:rsid w:val="00CD0A2B"/>
    <w:rsid w:val="00CD0AD1"/>
    <w:rsid w:val="00CD0C8E"/>
    <w:rsid w:val="00CD0D67"/>
    <w:rsid w:val="00CD12F7"/>
    <w:rsid w:val="00CD1A1B"/>
    <w:rsid w:val="00CD262D"/>
    <w:rsid w:val="00CD2978"/>
    <w:rsid w:val="00CD30B5"/>
    <w:rsid w:val="00CD483D"/>
    <w:rsid w:val="00CD48C2"/>
    <w:rsid w:val="00CD4A41"/>
    <w:rsid w:val="00CD5679"/>
    <w:rsid w:val="00CD569F"/>
    <w:rsid w:val="00CD57A6"/>
    <w:rsid w:val="00CD63F2"/>
    <w:rsid w:val="00CD6847"/>
    <w:rsid w:val="00CD728A"/>
    <w:rsid w:val="00CD7BCA"/>
    <w:rsid w:val="00CD7E75"/>
    <w:rsid w:val="00CE077B"/>
    <w:rsid w:val="00CE2103"/>
    <w:rsid w:val="00CE2168"/>
    <w:rsid w:val="00CE248C"/>
    <w:rsid w:val="00CE2A77"/>
    <w:rsid w:val="00CE2C46"/>
    <w:rsid w:val="00CE4130"/>
    <w:rsid w:val="00CE5284"/>
    <w:rsid w:val="00CE57D5"/>
    <w:rsid w:val="00CE5AB1"/>
    <w:rsid w:val="00CE5E48"/>
    <w:rsid w:val="00CE5FCC"/>
    <w:rsid w:val="00CE6700"/>
    <w:rsid w:val="00CE6C77"/>
    <w:rsid w:val="00CE70F6"/>
    <w:rsid w:val="00CE713D"/>
    <w:rsid w:val="00CE7499"/>
    <w:rsid w:val="00CE754B"/>
    <w:rsid w:val="00CE7B15"/>
    <w:rsid w:val="00CF0494"/>
    <w:rsid w:val="00CF0702"/>
    <w:rsid w:val="00CF1362"/>
    <w:rsid w:val="00CF141D"/>
    <w:rsid w:val="00CF1929"/>
    <w:rsid w:val="00CF1A14"/>
    <w:rsid w:val="00CF1AF0"/>
    <w:rsid w:val="00CF24CE"/>
    <w:rsid w:val="00CF4577"/>
    <w:rsid w:val="00CF4D55"/>
    <w:rsid w:val="00CF4DC5"/>
    <w:rsid w:val="00CF52A2"/>
    <w:rsid w:val="00CF59AE"/>
    <w:rsid w:val="00CF5B7E"/>
    <w:rsid w:val="00CF6406"/>
    <w:rsid w:val="00CF71D8"/>
    <w:rsid w:val="00CF7EFD"/>
    <w:rsid w:val="00D001F2"/>
    <w:rsid w:val="00D00CBD"/>
    <w:rsid w:val="00D00F98"/>
    <w:rsid w:val="00D011D8"/>
    <w:rsid w:val="00D01A54"/>
    <w:rsid w:val="00D01D59"/>
    <w:rsid w:val="00D0202D"/>
    <w:rsid w:val="00D028AF"/>
    <w:rsid w:val="00D02A61"/>
    <w:rsid w:val="00D02BCE"/>
    <w:rsid w:val="00D03306"/>
    <w:rsid w:val="00D0396E"/>
    <w:rsid w:val="00D03EF3"/>
    <w:rsid w:val="00D045FA"/>
    <w:rsid w:val="00D04675"/>
    <w:rsid w:val="00D04AB9"/>
    <w:rsid w:val="00D04E52"/>
    <w:rsid w:val="00D04F41"/>
    <w:rsid w:val="00D05143"/>
    <w:rsid w:val="00D05234"/>
    <w:rsid w:val="00D055BE"/>
    <w:rsid w:val="00D06517"/>
    <w:rsid w:val="00D06D15"/>
    <w:rsid w:val="00D07561"/>
    <w:rsid w:val="00D075D5"/>
    <w:rsid w:val="00D079EE"/>
    <w:rsid w:val="00D07D44"/>
    <w:rsid w:val="00D07EF4"/>
    <w:rsid w:val="00D1087E"/>
    <w:rsid w:val="00D10947"/>
    <w:rsid w:val="00D116F1"/>
    <w:rsid w:val="00D11DF4"/>
    <w:rsid w:val="00D11E5D"/>
    <w:rsid w:val="00D12725"/>
    <w:rsid w:val="00D12975"/>
    <w:rsid w:val="00D12F5E"/>
    <w:rsid w:val="00D13836"/>
    <w:rsid w:val="00D13B7B"/>
    <w:rsid w:val="00D13E97"/>
    <w:rsid w:val="00D13EB5"/>
    <w:rsid w:val="00D15032"/>
    <w:rsid w:val="00D15972"/>
    <w:rsid w:val="00D15FA8"/>
    <w:rsid w:val="00D1656A"/>
    <w:rsid w:val="00D16F74"/>
    <w:rsid w:val="00D17C43"/>
    <w:rsid w:val="00D17D0C"/>
    <w:rsid w:val="00D17D96"/>
    <w:rsid w:val="00D20DD4"/>
    <w:rsid w:val="00D2108C"/>
    <w:rsid w:val="00D213DC"/>
    <w:rsid w:val="00D215E4"/>
    <w:rsid w:val="00D216A1"/>
    <w:rsid w:val="00D21ED6"/>
    <w:rsid w:val="00D21F8D"/>
    <w:rsid w:val="00D2201B"/>
    <w:rsid w:val="00D222DF"/>
    <w:rsid w:val="00D22CBD"/>
    <w:rsid w:val="00D23258"/>
    <w:rsid w:val="00D232E0"/>
    <w:rsid w:val="00D2350F"/>
    <w:rsid w:val="00D23E2A"/>
    <w:rsid w:val="00D24159"/>
    <w:rsid w:val="00D241F5"/>
    <w:rsid w:val="00D2461A"/>
    <w:rsid w:val="00D25A3C"/>
    <w:rsid w:val="00D25FD7"/>
    <w:rsid w:val="00D2616F"/>
    <w:rsid w:val="00D26172"/>
    <w:rsid w:val="00D26909"/>
    <w:rsid w:val="00D26AF9"/>
    <w:rsid w:val="00D26AFA"/>
    <w:rsid w:val="00D26DFD"/>
    <w:rsid w:val="00D27516"/>
    <w:rsid w:val="00D27B94"/>
    <w:rsid w:val="00D27CAD"/>
    <w:rsid w:val="00D27D48"/>
    <w:rsid w:val="00D27DFB"/>
    <w:rsid w:val="00D30FBE"/>
    <w:rsid w:val="00D31327"/>
    <w:rsid w:val="00D31501"/>
    <w:rsid w:val="00D3274A"/>
    <w:rsid w:val="00D32DA8"/>
    <w:rsid w:val="00D33612"/>
    <w:rsid w:val="00D33BDE"/>
    <w:rsid w:val="00D33DC3"/>
    <w:rsid w:val="00D34AF6"/>
    <w:rsid w:val="00D34B3B"/>
    <w:rsid w:val="00D34F87"/>
    <w:rsid w:val="00D35252"/>
    <w:rsid w:val="00D355AE"/>
    <w:rsid w:val="00D35710"/>
    <w:rsid w:val="00D3636C"/>
    <w:rsid w:val="00D3644F"/>
    <w:rsid w:val="00D364E7"/>
    <w:rsid w:val="00D3659F"/>
    <w:rsid w:val="00D36803"/>
    <w:rsid w:val="00D36F49"/>
    <w:rsid w:val="00D378F8"/>
    <w:rsid w:val="00D37A2D"/>
    <w:rsid w:val="00D407DC"/>
    <w:rsid w:val="00D4082D"/>
    <w:rsid w:val="00D40A5B"/>
    <w:rsid w:val="00D41FE6"/>
    <w:rsid w:val="00D4223B"/>
    <w:rsid w:val="00D42781"/>
    <w:rsid w:val="00D42E75"/>
    <w:rsid w:val="00D42F13"/>
    <w:rsid w:val="00D437BE"/>
    <w:rsid w:val="00D43FA8"/>
    <w:rsid w:val="00D44AB9"/>
    <w:rsid w:val="00D45410"/>
    <w:rsid w:val="00D45B9A"/>
    <w:rsid w:val="00D46F01"/>
    <w:rsid w:val="00D47367"/>
    <w:rsid w:val="00D47F7D"/>
    <w:rsid w:val="00D5096A"/>
    <w:rsid w:val="00D51001"/>
    <w:rsid w:val="00D51239"/>
    <w:rsid w:val="00D514C3"/>
    <w:rsid w:val="00D5175A"/>
    <w:rsid w:val="00D51B69"/>
    <w:rsid w:val="00D52B21"/>
    <w:rsid w:val="00D5359E"/>
    <w:rsid w:val="00D53C84"/>
    <w:rsid w:val="00D53C95"/>
    <w:rsid w:val="00D53DD5"/>
    <w:rsid w:val="00D53EE6"/>
    <w:rsid w:val="00D5441F"/>
    <w:rsid w:val="00D546ED"/>
    <w:rsid w:val="00D54904"/>
    <w:rsid w:val="00D54C41"/>
    <w:rsid w:val="00D55345"/>
    <w:rsid w:val="00D5542C"/>
    <w:rsid w:val="00D55AE7"/>
    <w:rsid w:val="00D55B9F"/>
    <w:rsid w:val="00D55C25"/>
    <w:rsid w:val="00D55C26"/>
    <w:rsid w:val="00D563DA"/>
    <w:rsid w:val="00D568F1"/>
    <w:rsid w:val="00D56A55"/>
    <w:rsid w:val="00D575A1"/>
    <w:rsid w:val="00D605CB"/>
    <w:rsid w:val="00D6085A"/>
    <w:rsid w:val="00D60B76"/>
    <w:rsid w:val="00D610C5"/>
    <w:rsid w:val="00D616E6"/>
    <w:rsid w:val="00D61B6A"/>
    <w:rsid w:val="00D61E70"/>
    <w:rsid w:val="00D62EED"/>
    <w:rsid w:val="00D62FEE"/>
    <w:rsid w:val="00D63289"/>
    <w:rsid w:val="00D638EF"/>
    <w:rsid w:val="00D6395D"/>
    <w:rsid w:val="00D63BEA"/>
    <w:rsid w:val="00D63E89"/>
    <w:rsid w:val="00D64135"/>
    <w:rsid w:val="00D64365"/>
    <w:rsid w:val="00D64FDB"/>
    <w:rsid w:val="00D65288"/>
    <w:rsid w:val="00D66830"/>
    <w:rsid w:val="00D66AD7"/>
    <w:rsid w:val="00D66CA4"/>
    <w:rsid w:val="00D671B2"/>
    <w:rsid w:val="00D672BA"/>
    <w:rsid w:val="00D67332"/>
    <w:rsid w:val="00D677A0"/>
    <w:rsid w:val="00D67805"/>
    <w:rsid w:val="00D6790C"/>
    <w:rsid w:val="00D67B3E"/>
    <w:rsid w:val="00D67CF0"/>
    <w:rsid w:val="00D70844"/>
    <w:rsid w:val="00D70DF1"/>
    <w:rsid w:val="00D71728"/>
    <w:rsid w:val="00D7174B"/>
    <w:rsid w:val="00D724A2"/>
    <w:rsid w:val="00D727C2"/>
    <w:rsid w:val="00D73135"/>
    <w:rsid w:val="00D74312"/>
    <w:rsid w:val="00D7478F"/>
    <w:rsid w:val="00D74CBE"/>
    <w:rsid w:val="00D74D05"/>
    <w:rsid w:val="00D767BC"/>
    <w:rsid w:val="00D773CA"/>
    <w:rsid w:val="00D805E8"/>
    <w:rsid w:val="00D80752"/>
    <w:rsid w:val="00D80CC1"/>
    <w:rsid w:val="00D819C7"/>
    <w:rsid w:val="00D822BB"/>
    <w:rsid w:val="00D8242C"/>
    <w:rsid w:val="00D82924"/>
    <w:rsid w:val="00D82961"/>
    <w:rsid w:val="00D848F8"/>
    <w:rsid w:val="00D852FC"/>
    <w:rsid w:val="00D85586"/>
    <w:rsid w:val="00D86493"/>
    <w:rsid w:val="00D86845"/>
    <w:rsid w:val="00D86E7F"/>
    <w:rsid w:val="00D87D60"/>
    <w:rsid w:val="00D87EB2"/>
    <w:rsid w:val="00D90840"/>
    <w:rsid w:val="00D9256C"/>
    <w:rsid w:val="00D928B4"/>
    <w:rsid w:val="00D92E2F"/>
    <w:rsid w:val="00D9319B"/>
    <w:rsid w:val="00D93483"/>
    <w:rsid w:val="00D934AB"/>
    <w:rsid w:val="00D93B45"/>
    <w:rsid w:val="00D93FA3"/>
    <w:rsid w:val="00D943A9"/>
    <w:rsid w:val="00D943C0"/>
    <w:rsid w:val="00D95C4D"/>
    <w:rsid w:val="00D95FC3"/>
    <w:rsid w:val="00D96A65"/>
    <w:rsid w:val="00D96C2C"/>
    <w:rsid w:val="00D96DC1"/>
    <w:rsid w:val="00D97237"/>
    <w:rsid w:val="00D97479"/>
    <w:rsid w:val="00D97916"/>
    <w:rsid w:val="00D97C1A"/>
    <w:rsid w:val="00DA02ED"/>
    <w:rsid w:val="00DA122C"/>
    <w:rsid w:val="00DA1D58"/>
    <w:rsid w:val="00DA1DE9"/>
    <w:rsid w:val="00DA2CD7"/>
    <w:rsid w:val="00DA3502"/>
    <w:rsid w:val="00DA36A8"/>
    <w:rsid w:val="00DA36A9"/>
    <w:rsid w:val="00DA3B64"/>
    <w:rsid w:val="00DA4314"/>
    <w:rsid w:val="00DA43B7"/>
    <w:rsid w:val="00DA4620"/>
    <w:rsid w:val="00DA4CC8"/>
    <w:rsid w:val="00DA4F67"/>
    <w:rsid w:val="00DA6D84"/>
    <w:rsid w:val="00DA6DB7"/>
    <w:rsid w:val="00DA6FA3"/>
    <w:rsid w:val="00DA6FE8"/>
    <w:rsid w:val="00DA71B6"/>
    <w:rsid w:val="00DA72C8"/>
    <w:rsid w:val="00DA7361"/>
    <w:rsid w:val="00DA7775"/>
    <w:rsid w:val="00DA7829"/>
    <w:rsid w:val="00DA7832"/>
    <w:rsid w:val="00DA7DD0"/>
    <w:rsid w:val="00DB130B"/>
    <w:rsid w:val="00DB1F66"/>
    <w:rsid w:val="00DB26C9"/>
    <w:rsid w:val="00DB2D52"/>
    <w:rsid w:val="00DB2E9C"/>
    <w:rsid w:val="00DB34BA"/>
    <w:rsid w:val="00DB39F6"/>
    <w:rsid w:val="00DB3D51"/>
    <w:rsid w:val="00DB43CE"/>
    <w:rsid w:val="00DB4F50"/>
    <w:rsid w:val="00DB55BA"/>
    <w:rsid w:val="00DB60B4"/>
    <w:rsid w:val="00DB6111"/>
    <w:rsid w:val="00DB6991"/>
    <w:rsid w:val="00DB7317"/>
    <w:rsid w:val="00DB798B"/>
    <w:rsid w:val="00DB7CE4"/>
    <w:rsid w:val="00DC03A1"/>
    <w:rsid w:val="00DC03F6"/>
    <w:rsid w:val="00DC08E7"/>
    <w:rsid w:val="00DC2D95"/>
    <w:rsid w:val="00DC3C87"/>
    <w:rsid w:val="00DC4F49"/>
    <w:rsid w:val="00DC4FFE"/>
    <w:rsid w:val="00DC55F9"/>
    <w:rsid w:val="00DC5AC5"/>
    <w:rsid w:val="00DC6BF5"/>
    <w:rsid w:val="00DC6CF2"/>
    <w:rsid w:val="00DC7019"/>
    <w:rsid w:val="00DC714D"/>
    <w:rsid w:val="00DC751D"/>
    <w:rsid w:val="00DD049D"/>
    <w:rsid w:val="00DD0ECB"/>
    <w:rsid w:val="00DD18EA"/>
    <w:rsid w:val="00DD1A55"/>
    <w:rsid w:val="00DD337A"/>
    <w:rsid w:val="00DD3970"/>
    <w:rsid w:val="00DD3C54"/>
    <w:rsid w:val="00DD430A"/>
    <w:rsid w:val="00DD511A"/>
    <w:rsid w:val="00DD56EB"/>
    <w:rsid w:val="00DD5867"/>
    <w:rsid w:val="00DD586B"/>
    <w:rsid w:val="00DD5A7A"/>
    <w:rsid w:val="00DD5FB7"/>
    <w:rsid w:val="00DD64A9"/>
    <w:rsid w:val="00DD6DFE"/>
    <w:rsid w:val="00DD6EAF"/>
    <w:rsid w:val="00DE048C"/>
    <w:rsid w:val="00DE1008"/>
    <w:rsid w:val="00DE115A"/>
    <w:rsid w:val="00DE1F78"/>
    <w:rsid w:val="00DE2253"/>
    <w:rsid w:val="00DE24F4"/>
    <w:rsid w:val="00DE33FF"/>
    <w:rsid w:val="00DE3A90"/>
    <w:rsid w:val="00DE3B96"/>
    <w:rsid w:val="00DE3C91"/>
    <w:rsid w:val="00DE3E9D"/>
    <w:rsid w:val="00DE4020"/>
    <w:rsid w:val="00DE416F"/>
    <w:rsid w:val="00DE4586"/>
    <w:rsid w:val="00DE45A4"/>
    <w:rsid w:val="00DE4856"/>
    <w:rsid w:val="00DE49A7"/>
    <w:rsid w:val="00DE5CF1"/>
    <w:rsid w:val="00DE5D09"/>
    <w:rsid w:val="00DE5D32"/>
    <w:rsid w:val="00DE5F12"/>
    <w:rsid w:val="00DE5F53"/>
    <w:rsid w:val="00DE61EE"/>
    <w:rsid w:val="00DE6285"/>
    <w:rsid w:val="00DE6331"/>
    <w:rsid w:val="00DE64FC"/>
    <w:rsid w:val="00DE67D6"/>
    <w:rsid w:val="00DE67F2"/>
    <w:rsid w:val="00DE6966"/>
    <w:rsid w:val="00DE6B32"/>
    <w:rsid w:val="00DE6D62"/>
    <w:rsid w:val="00DE7102"/>
    <w:rsid w:val="00DE7138"/>
    <w:rsid w:val="00DE71D1"/>
    <w:rsid w:val="00DE7AEC"/>
    <w:rsid w:val="00DE7D00"/>
    <w:rsid w:val="00DF00B5"/>
    <w:rsid w:val="00DF0428"/>
    <w:rsid w:val="00DF078F"/>
    <w:rsid w:val="00DF0862"/>
    <w:rsid w:val="00DF08DA"/>
    <w:rsid w:val="00DF0A5E"/>
    <w:rsid w:val="00DF0EA4"/>
    <w:rsid w:val="00DF100B"/>
    <w:rsid w:val="00DF1217"/>
    <w:rsid w:val="00DF1255"/>
    <w:rsid w:val="00DF15FB"/>
    <w:rsid w:val="00DF1AEB"/>
    <w:rsid w:val="00DF2D72"/>
    <w:rsid w:val="00DF32F8"/>
    <w:rsid w:val="00DF35A4"/>
    <w:rsid w:val="00DF3A5A"/>
    <w:rsid w:val="00DF56C3"/>
    <w:rsid w:val="00DF5F27"/>
    <w:rsid w:val="00DF6030"/>
    <w:rsid w:val="00DF63DE"/>
    <w:rsid w:val="00DF69B6"/>
    <w:rsid w:val="00DF6A5A"/>
    <w:rsid w:val="00DF6EBB"/>
    <w:rsid w:val="00DF7416"/>
    <w:rsid w:val="00DF7B0C"/>
    <w:rsid w:val="00E0037E"/>
    <w:rsid w:val="00E00418"/>
    <w:rsid w:val="00E00746"/>
    <w:rsid w:val="00E015C8"/>
    <w:rsid w:val="00E01C87"/>
    <w:rsid w:val="00E02102"/>
    <w:rsid w:val="00E0212F"/>
    <w:rsid w:val="00E03A9C"/>
    <w:rsid w:val="00E03C30"/>
    <w:rsid w:val="00E040B3"/>
    <w:rsid w:val="00E06C81"/>
    <w:rsid w:val="00E06F06"/>
    <w:rsid w:val="00E07170"/>
    <w:rsid w:val="00E07299"/>
    <w:rsid w:val="00E07446"/>
    <w:rsid w:val="00E075E8"/>
    <w:rsid w:val="00E07F04"/>
    <w:rsid w:val="00E10673"/>
    <w:rsid w:val="00E106AF"/>
    <w:rsid w:val="00E107DF"/>
    <w:rsid w:val="00E10834"/>
    <w:rsid w:val="00E10854"/>
    <w:rsid w:val="00E10948"/>
    <w:rsid w:val="00E113F2"/>
    <w:rsid w:val="00E11B6D"/>
    <w:rsid w:val="00E12939"/>
    <w:rsid w:val="00E12B47"/>
    <w:rsid w:val="00E12C38"/>
    <w:rsid w:val="00E12C90"/>
    <w:rsid w:val="00E12D93"/>
    <w:rsid w:val="00E12F56"/>
    <w:rsid w:val="00E13071"/>
    <w:rsid w:val="00E139D1"/>
    <w:rsid w:val="00E13BD8"/>
    <w:rsid w:val="00E14623"/>
    <w:rsid w:val="00E14706"/>
    <w:rsid w:val="00E148F8"/>
    <w:rsid w:val="00E155B4"/>
    <w:rsid w:val="00E15B11"/>
    <w:rsid w:val="00E15EA6"/>
    <w:rsid w:val="00E16484"/>
    <w:rsid w:val="00E165CE"/>
    <w:rsid w:val="00E167E6"/>
    <w:rsid w:val="00E167F4"/>
    <w:rsid w:val="00E1681C"/>
    <w:rsid w:val="00E171D3"/>
    <w:rsid w:val="00E172A6"/>
    <w:rsid w:val="00E20717"/>
    <w:rsid w:val="00E2079C"/>
    <w:rsid w:val="00E20A41"/>
    <w:rsid w:val="00E20C1B"/>
    <w:rsid w:val="00E21524"/>
    <w:rsid w:val="00E21C1B"/>
    <w:rsid w:val="00E22256"/>
    <w:rsid w:val="00E2303F"/>
    <w:rsid w:val="00E232BC"/>
    <w:rsid w:val="00E23BFD"/>
    <w:rsid w:val="00E23EF8"/>
    <w:rsid w:val="00E246A7"/>
    <w:rsid w:val="00E2478C"/>
    <w:rsid w:val="00E24B2E"/>
    <w:rsid w:val="00E250AF"/>
    <w:rsid w:val="00E262F5"/>
    <w:rsid w:val="00E26712"/>
    <w:rsid w:val="00E268D2"/>
    <w:rsid w:val="00E27325"/>
    <w:rsid w:val="00E27EA1"/>
    <w:rsid w:val="00E3079C"/>
    <w:rsid w:val="00E30DA9"/>
    <w:rsid w:val="00E30EE5"/>
    <w:rsid w:val="00E312E0"/>
    <w:rsid w:val="00E32AD2"/>
    <w:rsid w:val="00E32C19"/>
    <w:rsid w:val="00E3357B"/>
    <w:rsid w:val="00E34044"/>
    <w:rsid w:val="00E34590"/>
    <w:rsid w:val="00E34636"/>
    <w:rsid w:val="00E34C3B"/>
    <w:rsid w:val="00E35201"/>
    <w:rsid w:val="00E35A54"/>
    <w:rsid w:val="00E3643C"/>
    <w:rsid w:val="00E36F20"/>
    <w:rsid w:val="00E41690"/>
    <w:rsid w:val="00E41B99"/>
    <w:rsid w:val="00E41E25"/>
    <w:rsid w:val="00E4274B"/>
    <w:rsid w:val="00E42A51"/>
    <w:rsid w:val="00E42AC3"/>
    <w:rsid w:val="00E42DE9"/>
    <w:rsid w:val="00E43D12"/>
    <w:rsid w:val="00E43E60"/>
    <w:rsid w:val="00E440EE"/>
    <w:rsid w:val="00E444B8"/>
    <w:rsid w:val="00E4471E"/>
    <w:rsid w:val="00E44F87"/>
    <w:rsid w:val="00E46181"/>
    <w:rsid w:val="00E46647"/>
    <w:rsid w:val="00E46718"/>
    <w:rsid w:val="00E46732"/>
    <w:rsid w:val="00E47B90"/>
    <w:rsid w:val="00E47EA8"/>
    <w:rsid w:val="00E50696"/>
    <w:rsid w:val="00E5071F"/>
    <w:rsid w:val="00E50917"/>
    <w:rsid w:val="00E51B95"/>
    <w:rsid w:val="00E52230"/>
    <w:rsid w:val="00E5254E"/>
    <w:rsid w:val="00E52BFF"/>
    <w:rsid w:val="00E5349A"/>
    <w:rsid w:val="00E53509"/>
    <w:rsid w:val="00E536B6"/>
    <w:rsid w:val="00E53A66"/>
    <w:rsid w:val="00E55BA2"/>
    <w:rsid w:val="00E56256"/>
    <w:rsid w:val="00E5665A"/>
    <w:rsid w:val="00E570E6"/>
    <w:rsid w:val="00E57AF6"/>
    <w:rsid w:val="00E60392"/>
    <w:rsid w:val="00E617F9"/>
    <w:rsid w:val="00E6188B"/>
    <w:rsid w:val="00E6192F"/>
    <w:rsid w:val="00E61C1E"/>
    <w:rsid w:val="00E61C56"/>
    <w:rsid w:val="00E61C9A"/>
    <w:rsid w:val="00E61DBB"/>
    <w:rsid w:val="00E623C6"/>
    <w:rsid w:val="00E62874"/>
    <w:rsid w:val="00E62CDD"/>
    <w:rsid w:val="00E62E11"/>
    <w:rsid w:val="00E62FEB"/>
    <w:rsid w:val="00E633B4"/>
    <w:rsid w:val="00E63EAB"/>
    <w:rsid w:val="00E64B59"/>
    <w:rsid w:val="00E65C5A"/>
    <w:rsid w:val="00E664AE"/>
    <w:rsid w:val="00E664FB"/>
    <w:rsid w:val="00E66F4A"/>
    <w:rsid w:val="00E67569"/>
    <w:rsid w:val="00E67678"/>
    <w:rsid w:val="00E676AB"/>
    <w:rsid w:val="00E67A76"/>
    <w:rsid w:val="00E67CB0"/>
    <w:rsid w:val="00E70B2F"/>
    <w:rsid w:val="00E71503"/>
    <w:rsid w:val="00E71915"/>
    <w:rsid w:val="00E71967"/>
    <w:rsid w:val="00E71FD1"/>
    <w:rsid w:val="00E71FDE"/>
    <w:rsid w:val="00E72377"/>
    <w:rsid w:val="00E7272C"/>
    <w:rsid w:val="00E72A62"/>
    <w:rsid w:val="00E72EF3"/>
    <w:rsid w:val="00E73A33"/>
    <w:rsid w:val="00E73D31"/>
    <w:rsid w:val="00E74362"/>
    <w:rsid w:val="00E74887"/>
    <w:rsid w:val="00E74918"/>
    <w:rsid w:val="00E74CCE"/>
    <w:rsid w:val="00E7530A"/>
    <w:rsid w:val="00E76304"/>
    <w:rsid w:val="00E77C0E"/>
    <w:rsid w:val="00E77C1E"/>
    <w:rsid w:val="00E800CC"/>
    <w:rsid w:val="00E800F9"/>
    <w:rsid w:val="00E801D1"/>
    <w:rsid w:val="00E80447"/>
    <w:rsid w:val="00E80541"/>
    <w:rsid w:val="00E8056C"/>
    <w:rsid w:val="00E80613"/>
    <w:rsid w:val="00E80C08"/>
    <w:rsid w:val="00E80EEE"/>
    <w:rsid w:val="00E8164C"/>
    <w:rsid w:val="00E81B94"/>
    <w:rsid w:val="00E8344E"/>
    <w:rsid w:val="00E83E65"/>
    <w:rsid w:val="00E847F6"/>
    <w:rsid w:val="00E85019"/>
    <w:rsid w:val="00E8566C"/>
    <w:rsid w:val="00E85982"/>
    <w:rsid w:val="00E85C55"/>
    <w:rsid w:val="00E86057"/>
    <w:rsid w:val="00E86F55"/>
    <w:rsid w:val="00E87E82"/>
    <w:rsid w:val="00E920F4"/>
    <w:rsid w:val="00E92A30"/>
    <w:rsid w:val="00E92B8A"/>
    <w:rsid w:val="00E92D45"/>
    <w:rsid w:val="00E92FF5"/>
    <w:rsid w:val="00E936F6"/>
    <w:rsid w:val="00E93978"/>
    <w:rsid w:val="00E940A8"/>
    <w:rsid w:val="00E948D3"/>
    <w:rsid w:val="00E94B2D"/>
    <w:rsid w:val="00E94D53"/>
    <w:rsid w:val="00E94ECD"/>
    <w:rsid w:val="00E95036"/>
    <w:rsid w:val="00E95047"/>
    <w:rsid w:val="00E9553C"/>
    <w:rsid w:val="00E958A2"/>
    <w:rsid w:val="00E95B95"/>
    <w:rsid w:val="00E95D43"/>
    <w:rsid w:val="00E95EEE"/>
    <w:rsid w:val="00E964FF"/>
    <w:rsid w:val="00E9659C"/>
    <w:rsid w:val="00E96669"/>
    <w:rsid w:val="00E96934"/>
    <w:rsid w:val="00E96B5E"/>
    <w:rsid w:val="00E96DD0"/>
    <w:rsid w:val="00E97294"/>
    <w:rsid w:val="00E9749A"/>
    <w:rsid w:val="00EA011F"/>
    <w:rsid w:val="00EA01A2"/>
    <w:rsid w:val="00EA0957"/>
    <w:rsid w:val="00EA0C42"/>
    <w:rsid w:val="00EA2C54"/>
    <w:rsid w:val="00EA2F49"/>
    <w:rsid w:val="00EA2F59"/>
    <w:rsid w:val="00EA2FCA"/>
    <w:rsid w:val="00EA3447"/>
    <w:rsid w:val="00EA3F23"/>
    <w:rsid w:val="00EA4D3C"/>
    <w:rsid w:val="00EA4F9C"/>
    <w:rsid w:val="00EA521D"/>
    <w:rsid w:val="00EA5901"/>
    <w:rsid w:val="00EA5E65"/>
    <w:rsid w:val="00EA611C"/>
    <w:rsid w:val="00EA65C8"/>
    <w:rsid w:val="00EA690B"/>
    <w:rsid w:val="00EA6E25"/>
    <w:rsid w:val="00EA748F"/>
    <w:rsid w:val="00EB05F1"/>
    <w:rsid w:val="00EB0BD0"/>
    <w:rsid w:val="00EB11A3"/>
    <w:rsid w:val="00EB1586"/>
    <w:rsid w:val="00EB17FD"/>
    <w:rsid w:val="00EB1847"/>
    <w:rsid w:val="00EB1B3E"/>
    <w:rsid w:val="00EB20C0"/>
    <w:rsid w:val="00EB28D6"/>
    <w:rsid w:val="00EB3E82"/>
    <w:rsid w:val="00EB43E5"/>
    <w:rsid w:val="00EB4622"/>
    <w:rsid w:val="00EB462E"/>
    <w:rsid w:val="00EB469F"/>
    <w:rsid w:val="00EB4B00"/>
    <w:rsid w:val="00EB4F81"/>
    <w:rsid w:val="00EB543E"/>
    <w:rsid w:val="00EB55D8"/>
    <w:rsid w:val="00EB56A4"/>
    <w:rsid w:val="00EB59A8"/>
    <w:rsid w:val="00EB5A1C"/>
    <w:rsid w:val="00EB5BCE"/>
    <w:rsid w:val="00EB62CF"/>
    <w:rsid w:val="00EB6757"/>
    <w:rsid w:val="00EB6987"/>
    <w:rsid w:val="00EB6C29"/>
    <w:rsid w:val="00EB70D2"/>
    <w:rsid w:val="00EB70F7"/>
    <w:rsid w:val="00EB7910"/>
    <w:rsid w:val="00EB7D07"/>
    <w:rsid w:val="00EB7E74"/>
    <w:rsid w:val="00EC0F11"/>
    <w:rsid w:val="00EC10C7"/>
    <w:rsid w:val="00EC185A"/>
    <w:rsid w:val="00EC18F2"/>
    <w:rsid w:val="00EC213E"/>
    <w:rsid w:val="00EC21C4"/>
    <w:rsid w:val="00EC21FA"/>
    <w:rsid w:val="00EC2C31"/>
    <w:rsid w:val="00EC36F2"/>
    <w:rsid w:val="00EC396E"/>
    <w:rsid w:val="00EC3ACA"/>
    <w:rsid w:val="00EC3C9A"/>
    <w:rsid w:val="00EC420A"/>
    <w:rsid w:val="00EC4243"/>
    <w:rsid w:val="00EC452B"/>
    <w:rsid w:val="00EC459A"/>
    <w:rsid w:val="00EC47B0"/>
    <w:rsid w:val="00EC4C5D"/>
    <w:rsid w:val="00EC5318"/>
    <w:rsid w:val="00EC5872"/>
    <w:rsid w:val="00EC5966"/>
    <w:rsid w:val="00EC5B11"/>
    <w:rsid w:val="00EC5CAD"/>
    <w:rsid w:val="00EC6297"/>
    <w:rsid w:val="00EC643D"/>
    <w:rsid w:val="00EC67D3"/>
    <w:rsid w:val="00EC6D5B"/>
    <w:rsid w:val="00ED04C7"/>
    <w:rsid w:val="00ED05E8"/>
    <w:rsid w:val="00ED0665"/>
    <w:rsid w:val="00ED0B7C"/>
    <w:rsid w:val="00ED0BBE"/>
    <w:rsid w:val="00ED14E7"/>
    <w:rsid w:val="00ED2127"/>
    <w:rsid w:val="00ED214F"/>
    <w:rsid w:val="00ED21FA"/>
    <w:rsid w:val="00ED2834"/>
    <w:rsid w:val="00ED29F6"/>
    <w:rsid w:val="00ED2F12"/>
    <w:rsid w:val="00ED325C"/>
    <w:rsid w:val="00ED3A28"/>
    <w:rsid w:val="00ED3D12"/>
    <w:rsid w:val="00ED3F7C"/>
    <w:rsid w:val="00ED4078"/>
    <w:rsid w:val="00ED46FC"/>
    <w:rsid w:val="00ED4F6D"/>
    <w:rsid w:val="00ED538D"/>
    <w:rsid w:val="00ED6EBE"/>
    <w:rsid w:val="00ED7793"/>
    <w:rsid w:val="00ED7795"/>
    <w:rsid w:val="00ED7AFC"/>
    <w:rsid w:val="00ED7DD5"/>
    <w:rsid w:val="00EE0713"/>
    <w:rsid w:val="00EE0ADD"/>
    <w:rsid w:val="00EE11BE"/>
    <w:rsid w:val="00EE139A"/>
    <w:rsid w:val="00EE1474"/>
    <w:rsid w:val="00EE1A54"/>
    <w:rsid w:val="00EE1DDC"/>
    <w:rsid w:val="00EE1EEF"/>
    <w:rsid w:val="00EE28B7"/>
    <w:rsid w:val="00EE2B6F"/>
    <w:rsid w:val="00EE2C3E"/>
    <w:rsid w:val="00EE3167"/>
    <w:rsid w:val="00EE32C9"/>
    <w:rsid w:val="00EE339D"/>
    <w:rsid w:val="00EE4374"/>
    <w:rsid w:val="00EE5110"/>
    <w:rsid w:val="00EE51E0"/>
    <w:rsid w:val="00EE51EE"/>
    <w:rsid w:val="00EE520D"/>
    <w:rsid w:val="00EE5984"/>
    <w:rsid w:val="00EE6BC7"/>
    <w:rsid w:val="00EE7103"/>
    <w:rsid w:val="00EE71C6"/>
    <w:rsid w:val="00EE7465"/>
    <w:rsid w:val="00EE775E"/>
    <w:rsid w:val="00EF07A3"/>
    <w:rsid w:val="00EF08A9"/>
    <w:rsid w:val="00EF0936"/>
    <w:rsid w:val="00EF117F"/>
    <w:rsid w:val="00EF1744"/>
    <w:rsid w:val="00EF1A94"/>
    <w:rsid w:val="00EF3273"/>
    <w:rsid w:val="00EF342D"/>
    <w:rsid w:val="00EF3512"/>
    <w:rsid w:val="00EF3628"/>
    <w:rsid w:val="00EF3F78"/>
    <w:rsid w:val="00EF4A05"/>
    <w:rsid w:val="00EF55DD"/>
    <w:rsid w:val="00EF59F1"/>
    <w:rsid w:val="00EF5CAF"/>
    <w:rsid w:val="00EF5DB9"/>
    <w:rsid w:val="00EF5E0C"/>
    <w:rsid w:val="00EF5E21"/>
    <w:rsid w:val="00EF7095"/>
    <w:rsid w:val="00EF71F8"/>
    <w:rsid w:val="00EF7F42"/>
    <w:rsid w:val="00EF7F63"/>
    <w:rsid w:val="00F00285"/>
    <w:rsid w:val="00F002A9"/>
    <w:rsid w:val="00F0070E"/>
    <w:rsid w:val="00F00C28"/>
    <w:rsid w:val="00F01347"/>
    <w:rsid w:val="00F025B0"/>
    <w:rsid w:val="00F02960"/>
    <w:rsid w:val="00F02CF9"/>
    <w:rsid w:val="00F02E92"/>
    <w:rsid w:val="00F03064"/>
    <w:rsid w:val="00F036F6"/>
    <w:rsid w:val="00F03822"/>
    <w:rsid w:val="00F03898"/>
    <w:rsid w:val="00F04316"/>
    <w:rsid w:val="00F04EBB"/>
    <w:rsid w:val="00F057EC"/>
    <w:rsid w:val="00F05FF2"/>
    <w:rsid w:val="00F06113"/>
    <w:rsid w:val="00F068D9"/>
    <w:rsid w:val="00F075F3"/>
    <w:rsid w:val="00F07A06"/>
    <w:rsid w:val="00F07C57"/>
    <w:rsid w:val="00F106FC"/>
    <w:rsid w:val="00F11820"/>
    <w:rsid w:val="00F1202A"/>
    <w:rsid w:val="00F12059"/>
    <w:rsid w:val="00F12145"/>
    <w:rsid w:val="00F1229C"/>
    <w:rsid w:val="00F122EE"/>
    <w:rsid w:val="00F124C1"/>
    <w:rsid w:val="00F14393"/>
    <w:rsid w:val="00F14A4F"/>
    <w:rsid w:val="00F14BCD"/>
    <w:rsid w:val="00F15087"/>
    <w:rsid w:val="00F1563E"/>
    <w:rsid w:val="00F1600C"/>
    <w:rsid w:val="00F162C2"/>
    <w:rsid w:val="00F165E5"/>
    <w:rsid w:val="00F16742"/>
    <w:rsid w:val="00F178D8"/>
    <w:rsid w:val="00F20040"/>
    <w:rsid w:val="00F20074"/>
    <w:rsid w:val="00F20209"/>
    <w:rsid w:val="00F20A98"/>
    <w:rsid w:val="00F2110A"/>
    <w:rsid w:val="00F212EA"/>
    <w:rsid w:val="00F216EA"/>
    <w:rsid w:val="00F225C9"/>
    <w:rsid w:val="00F22876"/>
    <w:rsid w:val="00F22BCC"/>
    <w:rsid w:val="00F22E18"/>
    <w:rsid w:val="00F22F86"/>
    <w:rsid w:val="00F231E1"/>
    <w:rsid w:val="00F236D6"/>
    <w:rsid w:val="00F239E5"/>
    <w:rsid w:val="00F23AED"/>
    <w:rsid w:val="00F23C71"/>
    <w:rsid w:val="00F240B0"/>
    <w:rsid w:val="00F24201"/>
    <w:rsid w:val="00F242C2"/>
    <w:rsid w:val="00F25471"/>
    <w:rsid w:val="00F260F8"/>
    <w:rsid w:val="00F265E5"/>
    <w:rsid w:val="00F266E0"/>
    <w:rsid w:val="00F26875"/>
    <w:rsid w:val="00F26C7E"/>
    <w:rsid w:val="00F271E2"/>
    <w:rsid w:val="00F306FF"/>
    <w:rsid w:val="00F3114E"/>
    <w:rsid w:val="00F3143E"/>
    <w:rsid w:val="00F3146B"/>
    <w:rsid w:val="00F315BD"/>
    <w:rsid w:val="00F31645"/>
    <w:rsid w:val="00F31D9D"/>
    <w:rsid w:val="00F32029"/>
    <w:rsid w:val="00F3260F"/>
    <w:rsid w:val="00F32B64"/>
    <w:rsid w:val="00F32BAC"/>
    <w:rsid w:val="00F32F09"/>
    <w:rsid w:val="00F330EC"/>
    <w:rsid w:val="00F33D8B"/>
    <w:rsid w:val="00F34EA4"/>
    <w:rsid w:val="00F34FD1"/>
    <w:rsid w:val="00F350E5"/>
    <w:rsid w:val="00F3528D"/>
    <w:rsid w:val="00F35B8B"/>
    <w:rsid w:val="00F3705D"/>
    <w:rsid w:val="00F3766E"/>
    <w:rsid w:val="00F40730"/>
    <w:rsid w:val="00F411EE"/>
    <w:rsid w:val="00F41E64"/>
    <w:rsid w:val="00F42343"/>
    <w:rsid w:val="00F423CD"/>
    <w:rsid w:val="00F428FD"/>
    <w:rsid w:val="00F42B7A"/>
    <w:rsid w:val="00F42DD1"/>
    <w:rsid w:val="00F43CB6"/>
    <w:rsid w:val="00F443E1"/>
    <w:rsid w:val="00F449A6"/>
    <w:rsid w:val="00F44CA2"/>
    <w:rsid w:val="00F45477"/>
    <w:rsid w:val="00F45A7F"/>
    <w:rsid w:val="00F45AF6"/>
    <w:rsid w:val="00F46145"/>
    <w:rsid w:val="00F46389"/>
    <w:rsid w:val="00F4676F"/>
    <w:rsid w:val="00F46C56"/>
    <w:rsid w:val="00F470A5"/>
    <w:rsid w:val="00F47921"/>
    <w:rsid w:val="00F47E25"/>
    <w:rsid w:val="00F47FB4"/>
    <w:rsid w:val="00F504B1"/>
    <w:rsid w:val="00F504C9"/>
    <w:rsid w:val="00F50735"/>
    <w:rsid w:val="00F50F2A"/>
    <w:rsid w:val="00F5109C"/>
    <w:rsid w:val="00F51406"/>
    <w:rsid w:val="00F51980"/>
    <w:rsid w:val="00F51BCD"/>
    <w:rsid w:val="00F51E1C"/>
    <w:rsid w:val="00F52B0A"/>
    <w:rsid w:val="00F538CA"/>
    <w:rsid w:val="00F538CE"/>
    <w:rsid w:val="00F539C3"/>
    <w:rsid w:val="00F53A8F"/>
    <w:rsid w:val="00F53C88"/>
    <w:rsid w:val="00F53F42"/>
    <w:rsid w:val="00F540F5"/>
    <w:rsid w:val="00F54873"/>
    <w:rsid w:val="00F550D1"/>
    <w:rsid w:val="00F5581B"/>
    <w:rsid w:val="00F5624C"/>
    <w:rsid w:val="00F56274"/>
    <w:rsid w:val="00F566CB"/>
    <w:rsid w:val="00F5696B"/>
    <w:rsid w:val="00F56B95"/>
    <w:rsid w:val="00F577FA"/>
    <w:rsid w:val="00F610EE"/>
    <w:rsid w:val="00F61332"/>
    <w:rsid w:val="00F614C2"/>
    <w:rsid w:val="00F61772"/>
    <w:rsid w:val="00F623D3"/>
    <w:rsid w:val="00F63620"/>
    <w:rsid w:val="00F63BDD"/>
    <w:rsid w:val="00F63C7F"/>
    <w:rsid w:val="00F63F05"/>
    <w:rsid w:val="00F64962"/>
    <w:rsid w:val="00F64B27"/>
    <w:rsid w:val="00F64E51"/>
    <w:rsid w:val="00F652C1"/>
    <w:rsid w:val="00F6594C"/>
    <w:rsid w:val="00F66097"/>
    <w:rsid w:val="00F6622F"/>
    <w:rsid w:val="00F668DC"/>
    <w:rsid w:val="00F67092"/>
    <w:rsid w:val="00F67587"/>
    <w:rsid w:val="00F677D3"/>
    <w:rsid w:val="00F67F47"/>
    <w:rsid w:val="00F7056F"/>
    <w:rsid w:val="00F70BD6"/>
    <w:rsid w:val="00F73165"/>
    <w:rsid w:val="00F73557"/>
    <w:rsid w:val="00F7365E"/>
    <w:rsid w:val="00F75622"/>
    <w:rsid w:val="00F75729"/>
    <w:rsid w:val="00F76A37"/>
    <w:rsid w:val="00F772AB"/>
    <w:rsid w:val="00F8027B"/>
    <w:rsid w:val="00F80300"/>
    <w:rsid w:val="00F8073C"/>
    <w:rsid w:val="00F80B00"/>
    <w:rsid w:val="00F81292"/>
    <w:rsid w:val="00F819C4"/>
    <w:rsid w:val="00F819CE"/>
    <w:rsid w:val="00F81EB2"/>
    <w:rsid w:val="00F822D7"/>
    <w:rsid w:val="00F8279F"/>
    <w:rsid w:val="00F82C88"/>
    <w:rsid w:val="00F82EDC"/>
    <w:rsid w:val="00F83951"/>
    <w:rsid w:val="00F839D5"/>
    <w:rsid w:val="00F83DBE"/>
    <w:rsid w:val="00F84086"/>
    <w:rsid w:val="00F84B9E"/>
    <w:rsid w:val="00F85454"/>
    <w:rsid w:val="00F85913"/>
    <w:rsid w:val="00F86050"/>
    <w:rsid w:val="00F86244"/>
    <w:rsid w:val="00F87360"/>
    <w:rsid w:val="00F87415"/>
    <w:rsid w:val="00F87907"/>
    <w:rsid w:val="00F87B7E"/>
    <w:rsid w:val="00F90B73"/>
    <w:rsid w:val="00F90EA8"/>
    <w:rsid w:val="00F90FE8"/>
    <w:rsid w:val="00F91105"/>
    <w:rsid w:val="00F914A5"/>
    <w:rsid w:val="00F91930"/>
    <w:rsid w:val="00F91A80"/>
    <w:rsid w:val="00F91E5F"/>
    <w:rsid w:val="00F92394"/>
    <w:rsid w:val="00F92550"/>
    <w:rsid w:val="00F92925"/>
    <w:rsid w:val="00F929DC"/>
    <w:rsid w:val="00F932BD"/>
    <w:rsid w:val="00F93385"/>
    <w:rsid w:val="00F936FE"/>
    <w:rsid w:val="00F93E80"/>
    <w:rsid w:val="00F94E97"/>
    <w:rsid w:val="00F953D8"/>
    <w:rsid w:val="00F955B0"/>
    <w:rsid w:val="00F957E1"/>
    <w:rsid w:val="00F9580F"/>
    <w:rsid w:val="00F95CE6"/>
    <w:rsid w:val="00F96209"/>
    <w:rsid w:val="00FA006A"/>
    <w:rsid w:val="00FA006F"/>
    <w:rsid w:val="00FA04CC"/>
    <w:rsid w:val="00FA0E8D"/>
    <w:rsid w:val="00FA185F"/>
    <w:rsid w:val="00FA1B76"/>
    <w:rsid w:val="00FA206E"/>
    <w:rsid w:val="00FA241F"/>
    <w:rsid w:val="00FA3178"/>
    <w:rsid w:val="00FA32BE"/>
    <w:rsid w:val="00FA398E"/>
    <w:rsid w:val="00FA3B64"/>
    <w:rsid w:val="00FA3C53"/>
    <w:rsid w:val="00FA4021"/>
    <w:rsid w:val="00FA4067"/>
    <w:rsid w:val="00FA40A8"/>
    <w:rsid w:val="00FA434B"/>
    <w:rsid w:val="00FA4A37"/>
    <w:rsid w:val="00FA5476"/>
    <w:rsid w:val="00FA5716"/>
    <w:rsid w:val="00FA58B5"/>
    <w:rsid w:val="00FA673A"/>
    <w:rsid w:val="00FA6F2B"/>
    <w:rsid w:val="00FA7E1F"/>
    <w:rsid w:val="00FB01A8"/>
    <w:rsid w:val="00FB10C5"/>
    <w:rsid w:val="00FB1141"/>
    <w:rsid w:val="00FB11C6"/>
    <w:rsid w:val="00FB14D5"/>
    <w:rsid w:val="00FB1714"/>
    <w:rsid w:val="00FB2289"/>
    <w:rsid w:val="00FB2539"/>
    <w:rsid w:val="00FB25AA"/>
    <w:rsid w:val="00FB264B"/>
    <w:rsid w:val="00FB34E6"/>
    <w:rsid w:val="00FB3554"/>
    <w:rsid w:val="00FB3CB9"/>
    <w:rsid w:val="00FB3E78"/>
    <w:rsid w:val="00FB475C"/>
    <w:rsid w:val="00FB47A3"/>
    <w:rsid w:val="00FB4EBE"/>
    <w:rsid w:val="00FB4EE1"/>
    <w:rsid w:val="00FB564F"/>
    <w:rsid w:val="00FB5932"/>
    <w:rsid w:val="00FB5B33"/>
    <w:rsid w:val="00FB5C77"/>
    <w:rsid w:val="00FB5F03"/>
    <w:rsid w:val="00FB644C"/>
    <w:rsid w:val="00FB6A2E"/>
    <w:rsid w:val="00FB6D88"/>
    <w:rsid w:val="00FB6E79"/>
    <w:rsid w:val="00FB7A0E"/>
    <w:rsid w:val="00FB7DBD"/>
    <w:rsid w:val="00FB7DCD"/>
    <w:rsid w:val="00FC0642"/>
    <w:rsid w:val="00FC078E"/>
    <w:rsid w:val="00FC1028"/>
    <w:rsid w:val="00FC11EF"/>
    <w:rsid w:val="00FC1F4E"/>
    <w:rsid w:val="00FC2DA0"/>
    <w:rsid w:val="00FC3F77"/>
    <w:rsid w:val="00FC4218"/>
    <w:rsid w:val="00FC43C5"/>
    <w:rsid w:val="00FC46AF"/>
    <w:rsid w:val="00FC47FB"/>
    <w:rsid w:val="00FC4815"/>
    <w:rsid w:val="00FC4C2D"/>
    <w:rsid w:val="00FC5172"/>
    <w:rsid w:val="00FC5DE1"/>
    <w:rsid w:val="00FC6FB9"/>
    <w:rsid w:val="00FC739B"/>
    <w:rsid w:val="00FC7505"/>
    <w:rsid w:val="00FC7589"/>
    <w:rsid w:val="00FC7CE0"/>
    <w:rsid w:val="00FD063C"/>
    <w:rsid w:val="00FD09DE"/>
    <w:rsid w:val="00FD0EF1"/>
    <w:rsid w:val="00FD17FB"/>
    <w:rsid w:val="00FD1936"/>
    <w:rsid w:val="00FD2045"/>
    <w:rsid w:val="00FD2914"/>
    <w:rsid w:val="00FD2AF0"/>
    <w:rsid w:val="00FD31A6"/>
    <w:rsid w:val="00FD3296"/>
    <w:rsid w:val="00FD342D"/>
    <w:rsid w:val="00FD3B9E"/>
    <w:rsid w:val="00FD3FBA"/>
    <w:rsid w:val="00FD4437"/>
    <w:rsid w:val="00FD4678"/>
    <w:rsid w:val="00FD50FF"/>
    <w:rsid w:val="00FD5415"/>
    <w:rsid w:val="00FD5A69"/>
    <w:rsid w:val="00FD601E"/>
    <w:rsid w:val="00FD61E1"/>
    <w:rsid w:val="00FD637C"/>
    <w:rsid w:val="00FD6465"/>
    <w:rsid w:val="00FD691B"/>
    <w:rsid w:val="00FD6A4B"/>
    <w:rsid w:val="00FD6B9A"/>
    <w:rsid w:val="00FD70C6"/>
    <w:rsid w:val="00FD73E2"/>
    <w:rsid w:val="00FD78E7"/>
    <w:rsid w:val="00FD799C"/>
    <w:rsid w:val="00FD7CA0"/>
    <w:rsid w:val="00FE03D8"/>
    <w:rsid w:val="00FE053F"/>
    <w:rsid w:val="00FE055D"/>
    <w:rsid w:val="00FE070B"/>
    <w:rsid w:val="00FE0DCE"/>
    <w:rsid w:val="00FE188B"/>
    <w:rsid w:val="00FE1A8E"/>
    <w:rsid w:val="00FE2515"/>
    <w:rsid w:val="00FE2B74"/>
    <w:rsid w:val="00FE3418"/>
    <w:rsid w:val="00FE34BF"/>
    <w:rsid w:val="00FE357E"/>
    <w:rsid w:val="00FE3803"/>
    <w:rsid w:val="00FE3C6E"/>
    <w:rsid w:val="00FE3F3E"/>
    <w:rsid w:val="00FE3F8E"/>
    <w:rsid w:val="00FE4A3F"/>
    <w:rsid w:val="00FE4B88"/>
    <w:rsid w:val="00FE5054"/>
    <w:rsid w:val="00FE5108"/>
    <w:rsid w:val="00FE55A2"/>
    <w:rsid w:val="00FE561B"/>
    <w:rsid w:val="00FE5E56"/>
    <w:rsid w:val="00FE66B5"/>
    <w:rsid w:val="00FE6AF1"/>
    <w:rsid w:val="00FE6F4F"/>
    <w:rsid w:val="00FE7051"/>
    <w:rsid w:val="00FE70BB"/>
    <w:rsid w:val="00FE7CA8"/>
    <w:rsid w:val="00FF06E9"/>
    <w:rsid w:val="00FF1D0B"/>
    <w:rsid w:val="00FF2DB1"/>
    <w:rsid w:val="00FF32FE"/>
    <w:rsid w:val="00FF36DA"/>
    <w:rsid w:val="00FF3CAA"/>
    <w:rsid w:val="00FF468C"/>
    <w:rsid w:val="00FF56A9"/>
    <w:rsid w:val="00FF76BA"/>
    <w:rsid w:val="00FF7EB1"/>
    <w:rsid w:val="00FF7EE5"/>
    <w:rsid w:val="010202FB"/>
    <w:rsid w:val="010DD215"/>
    <w:rsid w:val="0135863D"/>
    <w:rsid w:val="014A0B36"/>
    <w:rsid w:val="016D59A2"/>
    <w:rsid w:val="0180E946"/>
    <w:rsid w:val="01B627CD"/>
    <w:rsid w:val="01C0049A"/>
    <w:rsid w:val="01C14E97"/>
    <w:rsid w:val="01FF52BA"/>
    <w:rsid w:val="020B69C1"/>
    <w:rsid w:val="025E64F9"/>
    <w:rsid w:val="02653651"/>
    <w:rsid w:val="02761A1A"/>
    <w:rsid w:val="02862FE7"/>
    <w:rsid w:val="028B1DC9"/>
    <w:rsid w:val="029F109A"/>
    <w:rsid w:val="02FC1382"/>
    <w:rsid w:val="02FD2C47"/>
    <w:rsid w:val="02FD6506"/>
    <w:rsid w:val="0324B11A"/>
    <w:rsid w:val="03338A26"/>
    <w:rsid w:val="034FE49B"/>
    <w:rsid w:val="0366F7EE"/>
    <w:rsid w:val="039B1586"/>
    <w:rsid w:val="03AC98CB"/>
    <w:rsid w:val="03AF7DA5"/>
    <w:rsid w:val="03B6E94A"/>
    <w:rsid w:val="04027A37"/>
    <w:rsid w:val="04220048"/>
    <w:rsid w:val="0422CA49"/>
    <w:rsid w:val="048428FA"/>
    <w:rsid w:val="048FB2B3"/>
    <w:rsid w:val="04A92630"/>
    <w:rsid w:val="04BF8EBB"/>
    <w:rsid w:val="05313C7A"/>
    <w:rsid w:val="053703B3"/>
    <w:rsid w:val="0552DDBE"/>
    <w:rsid w:val="058AA006"/>
    <w:rsid w:val="05C6FE43"/>
    <w:rsid w:val="05E1C271"/>
    <w:rsid w:val="05EB347D"/>
    <w:rsid w:val="061745C3"/>
    <w:rsid w:val="065D5D3C"/>
    <w:rsid w:val="0682AC97"/>
    <w:rsid w:val="069F8844"/>
    <w:rsid w:val="06C519F7"/>
    <w:rsid w:val="06CAB2DF"/>
    <w:rsid w:val="06CF0B60"/>
    <w:rsid w:val="06CF5D50"/>
    <w:rsid w:val="06EE598E"/>
    <w:rsid w:val="06EED8AF"/>
    <w:rsid w:val="06FE194A"/>
    <w:rsid w:val="0729426E"/>
    <w:rsid w:val="0730EC54"/>
    <w:rsid w:val="07547773"/>
    <w:rsid w:val="07589E3D"/>
    <w:rsid w:val="076DBF95"/>
    <w:rsid w:val="07973137"/>
    <w:rsid w:val="07B8C8A3"/>
    <w:rsid w:val="07D837B7"/>
    <w:rsid w:val="07F113AC"/>
    <w:rsid w:val="08087C43"/>
    <w:rsid w:val="08572327"/>
    <w:rsid w:val="085A96C2"/>
    <w:rsid w:val="086802ED"/>
    <w:rsid w:val="088F64F4"/>
    <w:rsid w:val="08E65BEB"/>
    <w:rsid w:val="08F014B0"/>
    <w:rsid w:val="08FCCF88"/>
    <w:rsid w:val="091F3124"/>
    <w:rsid w:val="09558A0F"/>
    <w:rsid w:val="097F4809"/>
    <w:rsid w:val="09B854D3"/>
    <w:rsid w:val="09FBEDF2"/>
    <w:rsid w:val="0A2C5B02"/>
    <w:rsid w:val="0A33E165"/>
    <w:rsid w:val="0A39DC89"/>
    <w:rsid w:val="0A5D1B78"/>
    <w:rsid w:val="0A746DE3"/>
    <w:rsid w:val="0A8B058F"/>
    <w:rsid w:val="0AA1D928"/>
    <w:rsid w:val="0AA202C2"/>
    <w:rsid w:val="0AC088BF"/>
    <w:rsid w:val="0AD36359"/>
    <w:rsid w:val="0AEA5B7E"/>
    <w:rsid w:val="0AEB7912"/>
    <w:rsid w:val="0AFB0357"/>
    <w:rsid w:val="0B160E43"/>
    <w:rsid w:val="0B21BCE7"/>
    <w:rsid w:val="0B367CEA"/>
    <w:rsid w:val="0B39A744"/>
    <w:rsid w:val="0B41B2C4"/>
    <w:rsid w:val="0B6364E7"/>
    <w:rsid w:val="0B8ABF7A"/>
    <w:rsid w:val="0B942EFF"/>
    <w:rsid w:val="0BB0A8F8"/>
    <w:rsid w:val="0BCC66BF"/>
    <w:rsid w:val="0BCE3DAA"/>
    <w:rsid w:val="0C1AA714"/>
    <w:rsid w:val="0C761949"/>
    <w:rsid w:val="0C79D744"/>
    <w:rsid w:val="0C94BC33"/>
    <w:rsid w:val="0CCE0274"/>
    <w:rsid w:val="0CD9BC68"/>
    <w:rsid w:val="0D00F16F"/>
    <w:rsid w:val="0D015CA8"/>
    <w:rsid w:val="0D0FAC68"/>
    <w:rsid w:val="0D20D520"/>
    <w:rsid w:val="0D35E7E5"/>
    <w:rsid w:val="0D5026B5"/>
    <w:rsid w:val="0D9F0016"/>
    <w:rsid w:val="0DA3779E"/>
    <w:rsid w:val="0DBA7740"/>
    <w:rsid w:val="0DD313DC"/>
    <w:rsid w:val="0DE142BA"/>
    <w:rsid w:val="0E1AF1DF"/>
    <w:rsid w:val="0E24660C"/>
    <w:rsid w:val="0E25CD9E"/>
    <w:rsid w:val="0E37FC48"/>
    <w:rsid w:val="0E6258D9"/>
    <w:rsid w:val="0E62B215"/>
    <w:rsid w:val="0E9A2750"/>
    <w:rsid w:val="0EA727DC"/>
    <w:rsid w:val="0EDB466C"/>
    <w:rsid w:val="0F1080FC"/>
    <w:rsid w:val="0F3FD36D"/>
    <w:rsid w:val="0F42C668"/>
    <w:rsid w:val="0F841946"/>
    <w:rsid w:val="0F8A8B75"/>
    <w:rsid w:val="0F9BC370"/>
    <w:rsid w:val="0FFA4515"/>
    <w:rsid w:val="1047AF26"/>
    <w:rsid w:val="105C47D1"/>
    <w:rsid w:val="10C64BD7"/>
    <w:rsid w:val="1106C91E"/>
    <w:rsid w:val="111209A8"/>
    <w:rsid w:val="1113CCAF"/>
    <w:rsid w:val="11247F9F"/>
    <w:rsid w:val="119943F4"/>
    <w:rsid w:val="11A264B8"/>
    <w:rsid w:val="11D24A46"/>
    <w:rsid w:val="11FF0DDD"/>
    <w:rsid w:val="11FFF4D3"/>
    <w:rsid w:val="121A5E7F"/>
    <w:rsid w:val="121D2433"/>
    <w:rsid w:val="122C003B"/>
    <w:rsid w:val="12643C7D"/>
    <w:rsid w:val="12A14542"/>
    <w:rsid w:val="12EBFD1C"/>
    <w:rsid w:val="12EEF3D7"/>
    <w:rsid w:val="12EFFDFF"/>
    <w:rsid w:val="13814979"/>
    <w:rsid w:val="138AF571"/>
    <w:rsid w:val="13A6862D"/>
    <w:rsid w:val="13AB5BC9"/>
    <w:rsid w:val="13B70F0C"/>
    <w:rsid w:val="13EAA873"/>
    <w:rsid w:val="1409653A"/>
    <w:rsid w:val="1431C179"/>
    <w:rsid w:val="143A0484"/>
    <w:rsid w:val="1441C1E6"/>
    <w:rsid w:val="144AB9C3"/>
    <w:rsid w:val="1457CC2B"/>
    <w:rsid w:val="14A88003"/>
    <w:rsid w:val="14AF7E31"/>
    <w:rsid w:val="1586B605"/>
    <w:rsid w:val="158B1BBF"/>
    <w:rsid w:val="15A14ABB"/>
    <w:rsid w:val="15A92CAE"/>
    <w:rsid w:val="15E02BB8"/>
    <w:rsid w:val="16604B4B"/>
    <w:rsid w:val="1681EE31"/>
    <w:rsid w:val="16D6590C"/>
    <w:rsid w:val="17058D87"/>
    <w:rsid w:val="1713422C"/>
    <w:rsid w:val="17250692"/>
    <w:rsid w:val="173D650B"/>
    <w:rsid w:val="1754963D"/>
    <w:rsid w:val="17629CF2"/>
    <w:rsid w:val="178A7E55"/>
    <w:rsid w:val="17997D9B"/>
    <w:rsid w:val="17B74D0F"/>
    <w:rsid w:val="17B8C793"/>
    <w:rsid w:val="17EF47A6"/>
    <w:rsid w:val="17F66697"/>
    <w:rsid w:val="1803363E"/>
    <w:rsid w:val="181ABB97"/>
    <w:rsid w:val="182C593A"/>
    <w:rsid w:val="18511713"/>
    <w:rsid w:val="185D4E55"/>
    <w:rsid w:val="18924006"/>
    <w:rsid w:val="18C57901"/>
    <w:rsid w:val="18D4A298"/>
    <w:rsid w:val="18EF3700"/>
    <w:rsid w:val="18F998BC"/>
    <w:rsid w:val="190C0841"/>
    <w:rsid w:val="19110351"/>
    <w:rsid w:val="1924F154"/>
    <w:rsid w:val="195A11A5"/>
    <w:rsid w:val="19647D7F"/>
    <w:rsid w:val="199D2970"/>
    <w:rsid w:val="19A22B56"/>
    <w:rsid w:val="19AAD170"/>
    <w:rsid w:val="19AE6750"/>
    <w:rsid w:val="19BC14AE"/>
    <w:rsid w:val="19DC5D54"/>
    <w:rsid w:val="1A0B4849"/>
    <w:rsid w:val="1A6C2B33"/>
    <w:rsid w:val="1A8ADC0C"/>
    <w:rsid w:val="1AD90043"/>
    <w:rsid w:val="1AE62964"/>
    <w:rsid w:val="1B5D5BE4"/>
    <w:rsid w:val="1B7C6B97"/>
    <w:rsid w:val="1B7FE5EF"/>
    <w:rsid w:val="1B9A6848"/>
    <w:rsid w:val="1BD7EA94"/>
    <w:rsid w:val="1C463060"/>
    <w:rsid w:val="1C4E450D"/>
    <w:rsid w:val="1C7C566B"/>
    <w:rsid w:val="1CC2EDA4"/>
    <w:rsid w:val="1CC81C50"/>
    <w:rsid w:val="1CDDBFBF"/>
    <w:rsid w:val="1CEB1B1A"/>
    <w:rsid w:val="1D131591"/>
    <w:rsid w:val="1D16C513"/>
    <w:rsid w:val="1D210772"/>
    <w:rsid w:val="1D83D2BF"/>
    <w:rsid w:val="1DD96E7B"/>
    <w:rsid w:val="1DF2E3FF"/>
    <w:rsid w:val="1E127ED5"/>
    <w:rsid w:val="1E303792"/>
    <w:rsid w:val="1E31FB4C"/>
    <w:rsid w:val="1E6335C1"/>
    <w:rsid w:val="1EA675E6"/>
    <w:rsid w:val="1EB304E5"/>
    <w:rsid w:val="1EC49C05"/>
    <w:rsid w:val="1EC9509D"/>
    <w:rsid w:val="1ED10F17"/>
    <w:rsid w:val="1ED4EB27"/>
    <w:rsid w:val="1F0A4D4F"/>
    <w:rsid w:val="1F0E58B2"/>
    <w:rsid w:val="1F31639B"/>
    <w:rsid w:val="1F7742E8"/>
    <w:rsid w:val="1F82AE68"/>
    <w:rsid w:val="1F98C8F3"/>
    <w:rsid w:val="1FD0776F"/>
    <w:rsid w:val="1FE32632"/>
    <w:rsid w:val="1FE63FF0"/>
    <w:rsid w:val="1FFB56A8"/>
    <w:rsid w:val="1FFC7179"/>
    <w:rsid w:val="202240AC"/>
    <w:rsid w:val="20285FC5"/>
    <w:rsid w:val="203E6289"/>
    <w:rsid w:val="2056777F"/>
    <w:rsid w:val="2057E60D"/>
    <w:rsid w:val="205A8B29"/>
    <w:rsid w:val="205E8325"/>
    <w:rsid w:val="20632924"/>
    <w:rsid w:val="20661FBD"/>
    <w:rsid w:val="207C5818"/>
    <w:rsid w:val="211B1365"/>
    <w:rsid w:val="215D56AB"/>
    <w:rsid w:val="217A71D8"/>
    <w:rsid w:val="217D118A"/>
    <w:rsid w:val="219322BF"/>
    <w:rsid w:val="21A8C524"/>
    <w:rsid w:val="21D81D1E"/>
    <w:rsid w:val="21EB6051"/>
    <w:rsid w:val="21FD231C"/>
    <w:rsid w:val="220661FB"/>
    <w:rsid w:val="22A6075D"/>
    <w:rsid w:val="22E0347C"/>
    <w:rsid w:val="2365A8AB"/>
    <w:rsid w:val="23A5E560"/>
    <w:rsid w:val="23C44308"/>
    <w:rsid w:val="23C77D72"/>
    <w:rsid w:val="23EE92F4"/>
    <w:rsid w:val="23F04CF6"/>
    <w:rsid w:val="24182623"/>
    <w:rsid w:val="246664BD"/>
    <w:rsid w:val="247BE665"/>
    <w:rsid w:val="248BB602"/>
    <w:rsid w:val="249D1D54"/>
    <w:rsid w:val="24A55DC2"/>
    <w:rsid w:val="2552ACC6"/>
    <w:rsid w:val="255E8ECE"/>
    <w:rsid w:val="257B418D"/>
    <w:rsid w:val="2581CABC"/>
    <w:rsid w:val="2585175C"/>
    <w:rsid w:val="258ED92A"/>
    <w:rsid w:val="259ABD56"/>
    <w:rsid w:val="259C3086"/>
    <w:rsid w:val="25D5CFE9"/>
    <w:rsid w:val="25E5493B"/>
    <w:rsid w:val="25F74433"/>
    <w:rsid w:val="25FC300C"/>
    <w:rsid w:val="26020315"/>
    <w:rsid w:val="26621A90"/>
    <w:rsid w:val="267511FB"/>
    <w:rsid w:val="26A1B863"/>
    <w:rsid w:val="26B2B225"/>
    <w:rsid w:val="26BAD7FD"/>
    <w:rsid w:val="26C6BE2B"/>
    <w:rsid w:val="26D60209"/>
    <w:rsid w:val="26DB7542"/>
    <w:rsid w:val="26F4355C"/>
    <w:rsid w:val="27754A9F"/>
    <w:rsid w:val="27782FF7"/>
    <w:rsid w:val="277AF3FA"/>
    <w:rsid w:val="27863EF0"/>
    <w:rsid w:val="27976E5D"/>
    <w:rsid w:val="27AA1F4D"/>
    <w:rsid w:val="27BF4C66"/>
    <w:rsid w:val="27C7D076"/>
    <w:rsid w:val="27FB529A"/>
    <w:rsid w:val="283110E5"/>
    <w:rsid w:val="28347BA4"/>
    <w:rsid w:val="283F5ED4"/>
    <w:rsid w:val="28427841"/>
    <w:rsid w:val="285B884A"/>
    <w:rsid w:val="28678C74"/>
    <w:rsid w:val="287C79B3"/>
    <w:rsid w:val="287E86EF"/>
    <w:rsid w:val="28821BB1"/>
    <w:rsid w:val="288A50A5"/>
    <w:rsid w:val="288CFA59"/>
    <w:rsid w:val="289714B0"/>
    <w:rsid w:val="28ABBADA"/>
    <w:rsid w:val="28B62C90"/>
    <w:rsid w:val="28ECFB52"/>
    <w:rsid w:val="28F91A86"/>
    <w:rsid w:val="2910BA80"/>
    <w:rsid w:val="2942F320"/>
    <w:rsid w:val="29553F00"/>
    <w:rsid w:val="29922BF8"/>
    <w:rsid w:val="2999244A"/>
    <w:rsid w:val="29B074D2"/>
    <w:rsid w:val="29B1F3CE"/>
    <w:rsid w:val="2A1888D9"/>
    <w:rsid w:val="2A653642"/>
    <w:rsid w:val="2A6AA61D"/>
    <w:rsid w:val="2A824DCD"/>
    <w:rsid w:val="2AA1C4B0"/>
    <w:rsid w:val="2B630434"/>
    <w:rsid w:val="2B67474B"/>
    <w:rsid w:val="2BAA4173"/>
    <w:rsid w:val="2BADFABD"/>
    <w:rsid w:val="2BB1F229"/>
    <w:rsid w:val="2BBC08A5"/>
    <w:rsid w:val="2BD2B84A"/>
    <w:rsid w:val="2BD5073B"/>
    <w:rsid w:val="2BEDDBF6"/>
    <w:rsid w:val="2BF021D3"/>
    <w:rsid w:val="2C00034B"/>
    <w:rsid w:val="2C05BF29"/>
    <w:rsid w:val="2C14EE47"/>
    <w:rsid w:val="2C2032B3"/>
    <w:rsid w:val="2C2B4B01"/>
    <w:rsid w:val="2C44BDBD"/>
    <w:rsid w:val="2C675266"/>
    <w:rsid w:val="2C713686"/>
    <w:rsid w:val="2C73195F"/>
    <w:rsid w:val="2C7D2A05"/>
    <w:rsid w:val="2CAB2708"/>
    <w:rsid w:val="2CB364FE"/>
    <w:rsid w:val="2CC80207"/>
    <w:rsid w:val="2CEBE548"/>
    <w:rsid w:val="2D015943"/>
    <w:rsid w:val="2D19C976"/>
    <w:rsid w:val="2D341924"/>
    <w:rsid w:val="2D3761A6"/>
    <w:rsid w:val="2D7701D3"/>
    <w:rsid w:val="2DD26DC4"/>
    <w:rsid w:val="2DDCA1D0"/>
    <w:rsid w:val="2E16FA18"/>
    <w:rsid w:val="2E350A4F"/>
    <w:rsid w:val="2E952095"/>
    <w:rsid w:val="2EAA4718"/>
    <w:rsid w:val="2ED06F17"/>
    <w:rsid w:val="2F1DAEAC"/>
    <w:rsid w:val="2F1F4E5D"/>
    <w:rsid w:val="2F1F7D9A"/>
    <w:rsid w:val="2F26695E"/>
    <w:rsid w:val="2F3D3442"/>
    <w:rsid w:val="2F4F0D0D"/>
    <w:rsid w:val="2F57B8EC"/>
    <w:rsid w:val="2F6672CF"/>
    <w:rsid w:val="2F905708"/>
    <w:rsid w:val="2FC4A33E"/>
    <w:rsid w:val="2FC9CDDE"/>
    <w:rsid w:val="2FD3F068"/>
    <w:rsid w:val="2FD4E344"/>
    <w:rsid w:val="30421390"/>
    <w:rsid w:val="3089FD33"/>
    <w:rsid w:val="30A7640C"/>
    <w:rsid w:val="30AC7B62"/>
    <w:rsid w:val="31164984"/>
    <w:rsid w:val="315E6288"/>
    <w:rsid w:val="31605A43"/>
    <w:rsid w:val="31CD1D82"/>
    <w:rsid w:val="320E8DE0"/>
    <w:rsid w:val="32188F04"/>
    <w:rsid w:val="32561485"/>
    <w:rsid w:val="327D2A37"/>
    <w:rsid w:val="32C31954"/>
    <w:rsid w:val="32C41D7B"/>
    <w:rsid w:val="32C944DC"/>
    <w:rsid w:val="32E17E87"/>
    <w:rsid w:val="32E97E79"/>
    <w:rsid w:val="33016341"/>
    <w:rsid w:val="33330699"/>
    <w:rsid w:val="3357DC53"/>
    <w:rsid w:val="33650322"/>
    <w:rsid w:val="336AA2FE"/>
    <w:rsid w:val="33E77151"/>
    <w:rsid w:val="33FF51CA"/>
    <w:rsid w:val="34120EDB"/>
    <w:rsid w:val="34329284"/>
    <w:rsid w:val="346F6B1B"/>
    <w:rsid w:val="347E6254"/>
    <w:rsid w:val="3483AE23"/>
    <w:rsid w:val="34A30BC7"/>
    <w:rsid w:val="34B94D23"/>
    <w:rsid w:val="35174F0D"/>
    <w:rsid w:val="351907D1"/>
    <w:rsid w:val="35285366"/>
    <w:rsid w:val="3580E822"/>
    <w:rsid w:val="35A53B1F"/>
    <w:rsid w:val="35D42907"/>
    <w:rsid w:val="35FEFAF8"/>
    <w:rsid w:val="360D9EBE"/>
    <w:rsid w:val="361C1F1C"/>
    <w:rsid w:val="3620EF18"/>
    <w:rsid w:val="36436E94"/>
    <w:rsid w:val="367E47F8"/>
    <w:rsid w:val="368CEDEE"/>
    <w:rsid w:val="36979994"/>
    <w:rsid w:val="36A13D72"/>
    <w:rsid w:val="36A65CB0"/>
    <w:rsid w:val="36B7D7AA"/>
    <w:rsid w:val="36C9CF47"/>
    <w:rsid w:val="37694C4E"/>
    <w:rsid w:val="3796E314"/>
    <w:rsid w:val="37D3B51E"/>
    <w:rsid w:val="37FA7F57"/>
    <w:rsid w:val="3808FDF4"/>
    <w:rsid w:val="381E74D1"/>
    <w:rsid w:val="3826873D"/>
    <w:rsid w:val="387D3D1F"/>
    <w:rsid w:val="388553EE"/>
    <w:rsid w:val="38CB769E"/>
    <w:rsid w:val="38D26343"/>
    <w:rsid w:val="38D7E4D6"/>
    <w:rsid w:val="390897A8"/>
    <w:rsid w:val="390E9743"/>
    <w:rsid w:val="391272FA"/>
    <w:rsid w:val="3912C5C4"/>
    <w:rsid w:val="3913F299"/>
    <w:rsid w:val="391C2CDF"/>
    <w:rsid w:val="39206BE7"/>
    <w:rsid w:val="39336EC1"/>
    <w:rsid w:val="39374823"/>
    <w:rsid w:val="395E249C"/>
    <w:rsid w:val="39640758"/>
    <w:rsid w:val="399067B0"/>
    <w:rsid w:val="39940208"/>
    <w:rsid w:val="39FF1648"/>
    <w:rsid w:val="3A013C88"/>
    <w:rsid w:val="3A093772"/>
    <w:rsid w:val="3A1B390E"/>
    <w:rsid w:val="3AAC1B06"/>
    <w:rsid w:val="3AB17DA8"/>
    <w:rsid w:val="3AE9B0C8"/>
    <w:rsid w:val="3B18030A"/>
    <w:rsid w:val="3B1F6146"/>
    <w:rsid w:val="3B28272C"/>
    <w:rsid w:val="3B6A916A"/>
    <w:rsid w:val="3B8624FA"/>
    <w:rsid w:val="3C24F8E4"/>
    <w:rsid w:val="3C2592C3"/>
    <w:rsid w:val="3C2A60C1"/>
    <w:rsid w:val="3C3DF8C5"/>
    <w:rsid w:val="3C52FC00"/>
    <w:rsid w:val="3C7B0678"/>
    <w:rsid w:val="3C9BE583"/>
    <w:rsid w:val="3CE1E277"/>
    <w:rsid w:val="3CEBCF92"/>
    <w:rsid w:val="3D0627FF"/>
    <w:rsid w:val="3D191B7F"/>
    <w:rsid w:val="3D230836"/>
    <w:rsid w:val="3D277EF6"/>
    <w:rsid w:val="3D6131B2"/>
    <w:rsid w:val="3DB61960"/>
    <w:rsid w:val="3DFE45E1"/>
    <w:rsid w:val="3E5224A6"/>
    <w:rsid w:val="3E567BCF"/>
    <w:rsid w:val="3E6F9458"/>
    <w:rsid w:val="3E79598C"/>
    <w:rsid w:val="3E937CA6"/>
    <w:rsid w:val="3E9B7638"/>
    <w:rsid w:val="3EA11BCA"/>
    <w:rsid w:val="3EB66E86"/>
    <w:rsid w:val="3ECB722E"/>
    <w:rsid w:val="3ED4ADAB"/>
    <w:rsid w:val="3EDCC08C"/>
    <w:rsid w:val="3EDCCFBB"/>
    <w:rsid w:val="3EEB695F"/>
    <w:rsid w:val="3EF360EF"/>
    <w:rsid w:val="3EFE7300"/>
    <w:rsid w:val="3F020A83"/>
    <w:rsid w:val="3F102634"/>
    <w:rsid w:val="3F1345D1"/>
    <w:rsid w:val="3F3C7E6B"/>
    <w:rsid w:val="3F43381A"/>
    <w:rsid w:val="3F435550"/>
    <w:rsid w:val="3F494F84"/>
    <w:rsid w:val="3F4D411D"/>
    <w:rsid w:val="3F69A76D"/>
    <w:rsid w:val="3F896440"/>
    <w:rsid w:val="3FAC6AA2"/>
    <w:rsid w:val="40260657"/>
    <w:rsid w:val="4037CFC6"/>
    <w:rsid w:val="40550F01"/>
    <w:rsid w:val="40772992"/>
    <w:rsid w:val="40840CB7"/>
    <w:rsid w:val="4097EB64"/>
    <w:rsid w:val="40BC51A7"/>
    <w:rsid w:val="40C01A68"/>
    <w:rsid w:val="40F2DAAE"/>
    <w:rsid w:val="410422BF"/>
    <w:rsid w:val="410F12A0"/>
    <w:rsid w:val="411130F8"/>
    <w:rsid w:val="413028EA"/>
    <w:rsid w:val="415CCE61"/>
    <w:rsid w:val="41D3B027"/>
    <w:rsid w:val="41F32610"/>
    <w:rsid w:val="421827B8"/>
    <w:rsid w:val="4223773E"/>
    <w:rsid w:val="42361E5B"/>
    <w:rsid w:val="42EA20F3"/>
    <w:rsid w:val="42F61CA0"/>
    <w:rsid w:val="42F6FFF7"/>
    <w:rsid w:val="42FF098F"/>
    <w:rsid w:val="43040DB2"/>
    <w:rsid w:val="430D8009"/>
    <w:rsid w:val="431A40B7"/>
    <w:rsid w:val="4321B1EA"/>
    <w:rsid w:val="4324CB77"/>
    <w:rsid w:val="43377211"/>
    <w:rsid w:val="4347CA15"/>
    <w:rsid w:val="434AE4B2"/>
    <w:rsid w:val="435B283A"/>
    <w:rsid w:val="4367C744"/>
    <w:rsid w:val="4374EE2B"/>
    <w:rsid w:val="43766FC2"/>
    <w:rsid w:val="437A2733"/>
    <w:rsid w:val="440CD7ED"/>
    <w:rsid w:val="44387343"/>
    <w:rsid w:val="4461AEE8"/>
    <w:rsid w:val="4461F288"/>
    <w:rsid w:val="44791262"/>
    <w:rsid w:val="44C1D67A"/>
    <w:rsid w:val="44EB5F6A"/>
    <w:rsid w:val="45090704"/>
    <w:rsid w:val="4510AFF1"/>
    <w:rsid w:val="45252AD5"/>
    <w:rsid w:val="45277F12"/>
    <w:rsid w:val="45461555"/>
    <w:rsid w:val="457B6048"/>
    <w:rsid w:val="45997128"/>
    <w:rsid w:val="45ACA8CA"/>
    <w:rsid w:val="45EC73E3"/>
    <w:rsid w:val="45F06FDD"/>
    <w:rsid w:val="45FB617F"/>
    <w:rsid w:val="461582A0"/>
    <w:rsid w:val="462A5E22"/>
    <w:rsid w:val="463F4311"/>
    <w:rsid w:val="46B24F30"/>
    <w:rsid w:val="47044785"/>
    <w:rsid w:val="47153395"/>
    <w:rsid w:val="4747B00E"/>
    <w:rsid w:val="47B65AD2"/>
    <w:rsid w:val="47F13A85"/>
    <w:rsid w:val="4800FE5C"/>
    <w:rsid w:val="482A28C8"/>
    <w:rsid w:val="48696A6F"/>
    <w:rsid w:val="486A9B8F"/>
    <w:rsid w:val="48AC349C"/>
    <w:rsid w:val="48CAD8F4"/>
    <w:rsid w:val="48EF1D22"/>
    <w:rsid w:val="48F47953"/>
    <w:rsid w:val="490C5C69"/>
    <w:rsid w:val="491FB9EF"/>
    <w:rsid w:val="492343C5"/>
    <w:rsid w:val="493E7E5F"/>
    <w:rsid w:val="495E2F66"/>
    <w:rsid w:val="496D2266"/>
    <w:rsid w:val="49948E83"/>
    <w:rsid w:val="49A06B36"/>
    <w:rsid w:val="49B14D04"/>
    <w:rsid w:val="49B76770"/>
    <w:rsid w:val="49E15771"/>
    <w:rsid w:val="49E957D4"/>
    <w:rsid w:val="49F8948F"/>
    <w:rsid w:val="4A0751CC"/>
    <w:rsid w:val="4A423732"/>
    <w:rsid w:val="4A52E673"/>
    <w:rsid w:val="4A8A5803"/>
    <w:rsid w:val="4A96485F"/>
    <w:rsid w:val="4A9FB667"/>
    <w:rsid w:val="4AB7DC37"/>
    <w:rsid w:val="4B07F3EE"/>
    <w:rsid w:val="4B1264C2"/>
    <w:rsid w:val="4B17CC97"/>
    <w:rsid w:val="4B2166F1"/>
    <w:rsid w:val="4B490916"/>
    <w:rsid w:val="4B5CA442"/>
    <w:rsid w:val="4B80A272"/>
    <w:rsid w:val="4BA9F581"/>
    <w:rsid w:val="4C030BF4"/>
    <w:rsid w:val="4C041B9D"/>
    <w:rsid w:val="4C34832F"/>
    <w:rsid w:val="4C615549"/>
    <w:rsid w:val="4C690959"/>
    <w:rsid w:val="4C7D2557"/>
    <w:rsid w:val="4C886F49"/>
    <w:rsid w:val="4C8C9D26"/>
    <w:rsid w:val="4C984935"/>
    <w:rsid w:val="4C9DF54D"/>
    <w:rsid w:val="4CA0CA42"/>
    <w:rsid w:val="4CB306E8"/>
    <w:rsid w:val="4CC961BC"/>
    <w:rsid w:val="4CEAD484"/>
    <w:rsid w:val="4D425D3F"/>
    <w:rsid w:val="4D60072F"/>
    <w:rsid w:val="4D617421"/>
    <w:rsid w:val="4D639EC3"/>
    <w:rsid w:val="4D7A9A27"/>
    <w:rsid w:val="4D7BB2C1"/>
    <w:rsid w:val="4D872D60"/>
    <w:rsid w:val="4D9F0497"/>
    <w:rsid w:val="4DA47D06"/>
    <w:rsid w:val="4DFB878C"/>
    <w:rsid w:val="4E051637"/>
    <w:rsid w:val="4E0530C4"/>
    <w:rsid w:val="4E1C2A5E"/>
    <w:rsid w:val="4E54293D"/>
    <w:rsid w:val="4E946972"/>
    <w:rsid w:val="4EB10666"/>
    <w:rsid w:val="4EB721A0"/>
    <w:rsid w:val="4EF728DE"/>
    <w:rsid w:val="4EF84F04"/>
    <w:rsid w:val="4F30A4CC"/>
    <w:rsid w:val="4F4EFA54"/>
    <w:rsid w:val="4F5913F7"/>
    <w:rsid w:val="4F635A3E"/>
    <w:rsid w:val="4F64B8BD"/>
    <w:rsid w:val="4FA331EC"/>
    <w:rsid w:val="4FACC3FF"/>
    <w:rsid w:val="4FBBD3B9"/>
    <w:rsid w:val="4FD3C1D9"/>
    <w:rsid w:val="502064EC"/>
    <w:rsid w:val="504A05FA"/>
    <w:rsid w:val="508E1449"/>
    <w:rsid w:val="509928F2"/>
    <w:rsid w:val="50DB3280"/>
    <w:rsid w:val="50E5DD87"/>
    <w:rsid w:val="515E7D33"/>
    <w:rsid w:val="516808CF"/>
    <w:rsid w:val="51687BDF"/>
    <w:rsid w:val="51783015"/>
    <w:rsid w:val="518F8514"/>
    <w:rsid w:val="51BD7552"/>
    <w:rsid w:val="51C94623"/>
    <w:rsid w:val="51E96378"/>
    <w:rsid w:val="51F1C31C"/>
    <w:rsid w:val="52132BE1"/>
    <w:rsid w:val="521AD32E"/>
    <w:rsid w:val="521D4316"/>
    <w:rsid w:val="522412C0"/>
    <w:rsid w:val="522DC8AD"/>
    <w:rsid w:val="52403691"/>
    <w:rsid w:val="524A1EBF"/>
    <w:rsid w:val="52521289"/>
    <w:rsid w:val="52622CB5"/>
    <w:rsid w:val="526C05B5"/>
    <w:rsid w:val="52E768E4"/>
    <w:rsid w:val="530C26CB"/>
    <w:rsid w:val="530F3FF4"/>
    <w:rsid w:val="535E7F2E"/>
    <w:rsid w:val="537BAFDB"/>
    <w:rsid w:val="538099A0"/>
    <w:rsid w:val="53A5BA46"/>
    <w:rsid w:val="53B77C8D"/>
    <w:rsid w:val="53BD00E7"/>
    <w:rsid w:val="53D02781"/>
    <w:rsid w:val="53E90F20"/>
    <w:rsid w:val="54243411"/>
    <w:rsid w:val="54618104"/>
    <w:rsid w:val="547625E4"/>
    <w:rsid w:val="54793F55"/>
    <w:rsid w:val="547ED304"/>
    <w:rsid w:val="54C317DE"/>
    <w:rsid w:val="54DD7571"/>
    <w:rsid w:val="54F05F76"/>
    <w:rsid w:val="550FEE5B"/>
    <w:rsid w:val="5511F4CB"/>
    <w:rsid w:val="553C16F4"/>
    <w:rsid w:val="553CAA33"/>
    <w:rsid w:val="556E13C1"/>
    <w:rsid w:val="557D3931"/>
    <w:rsid w:val="55A550EC"/>
    <w:rsid w:val="55B915BF"/>
    <w:rsid w:val="55CCAEC7"/>
    <w:rsid w:val="55F53BD1"/>
    <w:rsid w:val="56037F9D"/>
    <w:rsid w:val="56172577"/>
    <w:rsid w:val="5632BEF3"/>
    <w:rsid w:val="563FE36E"/>
    <w:rsid w:val="564B4676"/>
    <w:rsid w:val="569C6540"/>
    <w:rsid w:val="56A2C7BA"/>
    <w:rsid w:val="56ABDCC0"/>
    <w:rsid w:val="56C85285"/>
    <w:rsid w:val="570F760D"/>
    <w:rsid w:val="57318BC1"/>
    <w:rsid w:val="574871CE"/>
    <w:rsid w:val="57925847"/>
    <w:rsid w:val="57AAE9D7"/>
    <w:rsid w:val="57D90B81"/>
    <w:rsid w:val="57DD7C07"/>
    <w:rsid w:val="57F6861D"/>
    <w:rsid w:val="581D41FD"/>
    <w:rsid w:val="58245E2C"/>
    <w:rsid w:val="58346637"/>
    <w:rsid w:val="58751ADD"/>
    <w:rsid w:val="58773B96"/>
    <w:rsid w:val="58D173A8"/>
    <w:rsid w:val="59483F5D"/>
    <w:rsid w:val="594C3220"/>
    <w:rsid w:val="5980F977"/>
    <w:rsid w:val="59902926"/>
    <w:rsid w:val="59B50B2A"/>
    <w:rsid w:val="59BB31A0"/>
    <w:rsid w:val="59DE5EF8"/>
    <w:rsid w:val="59EDFABE"/>
    <w:rsid w:val="59F0A478"/>
    <w:rsid w:val="59F7E150"/>
    <w:rsid w:val="5A321370"/>
    <w:rsid w:val="5A5EF703"/>
    <w:rsid w:val="5AC013A7"/>
    <w:rsid w:val="5ACB9C1B"/>
    <w:rsid w:val="5ACCCBEE"/>
    <w:rsid w:val="5AD4439C"/>
    <w:rsid w:val="5AD536E6"/>
    <w:rsid w:val="5B3083D4"/>
    <w:rsid w:val="5B4BC918"/>
    <w:rsid w:val="5B619BB7"/>
    <w:rsid w:val="5B762F6A"/>
    <w:rsid w:val="5BA48565"/>
    <w:rsid w:val="5BBB7E80"/>
    <w:rsid w:val="5BC4857B"/>
    <w:rsid w:val="5BC55C3C"/>
    <w:rsid w:val="5BCE0719"/>
    <w:rsid w:val="5BD0ED1D"/>
    <w:rsid w:val="5C1EE774"/>
    <w:rsid w:val="5C2063FA"/>
    <w:rsid w:val="5C5E0B59"/>
    <w:rsid w:val="5C7734B3"/>
    <w:rsid w:val="5C788323"/>
    <w:rsid w:val="5C7B1412"/>
    <w:rsid w:val="5C7C3705"/>
    <w:rsid w:val="5CA08DE6"/>
    <w:rsid w:val="5CD05101"/>
    <w:rsid w:val="5CD14C6C"/>
    <w:rsid w:val="5CD621A8"/>
    <w:rsid w:val="5CDA185F"/>
    <w:rsid w:val="5CF09FD2"/>
    <w:rsid w:val="5D379E73"/>
    <w:rsid w:val="5D48483D"/>
    <w:rsid w:val="5D7925A6"/>
    <w:rsid w:val="5DC7FC1F"/>
    <w:rsid w:val="5DEF3AED"/>
    <w:rsid w:val="5DF97D65"/>
    <w:rsid w:val="5E12702E"/>
    <w:rsid w:val="5E26DA31"/>
    <w:rsid w:val="5E2718B3"/>
    <w:rsid w:val="5E48D14A"/>
    <w:rsid w:val="5E5C77F1"/>
    <w:rsid w:val="5E63A6C7"/>
    <w:rsid w:val="5E9E0960"/>
    <w:rsid w:val="5EAB335C"/>
    <w:rsid w:val="5EDB4B7E"/>
    <w:rsid w:val="5EE6CE09"/>
    <w:rsid w:val="5F069FC6"/>
    <w:rsid w:val="5F133E21"/>
    <w:rsid w:val="5F16476F"/>
    <w:rsid w:val="5F3C1C66"/>
    <w:rsid w:val="5FAF1BF9"/>
    <w:rsid w:val="5FC21A39"/>
    <w:rsid w:val="5FDF3EC4"/>
    <w:rsid w:val="5FFD39C5"/>
    <w:rsid w:val="600DD675"/>
    <w:rsid w:val="60163E6C"/>
    <w:rsid w:val="60574035"/>
    <w:rsid w:val="60633F30"/>
    <w:rsid w:val="60BE2A10"/>
    <w:rsid w:val="60E61DD4"/>
    <w:rsid w:val="60E76E36"/>
    <w:rsid w:val="610B4A39"/>
    <w:rsid w:val="614EA130"/>
    <w:rsid w:val="616A0DEB"/>
    <w:rsid w:val="616CDBCC"/>
    <w:rsid w:val="61A443E5"/>
    <w:rsid w:val="61A45B89"/>
    <w:rsid w:val="61F542C6"/>
    <w:rsid w:val="622D0C9C"/>
    <w:rsid w:val="624226C5"/>
    <w:rsid w:val="62710288"/>
    <w:rsid w:val="62C2522A"/>
    <w:rsid w:val="62D805B1"/>
    <w:rsid w:val="63105306"/>
    <w:rsid w:val="631B5526"/>
    <w:rsid w:val="6374D005"/>
    <w:rsid w:val="63862EF1"/>
    <w:rsid w:val="638851C7"/>
    <w:rsid w:val="63ABB1AC"/>
    <w:rsid w:val="63B1BDE3"/>
    <w:rsid w:val="63C82BDC"/>
    <w:rsid w:val="6452DAAB"/>
    <w:rsid w:val="6488DE46"/>
    <w:rsid w:val="64935A33"/>
    <w:rsid w:val="64BD8997"/>
    <w:rsid w:val="64DC4441"/>
    <w:rsid w:val="64E32930"/>
    <w:rsid w:val="64E8CEAC"/>
    <w:rsid w:val="64EF0BD9"/>
    <w:rsid w:val="64FB3A64"/>
    <w:rsid w:val="654A347E"/>
    <w:rsid w:val="657D3EDE"/>
    <w:rsid w:val="658A82F6"/>
    <w:rsid w:val="65C2FB11"/>
    <w:rsid w:val="65F0754E"/>
    <w:rsid w:val="65F31B3E"/>
    <w:rsid w:val="66220744"/>
    <w:rsid w:val="66403D03"/>
    <w:rsid w:val="666FE885"/>
    <w:rsid w:val="66990B5C"/>
    <w:rsid w:val="66D868AE"/>
    <w:rsid w:val="67107C46"/>
    <w:rsid w:val="674A05E5"/>
    <w:rsid w:val="675E0B72"/>
    <w:rsid w:val="676EEBFF"/>
    <w:rsid w:val="677536BC"/>
    <w:rsid w:val="679B4578"/>
    <w:rsid w:val="68027FBA"/>
    <w:rsid w:val="68048846"/>
    <w:rsid w:val="683D112C"/>
    <w:rsid w:val="6889E026"/>
    <w:rsid w:val="68AFDA7E"/>
    <w:rsid w:val="68C5D018"/>
    <w:rsid w:val="691A1FDF"/>
    <w:rsid w:val="69204FA0"/>
    <w:rsid w:val="697C8830"/>
    <w:rsid w:val="6997725D"/>
    <w:rsid w:val="69D224E0"/>
    <w:rsid w:val="69E8F355"/>
    <w:rsid w:val="69EA55C0"/>
    <w:rsid w:val="69EDD3C2"/>
    <w:rsid w:val="69FC3881"/>
    <w:rsid w:val="69FC7403"/>
    <w:rsid w:val="6A03C479"/>
    <w:rsid w:val="6A0D516E"/>
    <w:rsid w:val="6A0F3DD4"/>
    <w:rsid w:val="6A1F5F17"/>
    <w:rsid w:val="6A286F4B"/>
    <w:rsid w:val="6A3440BA"/>
    <w:rsid w:val="6A7F46E4"/>
    <w:rsid w:val="6A9114EC"/>
    <w:rsid w:val="6A9D7005"/>
    <w:rsid w:val="6AAD2A73"/>
    <w:rsid w:val="6AD42ACB"/>
    <w:rsid w:val="6AE018B3"/>
    <w:rsid w:val="6B1902E1"/>
    <w:rsid w:val="6B196395"/>
    <w:rsid w:val="6B43692D"/>
    <w:rsid w:val="6B50BEC5"/>
    <w:rsid w:val="6B72F79F"/>
    <w:rsid w:val="6BB3262C"/>
    <w:rsid w:val="6BDCE891"/>
    <w:rsid w:val="6BE0583B"/>
    <w:rsid w:val="6BE7586E"/>
    <w:rsid w:val="6C0F1EC6"/>
    <w:rsid w:val="6C2E0BB8"/>
    <w:rsid w:val="6C2F6AC3"/>
    <w:rsid w:val="6C345C91"/>
    <w:rsid w:val="6C5EA611"/>
    <w:rsid w:val="6C79072D"/>
    <w:rsid w:val="6C8E5D78"/>
    <w:rsid w:val="6C9D2C28"/>
    <w:rsid w:val="6CC05E08"/>
    <w:rsid w:val="6CCD31B5"/>
    <w:rsid w:val="6CEE66EB"/>
    <w:rsid w:val="6D19295F"/>
    <w:rsid w:val="6D39D4B2"/>
    <w:rsid w:val="6D476D70"/>
    <w:rsid w:val="6D6059BA"/>
    <w:rsid w:val="6DAA74A3"/>
    <w:rsid w:val="6DFA8FF5"/>
    <w:rsid w:val="6E0945F0"/>
    <w:rsid w:val="6E240DBB"/>
    <w:rsid w:val="6E2B97CE"/>
    <w:rsid w:val="6E3D834F"/>
    <w:rsid w:val="6E4374DF"/>
    <w:rsid w:val="6E4617A7"/>
    <w:rsid w:val="6ECA0CB0"/>
    <w:rsid w:val="6ED47B11"/>
    <w:rsid w:val="6EF6E707"/>
    <w:rsid w:val="6F5D8164"/>
    <w:rsid w:val="6F8D02CA"/>
    <w:rsid w:val="6FD52848"/>
    <w:rsid w:val="7010D358"/>
    <w:rsid w:val="70177921"/>
    <w:rsid w:val="701E9574"/>
    <w:rsid w:val="7032A62F"/>
    <w:rsid w:val="703428FD"/>
    <w:rsid w:val="70385F85"/>
    <w:rsid w:val="70515D20"/>
    <w:rsid w:val="706C392B"/>
    <w:rsid w:val="706F508D"/>
    <w:rsid w:val="70A13FFF"/>
    <w:rsid w:val="70A96E36"/>
    <w:rsid w:val="70AB4C67"/>
    <w:rsid w:val="70B1089A"/>
    <w:rsid w:val="70B2BB3F"/>
    <w:rsid w:val="70E475DC"/>
    <w:rsid w:val="70F7CBEC"/>
    <w:rsid w:val="70FB173B"/>
    <w:rsid w:val="71263DD5"/>
    <w:rsid w:val="71273270"/>
    <w:rsid w:val="713D8A2D"/>
    <w:rsid w:val="713E3788"/>
    <w:rsid w:val="715C3066"/>
    <w:rsid w:val="716BC67E"/>
    <w:rsid w:val="71797C98"/>
    <w:rsid w:val="71A7F187"/>
    <w:rsid w:val="71DEB2F1"/>
    <w:rsid w:val="71EAA8A9"/>
    <w:rsid w:val="71F55477"/>
    <w:rsid w:val="724E733D"/>
    <w:rsid w:val="725BBA08"/>
    <w:rsid w:val="727052C1"/>
    <w:rsid w:val="728AE4C7"/>
    <w:rsid w:val="72A62502"/>
    <w:rsid w:val="72C55A01"/>
    <w:rsid w:val="72D4518B"/>
    <w:rsid w:val="731CD65F"/>
    <w:rsid w:val="731F4DB8"/>
    <w:rsid w:val="733067DF"/>
    <w:rsid w:val="73325E30"/>
    <w:rsid w:val="733A0A19"/>
    <w:rsid w:val="73631FAD"/>
    <w:rsid w:val="736AE338"/>
    <w:rsid w:val="73887F53"/>
    <w:rsid w:val="7398E151"/>
    <w:rsid w:val="73BBBFD2"/>
    <w:rsid w:val="73C0860D"/>
    <w:rsid w:val="73E208CA"/>
    <w:rsid w:val="73E35CFF"/>
    <w:rsid w:val="74408FCB"/>
    <w:rsid w:val="745452E5"/>
    <w:rsid w:val="746E9E4D"/>
    <w:rsid w:val="74F81103"/>
    <w:rsid w:val="7509012B"/>
    <w:rsid w:val="7559A982"/>
    <w:rsid w:val="75652FD7"/>
    <w:rsid w:val="7575ACCE"/>
    <w:rsid w:val="757CCF0B"/>
    <w:rsid w:val="758928AC"/>
    <w:rsid w:val="75942260"/>
    <w:rsid w:val="75BAE859"/>
    <w:rsid w:val="75C28589"/>
    <w:rsid w:val="75D133FE"/>
    <w:rsid w:val="75FA0814"/>
    <w:rsid w:val="75FA3E60"/>
    <w:rsid w:val="760328B8"/>
    <w:rsid w:val="762527CC"/>
    <w:rsid w:val="763EF381"/>
    <w:rsid w:val="76406BF3"/>
    <w:rsid w:val="7647583F"/>
    <w:rsid w:val="7660325C"/>
    <w:rsid w:val="7665D6CF"/>
    <w:rsid w:val="767F4FC6"/>
    <w:rsid w:val="76B59368"/>
    <w:rsid w:val="77AE5C06"/>
    <w:rsid w:val="77DC6ECC"/>
    <w:rsid w:val="78477D98"/>
    <w:rsid w:val="786F93EA"/>
    <w:rsid w:val="787A425E"/>
    <w:rsid w:val="789B7568"/>
    <w:rsid w:val="78A17A54"/>
    <w:rsid w:val="78B32CBC"/>
    <w:rsid w:val="78B55EDE"/>
    <w:rsid w:val="78BBD5EF"/>
    <w:rsid w:val="78C24190"/>
    <w:rsid w:val="78C96176"/>
    <w:rsid w:val="790113D1"/>
    <w:rsid w:val="7918E05E"/>
    <w:rsid w:val="791BC63B"/>
    <w:rsid w:val="7942A817"/>
    <w:rsid w:val="7956274A"/>
    <w:rsid w:val="79692B5E"/>
    <w:rsid w:val="796975BC"/>
    <w:rsid w:val="798C7AF0"/>
    <w:rsid w:val="798D10E2"/>
    <w:rsid w:val="79A5B81D"/>
    <w:rsid w:val="79A91FFF"/>
    <w:rsid w:val="79B01326"/>
    <w:rsid w:val="79D1938F"/>
    <w:rsid w:val="79E34A06"/>
    <w:rsid w:val="7A024BD3"/>
    <w:rsid w:val="7A1126D7"/>
    <w:rsid w:val="7A1144BE"/>
    <w:rsid w:val="7A2D13C6"/>
    <w:rsid w:val="7A2E5927"/>
    <w:rsid w:val="7A8822CF"/>
    <w:rsid w:val="7AA01B15"/>
    <w:rsid w:val="7AA85CCD"/>
    <w:rsid w:val="7ADD3AE9"/>
    <w:rsid w:val="7B0CF663"/>
    <w:rsid w:val="7B106E21"/>
    <w:rsid w:val="7B20C09D"/>
    <w:rsid w:val="7BBBA5F3"/>
    <w:rsid w:val="7BCF1C92"/>
    <w:rsid w:val="7BEF4C63"/>
    <w:rsid w:val="7C064F51"/>
    <w:rsid w:val="7C1D67B7"/>
    <w:rsid w:val="7C4F153F"/>
    <w:rsid w:val="7C5125B6"/>
    <w:rsid w:val="7C9848BA"/>
    <w:rsid w:val="7CAA4856"/>
    <w:rsid w:val="7CAC2ACB"/>
    <w:rsid w:val="7CAC60C9"/>
    <w:rsid w:val="7CB0618A"/>
    <w:rsid w:val="7CF15BAC"/>
    <w:rsid w:val="7CF22965"/>
    <w:rsid w:val="7CFC19A5"/>
    <w:rsid w:val="7D1A2991"/>
    <w:rsid w:val="7D38769B"/>
    <w:rsid w:val="7D4D026E"/>
    <w:rsid w:val="7D67A427"/>
    <w:rsid w:val="7DADD6CD"/>
    <w:rsid w:val="7DB64B0E"/>
    <w:rsid w:val="7DEC9AD7"/>
    <w:rsid w:val="7DEE4076"/>
    <w:rsid w:val="7DFA6172"/>
    <w:rsid w:val="7DFB3DE1"/>
    <w:rsid w:val="7E0FCE31"/>
    <w:rsid w:val="7E3A88D6"/>
    <w:rsid w:val="7E7246C5"/>
    <w:rsid w:val="7EA382A4"/>
    <w:rsid w:val="7EAB1454"/>
    <w:rsid w:val="7EBA21DC"/>
    <w:rsid w:val="7EBB7DA7"/>
    <w:rsid w:val="7EFD2FAF"/>
    <w:rsid w:val="7F66AFC0"/>
    <w:rsid w:val="7F7A2C9A"/>
    <w:rsid w:val="7F8C2332"/>
    <w:rsid w:val="7FBC5556"/>
    <w:rsid w:val="7FC241B4"/>
    <w:rsid w:val="7FD2C494"/>
    <w:rsid w:val="7FF110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9A100BE"/>
  <w15:docId w15:val="{9C789FB2-DEB0-4277-B317-4C1BAF068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US" w:eastAsia="en-US"/>
    </w:rPr>
  </w:style>
  <w:style w:type="paragraph" w:styleId="Heading1">
    <w:name w:val="heading 1"/>
    <w:basedOn w:val="Normal"/>
    <w:next w:val="Normal"/>
    <w:link w:val="Heading1Char"/>
    <w:uiPriority w:val="9"/>
    <w:qFormat/>
    <w:rsid w:val="00523BB4"/>
    <w:pPr>
      <w:keepNext/>
      <w:keepLines/>
      <w:spacing w:before="240" w:line="259" w:lineRule="auto"/>
      <w:outlineLvl w:val="0"/>
    </w:pPr>
    <w:rPr>
      <w:rFonts w:ascii="Segoe UI" w:eastAsiaTheme="majorEastAsia" w:hAnsi="Segoe UI" w:cs="Segoe UI"/>
      <w:bCs/>
      <w:color w:val="0070C0"/>
    </w:rPr>
  </w:style>
  <w:style w:type="paragraph" w:styleId="Heading2">
    <w:name w:val="heading 2"/>
    <w:basedOn w:val="Normal"/>
    <w:next w:val="Normal"/>
    <w:link w:val="Heading2Char"/>
    <w:uiPriority w:val="9"/>
    <w:unhideWhenUsed/>
    <w:qFormat/>
    <w:rsid w:val="001A055D"/>
    <w:pPr>
      <w:keepNext/>
      <w:keepLines/>
      <w:numPr>
        <w:numId w:val="8"/>
      </w:numPr>
      <w:spacing w:before="40" w:line="259" w:lineRule="auto"/>
      <w:outlineLvl w:val="1"/>
    </w:pPr>
    <w:rPr>
      <w:rFonts w:ascii="Segoe UI" w:eastAsiaTheme="majorEastAsia" w:hAnsi="Segoe UI" w:cs="Segoe UI"/>
      <w:color w:val="0070C0"/>
    </w:rPr>
  </w:style>
  <w:style w:type="paragraph" w:styleId="Heading3">
    <w:name w:val="heading 3"/>
    <w:basedOn w:val="Normal"/>
    <w:next w:val="Normal"/>
    <w:link w:val="Heading3Char"/>
    <w:uiPriority w:val="9"/>
    <w:unhideWhenUsed/>
    <w:qFormat/>
    <w:pPr>
      <w:keepNext/>
      <w:keepLines/>
      <w:spacing w:before="40" w:line="259" w:lineRule="auto"/>
      <w:outlineLvl w:val="2"/>
    </w:pPr>
    <w:rPr>
      <w:rFonts w:asciiTheme="majorHAnsi" w:eastAsiaTheme="majorEastAsia" w:hAnsiTheme="majorHAnsi" w:cstheme="majorBidi"/>
      <w:color w:val="0070C0"/>
    </w:rPr>
  </w:style>
  <w:style w:type="paragraph" w:styleId="Heading4">
    <w:name w:val="heading 4"/>
    <w:basedOn w:val="Normal"/>
    <w:next w:val="Normal"/>
    <w:link w:val="Heading4Char"/>
    <w:uiPriority w:val="9"/>
    <w:unhideWhenUsed/>
    <w:qFormat/>
    <w:pPr>
      <w:keepNext/>
      <w:keepLines/>
      <w:spacing w:before="40" w:line="259" w:lineRule="auto"/>
      <w:outlineLvl w:val="3"/>
    </w:pPr>
    <w:rPr>
      <w:rFonts w:asciiTheme="majorHAnsi" w:eastAsiaTheme="majorEastAsia" w:hAnsiTheme="majorHAnsi" w:cstheme="majorBidi"/>
      <w:i/>
      <w:iCs/>
      <w:color w:val="2F5496" w:themeColor="accent1" w:themeShade="BF"/>
      <w:sz w:val="22"/>
      <w:szCs w:val="22"/>
    </w:rPr>
  </w:style>
  <w:style w:type="paragraph" w:styleId="Heading5">
    <w:name w:val="heading 5"/>
    <w:basedOn w:val="Normal"/>
    <w:next w:val="Normal"/>
    <w:link w:val="Heading5Char"/>
    <w:uiPriority w:val="9"/>
    <w:unhideWhenUsed/>
    <w:qFormat/>
    <w:pPr>
      <w:keepNext/>
      <w:keepLines/>
      <w:spacing w:before="40" w:line="259" w:lineRule="auto"/>
      <w:outlineLvl w:val="4"/>
    </w:pPr>
    <w:rPr>
      <w:rFonts w:asciiTheme="majorHAnsi" w:eastAsiaTheme="majorEastAsia" w:hAnsiTheme="majorHAnsi" w:cstheme="majorBidi"/>
      <w:color w:val="2F5496" w:themeColor="accent1" w:themeShade="BF"/>
      <w:sz w:val="22"/>
      <w:szCs w:val="22"/>
    </w:rPr>
  </w:style>
  <w:style w:type="paragraph" w:styleId="Heading6">
    <w:name w:val="heading 6"/>
    <w:basedOn w:val="Normal"/>
    <w:next w:val="Normal"/>
    <w:link w:val="Heading6Char"/>
    <w:uiPriority w:val="9"/>
    <w:unhideWhenUsed/>
    <w:qFormat/>
    <w:pPr>
      <w:keepNext/>
      <w:keepLines/>
      <w:spacing w:before="40" w:line="259" w:lineRule="auto"/>
      <w:outlineLvl w:val="5"/>
    </w:pPr>
    <w:rPr>
      <w:rFonts w:asciiTheme="majorHAnsi" w:eastAsiaTheme="majorEastAsia" w:hAnsiTheme="majorHAnsi" w:cstheme="majorBidi"/>
      <w:color w:val="1F3864" w:themeColor="accent1" w:themeShade="80"/>
      <w:sz w:val="22"/>
      <w:szCs w:val="22"/>
    </w:rPr>
  </w:style>
  <w:style w:type="paragraph" w:styleId="Heading7">
    <w:name w:val="heading 7"/>
    <w:basedOn w:val="Normal"/>
    <w:next w:val="Normal"/>
    <w:link w:val="Heading7Char"/>
    <w:uiPriority w:val="9"/>
    <w:semiHidden/>
    <w:unhideWhenUsed/>
    <w:qFormat/>
    <w:pPr>
      <w:keepNext/>
      <w:keepLines/>
      <w:spacing w:before="40" w:line="259" w:lineRule="auto"/>
      <w:outlineLvl w:val="6"/>
    </w:pPr>
    <w:rPr>
      <w:rFonts w:asciiTheme="majorHAnsi" w:eastAsiaTheme="majorEastAsia" w:hAnsiTheme="majorHAnsi" w:cstheme="majorBidi"/>
      <w:i/>
      <w:iCs/>
      <w:color w:val="1F3864" w:themeColor="accent1"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Segoe Pro Semibold" w:eastAsiaTheme="minorHAnsi" w:hAnsi="Segoe Pro Semibold" w:cs="Segoe Pro Semibold"/>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after="160"/>
    </w:pPr>
    <w:rPr>
      <w:rFonts w:asciiTheme="minorHAnsi" w:eastAsia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513"/>
        <w:tab w:val="right" w:pos="9026"/>
      </w:tabs>
    </w:pPr>
    <w:rPr>
      <w:rFonts w:asciiTheme="minorHAnsi" w:eastAsiaTheme="minorHAnsi" w:hAnsiTheme="minorHAnsi" w:cstheme="minorBidi"/>
      <w:sz w:val="22"/>
      <w:szCs w:val="22"/>
    </w:r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rPr>
      <w:rFonts w:asciiTheme="minorHAnsi" w:eastAsiaTheme="minorHAnsi" w:hAnsiTheme="minorHAnsi" w:cstheme="minorBidi"/>
      <w:sz w:val="20"/>
      <w:szCs w:val="20"/>
    </w:rPr>
  </w:style>
  <w:style w:type="paragraph" w:styleId="Header">
    <w:name w:val="header"/>
    <w:basedOn w:val="Normal"/>
    <w:link w:val="HeaderChar"/>
    <w:uiPriority w:val="99"/>
    <w:unhideWhenUsed/>
    <w:qFormat/>
    <w:pPr>
      <w:tabs>
        <w:tab w:val="center" w:pos="4513"/>
        <w:tab w:val="right" w:pos="9026"/>
      </w:tabs>
    </w:pPr>
    <w:rPr>
      <w:rFonts w:asciiTheme="minorHAnsi" w:eastAsiaTheme="minorHAnsi" w:hAnsiTheme="minorHAnsi" w:cstheme="minorBidi"/>
      <w:sz w:val="22"/>
      <w:szCs w:val="22"/>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pPr>
    <w:rPr>
      <w:rFonts w:ascii="Calibri Light" w:eastAsia="Calibri Light" w:hAnsi="Calibri Light" w:cs="Calibri Light"/>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39"/>
    <w:qFormat/>
    <w:rPr>
      <w:rFonts w:ascii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uiPriority w:val="39"/>
    <w:unhideWhenUsed/>
    <w:qFormat/>
    <w:pPr>
      <w:tabs>
        <w:tab w:val="left" w:pos="440"/>
        <w:tab w:val="right" w:leader="dot" w:pos="15390"/>
      </w:tabs>
      <w:spacing w:after="100" w:line="259" w:lineRule="auto"/>
    </w:pPr>
    <w:rPr>
      <w:rFonts w:asciiTheme="minorHAnsi" w:eastAsiaTheme="minorHAnsi" w:hAnsiTheme="minorHAnsi" w:cstheme="minorBidi"/>
      <w:sz w:val="22"/>
      <w:szCs w:val="22"/>
    </w:rPr>
  </w:style>
  <w:style w:type="paragraph" w:styleId="TOC2">
    <w:name w:val="toc 2"/>
    <w:basedOn w:val="Normal"/>
    <w:next w:val="Normal"/>
    <w:uiPriority w:val="39"/>
    <w:unhideWhenUsed/>
    <w:qFormat/>
    <w:pPr>
      <w:tabs>
        <w:tab w:val="left" w:pos="1100"/>
        <w:tab w:val="right" w:leader="dot" w:pos="15390"/>
      </w:tabs>
      <w:spacing w:after="100" w:line="259" w:lineRule="auto"/>
      <w:ind w:left="220"/>
    </w:pPr>
    <w:rPr>
      <w:rFonts w:ascii="Segoe UI" w:eastAsiaTheme="minorHAnsi" w:hAnsi="Segoe UI" w:cs="Segoe UI"/>
      <w:sz w:val="22"/>
      <w:szCs w:val="22"/>
    </w:rPr>
  </w:style>
  <w:style w:type="paragraph" w:styleId="TOC3">
    <w:name w:val="toc 3"/>
    <w:basedOn w:val="Normal"/>
    <w:next w:val="Normal"/>
    <w:uiPriority w:val="39"/>
    <w:unhideWhenUsed/>
    <w:qFormat/>
    <w:pPr>
      <w:tabs>
        <w:tab w:val="right" w:leader="dot" w:pos="15390"/>
      </w:tabs>
      <w:spacing w:after="100" w:line="259" w:lineRule="auto"/>
      <w:ind w:left="440"/>
    </w:pPr>
    <w:rPr>
      <w:rFonts w:ascii="Segoe UI" w:eastAsiaTheme="minorHAnsi" w:hAnsi="Segoe UI" w:cs="Segoe UI"/>
      <w:sz w:val="22"/>
      <w:szCs w:val="22"/>
    </w:rPr>
  </w:style>
  <w:style w:type="character" w:customStyle="1" w:styleId="Heading1Char">
    <w:name w:val="Heading 1 Char"/>
    <w:basedOn w:val="DefaultParagraphFont"/>
    <w:link w:val="Heading1"/>
    <w:uiPriority w:val="9"/>
    <w:qFormat/>
    <w:rsid w:val="00523BB4"/>
    <w:rPr>
      <w:rFonts w:ascii="Segoe UI" w:eastAsiaTheme="majorEastAsia" w:hAnsi="Segoe UI" w:cs="Segoe UI"/>
      <w:bCs/>
      <w:color w:val="0070C0"/>
      <w:sz w:val="24"/>
      <w:szCs w:val="24"/>
      <w:lang w:val="en-US" w:eastAsia="en-US"/>
    </w:rPr>
  </w:style>
  <w:style w:type="character" w:customStyle="1" w:styleId="Heading2Char">
    <w:name w:val="Heading 2 Char"/>
    <w:basedOn w:val="DefaultParagraphFont"/>
    <w:link w:val="Heading2"/>
    <w:uiPriority w:val="9"/>
    <w:qFormat/>
    <w:rsid w:val="001A055D"/>
    <w:rPr>
      <w:rFonts w:ascii="Segoe UI" w:eastAsiaTheme="majorEastAsia" w:hAnsi="Segoe UI" w:cs="Segoe UI"/>
      <w:color w:val="0070C0"/>
      <w:sz w:val="24"/>
      <w:szCs w:val="24"/>
      <w:lang w:val="en-US" w:eastAsia="en-US"/>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0070C0"/>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F5496" w:themeColor="accent1" w:themeShade="BF"/>
      <w:sz w:val="22"/>
      <w:szCs w:val="22"/>
    </w:rPr>
  </w:style>
  <w:style w:type="character" w:customStyle="1" w:styleId="Heading6Char">
    <w:name w:val="Heading 6 Char"/>
    <w:basedOn w:val="DefaultParagraphFont"/>
    <w:link w:val="Heading6"/>
    <w:uiPriority w:val="9"/>
    <w:qFormat/>
    <w:rPr>
      <w:rFonts w:asciiTheme="majorHAnsi" w:eastAsiaTheme="majorEastAsia" w:hAnsiTheme="majorHAnsi" w:cstheme="majorBidi"/>
      <w:color w:val="1F3864" w:themeColor="accent1" w:themeShade="80"/>
      <w:sz w:val="22"/>
      <w:szCs w:val="22"/>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sz w:val="22"/>
      <w:szCs w:val="22"/>
    </w:rPr>
  </w:style>
  <w:style w:type="paragraph" w:styleId="ListParagraph">
    <w:name w:val="List Paragraph"/>
    <w:aliases w:val="Procedure Step,Bullet List,FooterText,numbered,List Paragraph1,Paragraphe de liste1,Bulletr List Paragraph,列出段落,列出段落1,List Paragraph2,List Paragraph21,Listeafsnit1,Parágrafo da Lista1,Párrafo de lista1,リスト段落1,Bullet list,List Paragraph11"/>
    <w:basedOn w:val="Normal"/>
    <w:link w:val="ListParagraphChar"/>
    <w:uiPriority w:val="34"/>
    <w:qFormat/>
    <w:pPr>
      <w:spacing w:after="160" w:line="259"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aliases w:val="Procedure Step Char,Bullet List Char,FooterText Char,numbered Char,List Paragraph1 Char,Paragraphe de liste1 Char,Bulletr List Paragraph Char,列出段落 Char,列出段落1 Char,List Paragraph2 Char,List Paragraph21 Char,Listeafsnit1 Char"/>
    <w:basedOn w:val="DefaultParagraphFont"/>
    <w:link w:val="ListParagraph"/>
    <w:uiPriority w:val="34"/>
    <w:qFormat/>
    <w:rPr>
      <w:rFonts w:asciiTheme="minorHAnsi" w:hAnsiTheme="minorHAnsi" w:cstheme="minorBidi"/>
      <w:sz w:val="22"/>
      <w:szCs w:val="22"/>
    </w:rPr>
  </w:style>
  <w:style w:type="character" w:customStyle="1" w:styleId="BalloonTextChar">
    <w:name w:val="Balloon Text Char"/>
    <w:basedOn w:val="DefaultParagraphFont"/>
    <w:link w:val="BalloonText"/>
    <w:uiPriority w:val="99"/>
    <w:semiHidden/>
    <w:qFormat/>
    <w:rPr>
      <w:rFonts w:ascii="Segoe Pro Semibold" w:hAnsi="Segoe Pro Semibold" w:cs="Segoe Pro Semibold"/>
      <w:sz w:val="18"/>
      <w:szCs w:val="18"/>
    </w:rPr>
  </w:style>
  <w:style w:type="character" w:customStyle="1" w:styleId="HeaderChar">
    <w:name w:val="Header Char"/>
    <w:basedOn w:val="DefaultParagraphFont"/>
    <w:link w:val="Header"/>
    <w:uiPriority w:val="99"/>
    <w:qFormat/>
    <w:rPr>
      <w:rFonts w:asciiTheme="minorHAnsi" w:hAnsiTheme="minorHAnsi" w:cstheme="minorBidi"/>
      <w:sz w:val="22"/>
      <w:szCs w:val="22"/>
    </w:rPr>
  </w:style>
  <w:style w:type="character" w:customStyle="1" w:styleId="FooterChar">
    <w:name w:val="Footer Char"/>
    <w:basedOn w:val="DefaultParagraphFont"/>
    <w:link w:val="Footer"/>
    <w:uiPriority w:val="99"/>
    <w:qFormat/>
    <w:rPr>
      <w:rFonts w:asciiTheme="minorHAnsi" w:hAnsiTheme="minorHAnsi" w:cstheme="minorBidi"/>
      <w:sz w:val="22"/>
      <w:szCs w:val="22"/>
    </w:rPr>
  </w:style>
  <w:style w:type="character" w:customStyle="1" w:styleId="UnresolvedMention1">
    <w:name w:val="Unresolved Mention1"/>
    <w:basedOn w:val="DefaultParagraphFont"/>
    <w:uiPriority w:val="99"/>
    <w:unhideWhenUsed/>
    <w:qFormat/>
    <w:rPr>
      <w:color w:val="605E5C"/>
      <w:shd w:val="clear" w:color="auto" w:fill="E1DFDD"/>
    </w:rPr>
  </w:style>
  <w:style w:type="character" w:customStyle="1" w:styleId="CommentTextChar">
    <w:name w:val="Comment Text Char"/>
    <w:basedOn w:val="DefaultParagraphFont"/>
    <w:link w:val="CommentText"/>
    <w:uiPriority w:val="99"/>
    <w:qFormat/>
    <w:rPr>
      <w:rFonts w:asciiTheme="minorHAnsi" w:hAnsiTheme="minorHAnsi" w:cstheme="minorBidi"/>
      <w:sz w:val="20"/>
      <w:szCs w:val="20"/>
    </w:rPr>
  </w:style>
  <w:style w:type="character" w:customStyle="1" w:styleId="CommentSubjectChar">
    <w:name w:val="Comment Subject Char"/>
    <w:basedOn w:val="CommentTextChar"/>
    <w:link w:val="CommentSubject"/>
    <w:uiPriority w:val="99"/>
    <w:semiHidden/>
    <w:qFormat/>
    <w:rPr>
      <w:rFonts w:asciiTheme="minorHAnsi" w:hAnsiTheme="minorHAnsi" w:cstheme="minorBidi"/>
      <w:b/>
      <w:bCs/>
      <w:sz w:val="20"/>
      <w:szCs w:val="20"/>
    </w:rPr>
  </w:style>
  <w:style w:type="table" w:customStyle="1" w:styleId="TableGridLight1">
    <w:name w:val="Table Grid Light1"/>
    <w:basedOn w:val="TableNormal"/>
    <w:uiPriority w:val="40"/>
    <w:qFormat/>
    <w:rPr>
      <w:rFonts w:ascii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qFormat/>
    <w:pPr>
      <w:spacing w:before="100" w:beforeAutospacing="1" w:after="100" w:afterAutospacing="1"/>
    </w:pPr>
    <w:rPr>
      <w:rFonts w:ascii="Calibri Light" w:eastAsia="Calibri Light" w:hAnsi="Calibri Light" w:cs="Calibri Light"/>
    </w:rPr>
  </w:style>
  <w:style w:type="character" w:customStyle="1" w:styleId="normaltextrun">
    <w:name w:val="normaltextrun"/>
    <w:basedOn w:val="DefaultParagraphFont"/>
    <w:qFormat/>
  </w:style>
  <w:style w:type="character" w:customStyle="1" w:styleId="Mention1">
    <w:name w:val="Mention1"/>
    <w:basedOn w:val="DefaultParagraphFont"/>
    <w:uiPriority w:val="99"/>
    <w:unhideWhenUsed/>
    <w:qFormat/>
    <w:rPr>
      <w:color w:val="2B579A"/>
      <w:shd w:val="clear" w:color="auto" w:fill="E1DFDD"/>
    </w:rPr>
  </w:style>
  <w:style w:type="paragraph" w:styleId="Quote">
    <w:name w:val="Quote"/>
    <w:basedOn w:val="Normal"/>
    <w:next w:val="Normal"/>
    <w:link w:val="QuoteChar"/>
    <w:uiPriority w:val="29"/>
    <w:qFormat/>
    <w:pPr>
      <w:spacing w:before="120" w:after="120" w:line="259" w:lineRule="auto"/>
      <w:ind w:left="720"/>
    </w:pPr>
    <w:rPr>
      <w:rFonts w:asciiTheme="minorHAnsi" w:eastAsiaTheme="minorEastAsia" w:hAnsiTheme="minorHAnsi" w:cstheme="minorBidi"/>
      <w:color w:val="44546A" w:themeColor="text2"/>
      <w:lang w:val="en-IN"/>
    </w:rPr>
  </w:style>
  <w:style w:type="character" w:customStyle="1" w:styleId="QuoteChar">
    <w:name w:val="Quote Char"/>
    <w:basedOn w:val="DefaultParagraphFont"/>
    <w:link w:val="Quote"/>
    <w:uiPriority w:val="29"/>
    <w:qFormat/>
    <w:rPr>
      <w:rFonts w:asciiTheme="minorHAnsi" w:eastAsiaTheme="minorEastAsia" w:hAnsiTheme="minorHAnsi" w:cstheme="minorBidi"/>
      <w:color w:val="44546A" w:themeColor="text2"/>
      <w:lang w:val="en-IN"/>
    </w:rPr>
  </w:style>
  <w:style w:type="paragraph" w:customStyle="1" w:styleId="Revision1">
    <w:name w:val="Revision1"/>
    <w:hidden/>
    <w:uiPriority w:val="99"/>
    <w:semiHidden/>
    <w:qFormat/>
    <w:rPr>
      <w:rFonts w:asciiTheme="minorHAnsi" w:eastAsiaTheme="minorHAnsi" w:hAnsiTheme="minorHAnsi" w:cstheme="minorBidi"/>
      <w:sz w:val="22"/>
      <w:szCs w:val="22"/>
      <w:lang w:val="en-US" w:eastAsia="en-US"/>
    </w:rPr>
  </w:style>
  <w:style w:type="paragraph" w:customStyle="1" w:styleId="TOCHeading1">
    <w:name w:val="TOC Heading1"/>
    <w:basedOn w:val="Heading1"/>
    <w:next w:val="Normal"/>
    <w:uiPriority w:val="39"/>
    <w:unhideWhenUsed/>
    <w:qFormat/>
    <w:pPr>
      <w:outlineLvl w:val="9"/>
    </w:pPr>
  </w:style>
  <w:style w:type="character" w:customStyle="1" w:styleId="eop">
    <w:name w:val="eop"/>
    <w:basedOn w:val="DefaultParagraphFont"/>
    <w:qFormat/>
  </w:style>
  <w:style w:type="character" w:customStyle="1" w:styleId="scxw229533629">
    <w:name w:val="scxw229533629"/>
    <w:basedOn w:val="DefaultParagraphFont"/>
    <w:qFormat/>
  </w:style>
  <w:style w:type="character" w:styleId="PlaceholderText">
    <w:name w:val="Placeholder Text"/>
    <w:basedOn w:val="DefaultParagraphFont"/>
    <w:uiPriority w:val="99"/>
    <w:semiHidden/>
    <w:qFormat/>
    <w:rPr>
      <w:color w:val="808080"/>
    </w:rPr>
  </w:style>
  <w:style w:type="character" w:customStyle="1" w:styleId="token">
    <w:name w:val="token"/>
    <w:basedOn w:val="DefaultParagraphFont"/>
    <w:qFormat/>
  </w:style>
  <w:style w:type="character" w:customStyle="1" w:styleId="BodycopyChar">
    <w:name w:val="Body copy Char"/>
    <w:basedOn w:val="DefaultParagraphFont"/>
    <w:link w:val="Bodycopy"/>
    <w:qFormat/>
    <w:locked/>
    <w:rPr>
      <w:rFonts w:ascii="Cambria Math" w:eastAsia="Calibri Light" w:hAnsi="Cambria Math" w:cs="Calibri Light"/>
      <w:color w:val="000000" w:themeColor="text1"/>
      <w:szCs w:val="20"/>
    </w:rPr>
  </w:style>
  <w:style w:type="paragraph" w:customStyle="1" w:styleId="Bodycopy">
    <w:name w:val="Body copy"/>
    <w:link w:val="BodycopyChar"/>
    <w:qFormat/>
    <w:pPr>
      <w:spacing w:after="240" w:line="270" w:lineRule="atLeast"/>
    </w:pPr>
    <w:rPr>
      <w:rFonts w:ascii="Cambria Math" w:eastAsia="Calibri Light" w:hAnsi="Cambria Math" w:cs="Calibri Light"/>
      <w:color w:val="000000" w:themeColor="text1"/>
      <w:sz w:val="24"/>
      <w:lang w:val="en-US" w:eastAsia="en-US"/>
    </w:rPr>
  </w:style>
  <w:style w:type="paragraph" w:customStyle="1" w:styleId="Introductoryparagraph">
    <w:name w:val="Introductory paragraph"/>
    <w:basedOn w:val="Bodycopy"/>
    <w:next w:val="Bodycopy"/>
    <w:uiPriority w:val="4"/>
    <w:semiHidden/>
    <w:qFormat/>
    <w:rPr>
      <w:rFonts w:ascii="Yu Mincho Light" w:hAnsi="Yu Mincho Light"/>
      <w:color w:val="E7E6E6" w:themeColor="background2"/>
    </w:rPr>
  </w:style>
  <w:style w:type="character" w:customStyle="1" w:styleId="name">
    <w:name w:val="name"/>
    <w:basedOn w:val="DefaultParagraphFont"/>
    <w:qFormat/>
  </w:style>
  <w:style w:type="character" w:customStyle="1" w:styleId="mat-button-wrapper">
    <w:name w:val="mat-button-wrapper"/>
    <w:basedOn w:val="DefaultParagraphFont"/>
    <w:qFormat/>
  </w:style>
  <w:style w:type="paragraph" w:styleId="NoSpacing">
    <w:name w:val="No Spacing"/>
    <w:uiPriority w:val="1"/>
    <w:qFormat/>
    <w:rPr>
      <w:rFonts w:asciiTheme="minorHAnsi" w:eastAsiaTheme="minorHAnsi" w:hAnsiTheme="minorHAnsi" w:cstheme="minorBidi"/>
      <w:sz w:val="22"/>
      <w:szCs w:val="22"/>
      <w:lang w:val="en-US" w:eastAsia="en-US"/>
    </w:rPr>
  </w:style>
  <w:style w:type="character" w:customStyle="1" w:styleId="FootnoteTextChar">
    <w:name w:val="Footnote Text Char"/>
    <w:basedOn w:val="DefaultParagraphFont"/>
    <w:link w:val="FootnoteText"/>
    <w:uiPriority w:val="99"/>
    <w:semiHidden/>
    <w:qFormat/>
    <w:rPr>
      <w:rFonts w:asciiTheme="minorHAnsi" w:hAnsiTheme="minorHAnsi" w:cstheme="minorBidi"/>
      <w:sz w:val="20"/>
      <w:szCs w:val="20"/>
    </w:rPr>
  </w:style>
  <w:style w:type="character" w:customStyle="1" w:styleId="UnresolvedMention2">
    <w:name w:val="Unresolved Mention2"/>
    <w:basedOn w:val="DefaultParagraphFont"/>
    <w:uiPriority w:val="99"/>
    <w:unhideWhenUsed/>
    <w:qFormat/>
    <w:rPr>
      <w:color w:val="605E5C"/>
      <w:shd w:val="clear" w:color="auto" w:fill="E1DFDD"/>
    </w:rPr>
  </w:style>
  <w:style w:type="character" w:customStyle="1" w:styleId="Mention2">
    <w:name w:val="Mention2"/>
    <w:basedOn w:val="DefaultParagraphFont"/>
    <w:uiPriority w:val="99"/>
    <w:unhideWhenUsed/>
    <w:qFormat/>
    <w:rPr>
      <w:color w:val="2B579A"/>
      <w:shd w:val="clear" w:color="auto" w:fill="E1DFDD"/>
    </w:rPr>
  </w:style>
  <w:style w:type="paragraph" w:customStyle="1" w:styleId="gmail-paragraph">
    <w:name w:val="gmail-paragraph"/>
    <w:basedOn w:val="Normal"/>
    <w:qFormat/>
    <w:pPr>
      <w:spacing w:before="100" w:beforeAutospacing="1" w:after="100" w:afterAutospacing="1"/>
    </w:pPr>
  </w:style>
  <w:style w:type="character" w:customStyle="1" w:styleId="gmail-normaltextrun">
    <w:name w:val="gmail-normaltextrun"/>
    <w:basedOn w:val="DefaultParagraphFont"/>
    <w:qFormat/>
  </w:style>
  <w:style w:type="character" w:customStyle="1" w:styleId="gmail-eop">
    <w:name w:val="gmail-eop"/>
    <w:basedOn w:val="DefaultParagraphFont"/>
    <w:qFormat/>
  </w:style>
  <w:style w:type="paragraph" w:customStyle="1" w:styleId="Revision2">
    <w:name w:val="Revision2"/>
    <w:hidden/>
    <w:uiPriority w:val="99"/>
    <w:semiHidden/>
    <w:qFormat/>
    <w:rPr>
      <w:rFonts w:eastAsia="Times New Roman"/>
      <w:sz w:val="24"/>
      <w:szCs w:val="24"/>
      <w:lang w:val="en-US" w:eastAsia="en-US"/>
    </w:rPr>
  </w:style>
  <w:style w:type="character" w:customStyle="1" w:styleId="apple-tab-span">
    <w:name w:val="apple-tab-span"/>
    <w:basedOn w:val="DefaultParagraphFont"/>
    <w:qFormat/>
  </w:style>
  <w:style w:type="character" w:customStyle="1" w:styleId="apple-converted-space">
    <w:name w:val="apple-converted-space"/>
    <w:basedOn w:val="DefaultParagraphFont"/>
    <w:qFormat/>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Revision3">
    <w:name w:val="Revision3"/>
    <w:hidden/>
    <w:uiPriority w:val="99"/>
    <w:semiHidden/>
    <w:qFormat/>
    <w:rPr>
      <w:rFonts w:eastAsia="Times New Roman"/>
      <w:sz w:val="24"/>
      <w:szCs w:val="24"/>
      <w:lang w:val="en-US" w:eastAsia="en-US"/>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454113"/>
    <w:rPr>
      <w:color w:val="605E5C"/>
      <w:shd w:val="clear" w:color="auto" w:fill="E1DFDD"/>
    </w:rPr>
  </w:style>
  <w:style w:type="paragraph" w:styleId="Revision">
    <w:name w:val="Revision"/>
    <w:hidden/>
    <w:uiPriority w:val="99"/>
    <w:semiHidden/>
    <w:rsid w:val="00D06517"/>
    <w:rPr>
      <w:rFonts w:eastAsia="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487894">
      <w:bodyDiv w:val="1"/>
      <w:marLeft w:val="0"/>
      <w:marRight w:val="0"/>
      <w:marTop w:val="0"/>
      <w:marBottom w:val="0"/>
      <w:divBdr>
        <w:top w:val="none" w:sz="0" w:space="0" w:color="auto"/>
        <w:left w:val="none" w:sz="0" w:space="0" w:color="auto"/>
        <w:bottom w:val="none" w:sz="0" w:space="0" w:color="auto"/>
        <w:right w:val="none" w:sz="0" w:space="0" w:color="auto"/>
      </w:divBdr>
    </w:div>
    <w:div w:id="524173928">
      <w:bodyDiv w:val="1"/>
      <w:marLeft w:val="0"/>
      <w:marRight w:val="0"/>
      <w:marTop w:val="0"/>
      <w:marBottom w:val="0"/>
      <w:divBdr>
        <w:top w:val="none" w:sz="0" w:space="0" w:color="auto"/>
        <w:left w:val="none" w:sz="0" w:space="0" w:color="auto"/>
        <w:bottom w:val="none" w:sz="0" w:space="0" w:color="auto"/>
        <w:right w:val="none" w:sz="0" w:space="0" w:color="auto"/>
      </w:divBdr>
      <w:divsChild>
        <w:div w:id="868838904">
          <w:marLeft w:val="0"/>
          <w:marRight w:val="0"/>
          <w:marTop w:val="0"/>
          <w:marBottom w:val="0"/>
          <w:divBdr>
            <w:top w:val="none" w:sz="0" w:space="0" w:color="auto"/>
            <w:left w:val="none" w:sz="0" w:space="0" w:color="auto"/>
            <w:bottom w:val="none" w:sz="0" w:space="0" w:color="auto"/>
            <w:right w:val="none" w:sz="0" w:space="0" w:color="auto"/>
          </w:divBdr>
        </w:div>
        <w:div w:id="1937206901">
          <w:marLeft w:val="0"/>
          <w:marRight w:val="0"/>
          <w:marTop w:val="0"/>
          <w:marBottom w:val="0"/>
          <w:divBdr>
            <w:top w:val="none" w:sz="0" w:space="0" w:color="auto"/>
            <w:left w:val="none" w:sz="0" w:space="0" w:color="auto"/>
            <w:bottom w:val="none" w:sz="0" w:space="0" w:color="auto"/>
            <w:right w:val="none" w:sz="0" w:space="0" w:color="auto"/>
          </w:divBdr>
        </w:div>
      </w:divsChild>
    </w:div>
    <w:div w:id="1233469005">
      <w:bodyDiv w:val="1"/>
      <w:marLeft w:val="0"/>
      <w:marRight w:val="0"/>
      <w:marTop w:val="0"/>
      <w:marBottom w:val="0"/>
      <w:divBdr>
        <w:top w:val="none" w:sz="0" w:space="0" w:color="auto"/>
        <w:left w:val="none" w:sz="0" w:space="0" w:color="auto"/>
        <w:bottom w:val="none" w:sz="0" w:space="0" w:color="auto"/>
        <w:right w:val="none" w:sz="0" w:space="0" w:color="auto"/>
      </w:divBdr>
      <w:divsChild>
        <w:div w:id="1160777454">
          <w:marLeft w:val="0"/>
          <w:marRight w:val="0"/>
          <w:marTop w:val="0"/>
          <w:marBottom w:val="0"/>
          <w:divBdr>
            <w:top w:val="none" w:sz="0" w:space="0" w:color="auto"/>
            <w:left w:val="none" w:sz="0" w:space="0" w:color="auto"/>
            <w:bottom w:val="none" w:sz="0" w:space="0" w:color="auto"/>
            <w:right w:val="none" w:sz="0" w:space="0" w:color="auto"/>
          </w:divBdr>
          <w:divsChild>
            <w:div w:id="19484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424151">
      <w:bodyDiv w:val="1"/>
      <w:marLeft w:val="0"/>
      <w:marRight w:val="0"/>
      <w:marTop w:val="0"/>
      <w:marBottom w:val="0"/>
      <w:divBdr>
        <w:top w:val="none" w:sz="0" w:space="0" w:color="auto"/>
        <w:left w:val="none" w:sz="0" w:space="0" w:color="auto"/>
        <w:bottom w:val="none" w:sz="0" w:space="0" w:color="auto"/>
        <w:right w:val="none" w:sz="0" w:space="0" w:color="auto"/>
      </w:divBdr>
      <w:divsChild>
        <w:div w:id="1663309190">
          <w:marLeft w:val="0"/>
          <w:marRight w:val="0"/>
          <w:marTop w:val="0"/>
          <w:marBottom w:val="0"/>
          <w:divBdr>
            <w:top w:val="none" w:sz="0" w:space="0" w:color="auto"/>
            <w:left w:val="none" w:sz="0" w:space="0" w:color="auto"/>
            <w:bottom w:val="none" w:sz="0" w:space="0" w:color="auto"/>
            <w:right w:val="none" w:sz="0" w:space="0" w:color="auto"/>
          </w:divBdr>
          <w:divsChild>
            <w:div w:id="144450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992008">
      <w:bodyDiv w:val="1"/>
      <w:marLeft w:val="0"/>
      <w:marRight w:val="0"/>
      <w:marTop w:val="0"/>
      <w:marBottom w:val="0"/>
      <w:divBdr>
        <w:top w:val="none" w:sz="0" w:space="0" w:color="auto"/>
        <w:left w:val="none" w:sz="0" w:space="0" w:color="auto"/>
        <w:bottom w:val="none" w:sz="0" w:space="0" w:color="auto"/>
        <w:right w:val="none" w:sz="0" w:space="0" w:color="auto"/>
      </w:divBdr>
      <w:divsChild>
        <w:div w:id="262687541">
          <w:marLeft w:val="0"/>
          <w:marRight w:val="0"/>
          <w:marTop w:val="0"/>
          <w:marBottom w:val="0"/>
          <w:divBdr>
            <w:top w:val="none" w:sz="0" w:space="0" w:color="auto"/>
            <w:left w:val="none" w:sz="0" w:space="0" w:color="auto"/>
            <w:bottom w:val="none" w:sz="0" w:space="0" w:color="auto"/>
            <w:right w:val="none" w:sz="0" w:space="0" w:color="auto"/>
          </w:divBdr>
        </w:div>
        <w:div w:id="689066272">
          <w:marLeft w:val="0"/>
          <w:marRight w:val="0"/>
          <w:marTop w:val="0"/>
          <w:marBottom w:val="0"/>
          <w:divBdr>
            <w:top w:val="none" w:sz="0" w:space="0" w:color="auto"/>
            <w:left w:val="none" w:sz="0" w:space="0" w:color="auto"/>
            <w:bottom w:val="none" w:sz="0" w:space="0" w:color="auto"/>
            <w:right w:val="none" w:sz="0" w:space="0" w:color="auto"/>
          </w:divBdr>
        </w:div>
        <w:div w:id="734209546">
          <w:marLeft w:val="0"/>
          <w:marRight w:val="0"/>
          <w:marTop w:val="0"/>
          <w:marBottom w:val="0"/>
          <w:divBdr>
            <w:top w:val="none" w:sz="0" w:space="0" w:color="auto"/>
            <w:left w:val="none" w:sz="0" w:space="0" w:color="auto"/>
            <w:bottom w:val="none" w:sz="0" w:space="0" w:color="auto"/>
            <w:right w:val="none" w:sz="0" w:space="0" w:color="auto"/>
          </w:divBdr>
        </w:div>
        <w:div w:id="1701323556">
          <w:marLeft w:val="0"/>
          <w:marRight w:val="0"/>
          <w:marTop w:val="0"/>
          <w:marBottom w:val="0"/>
          <w:divBdr>
            <w:top w:val="none" w:sz="0" w:space="0" w:color="auto"/>
            <w:left w:val="none" w:sz="0" w:space="0" w:color="auto"/>
            <w:bottom w:val="none" w:sz="0" w:space="0" w:color="auto"/>
            <w:right w:val="none" w:sz="0" w:space="0" w:color="auto"/>
          </w:divBdr>
        </w:div>
      </w:divsChild>
    </w:div>
    <w:div w:id="1474063050">
      <w:bodyDiv w:val="1"/>
      <w:marLeft w:val="0"/>
      <w:marRight w:val="0"/>
      <w:marTop w:val="0"/>
      <w:marBottom w:val="0"/>
      <w:divBdr>
        <w:top w:val="none" w:sz="0" w:space="0" w:color="auto"/>
        <w:left w:val="none" w:sz="0" w:space="0" w:color="auto"/>
        <w:bottom w:val="none" w:sz="0" w:space="0" w:color="auto"/>
        <w:right w:val="none" w:sz="0" w:space="0" w:color="auto"/>
      </w:divBdr>
      <w:divsChild>
        <w:div w:id="74595772">
          <w:marLeft w:val="0"/>
          <w:marRight w:val="0"/>
          <w:marTop w:val="0"/>
          <w:marBottom w:val="0"/>
          <w:divBdr>
            <w:top w:val="none" w:sz="0" w:space="0" w:color="auto"/>
            <w:left w:val="none" w:sz="0" w:space="0" w:color="auto"/>
            <w:bottom w:val="none" w:sz="0" w:space="0" w:color="auto"/>
            <w:right w:val="none" w:sz="0" w:space="0" w:color="auto"/>
          </w:divBdr>
        </w:div>
        <w:div w:id="1577202470">
          <w:marLeft w:val="0"/>
          <w:marRight w:val="0"/>
          <w:marTop w:val="0"/>
          <w:marBottom w:val="0"/>
          <w:divBdr>
            <w:top w:val="none" w:sz="0" w:space="0" w:color="auto"/>
            <w:left w:val="none" w:sz="0" w:space="0" w:color="auto"/>
            <w:bottom w:val="none" w:sz="0" w:space="0" w:color="auto"/>
            <w:right w:val="none" w:sz="0" w:space="0" w:color="auto"/>
          </w:divBdr>
        </w:div>
        <w:div w:id="1612277690">
          <w:marLeft w:val="0"/>
          <w:marRight w:val="0"/>
          <w:marTop w:val="0"/>
          <w:marBottom w:val="0"/>
          <w:divBdr>
            <w:top w:val="none" w:sz="0" w:space="0" w:color="auto"/>
            <w:left w:val="none" w:sz="0" w:space="0" w:color="auto"/>
            <w:bottom w:val="none" w:sz="0" w:space="0" w:color="auto"/>
            <w:right w:val="none" w:sz="0" w:space="0" w:color="auto"/>
          </w:divBdr>
        </w:div>
      </w:divsChild>
    </w:div>
    <w:div w:id="1525820881">
      <w:bodyDiv w:val="1"/>
      <w:marLeft w:val="0"/>
      <w:marRight w:val="0"/>
      <w:marTop w:val="0"/>
      <w:marBottom w:val="0"/>
      <w:divBdr>
        <w:top w:val="none" w:sz="0" w:space="0" w:color="auto"/>
        <w:left w:val="none" w:sz="0" w:space="0" w:color="auto"/>
        <w:bottom w:val="none" w:sz="0" w:space="0" w:color="auto"/>
        <w:right w:val="none" w:sz="0" w:space="0" w:color="auto"/>
      </w:divBdr>
    </w:div>
    <w:div w:id="1781224580">
      <w:bodyDiv w:val="1"/>
      <w:marLeft w:val="0"/>
      <w:marRight w:val="0"/>
      <w:marTop w:val="0"/>
      <w:marBottom w:val="0"/>
      <w:divBdr>
        <w:top w:val="none" w:sz="0" w:space="0" w:color="auto"/>
        <w:left w:val="none" w:sz="0" w:space="0" w:color="auto"/>
        <w:bottom w:val="none" w:sz="0" w:space="0" w:color="auto"/>
        <w:right w:val="none" w:sz="0" w:space="0" w:color="auto"/>
      </w:divBdr>
      <w:divsChild>
        <w:div w:id="59788075">
          <w:marLeft w:val="0"/>
          <w:marRight w:val="0"/>
          <w:marTop w:val="0"/>
          <w:marBottom w:val="0"/>
          <w:divBdr>
            <w:top w:val="none" w:sz="0" w:space="0" w:color="auto"/>
            <w:left w:val="none" w:sz="0" w:space="0" w:color="auto"/>
            <w:bottom w:val="none" w:sz="0" w:space="0" w:color="auto"/>
            <w:right w:val="none" w:sz="0" w:space="0" w:color="auto"/>
          </w:divBdr>
        </w:div>
        <w:div w:id="1406685509">
          <w:marLeft w:val="0"/>
          <w:marRight w:val="0"/>
          <w:marTop w:val="0"/>
          <w:marBottom w:val="0"/>
          <w:divBdr>
            <w:top w:val="none" w:sz="0" w:space="0" w:color="auto"/>
            <w:left w:val="none" w:sz="0" w:space="0" w:color="auto"/>
            <w:bottom w:val="none" w:sz="0" w:space="0" w:color="auto"/>
            <w:right w:val="none" w:sz="0" w:space="0" w:color="auto"/>
          </w:divBdr>
        </w:div>
        <w:div w:id="1764571009">
          <w:marLeft w:val="0"/>
          <w:marRight w:val="0"/>
          <w:marTop w:val="0"/>
          <w:marBottom w:val="0"/>
          <w:divBdr>
            <w:top w:val="none" w:sz="0" w:space="0" w:color="auto"/>
            <w:left w:val="none" w:sz="0" w:space="0" w:color="auto"/>
            <w:bottom w:val="none" w:sz="0" w:space="0" w:color="auto"/>
            <w:right w:val="none" w:sz="0" w:space="0" w:color="auto"/>
          </w:divBdr>
        </w:div>
      </w:divsChild>
    </w:div>
    <w:div w:id="20687267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mailto:daidemos@microsoft.com"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admin.cloudlabs.ai" TargetMode="External"/><Relationship Id="rId25" Type="http://schemas.openxmlformats.org/officeDocument/2006/relationships/image" Target="media/image10.png"/><Relationship Id="rId33" Type="http://schemas.openxmlformats.org/officeDocument/2006/relationships/hyperlink" Target="mailto:cloudlabs-support@spektrasystems.com" TargetMode="External"/><Relationship Id="rId2" Type="http://schemas.openxmlformats.org/officeDocument/2006/relationships/customXml" Target="../customXml/item2.xml"/><Relationship Id="rId16" Type="http://schemas.openxmlformats.org/officeDocument/2006/relationships/hyperlink" Target="https://support.microsoft.com/en-us/help/4501095/download-microsoft-edge-based-on-chromium" TargetMode="External"/><Relationship Id="rId20" Type="http://schemas.openxmlformats.org/officeDocument/2006/relationships/image" Target="media/image5.png"/><Relationship Id="rId29" Type="http://schemas.openxmlformats.org/officeDocument/2006/relationships/image" Target="media/image14.png"/><Relationship Id="Rf7753942e20d46c7"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daidemos@microsoft.com"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cloudlabs-support@spektrasystems.com"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otes xmlns="42430076-c6fd-469b-b103-2493bbfbc263" xsi:nil="true"/>
    <_ip_UnifiedCompliancePolicyUIAction xmlns="http://schemas.microsoft.com/sharepoint/v3" xsi:nil="true"/>
    <_ip_UnifiedCompliancePolicyProperties xmlns="http://schemas.microsoft.com/sharepoint/v3"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0BEA630CA643E4487D672A975F64030" ma:contentTypeVersion="15" ma:contentTypeDescription="Create a new document." ma:contentTypeScope="" ma:versionID="612c7835ba682389cbc903cb43511aa4">
  <xsd:schema xmlns:xsd="http://www.w3.org/2001/XMLSchema" xmlns:xs="http://www.w3.org/2001/XMLSchema" xmlns:p="http://schemas.microsoft.com/office/2006/metadata/properties" xmlns:ns1="http://schemas.microsoft.com/sharepoint/v3" xmlns:ns2="88603a16-17c9-4e8b-8dd2-dfce9907e667" xmlns:ns3="42430076-c6fd-469b-b103-2493bbfbc263" targetNamespace="http://schemas.microsoft.com/office/2006/metadata/properties" ma:root="true" ma:fieldsID="f313bceee12663940f5bf5e70afe42ae" ns1:_="" ns2:_="" ns3:_="">
    <xsd:import namespace="http://schemas.microsoft.com/sharepoint/v3"/>
    <xsd:import namespace="88603a16-17c9-4e8b-8dd2-dfce9907e667"/>
    <xsd:import namespace="42430076-c6fd-469b-b103-2493bbfbc26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Notes" minOccurs="0"/>
                <xsd:element ref="ns1:_ip_UnifiedCompliancePolicyProperties" minOccurs="0"/>
                <xsd:element ref="ns1:_ip_UnifiedCompliancePolicyUIAc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603a16-17c9-4e8b-8dd2-dfce9907e66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0076-c6fd-469b-b103-2493bbfbc26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Notes" ma:index="19" nillable="true" ma:displayName="Notes" ma:format="Dropdown" ma:internalName="Notes">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7C2A72-7E19-433F-94E4-C7697478B69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F8B95B4-C76D-4B18-BC3A-A0571FD596F9}">
  <ds:schemaRefs>
    <ds:schemaRef ds:uri="http://schemas.microsoft.com/sharepoint/v3/contenttype/forms"/>
  </ds:schemaRefs>
</ds:datastoreItem>
</file>

<file path=customXml/itemProps4.xml><?xml version="1.0" encoding="utf-8"?>
<ds:datastoreItem xmlns:ds="http://schemas.openxmlformats.org/officeDocument/2006/customXml" ds:itemID="{95AC0367-DA5A-476D-AC73-45503C81E34F}">
  <ds:schemaRefs>
    <ds:schemaRef ds:uri="http://schemas.microsoft.com/office/2006/metadata/properties"/>
    <ds:schemaRef ds:uri="http://schemas.microsoft.com/office/infopath/2007/PartnerControls"/>
    <ds:schemaRef ds:uri="42430076-c6fd-469b-b103-2493bbfbc263"/>
    <ds:schemaRef ds:uri="http://schemas.microsoft.com/sharepoint/v3"/>
  </ds:schemaRefs>
</ds:datastoreItem>
</file>

<file path=customXml/itemProps5.xml><?xml version="1.0" encoding="utf-8"?>
<ds:datastoreItem xmlns:ds="http://schemas.openxmlformats.org/officeDocument/2006/customXml" ds:itemID="{8B34B086-D932-45D8-90D4-14884C12D6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8603a16-17c9-4e8b-8dd2-dfce9907e667"/>
    <ds:schemaRef ds:uri="42430076-c6fd-469b-b103-2493bbfbc2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Template>
  <TotalTime>112</TotalTime>
  <Pages>1</Pages>
  <Words>912</Words>
  <Characters>519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9</CharactersWithSpaces>
  <SharedDoc>false</SharedDoc>
  <HLinks>
    <vt:vector size="24" baseType="variant">
      <vt:variant>
        <vt:i4>7798847</vt:i4>
      </vt:variant>
      <vt:variant>
        <vt:i4>48</vt:i4>
      </vt:variant>
      <vt:variant>
        <vt:i4>0</vt:i4>
      </vt:variant>
      <vt:variant>
        <vt:i4>5</vt:i4>
      </vt:variant>
      <vt:variant>
        <vt:lpwstr>https://app-fsidemo-prod.azurewebsites.net/</vt:lpwstr>
      </vt:variant>
      <vt:variant>
        <vt:lpwstr/>
      </vt:variant>
      <vt:variant>
        <vt:i4>3080296</vt:i4>
      </vt:variant>
      <vt:variant>
        <vt:i4>45</vt:i4>
      </vt:variant>
      <vt:variant>
        <vt:i4>0</vt:i4>
      </vt:variant>
      <vt:variant>
        <vt:i4>5</vt:i4>
      </vt:variant>
      <vt:variant>
        <vt:lpwstr>https://docs.microsoft.com/en-us/azure/storage/blobs/storage-blobs-introduction</vt:lpwstr>
      </vt:variant>
      <vt:variant>
        <vt:lpwstr/>
      </vt:variant>
      <vt:variant>
        <vt:i4>7012391</vt:i4>
      </vt:variant>
      <vt:variant>
        <vt:i4>42</vt:i4>
      </vt:variant>
      <vt:variant>
        <vt:i4>0</vt:i4>
      </vt:variant>
      <vt:variant>
        <vt:i4>5</vt:i4>
      </vt:variant>
      <vt:variant>
        <vt:lpwstr>https://msit.microsoftstream.com/video/9b30a1ff-0400-85a8-0d14-f1eb7c821e56</vt:lpwstr>
      </vt:variant>
      <vt:variant>
        <vt:lpwstr/>
      </vt:variant>
      <vt:variant>
        <vt:i4>6488103</vt:i4>
      </vt:variant>
      <vt:variant>
        <vt:i4>39</vt:i4>
      </vt:variant>
      <vt:variant>
        <vt:i4>0</vt:i4>
      </vt:variant>
      <vt:variant>
        <vt:i4>5</vt:i4>
      </vt:variant>
      <vt:variant>
        <vt:lpwstr>https://msit.microsoftstream.com/video/9b30a1ff-0400-85a8-0d14-f1eb7c821e56?channelId=faa089ba-c8dd-4f4b-8b8c-091f0ccacfc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achalam, Ramesh</dc:creator>
  <cp:keywords/>
  <cp:lastModifiedBy>Shiv Kumar</cp:lastModifiedBy>
  <cp:revision>63</cp:revision>
  <dcterms:created xsi:type="dcterms:W3CDTF">2021-07-27T10:38:00Z</dcterms:created>
  <dcterms:modified xsi:type="dcterms:W3CDTF">2021-08-04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EA630CA643E4487D672A975F64030</vt:lpwstr>
  </property>
  <property fmtid="{D5CDD505-2E9C-101B-9397-08002B2CF9AE}" pid="3" name="MSIP_Label_f42aa342-8706-4288-bd11-ebb85995028c_Enabled">
    <vt:lpwstr>true</vt:lpwstr>
  </property>
  <property fmtid="{D5CDD505-2E9C-101B-9397-08002B2CF9AE}" pid="4" name="MSIP_Label_f42aa342-8706-4288-bd11-ebb85995028c_SetDate">
    <vt:lpwstr>2020-08-15T23:19:37Z</vt:lpwstr>
  </property>
  <property fmtid="{D5CDD505-2E9C-101B-9397-08002B2CF9AE}" pid="5" name="MSIP_Label_f42aa342-8706-4288-bd11-ebb85995028c_Method">
    <vt:lpwstr>Standard</vt:lpwstr>
  </property>
  <property fmtid="{D5CDD505-2E9C-101B-9397-08002B2CF9AE}" pid="6" name="MSIP_Label_f42aa342-8706-4288-bd11-ebb85995028c_Name">
    <vt:lpwstr>Internal</vt:lpwstr>
  </property>
  <property fmtid="{D5CDD505-2E9C-101B-9397-08002B2CF9AE}" pid="7" name="MSIP_Label_f42aa342-8706-4288-bd11-ebb85995028c_SiteId">
    <vt:lpwstr>72f988bf-86f1-41af-91ab-2d7cd011db47</vt:lpwstr>
  </property>
  <property fmtid="{D5CDD505-2E9C-101B-9397-08002B2CF9AE}" pid="8" name="MSIP_Label_f42aa342-8706-4288-bd11-ebb85995028c_ActionId">
    <vt:lpwstr>9d69e8ce-9722-4b95-8ccd-e5dcd0bc9305</vt:lpwstr>
  </property>
  <property fmtid="{D5CDD505-2E9C-101B-9397-08002B2CF9AE}" pid="9" name="MSIP_Label_f42aa342-8706-4288-bd11-ebb85995028c_ContentBits">
    <vt:lpwstr>0</vt:lpwstr>
  </property>
  <property fmtid="{D5CDD505-2E9C-101B-9397-08002B2CF9AE}" pid="10" name="KSOProductBuildVer">
    <vt:lpwstr>1033-11.2.0.10114</vt:lpwstr>
  </property>
</Properties>
</file>